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22A31" w14:textId="59B11F3F" w:rsidR="00431207" w:rsidRDefault="001D750D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D750D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Table S1</w:t>
      </w:r>
      <w:r w:rsidRPr="001D750D">
        <w:rPr>
          <w:rFonts w:ascii="Times New Roman" w:hAnsi="Times New Roman" w:cs="Times New Roman"/>
          <w:sz w:val="24"/>
          <w:szCs w:val="24"/>
          <w:lang w:val="en-US"/>
        </w:rPr>
        <w:t>. Complete list of plant samples and citrus leprosis virus C (</w:t>
      </w:r>
      <w:proofErr w:type="spellStart"/>
      <w:r w:rsidRPr="001D750D">
        <w:rPr>
          <w:rFonts w:ascii="Times New Roman" w:hAnsi="Times New Roman" w:cs="Times New Roman"/>
          <w:sz w:val="24"/>
          <w:szCs w:val="24"/>
          <w:lang w:val="en-US"/>
        </w:rPr>
        <w:t>CiLV</w:t>
      </w:r>
      <w:proofErr w:type="spellEnd"/>
      <w:r w:rsidRPr="001D750D">
        <w:rPr>
          <w:rFonts w:ascii="Times New Roman" w:hAnsi="Times New Roman" w:cs="Times New Roman"/>
          <w:sz w:val="24"/>
          <w:szCs w:val="24"/>
          <w:lang w:val="en-US"/>
        </w:rPr>
        <w:t>-C) sequences analyzed in this study.</w:t>
      </w:r>
    </w:p>
    <w:tbl>
      <w:tblPr>
        <w:tblStyle w:val="Tabelacomgrade2"/>
        <w:tblW w:w="10201" w:type="dxa"/>
        <w:jc w:val="center"/>
        <w:tblLook w:val="04A0" w:firstRow="1" w:lastRow="0" w:firstColumn="1" w:lastColumn="0" w:noHBand="0" w:noVBand="1"/>
      </w:tblPr>
      <w:tblGrid>
        <w:gridCol w:w="584"/>
        <w:gridCol w:w="430"/>
        <w:gridCol w:w="1250"/>
        <w:gridCol w:w="851"/>
        <w:gridCol w:w="709"/>
        <w:gridCol w:w="995"/>
        <w:gridCol w:w="776"/>
        <w:gridCol w:w="790"/>
        <w:gridCol w:w="980"/>
        <w:gridCol w:w="1121"/>
        <w:gridCol w:w="904"/>
        <w:gridCol w:w="811"/>
      </w:tblGrid>
      <w:tr w:rsidR="006A7D1A" w:rsidRPr="006A7D1A" w14:paraId="46979213" w14:textId="77777777" w:rsidTr="00E543C0">
        <w:trPr>
          <w:trHeight w:val="86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1E341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ample no. 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647C2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t no.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9F6AA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t (species/variety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6F2BC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ample </w:t>
            </w:r>
            <w:proofErr w:type="spellStart"/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llection</w:t>
            </w: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9299B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issue type</w:t>
            </w:r>
          </w:p>
        </w:tc>
        <w:tc>
          <w:tcPr>
            <w:tcW w:w="1096" w:type="dxa"/>
            <w:tcMar>
              <w:left w:w="0" w:type="dxa"/>
              <w:right w:w="0" w:type="dxa"/>
            </w:tcMar>
            <w:vAlign w:val="center"/>
          </w:tcPr>
          <w:p w14:paraId="0C2C896D" w14:textId="77777777" w:rsidR="006A7D1A" w:rsidRPr="006A7D1A" w:rsidRDefault="006A7D1A" w:rsidP="006A7D1A">
            <w:pPr>
              <w:overflowPunct w:val="0"/>
              <w:autoSpaceDE w:val="0"/>
              <w:autoSpaceDN w:val="0"/>
              <w:jc w:val="center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llection site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3A0CB14" w14:textId="77777777" w:rsidR="006A7D1A" w:rsidRPr="006A7D1A" w:rsidRDefault="006A7D1A" w:rsidP="006A7D1A">
            <w:pPr>
              <w:overflowPunct w:val="0"/>
              <w:autoSpaceDE w:val="0"/>
              <w:autoSpaceDN w:val="0"/>
              <w:jc w:val="center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rchard type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A9B85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llection year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B66D5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iLV</w:t>
            </w:r>
            <w:proofErr w:type="spellEnd"/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-C phylogenetic </w:t>
            </w:r>
            <w:proofErr w:type="spellStart"/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lade</w:t>
            </w: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c</w:t>
            </w:r>
            <w:proofErr w:type="spellEnd"/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0C91DC" w14:textId="77777777" w:rsidR="006A7D1A" w:rsidRPr="006A7D1A" w:rsidRDefault="006A7D1A" w:rsidP="006A7D1A">
            <w:pPr>
              <w:overflowPunct w:val="0"/>
              <w:autoSpaceDE w:val="0"/>
              <w:autoSpaceDN w:val="0"/>
              <w:jc w:val="center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Isolate </w:t>
            </w:r>
            <w:proofErr w:type="spellStart"/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dentification</w:t>
            </w: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d</w:t>
            </w:r>
            <w:proofErr w:type="spellEnd"/>
          </w:p>
        </w:tc>
        <w:tc>
          <w:tcPr>
            <w:tcW w:w="992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448A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Genomic region </w:t>
            </w:r>
            <w:proofErr w:type="spellStart"/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nalyzed</w:t>
            </w: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8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803C57" w14:textId="77777777" w:rsidR="006A7D1A" w:rsidRPr="006A7D1A" w:rsidRDefault="006A7D1A" w:rsidP="006A7D1A">
            <w:pPr>
              <w:overflowPunct w:val="0"/>
              <w:autoSpaceDE w:val="0"/>
              <w:autoSpaceDN w:val="0"/>
              <w:jc w:val="center"/>
              <w:textAlignment w:val="baseline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Bank accession number</w:t>
            </w:r>
          </w:p>
        </w:tc>
      </w:tr>
      <w:tr w:rsidR="006A7D1A" w:rsidRPr="006A7D1A" w14:paraId="08EBE0F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CBAC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B052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4FE9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B7A0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86A6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096" w:type="dxa"/>
            <w:tcMar>
              <w:left w:w="0" w:type="dxa"/>
              <w:right w:w="0" w:type="dxa"/>
            </w:tcMar>
            <w:vAlign w:val="center"/>
          </w:tcPr>
          <w:p w14:paraId="55A38DFB" w14:textId="77777777" w:rsidR="006A7D1A" w:rsidRPr="006A7D1A" w:rsidRDefault="006A7D1A" w:rsidP="006A7D1A">
            <w:pPr>
              <w:overflowPunct w:val="0"/>
              <w:autoSpaceDE w:val="0"/>
              <w:autoSpaceDN w:val="0"/>
              <w:jc w:val="center"/>
              <w:textAlignment w:val="baseline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ity, state, </w:t>
            </w:r>
            <w:proofErr w:type="spellStart"/>
            <w:r w:rsidRPr="006A7D1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untry</w:t>
            </w:r>
            <w:r w:rsidRPr="006A7D1A"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8AB5B7" w14:textId="77777777" w:rsidR="006A7D1A" w:rsidRPr="006A7D1A" w:rsidRDefault="006A7D1A" w:rsidP="006A7D1A">
            <w:pPr>
              <w:overflowPunct w:val="0"/>
              <w:autoSpaceDE w:val="0"/>
              <w:autoSpaceDN w:val="0"/>
              <w:jc w:val="center"/>
              <w:textAlignment w:val="baseline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6A1E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0E9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06E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2" w:type="dxa"/>
            <w:vMerge/>
            <w:tcMar>
              <w:left w:w="0" w:type="dxa"/>
              <w:right w:w="0" w:type="dxa"/>
            </w:tcMar>
            <w:vAlign w:val="center"/>
          </w:tcPr>
          <w:p w14:paraId="246D31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850" w:type="dxa"/>
            <w:vMerge/>
            <w:tcMar>
              <w:left w:w="0" w:type="dxa"/>
              <w:right w:w="0" w:type="dxa"/>
            </w:tcMar>
            <w:vAlign w:val="center"/>
          </w:tcPr>
          <w:p w14:paraId="0C0DCFDC" w14:textId="77777777" w:rsidR="006A7D1A" w:rsidRPr="006A7D1A" w:rsidRDefault="006A7D1A" w:rsidP="006A7D1A">
            <w:pPr>
              <w:overflowPunct w:val="0"/>
              <w:autoSpaceDE w:val="0"/>
              <w:autoSpaceDN w:val="0"/>
              <w:jc w:val="center"/>
              <w:textAlignment w:val="baseline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 w:rsidR="006A7D1A" w:rsidRPr="006A7D1A" w14:paraId="0BAB893F" w14:textId="77777777" w:rsidTr="00E543C0">
        <w:trPr>
          <w:trHeight w:val="20"/>
          <w:jc w:val="center"/>
        </w:trPr>
        <w:tc>
          <w:tcPr>
            <w:tcW w:w="10201" w:type="dxa"/>
            <w:gridSpan w:val="12"/>
            <w:tcMar>
              <w:left w:w="0" w:type="dxa"/>
              <w:right w:w="0" w:type="dxa"/>
            </w:tcMar>
            <w:vAlign w:val="center"/>
          </w:tcPr>
          <w:p w14:paraId="5C217C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Stored in the Herbarium of Instituto </w:t>
            </w:r>
            <w:proofErr w:type="spellStart"/>
            <w:r w:rsidRPr="006A7D1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Biológico</w:t>
            </w:r>
            <w:proofErr w:type="spellEnd"/>
          </w:p>
        </w:tc>
      </w:tr>
      <w:tr w:rsidR="006A7D1A" w:rsidRPr="006A7D1A" w14:paraId="4162864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BCEA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7C84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F4A442" w14:textId="24A867E0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</w:t>
            </w:r>
            <w:r w:rsidR="00663EAC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itrus</w:t>
            </w: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4E2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FFFD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D437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Jacare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69A4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DE26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32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8676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8B7A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a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DC80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2A28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0</w:t>
            </w:r>
          </w:p>
        </w:tc>
      </w:tr>
      <w:tr w:rsidR="006A7D1A" w:rsidRPr="006A7D1A" w14:paraId="4447C59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C668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5B40D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77FC3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2B80EB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BDC47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BB1B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118E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3BF4A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1CA52B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7932F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985D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405D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4</w:t>
            </w:r>
          </w:p>
        </w:tc>
      </w:tr>
      <w:tr w:rsidR="006A7D1A" w:rsidRPr="006A7D1A" w14:paraId="7EED98F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72EB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3BF4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40E4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814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020C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A8F3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595A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CDCE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32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68C6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8EAE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C896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4562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5</w:t>
            </w:r>
          </w:p>
        </w:tc>
      </w:tr>
      <w:tr w:rsidR="006A7D1A" w:rsidRPr="006A7D1A" w14:paraId="067645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12F5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E5991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D3443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69207E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EAB56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291D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547B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606D7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1F7A95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CCAC3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B2AF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6F600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9</w:t>
            </w:r>
          </w:p>
        </w:tc>
      </w:tr>
      <w:tr w:rsidR="006A7D1A" w:rsidRPr="006A7D1A" w14:paraId="64ACF00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67E7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30DA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42FD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15BD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61990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BA06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ruguaia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RS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98E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7C0D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37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0DC8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C524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RS_Ur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0373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7BDB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8</w:t>
            </w:r>
          </w:p>
        </w:tc>
      </w:tr>
      <w:tr w:rsidR="006A7D1A" w:rsidRPr="006A7D1A" w14:paraId="688482A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8186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92214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B6739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1224C8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82CCD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C879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E97C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A4A43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3E072B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42A98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12556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64DD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52</w:t>
            </w:r>
          </w:p>
        </w:tc>
      </w:tr>
      <w:tr w:rsidR="006A7D1A" w:rsidRPr="006A7D1A" w14:paraId="788283E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95DD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52AE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0CF6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683E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42E9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09B6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anta’A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isiones, A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9C03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4D68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37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B235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C9EE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CD99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8006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28</w:t>
            </w:r>
          </w:p>
        </w:tc>
      </w:tr>
      <w:tr w:rsidR="006A7D1A" w:rsidRPr="006A7D1A" w14:paraId="63060F6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0BBA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709D1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EAEF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0887D0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D6350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613FF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830B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111E8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372169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CC82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C090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86E4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2</w:t>
            </w:r>
          </w:p>
        </w:tc>
      </w:tr>
      <w:tr w:rsidR="006A7D1A" w:rsidRPr="006A7D1A" w14:paraId="4688AF2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88DF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FE27F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F3F09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06062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A1C8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A73C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ssuncion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PY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CC41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t available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005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37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C9C1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SU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22AF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Y_Asu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B346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9F7C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2</w:t>
            </w:r>
          </w:p>
        </w:tc>
      </w:tr>
      <w:tr w:rsidR="006A7D1A" w:rsidRPr="006A7D1A" w14:paraId="4E59819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B4F6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D5C1D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1DC48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3ADBB4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9ABC5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CDEF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06613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6F551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7C4696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AFACF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0874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6150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6</w:t>
            </w:r>
          </w:p>
        </w:tc>
      </w:tr>
      <w:tr w:rsidR="006A7D1A" w:rsidRPr="006A7D1A" w14:paraId="1B211F3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CD17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0AA8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E255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F084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1089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85C1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6A5E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AABA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39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DB2AA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3096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4FA02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647CA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1</w:t>
            </w:r>
          </w:p>
        </w:tc>
      </w:tr>
      <w:tr w:rsidR="006A7D1A" w:rsidRPr="006A7D1A" w14:paraId="53A2A6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B642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B2DFF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EA624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06CD4B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CE810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C294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B685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12E28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52E790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88F60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7502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6FD6F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5</w:t>
            </w:r>
          </w:p>
        </w:tc>
      </w:tr>
      <w:tr w:rsidR="006A7D1A" w:rsidRPr="006A7D1A" w14:paraId="1B2430A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EC70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6A1FA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21AE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1E0F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50C3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B55B2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ão Paul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1A1B7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0792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41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944B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1F53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Pa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E144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0880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51</w:t>
            </w:r>
          </w:p>
        </w:tc>
      </w:tr>
      <w:tr w:rsidR="006A7D1A" w:rsidRPr="006A7D1A" w14:paraId="7233545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6B8C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6E6CD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F5BA2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49731B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FFB3F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4CB93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D85C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75859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3361B6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6B119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3A54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D53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7</w:t>
            </w:r>
          </w:p>
        </w:tc>
      </w:tr>
      <w:tr w:rsidR="006A7D1A" w:rsidRPr="006A7D1A" w14:paraId="1BDB933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384F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460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C898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A10E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A5E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AAC9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Jaboticab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F9CD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3CD8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75</w:t>
            </w:r>
          </w:p>
        </w:tc>
        <w:tc>
          <w:tcPr>
            <w:tcW w:w="68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3ED9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39F6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bt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C434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5146E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29</w:t>
            </w:r>
          </w:p>
        </w:tc>
      </w:tr>
      <w:tr w:rsidR="006A7D1A" w:rsidRPr="006A7D1A" w14:paraId="0E0ACDE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ABC1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52E3C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9DCB6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Mar>
              <w:left w:w="0" w:type="dxa"/>
              <w:right w:w="0" w:type="dxa"/>
            </w:tcMar>
            <w:vAlign w:val="center"/>
          </w:tcPr>
          <w:p w14:paraId="434BEA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26AEB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AE973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EFD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3B33D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Mar>
              <w:left w:w="0" w:type="dxa"/>
              <w:right w:w="0" w:type="dxa"/>
            </w:tcMar>
            <w:vAlign w:val="center"/>
          </w:tcPr>
          <w:p w14:paraId="4E3C84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2AE9C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C26D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ED63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3</w:t>
            </w:r>
          </w:p>
        </w:tc>
      </w:tr>
      <w:tr w:rsidR="006A7D1A" w:rsidRPr="006A7D1A" w14:paraId="0E9D858C" w14:textId="77777777" w:rsidTr="00E543C0">
        <w:trPr>
          <w:trHeight w:val="235"/>
          <w:jc w:val="center"/>
        </w:trPr>
        <w:tc>
          <w:tcPr>
            <w:tcW w:w="10201" w:type="dxa"/>
            <w:gridSpan w:val="12"/>
            <w:tcMar>
              <w:left w:w="0" w:type="dxa"/>
              <w:right w:w="0" w:type="dxa"/>
            </w:tcMar>
            <w:vAlign w:val="center"/>
          </w:tcPr>
          <w:p w14:paraId="4F8A7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tored at - 80ºC</w:t>
            </w:r>
          </w:p>
        </w:tc>
      </w:tr>
      <w:tr w:rsidR="006A7D1A" w:rsidRPr="006A7D1A" w14:paraId="0700B2C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18F7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DA85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E4016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itrus reticulata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BBA82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D4008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88EE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mpa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C2E51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7ED76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03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BECD0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004E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m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BE28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258F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f</w:t>
            </w:r>
            <w:proofErr w:type="spellEnd"/>
          </w:p>
        </w:tc>
      </w:tr>
      <w:tr w:rsidR="006A7D1A" w:rsidRPr="006A7D1A" w14:paraId="525C140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D7F3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B017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9291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E5A4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F35E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898D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0B56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03F2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7746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7D61B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EB69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42FF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A56DBE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79C9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26D1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435A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itrus </w:t>
            </w:r>
            <w:r w:rsidRPr="006A7D1A">
              <w:rPr>
                <w:rFonts w:ascii="Times New Roman" w:hAnsi="Times New Roman" w:cs="Times New Roman"/>
                <w:iCs/>
                <w:sz w:val="14"/>
                <w:szCs w:val="14"/>
              </w:rPr>
              <w:t>sp.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A197D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EE405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BAD8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Yapacan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O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70ABD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2018D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03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0A611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DE7FC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O_ Yp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DB46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2116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4B771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3F83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B37A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62DA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6920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FDD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A024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49FD3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73A6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D6C6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F95B3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D0DD6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F10B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7B7E92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2594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B2CA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41190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itru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p.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0E5A7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55803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85D8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aringá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P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5C25A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C134C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04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B7B17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C486A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PR_Mgf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12B30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FFFD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F0A0F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775A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C679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3474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66EF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F187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D60B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93A0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80DA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3C6A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BC69E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B4E9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75D1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F48E43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5CC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7B49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5BE60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3833B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C992E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957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2142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6FFD7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0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FF659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CC44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7865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DA06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26</w:t>
            </w:r>
          </w:p>
        </w:tc>
      </w:tr>
      <w:tr w:rsidR="006A7D1A" w:rsidRPr="006A7D1A" w14:paraId="7BC734A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676F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2DDF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E486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FB26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FF61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54B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2CD0F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E862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2896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D2A91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28E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247C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0</w:t>
            </w:r>
          </w:p>
        </w:tc>
      </w:tr>
      <w:tr w:rsidR="006A7D1A" w:rsidRPr="006A7D1A" w14:paraId="64C8AC9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3D0B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E34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F1224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60000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9105B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3A0B0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ombi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ABB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58943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0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DE035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D6F8A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1D03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29C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8013D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918C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B774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F80E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4658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AAFA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4B71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E4292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08D9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9BBC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AA4B8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4F09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2625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A1515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872A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737E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AC211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itru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p.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21773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8A3D5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48AE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araguay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5F2D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1653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0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2F7FA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42D5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Y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F2FA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7871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696E52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B9CF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6855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94F3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5CAB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3684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7936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3027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59E5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B5B3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B394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6741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2475B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8DE99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E304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234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0B47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6F339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BE2F6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0F25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mpa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2A6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AD118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2B23E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14AB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m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2FAFF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2333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5</w:t>
            </w:r>
          </w:p>
        </w:tc>
      </w:tr>
      <w:tr w:rsidR="006A7D1A" w:rsidRPr="006A7D1A" w14:paraId="61AE8E1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4641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3E81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F85A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AF6F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632F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B12CC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427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B187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A6BF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014AC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2AF4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FE6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8336B9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8D09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B81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BA0A8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D5E58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76493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8750E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ara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CB6F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08BBD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BE5FE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16DF8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ra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EE14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A4D2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6</w:t>
            </w:r>
          </w:p>
        </w:tc>
      </w:tr>
      <w:tr w:rsidR="006A7D1A" w:rsidRPr="006A7D1A" w14:paraId="71C50EE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B2C4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3254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DE14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D838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0EBB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490B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5CA2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D5C2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9F5E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5EB1D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7D7F8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62D6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968C7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D8E1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3E67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B1165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58140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A9F8E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3BED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orborem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3FFE1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A8D30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598E1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0774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m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00C7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E6DC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7</w:t>
            </w:r>
          </w:p>
        </w:tc>
      </w:tr>
      <w:tr w:rsidR="006A7D1A" w:rsidRPr="006A7D1A" w14:paraId="7D21DC9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9876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00ED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95D8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AC7F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9F8C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EFF3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4BA4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F34C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D036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5D9D0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334E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4EE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544B1C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18FF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1084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5BB49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CFDD4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0D24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DFC0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asília, DF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E12D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1A04E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DFBA7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A42F7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DF_Bs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1A18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21907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8</w:t>
            </w:r>
          </w:p>
        </w:tc>
      </w:tr>
      <w:tr w:rsidR="006A7D1A" w:rsidRPr="006A7D1A" w14:paraId="1BFB326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64E0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F92A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D644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1729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A0DB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2438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C938F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E28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20FB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D6B4B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4669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3929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AD2F7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C88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607A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956E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5BE92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B0452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FE503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i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CEBA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8E76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19EC6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33175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n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6898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A7F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4</w:t>
            </w:r>
          </w:p>
        </w:tc>
      </w:tr>
      <w:tr w:rsidR="006A7D1A" w:rsidRPr="006A7D1A" w14:paraId="44B504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03C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E97C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59B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BF21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644A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B9CAB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7178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1C99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381D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7CCFA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C3D9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78F7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2A0C1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8D55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26FE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F6C4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E273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8686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D135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endador Gomes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CF7AF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13E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4964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5ACC9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Cgz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AB4F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0920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0</w:t>
            </w:r>
          </w:p>
        </w:tc>
      </w:tr>
      <w:tr w:rsidR="006A7D1A" w:rsidRPr="006A7D1A" w14:paraId="24DD277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1E6C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25FF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C9C9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5052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67E7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2732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BE69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E08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FD14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3184F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C093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E15D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F138CB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3FB5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3434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3D0AF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7F18C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89D15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D5016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nch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8629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9F509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88B6F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3582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D81D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E25C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1</w:t>
            </w:r>
          </w:p>
        </w:tc>
      </w:tr>
      <w:tr w:rsidR="006A7D1A" w:rsidRPr="006A7D1A" w14:paraId="7737F5E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0A57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CC59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7B7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6C67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BEA1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4B82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CDCCF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1F2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1998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FE07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17F29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658C9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919E5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E202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942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CB3AB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3C460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FC510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1893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rdeir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EF55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3B65C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6171D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DA57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rd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4F5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E36B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2</w:t>
            </w:r>
          </w:p>
        </w:tc>
      </w:tr>
      <w:tr w:rsidR="006A7D1A" w:rsidRPr="006A7D1A" w14:paraId="46CFA3E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734E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8F1D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6ED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8F93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0D2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739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760CE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E42B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663A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EA87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6A13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8971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57D9C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D0A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B48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28ED8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D0D06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7BA42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FA0BC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rdeir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5C72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99349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27BB5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F087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rd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8F5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3167A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D187A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4B15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75E7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42F8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4911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39F3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34A5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4CB75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622A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F625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19BF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E5B8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EF5D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676E6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4CDF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155B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35B61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3C2BE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112F8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D856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rdeir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8615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802A0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7D40B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D814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rd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9445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43F0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77A6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024A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03BE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A67E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41B2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77E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71FA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94DE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1BAA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68E8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C998A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5272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0E37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DC6688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48AA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C1B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0B91D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8A0C4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AB07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10D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rdeir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DD97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D1581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D1D44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6DBF2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rd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0415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B571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A4668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A42F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B947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F0D9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D686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EF26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A91E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13D4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CFA0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3B7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7344E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A878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298A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75B4BC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FD59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55C5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E91B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67B68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75FD1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EAEB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4630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BC60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85BD2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AE09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u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B1ED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004B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8</w:t>
            </w:r>
          </w:p>
        </w:tc>
      </w:tr>
      <w:tr w:rsidR="006A7D1A" w:rsidRPr="006A7D1A" w14:paraId="5B5ADEE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76D2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FD3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1E5A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8CB0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4E7C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0419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7512B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FC5F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EE35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8FF2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D66EC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9551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CFFCA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2518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22ECF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8E89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F318D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B17C7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3F28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ondrina, PR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07B5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6DD4F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33347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159C7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PR_Ld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52D2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5D6A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8</w:t>
            </w:r>
          </w:p>
        </w:tc>
      </w:tr>
      <w:tr w:rsidR="006A7D1A" w:rsidRPr="006A7D1A" w14:paraId="67E9F4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1C50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4E39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EDD9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C25E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B83D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1EA8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C260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F9EA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AFA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63C9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32A2C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3E9B5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B8371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6114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4EA7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C84A3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782EE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50C35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76CF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anaus, AM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0C0F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EC04D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25818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C120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AM_Mao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19F6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31FC4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9</w:t>
            </w:r>
          </w:p>
        </w:tc>
      </w:tr>
      <w:tr w:rsidR="006A7D1A" w:rsidRPr="006A7D1A" w14:paraId="38C8DAB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2672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14C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61E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D8A5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64DC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5937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B8F6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CEED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7DF4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253D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BDF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1034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6B180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7C5B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DAAA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4D85B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B33CC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D44AB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840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irand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553D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31ED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1FAB5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2458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rn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6597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7A93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0</w:t>
            </w:r>
          </w:p>
        </w:tc>
      </w:tr>
      <w:tr w:rsidR="006A7D1A" w:rsidRPr="006A7D1A" w14:paraId="272E11D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861E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5BA9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81A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8C0F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2D42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5A16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1D40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301F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344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A75A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5272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FFEC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55803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6ED9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97AA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58129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71003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C661F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CAD0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almas, TO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B9BC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7879E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8D1A4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9EC8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TO_Pnw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8C8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35DC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6</w:t>
            </w:r>
          </w:p>
        </w:tc>
      </w:tr>
      <w:tr w:rsidR="006A7D1A" w:rsidRPr="006A7D1A" w14:paraId="1267A2E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237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58BA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F220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DBB7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1E8D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347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81F73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8D48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33CD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A6ABD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075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00F9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858C03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E186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E676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E6183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E04B2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53A02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7A10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anto Antônio da Posse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C910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28396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D3139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878D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A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4059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BE44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6</w:t>
            </w:r>
          </w:p>
        </w:tc>
      </w:tr>
      <w:tr w:rsidR="006A7D1A" w:rsidRPr="006A7D1A" w14:paraId="4A66F48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D30C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A189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20E5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0B52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5FA0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79904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4229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2FED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AB38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99DE6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AC4E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455F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D30FC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C0B9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9F6C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51517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5380E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2A042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2DBE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erra Negr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F607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B8FF5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CC6F7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81A0C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ng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5525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F8F84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7</w:t>
            </w:r>
          </w:p>
        </w:tc>
      </w:tr>
      <w:tr w:rsidR="006A7D1A" w:rsidRPr="006A7D1A" w14:paraId="6399CA0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1234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7B4E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F13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4A40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8DD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67A4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1731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D5F4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1298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82FE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785A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243F1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6BA3B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E7C0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3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C0F4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B7154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5CB5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47C88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8D88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nguá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RJ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CA60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6F2A8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63027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076D7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RJ_Tng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3AFC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FF3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7</w:t>
            </w:r>
          </w:p>
        </w:tc>
      </w:tr>
      <w:tr w:rsidR="006A7D1A" w:rsidRPr="006A7D1A" w14:paraId="11473B1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7383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9193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CAA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FD0A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9194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F25A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7928A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C7AA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DE57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DE19D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6FEA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8195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AA863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B304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B400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E9252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E7919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6C3A9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5A89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tu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4FE6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3484B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7854E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143A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ti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3156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5BFA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3</w:t>
            </w:r>
          </w:p>
        </w:tc>
      </w:tr>
      <w:tr w:rsidR="006A7D1A" w:rsidRPr="006A7D1A" w14:paraId="5CBF86B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EAFD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01D5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5B9B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6779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BC2E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94AAB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B09C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67F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CE5C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C767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DC06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F62A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89A78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A09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E725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797A4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F9E0B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D21C4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6B1C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eren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S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F42D4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1F112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85F7B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2088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S_Trn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1A5E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B609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4</w:t>
            </w:r>
          </w:p>
        </w:tc>
      </w:tr>
      <w:tr w:rsidR="006A7D1A" w:rsidRPr="006A7D1A" w14:paraId="15D73E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EC02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2D19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3637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FC2A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6AE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50AD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61619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D38C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CBC6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128BA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S_Trn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8DB4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42E8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5</w:t>
            </w:r>
          </w:p>
        </w:tc>
      </w:tr>
      <w:tr w:rsidR="006A7D1A" w:rsidRPr="006A7D1A" w14:paraId="4FFFF9B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979E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9E64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38064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FAE6C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1757A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F14F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74F1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76D90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13D46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6BA10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103F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6C6F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7</w:t>
            </w:r>
          </w:p>
        </w:tc>
      </w:tr>
      <w:tr w:rsidR="006A7D1A" w:rsidRPr="006A7D1A" w14:paraId="68DE73A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1ADF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F0C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F8E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D580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AE88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B8BC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E2FA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1E49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E858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6A818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9C933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CA45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5D2523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06B3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143D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08D2E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itrus sp.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33D6B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661EF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62F3A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E24C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0944A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2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40792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8AA4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E29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8C77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09E31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A87E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13F2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37F1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2BF2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044B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D291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D23AC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9C45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20F5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8121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EAD4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DC28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2C38AC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5A56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AFA8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0ED1A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31A6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75A11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53B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1523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E0351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3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06493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D8E0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5C5A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1690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578BF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AEC4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BE4A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2D66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CF24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A771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BB90B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092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1606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069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310F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27A1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596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9DA0A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A23A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A87F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33ACB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1A7C2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BEAAB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C1BE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A83B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C0FCC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3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52785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3993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EA2B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8AF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E5BD4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294A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2BAC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84AA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88E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256C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BB94B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8E58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D5D0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B84A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2202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C728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6565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58524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9AB3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E3C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047BA1E" w14:textId="10DBED24" w:rsidR="006A7D1A" w:rsidRPr="00663EAC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63EAC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</w:t>
            </w:r>
            <w:r w:rsidR="00663EAC" w:rsidRPr="00663EAC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itrus</w:t>
            </w:r>
            <w:r w:rsidRPr="00663EAC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="00663EAC" w:rsidRPr="00663EAC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</w:t>
            </w:r>
            <w:r w:rsidRPr="00663EAC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lementina</w:t>
            </w:r>
            <w:proofErr w:type="spellEnd"/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ABC05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A1CF8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81FD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F1C0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A791F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3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3C911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9FBB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D886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B9D6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081222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5A72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83F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DE62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85EA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85DA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2AC7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3ECF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9F89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7C38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9DA3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8A5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594A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672F07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0739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3145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A54B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F685D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1DE10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F1BE0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B8DE2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D2E00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4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8DEB7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4525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B3C9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41EE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AAE65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809F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81B1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81BD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417C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5F4C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B140D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5BA9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8000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96C4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DF9C1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7649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E8C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E1DBE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842B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7C86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03728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F0977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93A93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4567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ara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9BE5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3C9FE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4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727B3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2D4B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ra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C7C1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F63DB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BF1A2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BE75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9D53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A3F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DE17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4920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61CE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468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5FBF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424D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AD4D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7DAC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4A8C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B9DF4A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05FC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B4B6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D304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4FDB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ADBA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CB31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smorama, MG, SP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39B2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798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DE77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56A0FD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sm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33EF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6DE9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N955013</w:t>
            </w:r>
          </w:p>
        </w:tc>
      </w:tr>
      <w:tr w:rsidR="006A7D1A" w:rsidRPr="006A7D1A" w14:paraId="340765E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BF14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7C22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445A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5562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B463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57DA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62F1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DFF8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410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481684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sm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E48F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73BC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N955014</w:t>
            </w:r>
          </w:p>
        </w:tc>
      </w:tr>
      <w:tr w:rsidR="006A7D1A" w:rsidRPr="006A7D1A" w14:paraId="5D0160E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DC97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A327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277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542D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66D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259C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E9F7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BE9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3FDB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C348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-SP_SdM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B3F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3039F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  <w:lang w:val="pt-BR"/>
              </w:rPr>
              <w:t>MN955077</w:t>
            </w:r>
          </w:p>
        </w:tc>
      </w:tr>
      <w:tr w:rsidR="006A7D1A" w:rsidRPr="006A7D1A" w14:paraId="6F2ACD4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EF1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DFC8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1D91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5C2D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3C5C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AFAA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3A7C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BFB9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4F10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3046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197D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E877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B672A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134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D903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67EF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4911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3E5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AD91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ABE5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81F8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2C29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5169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-SP_SdM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4D00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0ABB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  <w:lang w:val="pt-BR"/>
              </w:rPr>
              <w:t>MN955078</w:t>
            </w:r>
          </w:p>
        </w:tc>
      </w:tr>
      <w:tr w:rsidR="006A7D1A" w:rsidRPr="006A7D1A" w14:paraId="2B2CECA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597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96A9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EA90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A7C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790D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0203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83AC2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32D0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7D3F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F69D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0154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4982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21063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7EF9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299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F2AF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419F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9E36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9231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8A4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041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A083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D70D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-SP_SdM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31BC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1419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  <w:lang w:val="pt-BR"/>
              </w:rPr>
              <w:t>MN955079</w:t>
            </w:r>
          </w:p>
        </w:tc>
      </w:tr>
      <w:tr w:rsidR="006A7D1A" w:rsidRPr="006A7D1A" w14:paraId="31728D2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F7BF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8AA2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783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F4CE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9D6C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64A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538F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B9F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429C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56D09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14B6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9CA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27812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9CD2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4361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03E4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6D6B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C13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ED7C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C059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2ED2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14629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ACBA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-SP_SdM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8A46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BF3A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  <w:lang w:val="pt-BR"/>
              </w:rPr>
              <w:t>MN955080</w:t>
            </w:r>
          </w:p>
        </w:tc>
      </w:tr>
      <w:tr w:rsidR="006A7D1A" w:rsidRPr="006A7D1A" w14:paraId="39573F3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918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B3F0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1D5F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E289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C88A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8132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16E33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B5B3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B827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E1DC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D566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D3D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750BB2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215E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436F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0D2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1EC0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CF8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7F8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13AF5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D9FF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3DD4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0502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-SP_SdM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53451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322C0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  <w:lang w:val="pt-BR"/>
              </w:rPr>
              <w:t>MN955081</w:t>
            </w:r>
          </w:p>
        </w:tc>
      </w:tr>
      <w:tr w:rsidR="006A7D1A" w:rsidRPr="006A7D1A" w14:paraId="6868A8A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2802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F8EC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A104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39A3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5515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1DFB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4E7A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CC5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94D0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002C5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5455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F7220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863300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1C1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BC2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A568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B5F9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41BF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6633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FE477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C766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A58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FAFF5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-SP_SdM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61FC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626C5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  <w:lang w:val="pt-BR"/>
              </w:rPr>
              <w:t>MN955082</w:t>
            </w:r>
          </w:p>
        </w:tc>
      </w:tr>
      <w:tr w:rsidR="006A7D1A" w:rsidRPr="006A7D1A" w14:paraId="5C7504A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36A3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3339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4078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6936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62C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9474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447FA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535A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B9D4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413E2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F659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AE19D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454329" w14:textId="77777777" w:rsidTr="00E543C0">
        <w:trPr>
          <w:trHeight w:val="20"/>
          <w:jc w:val="center"/>
        </w:trPr>
        <w:tc>
          <w:tcPr>
            <w:tcW w:w="10201" w:type="dxa"/>
            <w:gridSpan w:val="12"/>
            <w:tcMar>
              <w:left w:w="0" w:type="dxa"/>
              <w:right w:w="0" w:type="dxa"/>
            </w:tcMar>
            <w:vAlign w:val="center"/>
          </w:tcPr>
          <w:p w14:paraId="1040A6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resh tissue</w:t>
            </w:r>
          </w:p>
        </w:tc>
      </w:tr>
      <w:tr w:rsidR="006A7D1A" w:rsidRPr="006A7D1A" w14:paraId="4F7862C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2E39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51D0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B3A7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itru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p.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F241A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2592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678D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B76C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CE31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4548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051D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5368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E86B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B326F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735C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A498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6BB7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77CA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A940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A27B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6EFE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3021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8EBB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5BDDB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A152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DFB8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0C603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EB4E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3F37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4EA6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4409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2E2F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D76E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B19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F549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16ED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9B4D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F5A1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335AB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9EE273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D4E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C846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5836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3CDB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C55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8FEC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86471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6274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1DD1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06DF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C54B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E435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389D0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635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6008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4380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B522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F815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5B13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1641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D8F6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7A0D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66A1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2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451B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4DEA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9A364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EC96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48CE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1F37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8F5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0A33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A5C45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D610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546E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2F51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35F79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B27D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79D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4824E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2045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1C58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8A8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9092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5756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8F15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2CA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5303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A8FA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A435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2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97EF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C2AB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3FB42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BCE0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FD70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E054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17DB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54F4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3166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46FC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564E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0037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E54AE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BEE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991E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2CD43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F01F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F192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8767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8DE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03E9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2043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BF4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D887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CD46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F0D45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2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30B6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CC2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61070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D6BA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CCA6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1894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0AF5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6C8F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CAC8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A85E7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154F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9328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7D4F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65E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C53F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222CE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A946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035B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DBCD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6E01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47BF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87D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1EB32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FF36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DE4A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D240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2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0EC4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8FDD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D0950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224A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A237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40A0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5394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76BD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5054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BB29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21DF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783E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F96B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A065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7418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942537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F2BC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2D14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6B16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54A3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1FF0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6082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7198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F762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9CB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633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2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E0A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56D9D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F34987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89A2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2801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D5A6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64B2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12ED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2509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EBEA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7E8B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CBCE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CCF53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B540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6AFB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7C85E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CAEA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A60E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8A2A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959E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E89D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ECBB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irapi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D310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3BCE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5AB8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5D6E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r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581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3709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FDB23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2AA3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D9B2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935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A04B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8AF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34E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389CC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7671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FAE3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DF008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87A6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0409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18337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3AB08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73EC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533D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reticulata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7293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9F09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32F4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Jose do Rio Pret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DAD6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5C0E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B2BA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BB02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JP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6C01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782B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5345F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7A45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D680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1C0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3B70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6251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CBE9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BCC5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FB3A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F6B1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118A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F770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A98B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0CA88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B032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86B3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5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AC94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reticulata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D02B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2B57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C74D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Jose do Rio Pret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AF880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586F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5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CB57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E5D9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JP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D5C2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8E5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51D0E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AABD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3006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8016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DD6E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DED9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4E7B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AF145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F72B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4261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2A381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A944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B7F5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295F0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C8A1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EEA5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5079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5672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81B1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966D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dolf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F127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831E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311A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04C5E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df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737C2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1B2A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BFA244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2FB1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AC6A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79E8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C8FC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95B9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EEDD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A506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022C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7CAD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5F1428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df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749D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DB02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C7CFE3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4ED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F19E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55BE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8607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E08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99BD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araqua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F7AC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9C4E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80CD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52DA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rq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8B99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9DC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D66890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3174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41AC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8084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5B7D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DEF8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0254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6DCF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D0D0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CBB8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649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7664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02E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13390F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A3D1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A11E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28C3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E0B6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CA66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CD63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varé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5C51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A39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ADCF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FCD3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v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37D8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73F2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B3B8C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4DA4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B19E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0F62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4D0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450E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3FA7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09D0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A14F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67F9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EE74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F408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F61C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0F1FA8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C38D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0B88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780D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BBC3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58FC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D1D4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bedour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E272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4989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2E38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3541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2611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781C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3B517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243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F572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269E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9936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D964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FC8A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527B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5A8B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A4BE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25EB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0B7A3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FAB6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29135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B011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957C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DA56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2B86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C47D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19BE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asília, DF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6B740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2A12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0FCF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8ED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DF_Bsb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D0D5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8BCC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229E7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D6DB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AF85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A195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E029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9998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6AA3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1EC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D7DA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F8AC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B0BB6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5BC9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B3B33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A3FD0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270B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F71B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EAA8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45A0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1CD5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3D1B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aiab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66CA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37AC6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11E9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7241E5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a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0411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16B8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C195B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2E99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D250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6B64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0A27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A35E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634F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EEF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0E23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6EF5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1C97C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a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AA21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D9A5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8B59B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99F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BDF8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020F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15D4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8D1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CAEF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419A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E3D1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D6A9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2B90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5FD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0E2A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D164D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FD00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FE36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70D0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FED0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90A4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0FF7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39CF3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3264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3AD1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8B52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5FB65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77F5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37A624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9C4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DF9B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6DAD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9324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F4EF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896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13E6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6B92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D0AB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35D1A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BBED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8612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EBBE3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1933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D403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9DC0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F32C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0A0E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E041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22E83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8AB7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A649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F6664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2DEB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BAA2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0B1BFB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ECE3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EA17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886F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2CF3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8390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3A8C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1EB1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8931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2EC8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C83C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1CD4E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3678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66CA9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14D3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1416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BE64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10DD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1139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DBA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62349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B9B8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E333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4D2C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A667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EF3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AB40C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C182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B4BE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6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FE06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4685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712C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BC7A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B58B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C79D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FBEE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EDE2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B12AA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318A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E69D5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E0B8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217E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FE20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31D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0427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7964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1FFC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2C8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8178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F4D6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C346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65F7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F2011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2FE2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7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117A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290B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BBC3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52D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0545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3C0A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77DF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C9CB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8141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C3F0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F841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D1DE5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2055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7A05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2EDD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EF56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E7DF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38388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8235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0023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6C0D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A5A66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241E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AF22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B7ECFC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4CE4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D61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12FB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45AE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4C7C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3EA7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BF0B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3078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8A4E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E0A3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E11B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F5D1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87C52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F626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3CD1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34B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9AF9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5B43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43C9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5DC6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906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09D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49DB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6CD0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8DB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893CD3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A2E3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0619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1C7E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2E98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A5B3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F604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284E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685E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F363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48D1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95D7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7257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803E8F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34E9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0140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038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2AF1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F09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7BDAB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7B54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6F86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877E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61BD8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55FE6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1CB9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84D21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0C2F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92CB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A51D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5B6E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A64E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21B8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endador Gomes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9E58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C4BC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844C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7285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Cgz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7CE5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85D6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2B1CD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7C81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78D1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19F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FDD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7413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15A2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FB88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AE26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0F7E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E6502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427B4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438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C0D8B3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FCF9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FCAE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C1CF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3AF3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995B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53C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endador Gomes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07E8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66F2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755C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5761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Cgz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3E0B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44E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7079A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A294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2D6B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8A02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9F27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C788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CA39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FE9E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0DA3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4F30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AFACF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FC3F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0FE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41E64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F8B8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C6A6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E6A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9C9D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4455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8377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t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7B55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912A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0DCF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CB54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Frt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7D09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EC09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281360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2B16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FB5F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84CD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C75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531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C33D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1E10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7B92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B72D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65C0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A47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623B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ACC4AA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20344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6D69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723B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584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148D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871D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rantã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89A2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1E90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8C13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CCB4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rt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32C2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67AF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00F3D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58E6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9728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FCC7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8CBD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5C60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ED69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04B7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FB02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9772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01E7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0D9F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AC03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AB2492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9733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990E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D147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B62C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D34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60A9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imbê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4ECD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27AF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935C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60C9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612D5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9C6A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F07B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AC06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7F47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D7C9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6956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2432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BACF3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F9D3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367A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F91C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AC788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BD6E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4C51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62B4D1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D19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F17E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A001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638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7188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0A0F0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Jaboticab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395C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A1E0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4196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2AA9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bt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A5BD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6307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67EB1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388C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7B5F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016C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A552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55AC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B648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9104D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82A9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B5C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992B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1368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A8E9E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74AA7E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B1C9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8F54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7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9F6C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0C51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8E14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B43A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D484F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0DC7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9F8D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FE74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C4BB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50A8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8F92D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1710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F2D6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23A4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72B4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82AE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779E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0758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E6B0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064F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B17EC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D225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025B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B3214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00EF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F9F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9DFC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E369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5671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65730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Olímp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F0C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9B5D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6997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F24F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Olm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D321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CA23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43C8D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115F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7CA0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1606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07BB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A586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2755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02C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7D12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3E16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9EF0D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EC2A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1B88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FCCAB0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7BC2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E875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EB36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9E10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E03D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A75A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552D3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81C5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8C7C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939F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0569B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9AD4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3</w:t>
            </w:r>
          </w:p>
        </w:tc>
      </w:tr>
      <w:tr w:rsidR="006A7D1A" w:rsidRPr="006A7D1A" w14:paraId="3B120F3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C941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EEE3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A68A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1035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D960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5CC6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481B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5ADB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95FA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C074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4A14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EE32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7</w:t>
            </w:r>
          </w:p>
        </w:tc>
      </w:tr>
      <w:tr w:rsidR="006A7D1A" w:rsidRPr="006A7D1A" w14:paraId="6635F3D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DE75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52F0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E386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B358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55CC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F918E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1B6B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F5E4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3DB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E942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BB86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1380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0344F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D929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2725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C444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737D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A7C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D24AC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2EF06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DF24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8C5C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8CEF0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F75F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240C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E96FA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7957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2D03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E422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13F2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55E6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8AFC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ju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04D7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CFC5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C74D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3CF8E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j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4A38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5BD4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8262E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6DA8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DC4A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1F69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22E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5362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0050C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B6F4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C98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001E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0BAA65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j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0D86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F97E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54AD7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1814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D746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B281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23B7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5419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5E51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po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6ECB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7966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647B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F4C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Pr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ABBC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36BF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03000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90AA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F216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5DEA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01EA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8006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473EE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E9BC6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0F42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7EEB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260D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DF98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F1D8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B61A8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25A7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9F41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A7D7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0700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ACA6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8C5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ssunu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30DF9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1ECF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FFF3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28A2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FD9F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D725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B7939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2471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2719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0A4D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5270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C09C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49B9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44C2E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A04F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0EE1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DB18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3808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B23C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53CDF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A52C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B253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403D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8B1A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863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8447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anta Cruz do Rio Pard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B89E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95E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6503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3D19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C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F73E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162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AC02F8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11ED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D8CB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119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BFE5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D199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ED7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3314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94C7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ADF4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A8854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B2CA8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39FD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515E1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ED63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FCFA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2F7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0647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FF3E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07D9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ba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314A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084D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F9E0A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FBB2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bt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01B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022B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E58D57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9369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4628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948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337F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A5E8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C55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A994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ADC3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3787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F581A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03E2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049F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B7117E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01AC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48DF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BF90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07DE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FE48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393C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remenbé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DF2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CFB0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A2A1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224C6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DB39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03BA6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1DF20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AF11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3862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1AA3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0E82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B8E6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63C5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9BFE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753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8AF3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ACAE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B209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32CE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57072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DA5B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FD7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8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567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E4F1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1865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EA3A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r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D728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410D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6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9F9E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A351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ru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7058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F711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3772A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BA4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A911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12D4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80EE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5A18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A7213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55177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63F4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AA86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2F74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0504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8325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10512F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35D8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B594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003B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FE7A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BE7B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85D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rrientes, 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B9743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014C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DA66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9AD5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F009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B475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E5BB4F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B581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3890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1930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6907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5D96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5BEE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E922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E2A9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9C98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69331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DD84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423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F257EC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3B0C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76BB0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96A4D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olh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urch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E3143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2FD24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47008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0775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E37B4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218D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48AD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335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3B39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55</w:t>
            </w:r>
          </w:p>
        </w:tc>
      </w:tr>
      <w:tr w:rsidR="006A7D1A" w:rsidRPr="006A7D1A" w14:paraId="2B4F03A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7CB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F9B1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25F6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6344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3720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F371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5092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0060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74B6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D8EA3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1298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6C3C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83</w:t>
            </w:r>
          </w:p>
        </w:tc>
      </w:tr>
      <w:tr w:rsidR="006A7D1A" w:rsidRPr="006A7D1A" w14:paraId="0F10ED2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4C6A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8B42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7AE4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AB56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3429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92EE9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BCBF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1CBB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54B8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92DD5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6776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3B7C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EAC2A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67EE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92646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C7D64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8BE6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F123D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9DCB9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3C09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DE7B0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777D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F0CB7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ED31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7945E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56</w:t>
            </w:r>
          </w:p>
        </w:tc>
      </w:tr>
      <w:tr w:rsidR="006A7D1A" w:rsidRPr="006A7D1A" w14:paraId="38F88C9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3AEE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DED5E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65700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B531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C4516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88F5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2C7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9F4D8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2B9D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14CFF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0391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EAEF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84</w:t>
            </w:r>
          </w:p>
        </w:tc>
      </w:tr>
      <w:tr w:rsidR="006A7D1A" w:rsidRPr="006A7D1A" w14:paraId="20E588B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377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4DDC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BB5B3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C389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C77F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6E9F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F472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BCB37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2A74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DB87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FB5E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5A4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56B1ED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BBCE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FDF4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2C2BB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980E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B5EFD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416A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6A1B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63D4D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DD73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A310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4C711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3E64E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57</w:t>
            </w:r>
          </w:p>
        </w:tc>
      </w:tr>
      <w:tr w:rsidR="006A7D1A" w:rsidRPr="006A7D1A" w14:paraId="29B8D45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89FE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E011E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BFF8D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E17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4BDD3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6238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015DD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1CE0C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CAD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889FB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8F2F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01D93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85</w:t>
            </w:r>
          </w:p>
        </w:tc>
      </w:tr>
      <w:tr w:rsidR="006A7D1A" w:rsidRPr="006A7D1A" w14:paraId="2197141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B791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745AD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715E7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6C1B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476CC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83A5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17C7F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0450B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D919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AB833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8AD7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7683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970EC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EB3D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AA07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8AF01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D371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6B132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6F06A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4522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73F25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9700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7F918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A23BB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DEA6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4384B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1EF8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03426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BA2CA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2F5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69017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EAA7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274D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FE2AB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D222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98EFC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88F4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11D5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86</w:t>
            </w:r>
          </w:p>
        </w:tc>
      </w:tr>
      <w:tr w:rsidR="006A7D1A" w:rsidRPr="006A7D1A" w14:paraId="3835516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4754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18620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18910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5C46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8FF9E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5F37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CD8A7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EAB9F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0175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F986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A9FB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1F42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AF318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7F9E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AE6D6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4D09F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7E75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85F10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0534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C89B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6F15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1B94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1D13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7CFC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F658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524D1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0BAC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6E6C8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EB71F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2E8E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F1EF7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210CD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9D8C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C1A41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5D10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B4C03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E28B6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F62E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87</w:t>
            </w:r>
          </w:p>
        </w:tc>
      </w:tr>
      <w:tr w:rsidR="006A7D1A" w:rsidRPr="006A7D1A" w14:paraId="4F213E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462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206E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381C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A9D4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F5004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C6A9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6D26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965B8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648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2AF0F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E88E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B06B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89C296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72E0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71B07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2EB8B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45CE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E0096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8B81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FE34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C43A0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67CF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8AA5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03ED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CA15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A5926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ED59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18F01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62743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5977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25917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F8D9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B68F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59C1D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23AD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B1F2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AA8C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D670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88</w:t>
            </w:r>
          </w:p>
        </w:tc>
      </w:tr>
      <w:tr w:rsidR="006A7D1A" w:rsidRPr="006A7D1A" w14:paraId="7D92918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EE0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0B3D3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DB9A1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7DDC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87547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45C5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DC81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16E11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94C4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450EE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DBC3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EBCF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1116F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E6AB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E5439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0290C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C357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DFFEF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9177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95CA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69778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F04D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CDD65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817E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D6F8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98A53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AA02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73A57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4491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FD3A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7C77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625A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43B1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2038C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2422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4EAD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705F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024E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89</w:t>
            </w:r>
          </w:p>
        </w:tc>
      </w:tr>
      <w:tr w:rsidR="006A7D1A" w:rsidRPr="006A7D1A" w14:paraId="6F7FEA0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061D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49428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2F3CD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2C8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DAD39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8C90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9068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F17F6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5AF7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DE58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49F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C2F0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89793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42F1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2-106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847FF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D0F28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860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6D448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F323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2A6C0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22802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405F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37CE7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13 to Agi2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C572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CBE7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776F4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FC44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BEDA5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E377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7A33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E1F23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98A0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943B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6B386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414A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DE57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DB7D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755C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40E1FE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F417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64707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DF059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A99A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DAA0C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FA9D6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9ACB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A7739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DBF6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9283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DA9B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7EA1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9A022E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EAAC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1E94E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E7DD1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BECEA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AFDDC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0E14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F2C98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CD1DD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A239D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6A93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9CF1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F9DD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58</w:t>
            </w:r>
          </w:p>
        </w:tc>
      </w:tr>
      <w:tr w:rsidR="006A7D1A" w:rsidRPr="006A7D1A" w14:paraId="57AF6B2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6843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F80C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073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1BD8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4730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8258D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3AFE6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1DC9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C531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FDE3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1D9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8028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0</w:t>
            </w:r>
          </w:p>
        </w:tc>
      </w:tr>
      <w:tr w:rsidR="006A7D1A" w:rsidRPr="006A7D1A" w14:paraId="4F8E956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AED3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04B7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1041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BC45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C90D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41BC9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0A43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B9DF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AEAD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A335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3C8F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4FAC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234074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060E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5D56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CAC2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A625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0B63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EE44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D59B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B37C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BE84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FC09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FF66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E19E3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59</w:t>
            </w:r>
          </w:p>
        </w:tc>
      </w:tr>
      <w:tr w:rsidR="006A7D1A" w:rsidRPr="006A7D1A" w14:paraId="64D4B68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090E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86FC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83D3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59DC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5B59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D92E1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6DFF0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0C56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5089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8C538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1184B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04F2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1</w:t>
            </w:r>
          </w:p>
        </w:tc>
      </w:tr>
      <w:tr w:rsidR="006A7D1A" w:rsidRPr="006A7D1A" w14:paraId="54B3E6A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6B5A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6E16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4F19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7FF4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CA9C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E4FB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88D1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CB75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6922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36C9D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DE8B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9C56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79F43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A48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C7EE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0278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CB17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40EA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47AA0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5C72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9581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9581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49738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60E2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EA60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0</w:t>
            </w:r>
          </w:p>
        </w:tc>
      </w:tr>
      <w:tr w:rsidR="006A7D1A" w:rsidRPr="006A7D1A" w14:paraId="46D3907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9B0B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0850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F218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B4BD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D40E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4CD4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87AE3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6FB9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20C6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E680E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EFB7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6A29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1D888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5924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DA40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E788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7D67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F7C3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01F2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1C40E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6B52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4EB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5CF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E1BF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75CB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FCC7F6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0BBB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1770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3C2F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F874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5B6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9009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D072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B3BF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D7B0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A2EB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1EDB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D509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1</w:t>
            </w:r>
          </w:p>
        </w:tc>
      </w:tr>
      <w:tr w:rsidR="006A7D1A" w:rsidRPr="006A7D1A" w14:paraId="1CE63E5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412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A0C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099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8D14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54FB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634D1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345B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74DB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0264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CA9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7AF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3DAD3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251B4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F2B3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EA6B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313E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4374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CCA8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5FB1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229B7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7712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1459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BBE52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6510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2597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3D9E2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9501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735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3CF5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B5D1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3275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5D019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B5D55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B514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CEF2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48E9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2711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CCFE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D3658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E88B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769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C97B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9A3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3E9E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35C17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FD1E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88E2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75AB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A36E5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02D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39929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0CC43D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9EB39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01518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461AA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1CA52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9D342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9C4F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F9D94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B496F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B3B68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180A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5397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DBE5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986F3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D14A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8</w:t>
            </w:r>
          </w:p>
          <w:p w14:paraId="3A1B51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51CD3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DE8B7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iCs/>
                <w:sz w:val="14"/>
                <w:szCs w:val="14"/>
              </w:rPr>
              <w:t>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3CCB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  <w:p w14:paraId="3F2BEC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326FC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A48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lti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8AA5D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AC360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449B5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CDB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12434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11D8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2</w:t>
            </w:r>
          </w:p>
        </w:tc>
      </w:tr>
      <w:tr w:rsidR="006A7D1A" w:rsidRPr="006A7D1A" w14:paraId="61F822B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EF44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13AE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269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466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3210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ADD2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7770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2ED5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C7C4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C0E8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99C1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93C4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2</w:t>
            </w:r>
          </w:p>
        </w:tc>
      </w:tr>
      <w:tr w:rsidR="006A7D1A" w:rsidRPr="006A7D1A" w14:paraId="253E5E3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5922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7DDB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5961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0D0C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A156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F750F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D0A5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587F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3239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6CCB0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5A7E8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9877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D6B6D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B18C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A61EB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9919E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6DD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A98EF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8364E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6953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1B9F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FD71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F7B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734AA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84D4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3</w:t>
            </w:r>
          </w:p>
        </w:tc>
      </w:tr>
      <w:tr w:rsidR="006A7D1A" w:rsidRPr="006A7D1A" w14:paraId="7AC3500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31FE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50103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2FFAA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364A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ED714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4BF7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4FF9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C16C0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E800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5F9B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D5CE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5897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3</w:t>
            </w:r>
          </w:p>
        </w:tc>
      </w:tr>
      <w:tr w:rsidR="006A7D1A" w:rsidRPr="006A7D1A" w14:paraId="33BD022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E33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451BB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E800A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1061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C70FF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FDB4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F193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EC46A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3678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4CB26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9A3B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7F381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724394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0800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F1013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6CC81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8405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9C165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67C9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7A005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112E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AE7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91D2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4D68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AD3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64</w:t>
            </w:r>
          </w:p>
        </w:tc>
      </w:tr>
      <w:tr w:rsidR="006A7D1A" w:rsidRPr="006A7D1A" w14:paraId="604E1AD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B6DB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904DF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B0096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89B0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D57B7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1BD8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C4C75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C482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2701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E6E63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EA1D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F6B3E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4</w:t>
            </w:r>
          </w:p>
        </w:tc>
      </w:tr>
      <w:tr w:rsidR="006A7D1A" w:rsidRPr="006A7D1A" w14:paraId="4BF8FF6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69D7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A7542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F932A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D9C5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C8093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BA57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7120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98CEF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BF21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57DBA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37264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7F47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C8A3D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6B44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03C18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C8FB1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97B8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A9304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247B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39F41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F9F2F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E651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DFBA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157A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F999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ADD6A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69E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002BE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46161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EB37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8C1E2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21A9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36C31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8A2A3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70E9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B6B0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8D56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4F0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5</w:t>
            </w:r>
          </w:p>
        </w:tc>
      </w:tr>
      <w:tr w:rsidR="006A7D1A" w:rsidRPr="006A7D1A" w14:paraId="3A114FF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4F1C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4FE13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248EC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A57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FE21F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E352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BD567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4DDBA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58F2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44A18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90B5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863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E26F1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35A7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66A7B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DFDD5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054C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C5C5A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FC40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46F5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A4B4A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7DD4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475F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384C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C8D0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6BF8A7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CBD2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745B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83DCC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D606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EBC44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7994F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9850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146F3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CF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3C298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514F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72DE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6</w:t>
            </w:r>
          </w:p>
        </w:tc>
      </w:tr>
      <w:tr w:rsidR="006A7D1A" w:rsidRPr="006A7D1A" w14:paraId="436E284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2F33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6C621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11A2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97A5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1ADF7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9F088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C418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CF687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AF3B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581DF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772A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A6A0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EB168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0CA8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4A450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EB5FD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D41F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2D92F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0F46D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0D33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17563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76A8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3673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FF83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6356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5EF565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CC5F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B7CCC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DB84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E1F6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7AA4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BB14E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2B1A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CA46C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DF85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C0DC6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80B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A506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95C05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CF5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1602B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184D3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B90E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974EE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F21E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4909E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B2DEB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B05B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B8D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A444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D5C2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97</w:t>
            </w:r>
          </w:p>
        </w:tc>
      </w:tr>
      <w:tr w:rsidR="006A7D1A" w:rsidRPr="006A7D1A" w14:paraId="29E15F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0196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FF7FA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753E0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DFCE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005BD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4ED2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5DC93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A1106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2BB7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22E9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7</w:t>
            </w:r>
          </w:p>
          <w:p w14:paraId="08676A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26E3A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B5AE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AAEED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24A9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79289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BAAC7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B79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A96A6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07E65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C021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722C4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DD93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7B78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DC41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C0CD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1EE2FCF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C990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4C549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FA974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2F1CF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1BEFA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69E6A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559B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D39A1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70809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53F7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4638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FC0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6297B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ACB9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9-123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2653C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0C23F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0F96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C02CB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55CD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BCDD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8966B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9785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EB92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08 to Alt2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07119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DE62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B1A41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63BE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98999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ED106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E573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47EDA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189E5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2EF5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E7A9B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A2EF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5D152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A45C2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13C9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460A6D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5F0A2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BA37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982B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71A16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EE432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363E2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9F7D8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449C6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D4E24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9E016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4DD0F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FA162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C88C3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0AF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6A347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0F2B7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New hal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A74B8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ACD6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818F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gentina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65B39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4CAFB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A3100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F303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D170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E4BA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F0CFC7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B842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CA89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1ADC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8E22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CA28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7BC0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9E19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322F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4F70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98F2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9D9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8525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4A3B1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3F50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F5C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E07D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43DD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97F6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2DCD7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3C7E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DF82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B081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776D6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021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F10B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699AD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C8F5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B8613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1B019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BCEDC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9FA73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32A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300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CA4EB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DD8FC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4C50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C2D7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DBC0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0</w:t>
            </w:r>
          </w:p>
        </w:tc>
      </w:tr>
      <w:tr w:rsidR="006A7D1A" w:rsidRPr="006A7D1A" w14:paraId="1BC75BE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658E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1137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8FE7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B280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0B1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0900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7598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63AC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F021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35AF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8E97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4CA7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0</w:t>
            </w:r>
          </w:p>
        </w:tc>
      </w:tr>
      <w:tr w:rsidR="006A7D1A" w:rsidRPr="006A7D1A" w14:paraId="4B7B18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1D57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C302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560F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9E9E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3993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DDB6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9CFA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3FA6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E254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7CE1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3ED6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B889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76EEF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72F3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0ED66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E90BA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5473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FE96E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4512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9F096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DC98E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5A75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16B58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2AFD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4148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1</w:t>
            </w:r>
          </w:p>
        </w:tc>
      </w:tr>
      <w:tr w:rsidR="006A7D1A" w:rsidRPr="006A7D1A" w14:paraId="4BA5D8E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BA99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FAA40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17A88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C27B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4068F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AC16E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B922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E65E3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CA05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2498C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A4C5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E46C2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1</w:t>
            </w:r>
          </w:p>
        </w:tc>
      </w:tr>
      <w:tr w:rsidR="006A7D1A" w:rsidRPr="006A7D1A" w14:paraId="26C9EA0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7E1E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56A00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E9291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DF14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42113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3EAF3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79523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F707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CFE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DF853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A967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EB73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53F41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235C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69D3A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8E7B0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5A1A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AC0EF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ADD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6A439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536AF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E7CB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7EF4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17529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C832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2</w:t>
            </w:r>
          </w:p>
        </w:tc>
      </w:tr>
      <w:tr w:rsidR="006A7D1A" w:rsidRPr="006A7D1A" w14:paraId="12CB890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C796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7EFCA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52AF1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86DD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FF14A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6C4B2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0B2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D5CFF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C0A9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132B1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0C499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2EFD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2</w:t>
            </w:r>
          </w:p>
        </w:tc>
      </w:tr>
      <w:tr w:rsidR="006A7D1A" w:rsidRPr="006A7D1A" w14:paraId="515B383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5486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6A82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AFA7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0B1F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3C5B2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4E2F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C706B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FDFB7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81E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626F4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84D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41B2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EADD9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8942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3B872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5FD0B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C093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1EDBC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670D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48CC5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7748D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7314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DADC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41F5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A63AC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3</w:t>
            </w:r>
          </w:p>
        </w:tc>
      </w:tr>
      <w:tr w:rsidR="006A7D1A" w:rsidRPr="006A7D1A" w14:paraId="2D8AA62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43E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CB95B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E00F8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5342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32737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9440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78C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14743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0386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048B0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B590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6DFC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3</w:t>
            </w:r>
          </w:p>
        </w:tc>
      </w:tr>
      <w:tr w:rsidR="006A7D1A" w:rsidRPr="006A7D1A" w14:paraId="437C29B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1496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FE1B4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0D10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D0FE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2BA6E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20B5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2DF8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8264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6078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DEDB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3C02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262C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AB581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59C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865CB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43DAB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DD7C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81128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52D0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2566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6E72B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6AC5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2583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3A49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D1F23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4</w:t>
            </w:r>
          </w:p>
        </w:tc>
      </w:tr>
      <w:tr w:rsidR="006A7D1A" w:rsidRPr="006A7D1A" w14:paraId="1341F42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5F2D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4724A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F9CE8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8A68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5C9DD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3CDE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63CE9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9C615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3997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F7FE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470F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295F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4</w:t>
            </w:r>
          </w:p>
        </w:tc>
      </w:tr>
      <w:tr w:rsidR="006A7D1A" w:rsidRPr="006A7D1A" w14:paraId="2BAD2D4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40C5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3DFDC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E1037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4006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6577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5096B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57A73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BF9D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0273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122D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78D2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2DD7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20DA5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AE28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D5762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C7BCC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5035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42A68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0561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6E61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491F2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120B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4920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6930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69C7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FBD763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64B0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0D776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4DFAC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E66F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A5BA0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2476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EB1D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BD4BB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248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44E2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5F6D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FB2B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5</w:t>
            </w:r>
          </w:p>
        </w:tc>
      </w:tr>
      <w:tr w:rsidR="006A7D1A" w:rsidRPr="006A7D1A" w14:paraId="71B176D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6E28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71D39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729D8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7357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2E664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BAC41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A4E22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28AEA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5951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B94A7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0EA8D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3AA3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0E8B3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2A4D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DD0E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86F0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4F56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CA744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0E8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A129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EC408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7692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DF0A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B2D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323B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3815F3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FFFF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7EDF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EAF33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55A8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B20D7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EADE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56F9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9C12C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D0A4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4D9B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59A5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3E13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6</w:t>
            </w:r>
          </w:p>
        </w:tc>
      </w:tr>
      <w:tr w:rsidR="006A7D1A" w:rsidRPr="006A7D1A" w14:paraId="0464B0B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2DB9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632A0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F5158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C11F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1F2BD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5657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74DD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5709D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491B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BB040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B03A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B672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FEE6F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DD22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6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F6FE2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25509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51F9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ACE54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926E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49F2F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9FFA0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C1CC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D6E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62B6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F0CD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5</w:t>
            </w:r>
          </w:p>
        </w:tc>
      </w:tr>
      <w:tr w:rsidR="006A7D1A" w:rsidRPr="006A7D1A" w14:paraId="5A3EF72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EE8B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968F4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A799D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A036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B6500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C25E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7A4F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E06F4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D67E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EB035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11FC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030E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7</w:t>
            </w:r>
          </w:p>
        </w:tc>
      </w:tr>
      <w:tr w:rsidR="006A7D1A" w:rsidRPr="006A7D1A" w14:paraId="29C27FF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9CF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D8C7F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21250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9A90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BB233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6CFC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62645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53F52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51C8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18694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0CE0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153C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1C861B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B309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0817D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2A907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A461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24DCC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DA405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78F9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3FF4E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861C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1247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3B0D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8808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6</w:t>
            </w:r>
          </w:p>
        </w:tc>
      </w:tr>
      <w:tr w:rsidR="006A7D1A" w:rsidRPr="006A7D1A" w14:paraId="32F237A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59C5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2083F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17D81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D110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D6992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1ED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7D804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33D4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6F7B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DDCA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9C3D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EDF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8</w:t>
            </w:r>
          </w:p>
        </w:tc>
      </w:tr>
      <w:tr w:rsidR="006A7D1A" w:rsidRPr="006A7D1A" w14:paraId="65709A7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4DE1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3DC51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61D9E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6066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23F5C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D402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76C7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6D5E2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50EA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94E5F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A03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0456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70EA6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E3ED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20DC4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52689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72F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EF89F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3169C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56EE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BE416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51F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975C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BCD09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3E82F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7</w:t>
            </w:r>
          </w:p>
        </w:tc>
      </w:tr>
      <w:tr w:rsidR="006A7D1A" w:rsidRPr="006A7D1A" w14:paraId="0276BB5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DE32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A40C5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1EC6E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53C5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6C9AA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AF5F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EE9E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03A7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6C71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3CAA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721E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F956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09</w:t>
            </w:r>
          </w:p>
        </w:tc>
      </w:tr>
      <w:tr w:rsidR="006A7D1A" w:rsidRPr="006A7D1A" w14:paraId="7829E89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FCF3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60652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9BFD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51F3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4FE19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32056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A0C3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465DF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4288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8CA6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D676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E8DFC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7F7202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CC1D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39F35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DC62B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703E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B183F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3BAD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81F4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C9B1B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79C7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E18B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6BA5C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6B2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8</w:t>
            </w:r>
          </w:p>
        </w:tc>
      </w:tr>
      <w:tr w:rsidR="006A7D1A" w:rsidRPr="006A7D1A" w14:paraId="1D05F30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98E8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B111F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ADF5C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F907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D9B2B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4D95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03D0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D5CBE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F78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8EEC0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56E7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EDEF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0</w:t>
            </w:r>
          </w:p>
        </w:tc>
      </w:tr>
      <w:tr w:rsidR="006A7D1A" w:rsidRPr="006A7D1A" w14:paraId="1A84863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49E8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673F6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9D109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6139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3ECD7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01975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BC1C3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362D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9EDA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64251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310E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9FF84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3DCBA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1E0E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1167D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E8E5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A71C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907D2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350B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F78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9303A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3004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25AA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117E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374A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79</w:t>
            </w:r>
          </w:p>
        </w:tc>
      </w:tr>
      <w:tr w:rsidR="006A7D1A" w:rsidRPr="006A7D1A" w14:paraId="04E5226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BB9B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A5A47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47C19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F6A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D6C0E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884F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6300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629E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1B4B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F24AB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E587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8A68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1</w:t>
            </w:r>
          </w:p>
        </w:tc>
      </w:tr>
      <w:tr w:rsidR="006A7D1A" w:rsidRPr="006A7D1A" w14:paraId="4C0816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658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3F35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A381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A821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40A2C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5CC6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32DEC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3E60C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6BCF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2069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501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FA93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4AE9F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44A4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D69D5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03E90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3193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7E876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12F8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CE71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0E92A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0270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B444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B82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E239D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62ECB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FE3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6A3AE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06265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CBED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F5AAE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D82D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664D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3C11C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6CA0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C627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AD0E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14A0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N955112</w:t>
            </w:r>
          </w:p>
        </w:tc>
      </w:tr>
      <w:tr w:rsidR="006A7D1A" w:rsidRPr="006A7D1A" w14:paraId="35A1FDF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1F49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C4415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AEC67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52A1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F125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E96A2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DEE6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94F08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039C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DA38F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B7E9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79D9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9064F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981D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0A36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76B04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A0D1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7A504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AE16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A9EF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F4D42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F341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C1F0B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F837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682C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73370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7D6A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E6817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5BB0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A1F2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1DCB2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B13B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39A7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AE99E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82DB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A2D17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E29F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1213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3</w:t>
            </w:r>
          </w:p>
        </w:tc>
      </w:tr>
      <w:tr w:rsidR="006A7D1A" w:rsidRPr="006A7D1A" w14:paraId="568E010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1270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468C1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1D645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4520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AF666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C7F0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64F4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993EE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33C0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B667B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A2C2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1667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EBE53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CA4D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C1486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A75E3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AE58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685D8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D45F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6CD2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EC629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4295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5C0F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2B93F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B5E3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A624E6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C4AA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6C7E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D6EED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89FA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F6458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7A824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88D15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77C93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26FA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5AEE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820C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E310A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4</w:t>
            </w:r>
          </w:p>
        </w:tc>
      </w:tr>
      <w:tr w:rsidR="006A7D1A" w:rsidRPr="006A7D1A" w14:paraId="474BA65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669E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3DBB9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F792E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04C5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D2777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2F40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5B8B4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9E3DA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4882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9D294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A782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5718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22C45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389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2065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96908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8090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844A7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D1CD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7C07E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EB03F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76FF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23FF9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5436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8CC63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A65527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D3AC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78F80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74A41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CB34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CA379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6879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104A5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A577C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5904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19F1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4F0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DF2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5</w:t>
            </w:r>
          </w:p>
        </w:tc>
      </w:tr>
      <w:tr w:rsidR="006A7D1A" w:rsidRPr="006A7D1A" w14:paraId="7D136575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C1957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34FF2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D121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9562F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A656B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FCD27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C8106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CF3F1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57A99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B4CD8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E1A09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7EB6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5FF79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283D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7-128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ED01F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15FDF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0458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FC1B7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B8CC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D77B1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3D447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C944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14AA5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17 and Bar1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C00A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6FC1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04B28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AA21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0CFC2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D6107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607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4E0C6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198F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957C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2E074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EF76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894C7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C00E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8ECD7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AD2783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409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53531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4AF2B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1F2A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9ABBF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D081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FB3E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296D5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7864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8BF3F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FA7C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8184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3F631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5A81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621A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4FC2E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9927C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  <w:p w14:paraId="73D1BE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080E8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6174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bedour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B15B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BFED0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99C07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  <w:p w14:paraId="41DCB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72E8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435A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3E556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0</w:t>
            </w:r>
          </w:p>
        </w:tc>
      </w:tr>
      <w:tr w:rsidR="006A7D1A" w:rsidRPr="006A7D1A" w14:paraId="0883E7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C85B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365F6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9C06F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7F48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C0258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1741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442DA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3BB2E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4EF0E4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768D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1297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44D3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6</w:t>
            </w:r>
          </w:p>
        </w:tc>
      </w:tr>
      <w:tr w:rsidR="006A7D1A" w:rsidRPr="006A7D1A" w14:paraId="6CE7EB3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6700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589BA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FBA6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98ED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1E465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209D4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2531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3F198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7661BD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ACC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7F83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DCFD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9E6C6F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37DC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21E57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20D6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E301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6C3C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05CE1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33D4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D7E0E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116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F779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FA97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9107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1</w:t>
            </w:r>
          </w:p>
        </w:tc>
      </w:tr>
      <w:tr w:rsidR="006A7D1A" w:rsidRPr="006A7D1A" w14:paraId="1C62767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6C59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8A07D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FFD1E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77C4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9B197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1012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A3AD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E353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7C9D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6AFD6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C21B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A963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7</w:t>
            </w:r>
          </w:p>
        </w:tc>
      </w:tr>
      <w:tr w:rsidR="006A7D1A" w:rsidRPr="006A7D1A" w14:paraId="7D5F62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675B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03572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D7404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CC97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1D65E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7F872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4D34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9DC30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3810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4E607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B713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684D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3AD64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601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500D4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E677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83E4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5DF5C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4E4D7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3E82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B135D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EDF0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33A5A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0B795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EA2F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2</w:t>
            </w:r>
          </w:p>
        </w:tc>
      </w:tr>
      <w:tr w:rsidR="006A7D1A" w:rsidRPr="006A7D1A" w14:paraId="7E8C87E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3C17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45D4C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3F74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5792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D9ED0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BCC8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7203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1EFA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AF55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B5F03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7192A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80FD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8</w:t>
            </w:r>
          </w:p>
        </w:tc>
      </w:tr>
      <w:tr w:rsidR="006A7D1A" w:rsidRPr="006A7D1A" w14:paraId="531E5D3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4790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4850C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F393B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A51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66A26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14C07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CBC33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B1CDD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6951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C5B62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DC6D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B4EA5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DAD241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EA75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3A2C3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6348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B81C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A3319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6B44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367F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8B71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B938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3C07C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A8355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6285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3</w:t>
            </w:r>
          </w:p>
        </w:tc>
      </w:tr>
      <w:tr w:rsidR="006A7D1A" w:rsidRPr="006A7D1A" w14:paraId="498B0D2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4D6A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30CF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37129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64C4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FE36E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31E52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5053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DA3A6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2B73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FDBD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4B40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EC69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19</w:t>
            </w:r>
          </w:p>
        </w:tc>
      </w:tr>
      <w:tr w:rsidR="006A7D1A" w:rsidRPr="006A7D1A" w14:paraId="33C8E45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857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EEE6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D0981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AFE5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6F84F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FEC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3F1E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7583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513F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8F580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4601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C593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706BFD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EC6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42BAD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ABD9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BA2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95A08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17C4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D66B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CF53C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24A9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768E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352F1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19C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4</w:t>
            </w:r>
          </w:p>
        </w:tc>
      </w:tr>
      <w:tr w:rsidR="006A7D1A" w:rsidRPr="006A7D1A" w14:paraId="21BA44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FB1B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46107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96E47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C5C3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BE4A7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DFE3F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E14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5BA8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0A0E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E077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5286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F48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0</w:t>
            </w:r>
          </w:p>
        </w:tc>
      </w:tr>
      <w:tr w:rsidR="006A7D1A" w:rsidRPr="006A7D1A" w14:paraId="4E647F4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D91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0402E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93AFE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8EC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DD60C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9EB3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4F9D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F537B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BF65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9A940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28B8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48EA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D971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72D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0B794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DBB6B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29D9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27E0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8D167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485A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8775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C10E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5EC9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75EA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A8B9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AC4D4D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F178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4A801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C3CCE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C048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2AF46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25A4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1AA6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D7098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921B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7239D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4EEC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C74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1</w:t>
            </w:r>
          </w:p>
        </w:tc>
      </w:tr>
      <w:tr w:rsidR="006A7D1A" w:rsidRPr="006A7D1A" w14:paraId="6414A47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253E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BCE2B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F562C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007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409B0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C74B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2A810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47C45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8B9E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D5ADB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946B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F005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11FFF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F54A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B3088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FF43B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8879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9B43D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A193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9C34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28BA3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FFF1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2F1FA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1496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EB25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F64C5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95B2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2FDDB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FE640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3356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F925B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DAD5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2387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C4D1D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7558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1D47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51FC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73F50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2</w:t>
            </w:r>
          </w:p>
        </w:tc>
      </w:tr>
      <w:tr w:rsidR="006A7D1A" w:rsidRPr="006A7D1A" w14:paraId="5AEF39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DB7C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833AF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F02A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3AF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DC85D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AAAE6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6353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2846A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EBB6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9BA4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4D21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0409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53BB8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90A1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5A22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8F09B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89E6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26AD8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FC7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5FA7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CBAD8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1E6A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DA57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63FE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2BC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AAD78B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4D31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B7031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37F6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F225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79B14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5DA3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A6757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9987C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FB4D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8CF93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4A1F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A4D5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3</w:t>
            </w:r>
          </w:p>
        </w:tc>
      </w:tr>
      <w:tr w:rsidR="006A7D1A" w:rsidRPr="006A7D1A" w14:paraId="093F770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FDFB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AEB4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E5D2E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D8F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9A301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D8C51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190B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ACA2E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76B9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AB72B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01E22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15FA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C5DB5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C50A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C1F60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AC214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967E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283AE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BA81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07A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7380E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827D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0421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8B09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F6C3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73ECA7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7D81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DD97D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BB126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2DCE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66802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2B85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3B146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2F608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BE7F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4103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2574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EAA8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4</w:t>
            </w:r>
          </w:p>
        </w:tc>
      </w:tr>
      <w:tr w:rsidR="006A7D1A" w:rsidRPr="006A7D1A" w14:paraId="5FBEFF9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EA81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5784F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37F1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5DE1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29941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6945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91FA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45107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980F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B8F40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993F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266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AFFC71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004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79193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C80E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E8A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001F8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6B791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561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13A8E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6953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C4B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F09D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CC91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7186E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84B4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B2011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84369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286B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2AE05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169F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3FB59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CB1BB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790B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3B078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4181E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628A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5</w:t>
            </w:r>
          </w:p>
        </w:tc>
      </w:tr>
      <w:tr w:rsidR="006A7D1A" w:rsidRPr="006A7D1A" w14:paraId="7D63074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51D4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75D2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BAFAC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8A21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74221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13F1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1EBF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5B66D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A1DE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6DCE4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4894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6D12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A5EDC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1A5B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D288B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78C5D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DFB1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6A3F5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16E2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7FED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71123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93D4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45AB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C5BA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7FD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1F79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A0BC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D5CD0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CC1C6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E301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FB981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AA2E3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5FAE4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52096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4AD7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8407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5DD8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4492B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6</w:t>
            </w:r>
          </w:p>
        </w:tc>
      </w:tr>
      <w:tr w:rsidR="006A7D1A" w:rsidRPr="006A7D1A" w14:paraId="4895F6E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88EC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FE6B9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178A7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B8D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9EE01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CE56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D154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1B15F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985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BFA24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5419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6519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5A97C5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2EEB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0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F0B25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9B88A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B907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0718D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4C4E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7694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93AA0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2F3E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900E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58E22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CCD8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5</w:t>
            </w:r>
          </w:p>
        </w:tc>
      </w:tr>
      <w:tr w:rsidR="006A7D1A" w:rsidRPr="006A7D1A" w14:paraId="27EA649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14FE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A6D06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3A202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3885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872E7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B2F24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9178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9D1DC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0F8A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63B39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25FD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821E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7</w:t>
            </w:r>
          </w:p>
        </w:tc>
      </w:tr>
      <w:tr w:rsidR="006A7D1A" w:rsidRPr="006A7D1A" w14:paraId="2AB4E3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20AD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EB74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2C46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8F47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4ABAD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1F40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EFC84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86268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509D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9C808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9F760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30F1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605C56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7EE0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683CF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9BF1A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7554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7439E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81462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0FA3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002DA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881E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0BFB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A91A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5CF3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6</w:t>
            </w:r>
          </w:p>
        </w:tc>
      </w:tr>
      <w:tr w:rsidR="006A7D1A" w:rsidRPr="006A7D1A" w14:paraId="5F9F80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73BE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1655D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8BF67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EFF8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E2D49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A6116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B9CF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85950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6FBF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B1AA0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7A10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D7BD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8</w:t>
            </w:r>
          </w:p>
        </w:tc>
      </w:tr>
      <w:tr w:rsidR="006A7D1A" w:rsidRPr="006A7D1A" w14:paraId="65C91F0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1D0A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62F25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9CECC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9522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D58A2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C5A00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3D642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DBA77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339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C0C4D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FC4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3D82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95C74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B8F0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4FF2D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C8FE7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B9C6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CFB4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E888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D465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446E1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48AA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CE6C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240F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6764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8D88E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0BE4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550F6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E03C5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BF67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6F098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2375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57C9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0DE60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1C9D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E17A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1A29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AF7E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29</w:t>
            </w:r>
          </w:p>
        </w:tc>
      </w:tr>
      <w:tr w:rsidR="006A7D1A" w:rsidRPr="006A7D1A" w14:paraId="506DBCB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C99E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5C3D8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5531D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B1B8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D0A12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81A1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622DA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231F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EE90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2F3D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757C0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7931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6E0CD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EDAC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51277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07C3A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D6AF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F1341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B1AD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5E29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660F4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9A8A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ADCF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0FE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AA04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7080D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EF17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372E3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98245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B178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462CC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D442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26B3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B393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2A5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CF1A4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3A22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57D4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0</w:t>
            </w:r>
          </w:p>
        </w:tc>
      </w:tr>
      <w:tr w:rsidR="006A7D1A" w:rsidRPr="006A7D1A" w14:paraId="7E559BC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0AEB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F08E1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2B610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924D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0C2D9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E2978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09D5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C50B6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823A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0D30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FC33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6233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63D69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4721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4DB1D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4F876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F8B9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2F5E5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61DB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28D0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7C74F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3A07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4275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DA20E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D0E94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5315F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2CC5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8A3E3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252FC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BECE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6F823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88759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7896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C4269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D9DD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0837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38F1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A3A0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1</w:t>
            </w:r>
          </w:p>
        </w:tc>
      </w:tr>
      <w:tr w:rsidR="006A7D1A" w:rsidRPr="006A7D1A" w14:paraId="504255B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7E8F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44B7C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EE1B4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E475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E805D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D8924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568D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0754E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4404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758C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8C1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50EA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61A4A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E061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A0068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CB918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DFC1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A1A62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4AA5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7CE66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43762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D724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939E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44B6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06F7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5A2EB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F649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D715B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0BCFD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598D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FA7AC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E8D87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6A5F0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705CD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9B60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7BFBB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9241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ECED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2</w:t>
            </w:r>
          </w:p>
        </w:tc>
      </w:tr>
      <w:tr w:rsidR="006A7D1A" w:rsidRPr="006A7D1A" w14:paraId="77A30D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BF3C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7979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22751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7B10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1267A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4435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FC8E2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8AF09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1DD6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C12F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5078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229B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C95859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3A6D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D98AC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50FAE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98CA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1AE18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F1B2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967C4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CFC1B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AACF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DA14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E577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68E7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7DE6F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3322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7ACA8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5C36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6D2F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BCA62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2255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243E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786B8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53FA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EB43E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D50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D3C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3</w:t>
            </w:r>
          </w:p>
        </w:tc>
      </w:tr>
      <w:tr w:rsidR="006A7D1A" w:rsidRPr="006A7D1A" w14:paraId="55B98AD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121C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FE599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64B87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963A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042E6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977C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B996A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790E2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417A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0E8C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3CCD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A360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0812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0FC4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9F8F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000C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DC12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0B3C6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BCBA8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EFDD5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AEADB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E93E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508D2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1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7EF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E407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8287C3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B112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115AB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7507D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DE00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0CDC1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07E4F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8AA19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09A93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117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629C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40CBD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DA98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4</w:t>
            </w:r>
          </w:p>
        </w:tc>
      </w:tr>
      <w:tr w:rsidR="006A7D1A" w:rsidRPr="006A7D1A" w14:paraId="0BDDB3B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31D0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60A31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016AE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400C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12154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A247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A92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601C4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D632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61B3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2245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D87A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F5DC02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4440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C6E75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4AFB6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0A9A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5C909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8B22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BCED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AFDC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3650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C67C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996A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F94E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E43B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A1A2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5E634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7C93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3709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B6257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C154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CC0E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C5145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E924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F389B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A282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76E9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5</w:t>
            </w:r>
          </w:p>
        </w:tc>
      </w:tr>
      <w:tr w:rsidR="006A7D1A" w:rsidRPr="006A7D1A" w14:paraId="73511C6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BF20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357C2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8BAAE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BCB4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E721D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E0CF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8410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E864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5872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3834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4213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F88D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43374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BAC6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1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D7023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21019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BDC8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1B413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5CEA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8D77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D27BE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D0F2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E7B1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9B8A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32FDD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BB293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AD1F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392B1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DA420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896D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F32C6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FE2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1BF7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9E479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CFC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6300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C0C9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AED67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6</w:t>
            </w:r>
          </w:p>
        </w:tc>
      </w:tr>
      <w:tr w:rsidR="006A7D1A" w:rsidRPr="006A7D1A" w14:paraId="22B9FF3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2896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B3565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A8BF6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7678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9F1A5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663E1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CEA6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2E940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623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75D2C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74B3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40EB1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9315DE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7FA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FDDBC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882DB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3001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FA478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ACFC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E67A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9DAEC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9F60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5758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8EAAA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D8F30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A4F00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ECEC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D2B1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9EC9B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088F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4673F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80E17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AD9C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2572E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9E1A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D5AD6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EA2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ABA9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7</w:t>
            </w:r>
          </w:p>
        </w:tc>
      </w:tr>
      <w:tr w:rsidR="006A7D1A" w:rsidRPr="006A7D1A" w14:paraId="1B324B1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9921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0A043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F4656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63F5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DD004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05614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57AA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B3D2F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545F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0ECF4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5F2F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7A25F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621DC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7730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E908B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A38AB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141E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DDB5D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96E0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367C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B580B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BB0D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0089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9EB2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42CA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65470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1D33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B5B4D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8AE56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369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F46F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8EF6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7A4A6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2A422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C475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D9E3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EC92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FC8C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8</w:t>
            </w:r>
          </w:p>
        </w:tc>
      </w:tr>
      <w:tr w:rsidR="006A7D1A" w:rsidRPr="006A7D1A" w14:paraId="2130AB0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63F6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B057C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C806B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B563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AB35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D91C9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DF05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2D2D2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EA99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0B3B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0274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2A05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490F8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1E3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9FF4A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1D434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FCD7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2EED0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CFE4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875A6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476D3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9D3D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5218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89F1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0491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9C323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E55B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BFDB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06CEE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F3E8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118D6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0DB0F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F30E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D84A4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AD9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C7FD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65F9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32F8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39</w:t>
            </w:r>
          </w:p>
        </w:tc>
      </w:tr>
      <w:tr w:rsidR="006A7D1A" w:rsidRPr="006A7D1A" w14:paraId="4C8CCDE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3F50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F0EAC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0E68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D96D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0440C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94F4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80CC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6256A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6666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785CA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B9B8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DC89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AA0DD6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C30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52365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9F2B6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4AAA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E7840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64D98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9ECCC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C5D73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325D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3C68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88AF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BC0F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D5704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5A1D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42869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D5B41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DF3A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EDEB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0B86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6CB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30A77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9F01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5FAB5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1AE5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DCC7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0</w:t>
            </w:r>
          </w:p>
        </w:tc>
      </w:tr>
      <w:tr w:rsidR="006A7D1A" w:rsidRPr="006A7D1A" w14:paraId="37BF2BB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41B8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76300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C2957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1C28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8505C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E8EA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73EB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90ED4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FA47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498CA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AC43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F9EBC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9BF5A1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FDF5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8B8B7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151A3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F50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9FD62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8A93B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F67F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2F058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7785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415E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D2F6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3C92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C5447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EF73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2C05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D5F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960B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B35C4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8AD64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F3AD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4E2F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740D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626F2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44A0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C507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1</w:t>
            </w:r>
          </w:p>
        </w:tc>
      </w:tr>
      <w:tr w:rsidR="006A7D1A" w:rsidRPr="006A7D1A" w14:paraId="42D7CDC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DFFB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4C3CD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BB6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1E92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5F79D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76DF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A4BF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B5B05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DE9B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1163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1EA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7078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0C92D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FF36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8DC63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9D329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F299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9E590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F70B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6EE7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FAD6E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84C1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126B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BDE1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7914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8CE9A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69CC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D50D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D7F49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4270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AD6E2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0C920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E469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B9E86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A5CB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7418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E602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F9A0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2</w:t>
            </w:r>
          </w:p>
        </w:tc>
      </w:tr>
      <w:tr w:rsidR="006A7D1A" w:rsidRPr="006A7D1A" w14:paraId="6FDBDF4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EC03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043DE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6C70A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DA96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8CDAB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3A6F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DC9D0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24ABC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36EF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E95C4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2995D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9283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9A70A7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11B2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EEF82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580D9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271E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6D8BF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434DE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4B2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C3C77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C9E5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81AB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8B4F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7AF2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91C4A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495F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DFD8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37CE9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09C7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43C17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51C8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C9333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1F39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E778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18D5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8BFAE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8EB0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3</w:t>
            </w:r>
          </w:p>
        </w:tc>
      </w:tr>
      <w:tr w:rsidR="006A7D1A" w:rsidRPr="006A7D1A" w14:paraId="6B46388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6E09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7C4A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84329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8DB0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DC866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1351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1F9F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447CF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E29C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D8E4D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30C7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6ABF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B7F07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F3D0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799BF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057BA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9F83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29272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50C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08E5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06BA4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A105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5488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2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F90B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2F90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E76EC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91CA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40C71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C5CCC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2B23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4F920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6CF7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35804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2BA90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3C5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8AB4F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0942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3791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4</w:t>
            </w:r>
          </w:p>
        </w:tc>
      </w:tr>
      <w:tr w:rsidR="006A7D1A" w:rsidRPr="006A7D1A" w14:paraId="5B79ED1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9164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CD0B9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E6A91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5A5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A1F6E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F14E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5E65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683B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AF8A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5553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6DEC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1C0F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2A6C3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8877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15E1B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240DE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9542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2174F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64B9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2222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A9A6E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9651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B403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F770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B191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5FAC2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86AC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BA437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5E636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D24F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E46EE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42D6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2A06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C508D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5F8A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14BF0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4D62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D632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5</w:t>
            </w:r>
          </w:p>
        </w:tc>
      </w:tr>
      <w:tr w:rsidR="006A7D1A" w:rsidRPr="006A7D1A" w14:paraId="44C5E2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5D85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7D3A3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D4197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5136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EA752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1DCC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2887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BE30F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D169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CBB0B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A3D9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D8F8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A28151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9A5E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B1851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F051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8FC5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68DB2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0801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20E9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CAC52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D7DD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6BDB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C309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3E7C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87A35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BF09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1CFBE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9D360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334E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4468B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4FCB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469B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8C923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5336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E6407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929F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FD7B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6</w:t>
            </w:r>
          </w:p>
        </w:tc>
      </w:tr>
      <w:tr w:rsidR="006A7D1A" w:rsidRPr="006A7D1A" w14:paraId="37FEC96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92FB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3B715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1BB8E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5A0F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119F0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19B2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D08C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2A89E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CABC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9B87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AEB2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EFC9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BAE43C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8194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A34F1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C32F3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9C021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AD966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49CF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lla Vista, Corrientes, A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999E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B5097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DCF5B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FD56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E33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6910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28</w:t>
            </w:r>
          </w:p>
        </w:tc>
      </w:tr>
      <w:tr w:rsidR="006A7D1A" w:rsidRPr="006A7D1A" w14:paraId="7937D4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6BEC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556E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7F58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6BD2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6E9F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FF43F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2E4F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AE02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C1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000F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8511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F0A0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2</w:t>
            </w:r>
          </w:p>
        </w:tc>
      </w:tr>
      <w:tr w:rsidR="006A7D1A" w:rsidRPr="006A7D1A" w14:paraId="69387D8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D6A5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EA331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59D3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AD96A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1DBB7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5184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ota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9406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CB85E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80505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BAC0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6519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8DE2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89</w:t>
            </w:r>
          </w:p>
        </w:tc>
      </w:tr>
      <w:tr w:rsidR="006A7D1A" w:rsidRPr="006A7D1A" w14:paraId="062E93D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359D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EFA87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C2DAA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4F02DC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BD7BF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ED5E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34F0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98778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1E14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5FA1B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1047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8923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7</w:t>
            </w:r>
          </w:p>
        </w:tc>
      </w:tr>
      <w:tr w:rsidR="006A7D1A" w:rsidRPr="006A7D1A" w14:paraId="72F1008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EA4D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E9A39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D97C8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0511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47D6C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AA67D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379D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09CF2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08FF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42F0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C2DE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DE80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1FC8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AF1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2B39A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F3C9B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2ABD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9A3DF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B9D0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980CE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D8515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9746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8850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7D9D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065C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0</w:t>
            </w:r>
          </w:p>
        </w:tc>
      </w:tr>
      <w:tr w:rsidR="006A7D1A" w:rsidRPr="006A7D1A" w14:paraId="228803F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671E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51030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91FC4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B324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D8114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0590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9098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234A8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2A55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81C88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C07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1FAE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8</w:t>
            </w:r>
          </w:p>
        </w:tc>
      </w:tr>
      <w:tr w:rsidR="006A7D1A" w:rsidRPr="006A7D1A" w14:paraId="6593C53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0DB4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3D6AB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D7483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DD0A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FDAEE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D0171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6756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698D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5E70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FE96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DE4B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01C2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F88AB4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01DA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F253C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288F7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86FE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4CB6E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B52FC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A8D3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CC6D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B0AF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50A6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0742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8CA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1</w:t>
            </w:r>
          </w:p>
        </w:tc>
      </w:tr>
      <w:tr w:rsidR="006A7D1A" w:rsidRPr="006A7D1A" w14:paraId="29FC4C0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1F22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A7B57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D1E8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C930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C4D11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3A4ED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9377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00EFC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E7CB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C89D0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146B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5BBA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49</w:t>
            </w:r>
          </w:p>
        </w:tc>
      </w:tr>
      <w:tr w:rsidR="006A7D1A" w:rsidRPr="006A7D1A" w14:paraId="1AF67A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FD65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A388C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74AD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2FFA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CA0A7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A380E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38C6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CA6A1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92DC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342D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C62B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6ECE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DE794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B8B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5D7B1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EB86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2568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D2A7F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600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4C8C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5AEB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9239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3A810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8DA4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FA8C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2</w:t>
            </w:r>
          </w:p>
        </w:tc>
      </w:tr>
      <w:tr w:rsidR="006A7D1A" w:rsidRPr="006A7D1A" w14:paraId="1B69F60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E032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BEB0F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3B3B1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9F5D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FDFB7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9284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3F6E2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15BB2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E056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5403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40BC0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F6FD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75388E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10EC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34BB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A2660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53D8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49E9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3B72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B2F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4BB01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4263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EEF3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5F09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80087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D048C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B746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4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40E10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A8DEC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AF1A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5A3A8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9360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EA7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F7412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E6A2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EC07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E6FD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A75E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7D59AF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85DB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33A27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916E5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7238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EE9C4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1F2F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C7D7E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5585C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D367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E413E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17A0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6F74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39424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A598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3D41E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AE7C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F11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04811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CE4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A063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A0DA9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2DA1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691A0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D0AB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5BF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A8702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B13C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5</w:t>
            </w:r>
          </w:p>
        </w:tc>
        <w:tc>
          <w:tcPr>
            <w:tcW w:w="43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35B40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99</w:t>
            </w:r>
          </w:p>
        </w:tc>
        <w:tc>
          <w:tcPr>
            <w:tcW w:w="125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C3A2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3995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28E1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595C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ota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40D3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5F567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9992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9823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9EB3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65C9A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3</w:t>
            </w:r>
          </w:p>
        </w:tc>
      </w:tr>
      <w:tr w:rsidR="006A7D1A" w:rsidRPr="006A7D1A" w14:paraId="5A14929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E2F3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69577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F21CC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A609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2C906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005B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BC55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9361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5E92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33640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43D2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F1E6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0</w:t>
            </w:r>
          </w:p>
        </w:tc>
      </w:tr>
      <w:tr w:rsidR="006A7D1A" w:rsidRPr="006A7D1A" w14:paraId="1ED3C1C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477D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BA558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1470C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C04A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500D2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BA163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971BF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BBA07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B0F8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240BD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ACB1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41543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A901B1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BEA9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782B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235FF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8CB8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D8BE0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A2109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06CEB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D8B46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140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709B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19D8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49CB3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4</w:t>
            </w:r>
          </w:p>
        </w:tc>
      </w:tr>
      <w:tr w:rsidR="006A7D1A" w:rsidRPr="006A7D1A" w14:paraId="128255D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6C9D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2EE5D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D82C8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54E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CE1FC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4A764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4BC9D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2ED33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DCA8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C387C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15EA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C0BF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1</w:t>
            </w:r>
          </w:p>
        </w:tc>
      </w:tr>
      <w:tr w:rsidR="006A7D1A" w:rsidRPr="006A7D1A" w14:paraId="6B2BCFA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2451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5631B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630A0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88AB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01615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4076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12A5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460F1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2D2A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DCAD6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9BCF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826A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35CE70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CA7D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5303D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6B8F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1B54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39610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FFB5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2E996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64063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22E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D46A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FA78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EB92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5</w:t>
            </w:r>
          </w:p>
        </w:tc>
      </w:tr>
      <w:tr w:rsidR="006A7D1A" w:rsidRPr="006A7D1A" w14:paraId="4A2E96B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175D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16F56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7463B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71B9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1D74E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EB4A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9543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4D3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3005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526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D0ED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33C5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2</w:t>
            </w:r>
          </w:p>
        </w:tc>
      </w:tr>
      <w:tr w:rsidR="006A7D1A" w:rsidRPr="006A7D1A" w14:paraId="6904238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5841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CC711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C06F4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E96E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331C6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9105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99AD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F9CEC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18A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6CDB9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4C6F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5BE8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8EC18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D361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E414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9500D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1456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A36DB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58B3F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17B5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A88C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9A91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DDDF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D45B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FD8C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5EC4B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A386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26ACA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5F18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2979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537C5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7AF0C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7E5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825F1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A81C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660E7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A48E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003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3</w:t>
            </w:r>
          </w:p>
        </w:tc>
      </w:tr>
      <w:tr w:rsidR="006A7D1A" w:rsidRPr="006A7D1A" w14:paraId="09E8FED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0CD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9D030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2EC8C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CF34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31AF3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C0B5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345B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5B43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BF0E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5A72C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52ED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63D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E315C0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865E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FE10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7853A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3079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7B67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2D9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3FE5B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012FB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48C3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88EA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8B5C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73A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0F1BD5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A3A0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E3FFF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82922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BC4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78EBC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E22C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4CE44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81B8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4EDD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389C3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0CA0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A78A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4</w:t>
            </w:r>
          </w:p>
        </w:tc>
      </w:tr>
      <w:tr w:rsidR="006A7D1A" w:rsidRPr="006A7D1A" w14:paraId="7FD24B3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F865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85320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812A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85FB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20003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8B3A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93FBE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D8E2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BA72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C663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EB98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4298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6358F0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BE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5C9BF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7CB44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1E8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A475E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FF25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4EF4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8FBFC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0669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185E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FB14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5CC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7CC8CC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BDC4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E25A0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48E27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9AD6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B2752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8B0A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71487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9993C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A816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98428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1C90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8D468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5</w:t>
            </w:r>
          </w:p>
        </w:tc>
      </w:tr>
      <w:tr w:rsidR="006A7D1A" w:rsidRPr="006A7D1A" w14:paraId="5AFA032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4254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4B7B0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0CC3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A4BD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512D5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A173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C830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4EF02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41C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59AC3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511E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18B5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54BEED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5868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EB78F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30FB8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1FA8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2A0D6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3FB8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9472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BFDD2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81F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0E67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A926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73CDF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8A97C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1667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F9BD7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8B7EA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B2DC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2C39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491AC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83AC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D87E7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BC4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E428A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C2F4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295B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4</w:t>
            </w:r>
          </w:p>
        </w:tc>
      </w:tr>
      <w:tr w:rsidR="006A7D1A" w:rsidRPr="006A7D1A" w14:paraId="367EA46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1DCD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76751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1BC6F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FE9D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6DD96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DE1F7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D51A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A5AD2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4EEB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3A08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983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D16E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E114F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76BF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D8AD8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2B348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E810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BE00A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F0A2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6A9ED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01396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79EB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59E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48D6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B5B1F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845B7E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EDC8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71FAA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4D367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2991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EB21E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59EF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57F6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CA8C9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3E7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18865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A00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568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7</w:t>
            </w:r>
          </w:p>
        </w:tc>
      </w:tr>
      <w:tr w:rsidR="006A7D1A" w:rsidRPr="006A7D1A" w14:paraId="43C6C64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AD6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7966E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0AA0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C8C6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473DC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BCD4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D1D0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CFAEC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3C8C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AD77B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AD27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E066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93729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B097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6-137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0A5C6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2B001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524B6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C8A5C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0A2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9A52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35192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6296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3597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3 and Bro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2FD49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E704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6B02A0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A0CF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948DC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B4F45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37EE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BCF0F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9EBD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DDE1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82453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AC88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0F7B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0B06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FA05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59884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4A18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8A46A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6928D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3AA0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71B6C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1725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D05D9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47684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B7C4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1F651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ACE9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8CB7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B74711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CE2D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FB6CD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2F18A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751CA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7C56B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CC21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afelând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13074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AED18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4E25A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A55F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fl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57C1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993A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A89151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22CD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3955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9A2E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FA19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C11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D6874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37C1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FDA1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2958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A3639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4D1E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9A75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6D4D2B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FA00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F1E1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6006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E73D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2333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7F7A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960A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17BA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6B9B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42D3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1B197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11C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A613D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A59E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13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5C498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228C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24A38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4674E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455F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erqueira Cesar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2779C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1B2F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A40EE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818A9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5388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684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6</w:t>
            </w:r>
          </w:p>
        </w:tc>
      </w:tr>
      <w:tr w:rsidR="006A7D1A" w:rsidRPr="006A7D1A" w14:paraId="0356689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5397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F7B5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EA0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BA71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B033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A784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A590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C36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E69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1EB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7236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AB456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8</w:t>
            </w:r>
          </w:p>
        </w:tc>
      </w:tr>
      <w:tr w:rsidR="006A7D1A" w:rsidRPr="006A7D1A" w14:paraId="55A1263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F785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D044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E91E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52AE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F77B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591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1A35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8B7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1E65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3366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EA43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1DA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6751C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437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28C4A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B2513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6C64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1616F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103C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F787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A178C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8106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EEA7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98C9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8013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7</w:t>
            </w:r>
          </w:p>
        </w:tc>
      </w:tr>
      <w:tr w:rsidR="006A7D1A" w:rsidRPr="006A7D1A" w14:paraId="685699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B93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855CD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EB438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F15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F9E62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462D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5E06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F30A3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FC75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B33DA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592D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3C6E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59</w:t>
            </w:r>
          </w:p>
        </w:tc>
      </w:tr>
      <w:tr w:rsidR="006A7D1A" w:rsidRPr="006A7D1A" w14:paraId="0835EB8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5726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3669B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2651A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A76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121A7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18B4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C91D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F6C4E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1E52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B4AA4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97D5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E910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A64B5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9A55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6D73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A3851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ABD0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36591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A89A0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CDD34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D2262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349C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5A23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0DFC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8A03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8</w:t>
            </w:r>
          </w:p>
        </w:tc>
      </w:tr>
      <w:tr w:rsidR="006A7D1A" w:rsidRPr="006A7D1A" w14:paraId="4D5B06B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A476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756CA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79FCF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F1B5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BD32E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FA9B6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CD062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15740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59AC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4161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38F0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7DCE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0</w:t>
            </w:r>
          </w:p>
        </w:tc>
      </w:tr>
      <w:tr w:rsidR="006A7D1A" w:rsidRPr="006A7D1A" w14:paraId="094A4D6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1D4B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6EE45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DEF3A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A4C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4E549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4735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E130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B0FE9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8995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3BE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1E45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4A59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86718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8889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B18F4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75FE8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630F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45002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8C15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1962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9DCA9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68B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4E4B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BC12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EE49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4999</w:t>
            </w:r>
          </w:p>
        </w:tc>
      </w:tr>
      <w:tr w:rsidR="006A7D1A" w:rsidRPr="006A7D1A" w14:paraId="3600B0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BEA4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8B04B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E599A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99FF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4F40C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8EE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1C646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E9DC9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4058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D97C1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D579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AA6C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1</w:t>
            </w:r>
          </w:p>
        </w:tc>
      </w:tr>
      <w:tr w:rsidR="006A7D1A" w:rsidRPr="006A7D1A" w14:paraId="0D5EF48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738C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2E8E3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B66BC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4730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92448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EBF7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923E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7641A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5E16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9918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3AD5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28E1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790B1C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D734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10DEB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E1FE9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41C2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ACC06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1579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D5F6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54D60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8D8A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FA74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516D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E314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91E44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0063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AF321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C55D1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40B4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44B7E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F3B2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A9A32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89997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574D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B5500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FFDC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ABA9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7A7668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F00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15C17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4F153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1ADD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6BD1A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FA057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54D9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C14E6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E996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382F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A7DD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4986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EB7335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1514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FBD42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AB5F5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97E2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AE2C2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5B1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A109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204AC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61E5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B712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41EB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E6C2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0</w:t>
            </w:r>
          </w:p>
        </w:tc>
      </w:tr>
      <w:tr w:rsidR="006A7D1A" w:rsidRPr="006A7D1A" w14:paraId="5AB27E6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38A6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52DB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AC28E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D851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9ACCF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9AA4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B049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DF7DA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7C78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1D4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ECF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782F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2</w:t>
            </w:r>
          </w:p>
        </w:tc>
      </w:tr>
      <w:tr w:rsidR="006A7D1A" w:rsidRPr="006A7D1A" w14:paraId="745C31E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A856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174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5F747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7649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6EFBE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7E24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54F9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6E8E1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1B4D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586C2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CFF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F0BB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09794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F2B6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D408E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0A613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3D0B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6E9C0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8921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7E61C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1DD00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6DC6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55B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F98E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E735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859D8D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7F9D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C51E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83F52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3F21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0E947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5B10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A681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ED1B7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6A7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96E9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79B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C7CE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3</w:t>
            </w:r>
          </w:p>
        </w:tc>
      </w:tr>
      <w:tr w:rsidR="006A7D1A" w:rsidRPr="006A7D1A" w14:paraId="66D49A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DFED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E9889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CD6C8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DF44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E647C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F73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2E8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310B4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E5C6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3EEE3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A2BA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3D5A9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4020D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3BA6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C6557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6C7FA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E806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059C5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EF705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ABBC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861CA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B3B5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3784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EADA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CF92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E1818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3975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6F10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2D000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9D17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59B94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9C7D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851F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014A9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B04B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D5843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E15D1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024A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4</w:t>
            </w:r>
          </w:p>
        </w:tc>
      </w:tr>
      <w:tr w:rsidR="006A7D1A" w:rsidRPr="006A7D1A" w14:paraId="53AF05B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3276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8E6B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55C94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A8A5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FEF11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75D7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C747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8180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7E64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D500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190D5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527D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6558DF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7C1F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0</w:t>
            </w:r>
          </w:p>
          <w:p w14:paraId="40CF0E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26F76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931FA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7048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79059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7BFA7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E79B9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EE094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8AD9C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5829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4CE8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6EFF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1</w:t>
            </w:r>
          </w:p>
        </w:tc>
      </w:tr>
      <w:tr w:rsidR="006A7D1A" w:rsidRPr="006A7D1A" w14:paraId="073DBD3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3304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3A0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0A027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1F16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2A85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05F90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D27E3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E4951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B849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1DF06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3F7E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51DA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5</w:t>
            </w:r>
          </w:p>
        </w:tc>
      </w:tr>
      <w:tr w:rsidR="006A7D1A" w:rsidRPr="006A7D1A" w14:paraId="3045016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91AA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D3657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C2A1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B657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736E3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FC51A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7A7BD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93040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3A1E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FC21F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3E64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B307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79FA6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534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0B5DE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C14EF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2AF8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D971A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8CD4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695AC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6FEA8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9839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DC0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7600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00F3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2</w:t>
            </w:r>
          </w:p>
        </w:tc>
      </w:tr>
      <w:tr w:rsidR="006A7D1A" w:rsidRPr="006A7D1A" w14:paraId="6985D91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889E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E36A2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0F45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CC37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A6EEB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5DF7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DCB0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C6C10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C649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9F9C8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978F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5882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6</w:t>
            </w:r>
          </w:p>
        </w:tc>
      </w:tr>
      <w:tr w:rsidR="006A7D1A" w:rsidRPr="006A7D1A" w14:paraId="06F43F9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E77A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16618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4B374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8AC9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E5B0E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458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52EE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9A5A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DC79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C3B60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E2E9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2BE4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C7A46D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3979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EF21D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96A8D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CA3F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4FC86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AEE6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ED097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34D29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4C60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0F84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50D3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DD2F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3</w:t>
            </w:r>
          </w:p>
        </w:tc>
      </w:tr>
      <w:tr w:rsidR="006A7D1A" w:rsidRPr="006A7D1A" w14:paraId="38A8FFE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FC04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4388E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B558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113C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04553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A85E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422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0FA75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7281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AE2FC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FEFC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35D1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7</w:t>
            </w:r>
          </w:p>
        </w:tc>
      </w:tr>
      <w:tr w:rsidR="006A7D1A" w:rsidRPr="006A7D1A" w14:paraId="07429A0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6E2C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BB737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ECA0E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AC82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D061D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ABE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924A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B32C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B308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4B1E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EC1E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65F3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ADBF1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1BD8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448F9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E8FCB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2D8B05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95F64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BA73F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44C9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BFF2B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3569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2D9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rC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F061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CF16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7D27BC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8860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3E8CA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4B74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A072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45443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B62F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4DE1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5DC0C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D1B5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2718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E132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6A23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8</w:t>
            </w:r>
          </w:p>
        </w:tc>
      </w:tr>
      <w:tr w:rsidR="006A7D1A" w:rsidRPr="006A7D1A" w14:paraId="12847E1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E39C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704E7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235F6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4834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C249B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7FD0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973AD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CFCD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14A1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28598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2612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93E9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12FA5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E69A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1-154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CC46E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6CE91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DA897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7C33E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84FC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8D536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6AAFF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9139E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AFB1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rC13 to CrC2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499D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3B61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2D9712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1A8F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3ED0A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7BBBB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09F2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0AC5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F2743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4CD7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EE218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CE56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DBF9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1F600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8823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E3A84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D6F9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440BB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26A87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DBF6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07C8E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7841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72E0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F1653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9FC7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ABE0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6E0E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26FD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192E3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BB30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732A8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D78EA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2BCF9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6B970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26C7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C3F0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4E4C5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78821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7B1B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D12C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8A925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5</w:t>
            </w:r>
          </w:p>
        </w:tc>
      </w:tr>
      <w:tr w:rsidR="006A7D1A" w:rsidRPr="006A7D1A" w14:paraId="0419DE1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0F69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4476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8C11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9B15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8AA8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6CC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5B682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A9D0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A31E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2CA16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C322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1754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EA1B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6A5B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4104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4D5E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39A3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2F25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BF36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8AA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C1BF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DC94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473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6E36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31D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1CD33E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207B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C1C05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A153A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5B6640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CC221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97F3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5F35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D8A16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8C9A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153D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D5D8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EA04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6</w:t>
            </w:r>
          </w:p>
        </w:tc>
      </w:tr>
      <w:tr w:rsidR="006A7D1A" w:rsidRPr="006A7D1A" w14:paraId="3707C35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4CD2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64775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E7A3D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84CE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C0509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84DA5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C92F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22235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7D46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1FE14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5891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FD4EF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51901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DD68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BFDC6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1B795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0232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E4506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075C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83B4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9ACAC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712F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303E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D09C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81F1A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945BF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110F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97BDF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03705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39CBB2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68F96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D9F2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E9291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7F3C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57D7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FC36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B4E9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6519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7</w:t>
            </w:r>
          </w:p>
        </w:tc>
      </w:tr>
      <w:tr w:rsidR="006A7D1A" w:rsidRPr="006A7D1A" w14:paraId="7837C74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9850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0605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BA62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9294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56727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6CD5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4E41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02F50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2686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B04F7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9B15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8277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24917D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E5BF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EF6F6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34D6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BEA3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88B00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7A070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0975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2F1AC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775B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A1138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C2B1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10D8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A05ED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2370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FB164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369B2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58F4D2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33960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319A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90804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39F26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A2AE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0E14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2370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89D6A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8</w:t>
            </w:r>
          </w:p>
        </w:tc>
      </w:tr>
      <w:tr w:rsidR="006A7D1A" w:rsidRPr="006A7D1A" w14:paraId="279F739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788D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BC9F0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D2487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6B5B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AB44C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E6C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DC089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E69ED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DC08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433B8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3968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5D8A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E576E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2110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E720A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81753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EFA8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232F4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E96F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645C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24135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B4C4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3D111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9502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98FB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51276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1026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C969D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91FD8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25AF0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77ED4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7AFE7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24A35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40244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06A4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F476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85D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68AF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09</w:t>
            </w:r>
          </w:p>
        </w:tc>
      </w:tr>
      <w:tr w:rsidR="006A7D1A" w:rsidRPr="006A7D1A" w14:paraId="4076C97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664D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FA7E7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775C2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A247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B93B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C3FFC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DD7EE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FDB6C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E162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48BAD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965B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3D23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E9412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1BE4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11314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4169A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3592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C4359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EBB31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63A1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F3C43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E9FD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CA35E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25CE2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7AB1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133C1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7682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6-159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5881E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1F3B0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BAA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FC474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EB778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939A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8BD3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4194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D8F5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06 to Clb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61A0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6209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7AE07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F5B2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7BB5E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A1EA7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15D4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18EBF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66F2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6ED9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B9E9D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0ECA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8D4E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F75C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AE15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B6C663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01B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B6FC8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A6492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5C13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A62EE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5FE3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ACF3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B0E14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2845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0233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6D76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6150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43CB82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99BB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CBAD2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6295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AD178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11AE4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FC134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imbê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1F6A8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EA9E3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69AD1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7318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765C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C150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5</w:t>
            </w:r>
          </w:p>
        </w:tc>
      </w:tr>
      <w:tr w:rsidR="006A7D1A" w:rsidRPr="006A7D1A" w14:paraId="00512CE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714B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738B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C9A7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2425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B1AC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3B01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B962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F4CA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084D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29928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B6DF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AB14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69</w:t>
            </w:r>
          </w:p>
        </w:tc>
      </w:tr>
      <w:tr w:rsidR="006A7D1A" w:rsidRPr="006A7D1A" w14:paraId="2CE00BD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34E2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D98C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EBD5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6310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822E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3C1D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7410A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465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9655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D5198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4994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E525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D01D5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3305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27478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9484D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75C142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21A16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DE42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C5F5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95C48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5CA9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D4FF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35A74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30F9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6</w:t>
            </w:r>
          </w:p>
        </w:tc>
      </w:tr>
      <w:tr w:rsidR="006A7D1A" w:rsidRPr="006A7D1A" w14:paraId="772FA95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01E7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C2188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D74E6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AD42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9DDF3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E2F4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7C42D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C194D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AC86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2AB9D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D5E4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4B3F7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0</w:t>
            </w:r>
          </w:p>
        </w:tc>
      </w:tr>
      <w:tr w:rsidR="006A7D1A" w:rsidRPr="006A7D1A" w14:paraId="03DB18F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803D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4D2C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45505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C53C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5BDB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09E3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57042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EBED1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840C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E53D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81B0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5C16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7145D5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587B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88B1A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B7F43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1C5E4C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8A767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9352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7EEBE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D06AA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D6EB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1F3F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E447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A19D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F5602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4E82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5FA71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3D61B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F0AD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74609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4D7CA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59239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A660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DDAD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6598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8879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F97F7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1</w:t>
            </w:r>
          </w:p>
        </w:tc>
      </w:tr>
      <w:tr w:rsidR="006A7D1A" w:rsidRPr="006A7D1A" w14:paraId="5A42026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7706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C395F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018A0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DBE0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D39FD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4AC37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E2B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E0A67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4428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1BF99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5FC7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73F3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6A5E0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6276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97BBE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B5182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510360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992A2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7D3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2B0D8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5704F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B11B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74E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0C6B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817B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FDA7B4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A63A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817ED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9122E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9A15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7494D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346D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4C9C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2C30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3C05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BCB0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C2DF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0A86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2</w:t>
            </w:r>
          </w:p>
        </w:tc>
      </w:tr>
      <w:tr w:rsidR="006A7D1A" w:rsidRPr="006A7D1A" w14:paraId="28382C0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B7B7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213BE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7256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6E3E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3665C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FECB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DED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C5BC1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1E17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87AF6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04EC0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3F87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A45C64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FE32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BEEF0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88D7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76A161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81C01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6DC4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0F89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2224A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8F27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6E827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4284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D563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9006F5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D3B8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2534D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0BDD4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9630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5D140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7B59F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A7F5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F90C0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4759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F3CF1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00885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04B0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3</w:t>
            </w:r>
          </w:p>
        </w:tc>
      </w:tr>
      <w:tr w:rsidR="006A7D1A" w:rsidRPr="006A7D1A" w14:paraId="2130198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BB0F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35541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8CC38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A0DE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F7702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399EA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2CA19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E4A7B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67D9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D0E6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220F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B6E9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60CA9A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4FE4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D00AC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DE2AC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2BFED1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9B63D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F73D2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64DA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D18D9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544F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68B67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0224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2C21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8663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D604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371B4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C26A1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0D1B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EE81C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A351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6785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36A2C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32A1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076EE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A0C0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139D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4</w:t>
            </w:r>
          </w:p>
        </w:tc>
      </w:tr>
      <w:tr w:rsidR="006A7D1A" w:rsidRPr="006A7D1A" w14:paraId="74EF570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A7A9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B10AB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99552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935A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FF54C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07455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0334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8124A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B1B7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CE398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5D0B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88B0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0EED2B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EABA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411F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0D808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2AD358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8EE89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0EF7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3490E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4C38C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F141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79C7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ED4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B871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2E8CB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17AB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829F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C36D9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550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B0975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F9F7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4978B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4E04B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C9F5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DDA63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27B8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D958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5</w:t>
            </w:r>
          </w:p>
        </w:tc>
      </w:tr>
      <w:tr w:rsidR="006A7D1A" w:rsidRPr="006A7D1A" w14:paraId="311F6E7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D980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01B13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9BFBC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A1D5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A874A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33CAF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A294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C2059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1E30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13662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7C32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9D93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49510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DD47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D0676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C0FF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5C6197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6F5DD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4A0A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89C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0753F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01CF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8867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10022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39C5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E3268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B724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4033F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B9F1D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388C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E73FE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E9A8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00B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CAAF3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5BE4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5AA8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1106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236B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6</w:t>
            </w:r>
          </w:p>
        </w:tc>
      </w:tr>
      <w:tr w:rsidR="006A7D1A" w:rsidRPr="006A7D1A" w14:paraId="04FCFF9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4AFB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FA485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59C2E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AED5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541AD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396AB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3E00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3A429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D4FD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51E5F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31CD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69AA0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84B69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E5AD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1-182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E3C09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034A7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F0790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038EC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CCB7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2A4EE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 w:val="restart"/>
            <w:tcMar>
              <w:left w:w="0" w:type="dxa"/>
              <w:right w:w="0" w:type="dxa"/>
            </w:tcMar>
            <w:vAlign w:val="center"/>
            <w:hideMark/>
          </w:tcPr>
          <w:p w14:paraId="0C5681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DA382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CCAC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a09 to Gua3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13D0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30B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9272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5DB8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5779F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933D2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1ACC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33173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1997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D0D2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93030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B851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214FF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92E3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20E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786996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302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C566B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A5673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98AC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90C05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2C5C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DD37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6A377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23F1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5F78E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5187A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3280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5A5E38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B77B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182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61AE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66C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2CB5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2C08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piaç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63F91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C592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8FA9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  <w:p w14:paraId="576D4D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47F6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B62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8A81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662413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170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2352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1FF0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6BAA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70B7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2BED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3E72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C66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4F7D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693A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13D3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A3C2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7</w:t>
            </w:r>
          </w:p>
        </w:tc>
      </w:tr>
      <w:tr w:rsidR="006A7D1A" w:rsidRPr="006A7D1A" w14:paraId="0FB1957B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26DBA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69D2A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664CD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43578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24FDF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3ABE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1AECC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9E05B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F305E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D9EE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4C3D9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87586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247EB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C039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679E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33C7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70D9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4344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9C44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F133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3FF0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003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6579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E9D1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923D8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8CA32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1DB5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CDAD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7BEF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9FE2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BC9E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0AE0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62EF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8576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1C79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977B2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FE83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0096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8</w:t>
            </w:r>
          </w:p>
        </w:tc>
      </w:tr>
      <w:tr w:rsidR="006A7D1A" w:rsidRPr="006A7D1A" w14:paraId="7F2A10D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5B81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852D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1F1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B316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840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C853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4613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561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7504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94146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388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DE81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9C44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D61D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3272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53E5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9614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AB42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433F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9206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FEEA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7DD3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523E7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6635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1C74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490AB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EF5F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31F7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F46B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D542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5571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FBB2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FE50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6300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1A5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5884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2E330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D9DE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79</w:t>
            </w:r>
          </w:p>
        </w:tc>
      </w:tr>
      <w:tr w:rsidR="006A7D1A" w:rsidRPr="006A7D1A" w14:paraId="6910686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2D4E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18F3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5216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3BB2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39BF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61E3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05256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D8E8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4B95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3BC4B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9971D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513F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8D256A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8251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6B14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01D4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47BE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61E2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3ED0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8D11B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0ACB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2934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DEAA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23EE5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E928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9F61B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52E2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B67B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A3AD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3790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AF9A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0B5C1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7DAE6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C1AF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683D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205D6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02A0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CB8A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0</w:t>
            </w:r>
          </w:p>
        </w:tc>
      </w:tr>
      <w:tr w:rsidR="006A7D1A" w:rsidRPr="006A7D1A" w14:paraId="7E30CAC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74EC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99D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CAB3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44C8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C426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09E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1013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CE9A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0625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E329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C617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7009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71E3B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DF26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E44F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BF24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F5AA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97A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2C5C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2D3BC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E154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83CF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C23C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94AD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C8B0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396B10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EAE1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D22F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6C64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4FB5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2D6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5726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7591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6DE6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33B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2D615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F9B9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4F26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1</w:t>
            </w:r>
          </w:p>
        </w:tc>
      </w:tr>
      <w:tr w:rsidR="006A7D1A" w:rsidRPr="006A7D1A" w14:paraId="732D57A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12A8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CE3E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418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7B88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3D1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B534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B69D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CF62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0219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49FA1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F6C5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07ED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5323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896E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5579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1603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92C9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4FFE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6DFF9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6272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C0AF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0D60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2C06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10C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6782C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BE69D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898B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C36F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A82C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B4D7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CA98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463E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CD3CC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51A7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977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D6C1B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75C76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325A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2</w:t>
            </w:r>
          </w:p>
        </w:tc>
      </w:tr>
      <w:tr w:rsidR="006A7D1A" w:rsidRPr="006A7D1A" w14:paraId="34367E0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EFA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E7F2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4027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310D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E618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3E87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D3CC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654C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25B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4859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0EEE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D48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0F3AE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8DD3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F1BA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7A56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6712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4EF0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706B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C8CE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9E8F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EB58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B4F1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B139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E6BD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66634B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529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8E76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6A41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580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AAEB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1F01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881A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7FE6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B9A1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6BE0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88D1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E65C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3</w:t>
            </w:r>
          </w:p>
        </w:tc>
      </w:tr>
      <w:tr w:rsidR="006A7D1A" w:rsidRPr="006A7D1A" w14:paraId="70FF2C7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0224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422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D8DC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7F84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08BE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7146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FA7CE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9C0F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03B6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A8672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2E6BC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ECD6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7AE6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5921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6710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F998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60D8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60ED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3758B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8184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BE55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D822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BDF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1600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1AE9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32E78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DC25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A822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3CCE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D601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04C8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8001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ECDEE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556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C6B3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1DE64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B4A9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D64C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4</w:t>
            </w:r>
          </w:p>
        </w:tc>
      </w:tr>
      <w:tr w:rsidR="006A7D1A" w:rsidRPr="006A7D1A" w14:paraId="559AB03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E9DF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2071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AF8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F4F6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B1BE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2DFB3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FE88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D92D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B40D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D6C2F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6B16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45CB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5ED3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6681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931C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A890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AE98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17CE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96360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47E17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6195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B30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856E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F8D4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EC53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08812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D722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4652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C721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5C34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4ED5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35205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9FB0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5178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8ECB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E2E55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2831B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ABD87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5</w:t>
            </w:r>
          </w:p>
        </w:tc>
      </w:tr>
      <w:tr w:rsidR="006A7D1A" w:rsidRPr="006A7D1A" w14:paraId="4A2BBDF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4F9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5318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E750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0A6D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128C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B39C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9846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DD44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ABFF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B7B01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FE43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7F5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9BEFB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22D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C782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E274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9926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5D6F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855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EA72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3831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D4D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E691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5744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FD75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7BF5D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472D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98E8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11C6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0BFA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A466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F191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777A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99C4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17AF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B273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F443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CFD7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6</w:t>
            </w:r>
          </w:p>
        </w:tc>
      </w:tr>
      <w:tr w:rsidR="006A7D1A" w:rsidRPr="006A7D1A" w14:paraId="7049FA0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93C4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ECEC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491B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AD4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9737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48EA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5E7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43B2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1A4D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8281B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B2D4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9ED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76F1C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09B0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CE26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A95A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0EDA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E9C5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941CE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CA173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EADD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4984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05B28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1D8D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BD4E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351AC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2670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B11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1A5B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47CE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D1A8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366F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2616E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D52F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8CF3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17214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8F3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2FD6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7</w:t>
            </w:r>
          </w:p>
        </w:tc>
      </w:tr>
      <w:tr w:rsidR="006A7D1A" w:rsidRPr="006A7D1A" w14:paraId="3B88A84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5040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D11E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7EA9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3AF8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4E2A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ACF13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51C12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0B0E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42D8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F6E5D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1419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1C0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F5722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ADBF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A70B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62DC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B25A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9E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A6C1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C609C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6983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D68B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B67E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00D4E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9A7E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D2ABBA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297C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A063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189B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0E7D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E91C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EBEA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7EF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924D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BD4B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C114F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13DC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01EE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8</w:t>
            </w:r>
          </w:p>
        </w:tc>
      </w:tr>
      <w:tr w:rsidR="006A7D1A" w:rsidRPr="006A7D1A" w14:paraId="2755ED2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6D89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5018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B72F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A6CC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0A78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ABB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685C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A59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DCA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0AB60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992BE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95CF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C5441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7773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4</w:t>
            </w: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9C34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8B1E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2E76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79E9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EFA0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9FE47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03D6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3E78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9E52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4CBEF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AABA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5B492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D11A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FC9B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F31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DCF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4A91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C297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455F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7319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99C4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0854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9AF3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8F4B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89</w:t>
            </w:r>
          </w:p>
        </w:tc>
      </w:tr>
      <w:tr w:rsidR="006A7D1A" w:rsidRPr="006A7D1A" w14:paraId="4EC112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12C6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5E61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CC71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2F2D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EEEB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C477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633F2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EEA1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AC69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3653E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1366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5FE4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EF5EB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E3FA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0B27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0595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328F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C07A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D39DF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3370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6EDB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F40F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123E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EEA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D852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5B73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10A2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46B3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5429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B6B2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DF6B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349B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4080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8A1B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5666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59A50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1F24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BFC0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0</w:t>
            </w:r>
          </w:p>
        </w:tc>
      </w:tr>
      <w:tr w:rsidR="006A7D1A" w:rsidRPr="006A7D1A" w14:paraId="30AA238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78C9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E40D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F263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DAC4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A685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95FC5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A1F0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9453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4254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7B5DF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43C6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32DF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29160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212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C980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6493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6C99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3C29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219B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F5A49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D0A0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988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F42C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4AAB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AA5F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F1C5A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3F08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3017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F9A3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F70C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B05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A47A6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BF82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0C22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9BA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A052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8AAC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06CC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1</w:t>
            </w:r>
          </w:p>
        </w:tc>
      </w:tr>
      <w:tr w:rsidR="006A7D1A" w:rsidRPr="006A7D1A" w14:paraId="1AF079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3821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6964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2EE2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BC6A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51C9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BB562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88818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3331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F327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12FE5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80EC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0182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68E5A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7F44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6F59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CAD9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FC54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4632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196A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610D4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B652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7C64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6355E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87DF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E52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A4DE2D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3F4C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6893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023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2302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33D6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5BC94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9ED7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C402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9FCF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DF677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60B7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7A99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2</w:t>
            </w:r>
          </w:p>
        </w:tc>
      </w:tr>
      <w:tr w:rsidR="006A7D1A" w:rsidRPr="006A7D1A" w14:paraId="29D4A46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04DD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B901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87DC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2448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F614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7E4A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EE61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1B73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2EA3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50B1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C668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9FFD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E05669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B3DE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615C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3860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D230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9C6F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69A8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8105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C479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8246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1CFF0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3A35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35F5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E73A59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3D2A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9794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2000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B104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186C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1750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785C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881D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DA20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1C66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8A6F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DABC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3</w:t>
            </w:r>
          </w:p>
        </w:tc>
      </w:tr>
      <w:tr w:rsidR="006A7D1A" w:rsidRPr="006A7D1A" w14:paraId="25C0191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A50F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4D22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3B50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94F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F30E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776F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F83E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76BD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5E75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9CF25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E0F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C90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ECD37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8E84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70CA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F8D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BAFB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4BF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0EAA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AABE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5553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6755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470F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up1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1739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F7A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6E2DC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784E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6749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6F3F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E9D0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544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148E3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43D6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8DA1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852F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F692B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A49A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C58D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4</w:t>
            </w:r>
          </w:p>
        </w:tc>
      </w:tr>
      <w:tr w:rsidR="006A7D1A" w:rsidRPr="006A7D1A" w14:paraId="7F1FAA6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227A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D3D4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9022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9089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DE3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3590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05EE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A51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B019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D820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7055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58F22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54403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DA4F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E194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A96B9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3475A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354D0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CE92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me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CFF7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75DA8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F0D6C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FB15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em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7470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08A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3E40A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30B2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2AC9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7A6E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0A0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22B7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EAF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FE38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CF37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85A1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7E78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DE0D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C5C5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D695F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429A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2F54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BB78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0843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15EF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8138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266C0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FE33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0CE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B2042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955F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7118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5FA184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44EC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B3ED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5C57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2F3F3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3C93B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F29F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Mogi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irim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E952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12193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02DC6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714AF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AC10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0495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1</w:t>
            </w:r>
          </w:p>
        </w:tc>
      </w:tr>
      <w:tr w:rsidR="006A7D1A" w:rsidRPr="006A7D1A" w14:paraId="1B45CBA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81EC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5518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86BA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9A71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FF7F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BAF9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01C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48F2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9E2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93F5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466F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2FA1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7</w:t>
            </w:r>
          </w:p>
        </w:tc>
      </w:tr>
      <w:tr w:rsidR="006A7D1A" w:rsidRPr="006A7D1A" w14:paraId="4741FA2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A29C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697F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5D85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E8E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F36F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14F1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856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547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557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93D81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967D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4B35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90CE2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2732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FD824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1FF19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7898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79151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EE0C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5DC5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F63E9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FB42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374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C636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1862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2</w:t>
            </w:r>
          </w:p>
        </w:tc>
      </w:tr>
      <w:tr w:rsidR="006A7D1A" w:rsidRPr="006A7D1A" w14:paraId="67FDCF9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4120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39B18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FFD10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79AC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8EE21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8FCE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E97C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58D9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8B3F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50F43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979C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5410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8</w:t>
            </w:r>
          </w:p>
        </w:tc>
      </w:tr>
      <w:tr w:rsidR="006A7D1A" w:rsidRPr="006A7D1A" w14:paraId="1A4B38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1198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199B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E761C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2AA7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35954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050A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D60B3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1C88B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A0F4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C742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5D4D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5FEE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4BDB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B5C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3B207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FDF63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04AB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63918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70BE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485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05538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5D3E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31E4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1B90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7443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3</w:t>
            </w:r>
          </w:p>
        </w:tc>
      </w:tr>
      <w:tr w:rsidR="006A7D1A" w:rsidRPr="006A7D1A" w14:paraId="6BCA912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2456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6079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D2790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F208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D379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7EBEF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45FF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68CE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C183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AF0DE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955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8AB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9</w:t>
            </w:r>
          </w:p>
        </w:tc>
      </w:tr>
      <w:tr w:rsidR="006A7D1A" w:rsidRPr="006A7D1A" w14:paraId="44F7386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2FCB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5A4A5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87F44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7E56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ACADA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3302F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A9D92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A02C9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EE7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8FF7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2218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010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E8ADCF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3C7D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ABA75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E4075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EBE7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A12F0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A6A9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C0AE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9FBBD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995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B852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4058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A330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4</w:t>
            </w:r>
          </w:p>
        </w:tc>
      </w:tr>
      <w:tr w:rsidR="006A7D1A" w:rsidRPr="006A7D1A" w14:paraId="4FCAA7A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4B51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49506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41871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B9F7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15BBF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D84A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BE0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96E44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4260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B7D2D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3BCC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D1E55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0</w:t>
            </w:r>
          </w:p>
        </w:tc>
      </w:tr>
      <w:tr w:rsidR="006A7D1A" w:rsidRPr="006A7D1A" w14:paraId="12A6964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8E2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3DB20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87D3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A7D9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05E3B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A1778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65B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241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A62D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630CF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87F3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8E56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F8C25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E0EF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F4922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3CEDD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1489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8DEC7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A8CD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7E93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81779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A1DB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7BDC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5D2EE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0B13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5</w:t>
            </w:r>
          </w:p>
        </w:tc>
      </w:tr>
      <w:tr w:rsidR="006A7D1A" w:rsidRPr="006A7D1A" w14:paraId="5705742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4442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2A87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5281B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ABC4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EAA65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9F4CA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F168F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F954C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A8B5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40CA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A773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F9FA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1</w:t>
            </w:r>
          </w:p>
        </w:tc>
      </w:tr>
      <w:tr w:rsidR="006A7D1A" w:rsidRPr="006A7D1A" w14:paraId="003A072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46F8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8C0E6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B5BF6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018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07304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6E99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10FC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BBCAF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A5E7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7B646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C0FD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CA4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D9A3D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30A8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ECE46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84A3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8FD3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1A3F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029F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B3F3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F813A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B02F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127B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438B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535B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6</w:t>
            </w:r>
          </w:p>
        </w:tc>
      </w:tr>
      <w:tr w:rsidR="006A7D1A" w:rsidRPr="006A7D1A" w14:paraId="1E4CA57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6F7B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CD9E6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E7373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1F4C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1B6CE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D16E4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24CD1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81192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2A5F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5A327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27E5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A21D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2</w:t>
            </w:r>
          </w:p>
        </w:tc>
      </w:tr>
      <w:tr w:rsidR="006A7D1A" w:rsidRPr="006A7D1A" w14:paraId="358EE6D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74A0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E44A3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A34D4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C0AD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5C8A9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2E7F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D34A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CD1A1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2B91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F73AB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8408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4809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C6341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39F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8B67C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BE0FA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0961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FDDF3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CD1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70AE9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8B864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E5BC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7965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3029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B1BD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7</w:t>
            </w:r>
          </w:p>
        </w:tc>
      </w:tr>
      <w:tr w:rsidR="006A7D1A" w:rsidRPr="006A7D1A" w14:paraId="1254B6D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CA4B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8BC57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C64B8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11C4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7BA6E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28A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9D59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F7475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C737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29E2F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8922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098C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3</w:t>
            </w:r>
          </w:p>
        </w:tc>
      </w:tr>
      <w:tr w:rsidR="006A7D1A" w:rsidRPr="006A7D1A" w14:paraId="5F0317C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F6BA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25353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1C109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9C0C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EA328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587A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4E24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DD09C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FFE7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597E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63E0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A222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2D11F7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B459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5E506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E327D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177E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A6CBF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F9CD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24544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6724F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5C0B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3E00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DABF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9DE5E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07272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B147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B0A9B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0EA9E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D28C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F6F6F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091D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ADC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77720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2FFA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BACEC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FF00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B4E6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4</w:t>
            </w:r>
          </w:p>
        </w:tc>
      </w:tr>
      <w:tr w:rsidR="006A7D1A" w:rsidRPr="006A7D1A" w14:paraId="6DD49BE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750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3FF9F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0A2BF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98D8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8B5B7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5A35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5BDA8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80056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0AC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9BF4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36A3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2DB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1DE5BA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6EDF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87BCD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093E5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E0F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51A3D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C833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6213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69806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3825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FBD1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AD06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DBA8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BB660E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6DF5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774AF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2723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E51D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DA152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0E823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4A776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772C2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9B1C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194FF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18F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DB36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5</w:t>
            </w:r>
          </w:p>
        </w:tc>
      </w:tr>
      <w:tr w:rsidR="006A7D1A" w:rsidRPr="006A7D1A" w14:paraId="3D3AD69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B13E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0C190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CCEEB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2143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C231A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BFBC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AA2D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AAA03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47D8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4189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323B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13A2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AF16A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47D4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FBA68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D5914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82FD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5419B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FC8F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29B3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ED2C8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6F69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82575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27B9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0982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8BC142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9D5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3E6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2899E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822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F4693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A1D1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EE2E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77FB3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0C73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DAA24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4985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85DE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6</w:t>
            </w:r>
          </w:p>
        </w:tc>
      </w:tr>
      <w:tr w:rsidR="006A7D1A" w:rsidRPr="006A7D1A" w14:paraId="45F9497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5CC6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C36E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17A8B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418B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E8760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A9A6B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160A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AE2A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92C3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5750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2BAD1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F480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DAABD0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83FA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7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D3A4B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05CB4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86F5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77631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52FE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70A02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FF17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2A00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6139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E088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E574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8</w:t>
            </w:r>
          </w:p>
        </w:tc>
      </w:tr>
      <w:tr w:rsidR="006A7D1A" w:rsidRPr="006A7D1A" w14:paraId="1EDC755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23B1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6633F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87EE7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7A4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976EF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C326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3A07F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F3BFE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A11D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F02D1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2309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3CC1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7</w:t>
            </w:r>
          </w:p>
        </w:tc>
      </w:tr>
      <w:tr w:rsidR="006A7D1A" w:rsidRPr="006A7D1A" w14:paraId="0ACF728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8E1A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8A97A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8BD63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A89A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34409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2A04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F85F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7C46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A0A2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8CB5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1B47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9540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EE2E9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6A83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83494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43694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EF56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4CB9B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2212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24E4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26845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4DC8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0E78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2359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3B3F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29</w:t>
            </w:r>
          </w:p>
        </w:tc>
      </w:tr>
      <w:tr w:rsidR="006A7D1A" w:rsidRPr="006A7D1A" w14:paraId="53BF575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7EF7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DEBD7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BA7FC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8CB9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FAA73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176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5083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8D3D3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75EF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8361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2FCB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AF1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8</w:t>
            </w:r>
          </w:p>
        </w:tc>
      </w:tr>
      <w:tr w:rsidR="006A7D1A" w:rsidRPr="006A7D1A" w14:paraId="5CB0C1B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8599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65A58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2FF82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45E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7DC0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5E1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C240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939C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3FF2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53756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F816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7E77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CF7A8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0454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52CCB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29895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B784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559A6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B66A3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9593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45507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1371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E7C2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11F5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0D64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0</w:t>
            </w:r>
          </w:p>
        </w:tc>
      </w:tr>
      <w:tr w:rsidR="006A7D1A" w:rsidRPr="006A7D1A" w14:paraId="19CB477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9B8E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BB073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B4FA6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A6CD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F363B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82B3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73FB8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2A2F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1DA1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8D630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196E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A382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09</w:t>
            </w:r>
          </w:p>
        </w:tc>
      </w:tr>
      <w:tr w:rsidR="006A7D1A" w:rsidRPr="006A7D1A" w14:paraId="68DBC2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80E1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9557D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FC21B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AE80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59482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D68CF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8E959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B0C9E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21D7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36749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86BE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47E2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02812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B7EF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87A9A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28F95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77D8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5A755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7837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1EEB7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DFDCA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4978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B1E5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B7CC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3366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1</w:t>
            </w:r>
          </w:p>
        </w:tc>
      </w:tr>
      <w:tr w:rsidR="006A7D1A" w:rsidRPr="006A7D1A" w14:paraId="45CA76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208F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830E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7983A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FF73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3F656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5A2E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A3A8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37B12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8610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92224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EE80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C536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0</w:t>
            </w:r>
          </w:p>
        </w:tc>
      </w:tr>
      <w:tr w:rsidR="006A7D1A" w:rsidRPr="006A7D1A" w14:paraId="6CF7090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3487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15144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5C69B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4DCE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6E5A8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766F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B0F5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CB883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8FF1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637B2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1CF34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258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981575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228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2CDEB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0D73B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069D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4D4CA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7062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7556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C7C1B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2822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CD5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C201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D2D6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2</w:t>
            </w:r>
          </w:p>
        </w:tc>
      </w:tr>
      <w:tr w:rsidR="006A7D1A" w:rsidRPr="006A7D1A" w14:paraId="41E1E56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FFED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25106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97F43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4DC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DA2E2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CE10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5097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6C260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F31E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EE668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3CF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0550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1</w:t>
            </w:r>
          </w:p>
        </w:tc>
      </w:tr>
      <w:tr w:rsidR="006A7D1A" w:rsidRPr="006A7D1A" w14:paraId="4FEDB2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2A81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3B4FB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16FA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8942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1C370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ACB3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96387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A4DD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FDD4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D6BB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2F3B9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B1C8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C77C9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E95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A331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29ED4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4D5B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CB45B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1EC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F1860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53B99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8F90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ACEE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578E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F1AE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C5A99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0381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578B6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2F148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881D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9E6F3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2A82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ECC3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723D1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3671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7B61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6213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8E3C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2</w:t>
            </w:r>
          </w:p>
        </w:tc>
      </w:tr>
      <w:tr w:rsidR="006A7D1A" w:rsidRPr="006A7D1A" w14:paraId="724D301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071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0285A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72005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79CD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5C0E0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6DE4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DC4B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35295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4AF6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D02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B25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D9E5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F3675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3B6B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08D6D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CBA5A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323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639AB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D6810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46FE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A8FA7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089C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5A61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6997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E8F4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56023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CFEF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F2A0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9690E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6583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76BFD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FBAF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697CD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8C64F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D2C3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2B0ED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849C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7A21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3</w:t>
            </w:r>
          </w:p>
        </w:tc>
      </w:tr>
      <w:tr w:rsidR="006A7D1A" w:rsidRPr="006A7D1A" w14:paraId="488E655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A01B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5097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D3C3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F1DC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A9D2D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AECEB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082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A1B6E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6267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F1AD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6EDD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F2DBB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654C69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D254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50499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C78D9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3E45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6EC97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D786E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2AA3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EDA06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2F84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2F5FB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B62A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83F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31374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53F6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91192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22B48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8635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4BF0F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D383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D6564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5D910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6913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1843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E098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3CAF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4</w:t>
            </w:r>
          </w:p>
        </w:tc>
      </w:tr>
      <w:tr w:rsidR="006A7D1A" w:rsidRPr="006A7D1A" w14:paraId="72296BA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2320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1AA2E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8C4A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43BD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0C76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4122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9CEE1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0BC6E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D97E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DE9A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BA49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B02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8FB5E2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12F5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469AC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504B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18A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A6001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02794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678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4A4AB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56EF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38B8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1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108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95C0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9F2345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5736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2E54C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ADB9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B19F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94AF4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B8911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4628B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39D2A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7D02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CE30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3785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FFF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5</w:t>
            </w:r>
          </w:p>
        </w:tc>
      </w:tr>
      <w:tr w:rsidR="006A7D1A" w:rsidRPr="006A7D1A" w14:paraId="74C9F5C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CFDC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04EF3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FE859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ABEE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1F534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E9CA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20CC5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EFC4C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0E36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43A7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70CA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11AA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E7F1CC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E80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A0852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C411B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BFB5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DB418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2080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6DC22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63583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0904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F3D5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402A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AF7D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8F93E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80E2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483F6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581A6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E365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3B9E3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D6BA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E6A8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CED15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6550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FD524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DEE9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B593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6</w:t>
            </w:r>
          </w:p>
        </w:tc>
      </w:tr>
      <w:tr w:rsidR="006A7D1A" w:rsidRPr="006A7D1A" w14:paraId="7111F31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ECCA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31F59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4B64E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E26B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955BF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B27E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BE66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68198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C187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784E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5585C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F041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A41DA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A75E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8-194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7E7B1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E96D3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B3D61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CC77B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D34B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406AB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EEE45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5F431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 or 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2B30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31 to MgM3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FFDA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6B26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BDE31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128E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BE9D2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43976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7AAE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C8CD2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616D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1B541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19F70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9C2E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EA9E5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CF32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E3D0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36C20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BED3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DC410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5CABF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2806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08753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A3DB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32CF6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EE9CB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2998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D2EB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AD18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8638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620DA2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BDEB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0F78B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3AC10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B0A00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9C57E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A4A8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Mogi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irim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FF2E0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3978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800CB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196FD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7E0C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BF5B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CBCAC4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5E31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8EC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67AD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88A0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79F1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7207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B24B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291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9287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E6ABE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2878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B5E9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7</w:t>
            </w:r>
          </w:p>
        </w:tc>
      </w:tr>
      <w:tr w:rsidR="006A7D1A" w:rsidRPr="006A7D1A" w14:paraId="4995F56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2A79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93B0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D84B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E40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E991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A867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AF11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3F12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A439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B32D6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62AE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DE5C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5EBB2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F405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47FEE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AED73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6854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78058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CEFD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D01A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69EDE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CA3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3CB9D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5744B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73F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EC18E5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3D89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5C91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F9757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086B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A190A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C2DA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3660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C2E6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56CB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8C577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9756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E719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8</w:t>
            </w:r>
          </w:p>
        </w:tc>
      </w:tr>
      <w:tr w:rsidR="006A7D1A" w:rsidRPr="006A7D1A" w14:paraId="58F148E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7F49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842B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20EAD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4812A8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EE317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90A08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F9F4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0384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4843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45649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575C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7740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57FF5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86DC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FBE3E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0766D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610E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86B8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EF8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C68B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BD739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C42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6C7D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254A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B900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DCE31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EC6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9F374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BCD03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0836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D207D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8275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E62B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630DA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2CD7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446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8582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F9D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19</w:t>
            </w:r>
          </w:p>
        </w:tc>
      </w:tr>
      <w:tr w:rsidR="006A7D1A" w:rsidRPr="006A7D1A" w14:paraId="79CFB96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0063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DF66B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1998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3CE8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0B0E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95FE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5496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5136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7CBA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134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56A5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1F32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B212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092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823ED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553A6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2EE0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27855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D644D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EB2B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7FB5A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C2CE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883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058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FE14F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F4CD6E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87E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3B736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6B9BF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F189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32734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11EC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4A5BE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8FB1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94D6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CF93E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E10C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9FBE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0</w:t>
            </w:r>
          </w:p>
        </w:tc>
      </w:tr>
      <w:tr w:rsidR="006A7D1A" w:rsidRPr="006A7D1A" w14:paraId="3B51C3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DCE0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19458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31C06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4361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4EE58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B4FD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6878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AD19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3455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0CF24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5A6F0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7749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6F2E2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D8BA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783D2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71ED6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2458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E58D7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467E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73B7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A4C11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4C8B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9280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1477F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E54A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F4E8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49B3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6F9E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81A00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852A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7BED8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7D54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205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27211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4B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DFC3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4A1E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8922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1</w:t>
            </w:r>
          </w:p>
        </w:tc>
      </w:tr>
      <w:tr w:rsidR="006A7D1A" w:rsidRPr="006A7D1A" w14:paraId="60B9143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965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D6597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D8210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BC06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055EAA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BBE5A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A638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3BF86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A384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D1359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5FDC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9FD4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632F8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4872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1576B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1D4CB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8DDE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CAF31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8003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6B0E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51E8E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51E4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B2C0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A297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A4A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A378E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2254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C0B2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30505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C326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3B299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5AEF7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44E91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53E64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927E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00DC9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0785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8EC1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2</w:t>
            </w:r>
          </w:p>
        </w:tc>
      </w:tr>
      <w:tr w:rsidR="006A7D1A" w:rsidRPr="006A7D1A" w14:paraId="5434154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6282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A2B91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47B2F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CBD0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9FFB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F25C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D91E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96878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EFF8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C1DAC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7C28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3B7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B4566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20BF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C7281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FECC8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CA94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BB15D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6E42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EA4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5C47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114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AD49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FB38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C03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CA8DC5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63B7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983ED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535DB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2A32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3DF13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F0F4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EE41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44C66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F36E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E39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79E1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CBA5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3</w:t>
            </w:r>
          </w:p>
        </w:tc>
      </w:tr>
      <w:tr w:rsidR="006A7D1A" w:rsidRPr="006A7D1A" w14:paraId="78C0013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1B04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88C44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82C40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A9FD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86F8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857B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DDC37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4583F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965F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BEB80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BD3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9D75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EDBD7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FAA7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2F670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34A49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E98B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19C40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510A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187E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8C7D2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D240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1107AEA" w14:textId="3F9BC23E" w:rsidR="006A7D1A" w:rsidRPr="006A7D1A" w:rsidRDefault="002D10EE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</w:t>
            </w:r>
            <w:r w:rsidR="006A7D1A" w:rsidRPr="006A7D1A">
              <w:rPr>
                <w:rFonts w:ascii="Times New Roman" w:hAnsi="Times New Roman" w:cs="Times New Roman"/>
                <w:sz w:val="14"/>
                <w:szCs w:val="14"/>
              </w:rPr>
              <w:t>BR_SP_MgM2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4848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052F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23E1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8B16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AE0F3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2FCC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1826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48CA1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2C1D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69C2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15050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1FC0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377A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5D26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8AE2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4</w:t>
            </w:r>
          </w:p>
        </w:tc>
      </w:tr>
      <w:tr w:rsidR="006A7D1A" w:rsidRPr="006A7D1A" w14:paraId="02E7C44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9A1D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2615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B7E93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FBC0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21318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982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0225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B6A24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0501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51889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5694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88DF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571A5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61B1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EDCE6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B720E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A37B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7BC20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4782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7006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DB51A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BB63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AEBF0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2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8142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DD85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05876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99BD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6F60F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8AF77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92BA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E05C2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DF92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AD46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16B7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BAE0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42D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5211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7FF5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5</w:t>
            </w:r>
          </w:p>
        </w:tc>
      </w:tr>
      <w:tr w:rsidR="006A7D1A" w:rsidRPr="006A7D1A" w14:paraId="1B9EA4A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282A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2EB82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FECAB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8769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26DCD8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5FC9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CB38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95640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EB52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D853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0BA2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60DA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DADFA3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1F4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AC981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F73B8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8B34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85773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DEFB9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B108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2ABFD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2F1E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9FCB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3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4F8E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232E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07050B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65C3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17B6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DC5DA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5F8A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E5DB4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BED98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EF0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22FA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2F6C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B523F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66F4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C8D3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6</w:t>
            </w:r>
          </w:p>
        </w:tc>
      </w:tr>
      <w:tr w:rsidR="006A7D1A" w:rsidRPr="006A7D1A" w14:paraId="7439596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D4EF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6E462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2AA58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0740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D37A9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6B38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54FD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6980F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9311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2167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957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A90B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462BA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28AE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6-198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EBFE5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2DBD8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2087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603C3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967A3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0214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2C74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E7B2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 or 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C24A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38 to MgM4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BD1B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D6D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B808B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0545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1513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335BA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36BC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1F614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876F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0164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B86F5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7F8F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9FF4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77E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DC1F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DA334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3318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A37B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86D9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4F17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B48C7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0D38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03A80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F6DB0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222D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35CE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50E8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FA97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72D9A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2568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B2453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BA51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759DF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DDD99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6951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6D7B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B2FB0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F8034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5B17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5A02A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8BCE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90752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152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5BCB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AA7D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AE47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F1B9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5F7E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7249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7F67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BDF3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53EA8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C5F8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DDE4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523C6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EB06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7671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EADB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FC9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B2F4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5062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2E998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98A3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B7FA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51085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D55A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EC3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32C822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7759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5A824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0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E988E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Westin)</w:t>
            </w:r>
          </w:p>
          <w:p w14:paraId="6DA4C5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53D7C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2D9BA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E421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ssunu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BD520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A5D2B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  <w:p w14:paraId="734EE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483F4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3EEB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EA32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9B91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5</w:t>
            </w:r>
          </w:p>
        </w:tc>
      </w:tr>
      <w:tr w:rsidR="006A7D1A" w:rsidRPr="006A7D1A" w14:paraId="64E9A45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8AE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CD69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4802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87E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E518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E873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A139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3603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4300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47382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59B8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FD92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29</w:t>
            </w:r>
          </w:p>
        </w:tc>
      </w:tr>
      <w:tr w:rsidR="006A7D1A" w:rsidRPr="006A7D1A" w14:paraId="5F99D80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52A3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48F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2CA5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DE26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8792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16F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009C3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A944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ADF3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D67F6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7005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A2E0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6A7D1A" w:rsidRPr="006A7D1A" w14:paraId="4A8F8C7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0158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AAE7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13FBE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7633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2AA2B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63EB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3C53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66679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4DCB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914D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54E8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6A56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6</w:t>
            </w:r>
          </w:p>
        </w:tc>
      </w:tr>
      <w:tr w:rsidR="006A7D1A" w:rsidRPr="006A7D1A" w14:paraId="3225059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0CCD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63B70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14DC0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EA94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85DDD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146F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EF704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57FE3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465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3CC3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EE2C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3C73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0</w:t>
            </w:r>
          </w:p>
        </w:tc>
      </w:tr>
      <w:tr w:rsidR="006A7D1A" w:rsidRPr="006A7D1A" w14:paraId="7C32EE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539E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FEA48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9F4D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9280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F5F25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039B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6367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D7873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02F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3121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DAAE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522A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82A30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028E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22FBA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C1D66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E74A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A2ED2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3E1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06C9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D6573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139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E76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B435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648D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7</w:t>
            </w:r>
          </w:p>
        </w:tc>
      </w:tr>
      <w:tr w:rsidR="006A7D1A" w:rsidRPr="006A7D1A" w14:paraId="10B47EE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B41B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A7DC8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75C1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9923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3EEF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E2F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D072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6BBC5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97D8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4BD6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06991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ECBA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6B5026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7651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12411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FB0DB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ED1A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5923F7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3D0F4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23D80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C68D1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2D49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0657B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0387A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CC53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FE879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2AF3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BD0E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2E8E1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27B4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D5579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2C08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B53A8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36506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C39F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CE8D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113D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7F1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E4D82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A594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F359C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6BB9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FC34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3A6DF4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4831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7B12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1CD3C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9071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5885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FEA7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5A79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1</w:t>
            </w:r>
          </w:p>
        </w:tc>
      </w:tr>
      <w:tr w:rsidR="006A7D1A" w:rsidRPr="006A7D1A" w14:paraId="2D214DE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4608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BB720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75BA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6E40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6BDF9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0834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2D999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0D831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F920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622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0C6C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7CBB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9DD78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B638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69EF5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B3941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9526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6AFB79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6751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2AAF5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3A465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E923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F1606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1111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D8C8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24DE4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62B7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72698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EBCA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55CA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1340E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0D4D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71EC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F997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972F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C0604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E411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8DAC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2</w:t>
            </w:r>
          </w:p>
        </w:tc>
      </w:tr>
      <w:tr w:rsidR="006A7D1A" w:rsidRPr="006A7D1A" w14:paraId="133FAA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6F32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CFD2F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807CB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160A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4E98AC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21C1A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41F8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CF75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8942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C92A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64D0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9EAC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00AFA9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8F7C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2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7AF18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33B43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A6EF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64AF4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49E28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7445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193AA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FF44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F8FD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23154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90B8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54CA5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3BDF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3EC97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6797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29C2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791C94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87B94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7FFC3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A07D8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06D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FDB8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9D66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8019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91060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E276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1DA3D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C86B5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FDC5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Mar>
              <w:left w:w="0" w:type="dxa"/>
              <w:right w:w="0" w:type="dxa"/>
            </w:tcMar>
            <w:vAlign w:val="center"/>
          </w:tcPr>
          <w:p w14:paraId="10991F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D6445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D381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F192D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FE1C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6A412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5964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5EE5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D4205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A243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41459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BB58A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iCs/>
                <w:sz w:val="14"/>
                <w:szCs w:val="14"/>
              </w:rPr>
              <w:t>(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E9E56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B796C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4489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nga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6457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07E76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EA5A5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BA22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C720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4673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918870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E95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11FB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E5D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175C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4CB7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3367B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3BB5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A1F6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6F22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39C99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CC9D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CA18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3</w:t>
            </w:r>
          </w:p>
        </w:tc>
      </w:tr>
      <w:tr w:rsidR="006A7D1A" w:rsidRPr="006A7D1A" w14:paraId="1685FDC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0131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E3FE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B79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3641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6C26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0A6B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BE7F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39CF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D022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BDB16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08AC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C79A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BBE20E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6552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15DE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FC31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1690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B62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1D1F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55B6E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BC0C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407C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F176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6B3C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FFF0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5F2AF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0234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9BB4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5901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89D4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A21E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6BC7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CC04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DBC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14C3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A7E7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6A53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1AE2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4</w:t>
            </w:r>
          </w:p>
        </w:tc>
      </w:tr>
      <w:tr w:rsidR="006A7D1A" w:rsidRPr="006A7D1A" w14:paraId="2AF82EF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005D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1F8A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0245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3292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1DC5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63DD9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C73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A2D2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6EA7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0AFA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3918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7A61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9EB246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2FC0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F532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9DF3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940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8C4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DE920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91BD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2564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92D1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7CFB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D257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66EF6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C05C94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DFC9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533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572A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0719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5C58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B5C8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D656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D1F3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6A01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C1A5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E573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856F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5</w:t>
            </w:r>
          </w:p>
        </w:tc>
      </w:tr>
      <w:tr w:rsidR="006A7D1A" w:rsidRPr="006A7D1A" w14:paraId="273D135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080D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F9C2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B62F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47E0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81C9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19FA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A7E8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63B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8679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EFD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B23F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3E1F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65A590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1B24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6486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92F1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5A0F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1C77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D2314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5D60F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1A80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BD6F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5AFC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93AB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32EA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778B11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176F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143C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7027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AA45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400E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8BAD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7F19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FD27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E813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348C3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92EA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3319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6</w:t>
            </w:r>
          </w:p>
        </w:tc>
      </w:tr>
      <w:tr w:rsidR="006A7D1A" w:rsidRPr="006A7D1A" w14:paraId="61E421A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2F73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7BAB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6DBC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D579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995D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9B21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5BC0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FCA4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2CF3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A785C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8961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61B1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555C8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EC7B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5484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760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91CB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343F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6778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D9090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F714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E098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53B99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71D8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7D3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7D5693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CCC0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1127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223B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4B6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FC96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1A7B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0612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ED78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355D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F40D5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4B9E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1684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7</w:t>
            </w:r>
          </w:p>
        </w:tc>
      </w:tr>
      <w:tr w:rsidR="006A7D1A" w:rsidRPr="006A7D1A" w14:paraId="5A0BD0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32A2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9F25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7AB6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C52F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CD28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49ADB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F246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940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D38E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106DD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7D22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9B62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32EB1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5CD0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AB21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31B6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37BA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F2A2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508E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663D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5C43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9B06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848B6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9D8B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EFD3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11EC8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4FCC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695E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5C43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9373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B3A9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8313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7D87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C313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BFFC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495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531E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D2E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8</w:t>
            </w:r>
          </w:p>
        </w:tc>
      </w:tr>
      <w:tr w:rsidR="006A7D1A" w:rsidRPr="006A7D1A" w14:paraId="22C2A1F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AB8B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1377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DD61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F4C4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19B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884A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ACF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CA8F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E299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231E2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D689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7306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3402CF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CCFB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E82E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4402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1195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8E4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553B7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7BC8D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7BF8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058C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1FDE9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F494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02C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290CC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09CC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03DD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5CD9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0149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5C88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DE7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4350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6767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E849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677B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EE6F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420E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39</w:t>
            </w:r>
          </w:p>
        </w:tc>
      </w:tr>
      <w:tr w:rsidR="006A7D1A" w:rsidRPr="006A7D1A" w14:paraId="7331C9B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DD22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718B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FC8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98DF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BA62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50CD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1E34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7CE5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8D92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3E38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0B3B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07E0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AD905A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1457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71C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ABF0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2A8F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CA13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B559B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4C5F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F830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7036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F1AF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E5D7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776F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CFBD1D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BA69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5CF6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7AE9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634F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DD02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A307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7028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D1AA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89D0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0DA5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87EA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40C6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40</w:t>
            </w:r>
          </w:p>
        </w:tc>
      </w:tr>
      <w:tr w:rsidR="006A7D1A" w:rsidRPr="006A7D1A" w14:paraId="5847FE7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AD35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FCF6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8704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B606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247C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CDCB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D03AB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E02F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95AF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06B28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0533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A77B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76B61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FAF1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4</w:t>
            </w: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1291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035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F2E0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92C1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25D1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DE1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6C34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302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6568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D6A93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B96C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9D974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3534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3D33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FC24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082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3DA4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CFF5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617FC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4CCB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3475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8DC3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E8CAD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F4D5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41</w:t>
            </w:r>
          </w:p>
        </w:tc>
      </w:tr>
      <w:tr w:rsidR="006A7D1A" w:rsidRPr="006A7D1A" w14:paraId="5AA32F8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C082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57E2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9028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74D3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D19D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380C5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2456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163D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43D2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EB18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15D0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F0F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E408B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6437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C045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3036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A4D3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41A9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168F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903D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A73B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99CB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2FA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0E2F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74E8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8FF5E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2EC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DCC0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D465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3F00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0BE3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3299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23744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44FD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CDEB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C015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025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FF805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42</w:t>
            </w:r>
          </w:p>
        </w:tc>
      </w:tr>
      <w:tr w:rsidR="006A7D1A" w:rsidRPr="006A7D1A" w14:paraId="1988B86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CF75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ED98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F45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77AD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4510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39234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FAB5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071B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AE6F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F478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C31F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9112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FE4EB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1611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BB26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D19D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9803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D1B8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9DDA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E2F8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633B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E066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D7DC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3879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38838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7A0E15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1FC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5541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C405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1884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AC40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41FA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3C05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A974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D5F2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ED0D2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1926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ECD4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43</w:t>
            </w:r>
          </w:p>
        </w:tc>
      </w:tr>
      <w:tr w:rsidR="006A7D1A" w:rsidRPr="006A7D1A" w14:paraId="086B39C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F141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6B0A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8F9C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837D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6201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CFC7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F2E59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3EAE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ADC7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8C48B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1937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6074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87A45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9517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6ADEC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956E0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4F59E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DCA4A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A675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anta Maria da Ser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079C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C0627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33672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E316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S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4F48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ABB6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39</w:t>
            </w:r>
          </w:p>
        </w:tc>
      </w:tr>
      <w:tr w:rsidR="006A7D1A" w:rsidRPr="006A7D1A" w14:paraId="5ACEAAA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B8FC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AAFD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C281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F791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9A14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01B1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9FC2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6481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D496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995DE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8519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4291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44</w:t>
            </w:r>
          </w:p>
        </w:tc>
      </w:tr>
      <w:tr w:rsidR="006A7D1A" w:rsidRPr="006A7D1A" w14:paraId="18A8FEA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7649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FDC5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A12E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88DD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97B7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5ABC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F860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87A6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0300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C383C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6DEF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8935E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347B8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3EC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56BB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5183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30EF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60C0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BAD9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2742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391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96D6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A24C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 SSr 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5D4B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2DE8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0</w:t>
            </w:r>
          </w:p>
        </w:tc>
      </w:tr>
      <w:tr w:rsidR="006A7D1A" w:rsidRPr="006A7D1A" w14:paraId="2E6ECD3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73C9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033D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4FCF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CDCE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6569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3935C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73F28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0299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CDC1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B7ECB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A3F63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D124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45</w:t>
            </w:r>
          </w:p>
        </w:tc>
      </w:tr>
      <w:tr w:rsidR="006A7D1A" w:rsidRPr="006A7D1A" w14:paraId="303A34D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C2FD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8458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3916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2931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4C10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F296D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551D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49DD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D221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F6BB6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3E36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D061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DDFBF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08CE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F83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E5D6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5CAB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1A5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064B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81F6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E0FA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EB6E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0BC3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 SSr 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46D0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A910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1</w:t>
            </w:r>
          </w:p>
        </w:tc>
      </w:tr>
      <w:tr w:rsidR="006A7D1A" w:rsidRPr="006A7D1A" w14:paraId="5723385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1905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028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C10B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EF90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7C83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D7E4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6E63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FE2E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4472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EF43E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1AC1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89A2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A3E089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3429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2C0E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3F8D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143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D838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0EC6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1E9D9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3E9C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0F30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5B95A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D702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D98CE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1C3F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DC23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4625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1DEF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677D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4F9D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4F33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48509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BB6B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2A83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F847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 SSr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E9F1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E883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2</w:t>
            </w:r>
          </w:p>
        </w:tc>
      </w:tr>
      <w:tr w:rsidR="006A7D1A" w:rsidRPr="006A7D1A" w14:paraId="73AD686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AD99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D8F7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9EF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C953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8F17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38D52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9721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DAF3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C49C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A49A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DA88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9BBC6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D5E54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8B5E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AFBD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0875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8482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90A2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4AE55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1FB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AE0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69FC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E17D7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A3C8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4533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AFDF3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C9D9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BAC3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F55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5F49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A552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95668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2F963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624C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1C81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2AE1B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 SSr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689E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90C3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3</w:t>
            </w:r>
          </w:p>
        </w:tc>
      </w:tr>
      <w:tr w:rsidR="006A7D1A" w:rsidRPr="006A7D1A" w14:paraId="50A0A82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1469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23FA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42A5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C505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789E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D6F66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5C39B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417D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8156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D9EE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93BC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B50C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391AA3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5F0A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1DDF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1582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4512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DDFF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F9C04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5868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A9B9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4D39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A187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CBD5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C903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6F0D3C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3B23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D159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62A6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A09F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169F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FB37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9E76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2614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F2DD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1BDC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 SSr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D74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F14A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4</w:t>
            </w:r>
          </w:p>
        </w:tc>
      </w:tr>
      <w:tr w:rsidR="006A7D1A" w:rsidRPr="006A7D1A" w14:paraId="55BCB10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F841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00E8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EFFB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9347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268D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FC83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3D92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1B92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DA4B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8CC0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4B5A3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4539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4A0CA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DF5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6795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E3B9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57BF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620E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CB2C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6538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3466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53E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04F10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339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AE41D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997C7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D46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99F9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1579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EA8C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2BC3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FE5F4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F12A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F619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48A4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E5BE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 SSr 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BBEA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1C5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5</w:t>
            </w:r>
          </w:p>
        </w:tc>
      </w:tr>
      <w:tr w:rsidR="006A7D1A" w:rsidRPr="006A7D1A" w14:paraId="5ACD3C8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48B7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ADB9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B909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AD48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CF35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554B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3865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924D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BCB8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C0C7B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D9E8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AB39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1B39B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971B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FC24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21CC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B8B9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A285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6F3AB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F586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4372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97E3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0E44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75DF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058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586693" w14:textId="77777777" w:rsidTr="00E543C0">
        <w:trPr>
          <w:trHeight w:val="46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8217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CEF9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4E5B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0750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ADA4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3993F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ão Paulo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2697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8A11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C844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color w:val="FF0000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4EB1D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AE7E8D0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DB33A0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B013CE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6413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4770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C469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1BA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54CC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2D19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246AA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F58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5BA2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76485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6E8C7F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10E1B8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46</w:t>
            </w:r>
          </w:p>
        </w:tc>
      </w:tr>
      <w:tr w:rsidR="006A7D1A" w:rsidRPr="006A7D1A" w14:paraId="315D08F5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F496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2BB2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6048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D617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5CBF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B251D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E51B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6E71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FD7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E7EA5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B2DA37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76A3AC3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71D752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2D68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17C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C4F7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69F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FDF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2144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3DF4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CE64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F64F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5496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00C4AAE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99E1A2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4E04D3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5E4B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9521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281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FB6A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3A47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C668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A93E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C64C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6C2B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7DB40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1468DCD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BAAB65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47</w:t>
            </w:r>
          </w:p>
        </w:tc>
      </w:tr>
      <w:tr w:rsidR="006A7D1A" w:rsidRPr="006A7D1A" w14:paraId="072FBD8A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1C0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9C3D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FB17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CD98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4D01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3133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960C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59AF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B78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969E8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10B435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DE09ED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8A046E3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8714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3B82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0A22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D18C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0CD4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5368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2DD66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BD67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3BF0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18B5C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66B3AB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0785AE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5B2204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CC7B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9CAD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AC91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6177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3FCA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A3539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F4FC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83AE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D958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232EF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7218E12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543AA8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48</w:t>
            </w:r>
          </w:p>
        </w:tc>
      </w:tr>
      <w:tr w:rsidR="006A7D1A" w:rsidRPr="006A7D1A" w14:paraId="6CDB5FDE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34A4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A72D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8E28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BBF8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43A2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BAC3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0E71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1E14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F253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17C96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954949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296A2F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FB7ACA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F9BC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CE3A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B59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0C65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8D82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D486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A36BF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65DC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D447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CC33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D2D580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557F25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70FFE59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A29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2541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448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F8EE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EF94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334A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ADEC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6476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29E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2366B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CCD9F4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D2623F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49</w:t>
            </w:r>
          </w:p>
        </w:tc>
      </w:tr>
      <w:tr w:rsidR="006A7D1A" w:rsidRPr="006A7D1A" w14:paraId="3498A49A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9D99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03EB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6F28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7498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14AF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9233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C45A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CB8C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D09E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B5071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0F9CA2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F8B084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4D7D16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EF69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C0B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324F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1F2C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E99B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035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DD27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42AC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ED16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8DFC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1691EA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E87E99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91CF7E2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C496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BF26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3512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13D1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563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BDF6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97F1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069D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DD5F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9A33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A7EEF4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86C414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50</w:t>
            </w:r>
          </w:p>
        </w:tc>
      </w:tr>
      <w:tr w:rsidR="006A7D1A" w:rsidRPr="006A7D1A" w14:paraId="201B2849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5E6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0DD4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9E72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9187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06E3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24CEE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77D8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C66D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656B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DDC1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A4E40A1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123229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C55DCB" w14:textId="77777777" w:rsidTr="00E543C0">
        <w:trPr>
          <w:trHeight w:val="46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E546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D7D9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B206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9F27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CD29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C521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ão Paulo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A4E5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F8F0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21C4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8A0A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C992FB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01856C3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5BF1667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AC09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FD8A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B9DB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3057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93E2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58A0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238A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92C1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1E27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CF078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05A78DA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DB1B9C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51</w:t>
            </w:r>
          </w:p>
        </w:tc>
      </w:tr>
      <w:tr w:rsidR="006A7D1A" w:rsidRPr="006A7D1A" w14:paraId="24FC732A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CB22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E4E0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95A6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0F7B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F2EB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A3580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9950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B880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32C3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C8F06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F3E4AB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984785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C7C81D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DACE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2DFF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C194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764F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E2D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7FCF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3879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A2B3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C77B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D14F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D45908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6877C7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A784B5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54CA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EBE1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439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AA64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EB73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CC4E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EE5B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2CB3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E299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3274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63289DF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E00834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52</w:t>
            </w:r>
          </w:p>
        </w:tc>
      </w:tr>
      <w:tr w:rsidR="006A7D1A" w:rsidRPr="006A7D1A" w14:paraId="21889287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B21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5ED8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A36D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A9D5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80AB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D3011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813C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3A44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5C70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D4B65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8A4A90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45B66EE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7E8B94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6A0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5882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802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B340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C79A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6906B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8BB1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2897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54F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5371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360083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0BE603B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E8D539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BD85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C7DB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2EF2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1C22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6FFD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6D0C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D7F5B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F8F8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6E1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C3E6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5E805C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6EFCE5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53</w:t>
            </w:r>
          </w:p>
        </w:tc>
      </w:tr>
      <w:tr w:rsidR="006A7D1A" w:rsidRPr="006A7D1A" w14:paraId="1112B948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48EB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839B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0104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0808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3659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1017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45844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5029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5D55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A61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FFFAC7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E44663B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75F26A8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5ABC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FC51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D297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1453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CD8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F289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D9A6E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864F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A963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6A3F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234AF9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003788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85F37E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5AFB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6D9E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5658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93F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1314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1164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4091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1D54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302D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B507E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1C31C5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AE231E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54</w:t>
            </w:r>
          </w:p>
        </w:tc>
      </w:tr>
      <w:tr w:rsidR="006A7D1A" w:rsidRPr="006A7D1A" w14:paraId="72B4CD0A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DAE8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0680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7C15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5F08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E4CB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5627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23522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88B8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1DFC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707C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75A043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91F019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BB532DB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2AF0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514A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99A3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17FA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F3F7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D6C87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789E6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5A5F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1D2A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06BC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584A664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EFEF1E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1085682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6CD7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82B8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FB81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A5FB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9D13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5F22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9D42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1105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FCC9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1BCA9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D049CF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AC5A12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N955255</w:t>
            </w:r>
          </w:p>
        </w:tc>
      </w:tr>
      <w:tr w:rsidR="006A7D1A" w:rsidRPr="006A7D1A" w14:paraId="3A605101" w14:textId="77777777" w:rsidTr="00E543C0">
        <w:trPr>
          <w:trHeight w:val="46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EB77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4B54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021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1727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60D8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95B75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4AD5C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AF91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5D18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19267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A91C74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AB55A92" w14:textId="77777777" w:rsidR="006A7D1A" w:rsidRPr="006A7D1A" w:rsidRDefault="006A7D1A" w:rsidP="006A7D1A">
            <w:pPr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96682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1075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7947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AD98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C2C4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EAC4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7240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mbaú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2B43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  <w:p w14:paraId="32C829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DEF5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842F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2C08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5C3A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2D1B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8</w:t>
            </w:r>
          </w:p>
        </w:tc>
      </w:tr>
      <w:tr w:rsidR="006A7D1A" w:rsidRPr="006A7D1A" w14:paraId="530F4AC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26C4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582F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1CA1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65D8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1F32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EDF9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F7BC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089A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0DAC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B17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0D0A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6913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56</w:t>
            </w:r>
          </w:p>
        </w:tc>
      </w:tr>
      <w:tr w:rsidR="006A7D1A" w:rsidRPr="006A7D1A" w14:paraId="7D78D2F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B394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4DEF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DE30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E80E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772E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3528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5EE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BCB0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CA66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3B9C9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7EB4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F0D0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56E8D0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433B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5281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391D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30A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6FB6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AE4D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5EB61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0B35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1A99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82F3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0B9A2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9B1B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49</w:t>
            </w:r>
          </w:p>
        </w:tc>
      </w:tr>
      <w:tr w:rsidR="006A7D1A" w:rsidRPr="006A7D1A" w14:paraId="22F3B5B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250C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68E4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0CF5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43B6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B2B8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F5129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C292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7B79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F19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BA8C1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18F6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B5BB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57</w:t>
            </w:r>
          </w:p>
        </w:tc>
      </w:tr>
      <w:tr w:rsidR="006A7D1A" w:rsidRPr="006A7D1A" w14:paraId="620BC21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8F1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82A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D9C4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60A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A690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A107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6597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8452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570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FDB09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0FAC6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A1EC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1711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213B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FA4C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6744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B6C3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781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DC3B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E5DC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539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4DEA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1874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3457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17E7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0</w:t>
            </w:r>
          </w:p>
        </w:tc>
      </w:tr>
      <w:tr w:rsidR="006A7D1A" w:rsidRPr="006A7D1A" w14:paraId="538C4E5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FAC2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0418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36EB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F54E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C751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4925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8C5B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9A51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1F3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508A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D47D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E2B0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58</w:t>
            </w:r>
          </w:p>
        </w:tc>
      </w:tr>
      <w:tr w:rsidR="006A7D1A" w:rsidRPr="006A7D1A" w14:paraId="651BC88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A528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1D32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2A03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C7A9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B191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2286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838E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0DD9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67B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5E08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37A3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8EBE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9C6132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E914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D763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1823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25AA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FF9E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080C4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7037E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204D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4361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F727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BAC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9C8C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857607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D918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8831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DDF3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C6DC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058A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AC35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D8B1A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7145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8B93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A1E8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66F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31BE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59</w:t>
            </w:r>
          </w:p>
        </w:tc>
      </w:tr>
      <w:tr w:rsidR="006A7D1A" w:rsidRPr="006A7D1A" w14:paraId="59A0432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1C67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B5FB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87F1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5A0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7A58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AA986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48C1F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9B4E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0C70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504C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9976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72C2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83F63B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3CBB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E1E9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D6EB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0DE5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2A5B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0555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8A66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702E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BEBF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D81B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B298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8A7F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7A8E3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E1D5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C29E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3680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E929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F41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FB30E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4E3F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D5BE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075E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FC516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70212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9732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0</w:t>
            </w:r>
          </w:p>
        </w:tc>
      </w:tr>
      <w:tr w:rsidR="006A7D1A" w:rsidRPr="006A7D1A" w14:paraId="6388640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AF4C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22D0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A9AC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4FE8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A53A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BC87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9DA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EC5C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A9C1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26DB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727F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942C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137AE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7173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7809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1F05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211D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714E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E462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AD04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99C2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D438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8D24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BD0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E90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81877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5E4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DF8A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CEA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42FB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AA8F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E47EE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898CF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4EE8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348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0A50E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2198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EEA17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1</w:t>
            </w:r>
          </w:p>
        </w:tc>
      </w:tr>
      <w:tr w:rsidR="006A7D1A" w:rsidRPr="006A7D1A" w14:paraId="0424B68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377F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1502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DCB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72E3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8409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67ACB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E1EA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E382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17C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AAE89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E918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58D6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63BB9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7B45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35F8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9B6A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535D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3776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8DA6A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E3347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4CAA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3555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1087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2CB9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C92A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47616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2169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E789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862B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4B81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AD91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B81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7A4A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941F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77C5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F038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A57A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58F1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2</w:t>
            </w:r>
          </w:p>
        </w:tc>
      </w:tr>
      <w:tr w:rsidR="006A7D1A" w:rsidRPr="006A7D1A" w14:paraId="0046354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7184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F48C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CC2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1C6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3CF3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597D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43690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5F56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9105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69A7C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9A87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63E5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277A07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768B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9-212</w:t>
            </w: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BF97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28E3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B790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24E4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1677D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A41A2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0394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6CFB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EFF7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14 to Tmb1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F50D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0986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D1AEE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5432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2AC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C28E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E504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F8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8D39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8F602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BFBC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9CBC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5FBF6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3219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0BB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B082E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3070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474D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80C2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B999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4778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1D743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3CD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5F89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2651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2050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C797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0E75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35160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9B95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1BC0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59A8E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54BBC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57F77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620B8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mbaú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5199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5720F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3D467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693F0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6EAA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A10B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1</w:t>
            </w:r>
          </w:p>
        </w:tc>
      </w:tr>
      <w:tr w:rsidR="006A7D1A" w:rsidRPr="006A7D1A" w14:paraId="08B435F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9BF6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599B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B15D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55D8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55D1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4CB2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566B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6A70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752B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12C9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DA8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0144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3</w:t>
            </w:r>
          </w:p>
        </w:tc>
      </w:tr>
      <w:tr w:rsidR="006A7D1A" w:rsidRPr="006A7D1A" w14:paraId="0FD456D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879A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3383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41D7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E5D3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DD20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3DB5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7423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7D48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534C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CB69A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43EA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8D32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6D55E8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1353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085FB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F1383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AFF1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C5DB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947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2D34F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F9082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F7DB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BCF5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3375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2C48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2</w:t>
            </w:r>
          </w:p>
        </w:tc>
      </w:tr>
      <w:tr w:rsidR="006A7D1A" w:rsidRPr="006A7D1A" w14:paraId="15A198D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9793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BF3C3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998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FB7C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D76B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D4E18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80E6E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CC107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572D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6768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2FDC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2FD2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AC5EBE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718E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66664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139AE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E3D5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8F9D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F8902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62E29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3FF8A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717D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EBAD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7552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E8EC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D5F8A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F7CA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E3356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28874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E4CD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AE9C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8A936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94C8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CED9C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9596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FAEFA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D6F0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D31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3</w:t>
            </w:r>
          </w:p>
        </w:tc>
      </w:tr>
      <w:tr w:rsidR="006A7D1A" w:rsidRPr="006A7D1A" w14:paraId="452FA5B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AFCF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DB225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6612A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AB21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42F5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CCF6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11608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54BB9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06AB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C011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CFB7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CAFB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880014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F61A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F524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3B22F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D165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3A31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7F3E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9962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F6A06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8607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DCFFE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5BE6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957A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BC5433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BDEF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EA106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2770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FB19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1761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0CA5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F3857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F7C3A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D508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C1FA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AE10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A9EB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4</w:t>
            </w:r>
          </w:p>
        </w:tc>
      </w:tr>
      <w:tr w:rsidR="006A7D1A" w:rsidRPr="006A7D1A" w14:paraId="555A7B2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AF9C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1052B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E6A55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4EE5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C3E4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F2D8F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F075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0CDAF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C7FB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0600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59C8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5EBB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C9D64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3488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6EF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1EAC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3640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66DC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2FC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A1C3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DC8BF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77E4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789CB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491D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F4A0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C4D2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2E3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C8D29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E7298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50E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263C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DEBC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E6B9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9564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0949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6640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CEC1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CFAA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5</w:t>
            </w:r>
          </w:p>
        </w:tc>
      </w:tr>
      <w:tr w:rsidR="006A7D1A" w:rsidRPr="006A7D1A" w14:paraId="2016773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C07E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5C42F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253D6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53FD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390A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670D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71A1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7455C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0860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B7D36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A96A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6B07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27CF19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E796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78399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E94BC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154B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0F6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C1CE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20BA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19D9D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C15A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2C372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FA93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E76E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ED5560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4D7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D46E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3B3F9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6896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717C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AED7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8693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04E37E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87E9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7143E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B3ED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9F8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6</w:t>
            </w:r>
          </w:p>
        </w:tc>
      </w:tr>
      <w:tr w:rsidR="006A7D1A" w:rsidRPr="006A7D1A" w14:paraId="717DE1D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5273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B2EAC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9582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AA48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A25C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C261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2919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BBFBD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C2F1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C924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7C2E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0832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E52605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4E3F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5D52A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DC05F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106F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9480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14F6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C3A71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92A6A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4780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11820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5AD8F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76CA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6E407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480A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4-231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BCDA9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4BE583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F0242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B6A1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D51F1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BCA0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E7536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1C9E6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 or 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928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18 to Tmb3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C9F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3E551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6A556E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ACB2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34DC5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9A802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77F1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8935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D8CA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CC2E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A1D5C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6B78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CE86D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CCE3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4921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2B435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03D5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E236E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04BDD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8A2E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2174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8090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307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76130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92D4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9FF2C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4A42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4F33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26F34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C45B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7EC46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E62A0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Hamlin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8C252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  <w:p w14:paraId="51EAC0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5DD5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A8FA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quar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5A38C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E5732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22A67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FDB8C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BBB3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E4F2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8</w:t>
            </w:r>
          </w:p>
        </w:tc>
      </w:tr>
      <w:tr w:rsidR="006A7D1A" w:rsidRPr="006A7D1A" w14:paraId="505F1FA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4EDB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3D3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B510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4CBB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B46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67D9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0CBA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6C2D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0FF2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EC67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64B1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ECED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4</w:t>
            </w:r>
          </w:p>
        </w:tc>
      </w:tr>
      <w:tr w:rsidR="006A7D1A" w:rsidRPr="006A7D1A" w14:paraId="3693616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4E75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EC77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A571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F219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C8BF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5746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4A76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B9A7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50ED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BBAFA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1807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D4B7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863546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0CDF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BDE4A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9CA16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38D99B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39EA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BF734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B77C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B2407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3F4B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749F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B00D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FD1D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59</w:t>
            </w:r>
          </w:p>
        </w:tc>
      </w:tr>
      <w:tr w:rsidR="006A7D1A" w:rsidRPr="006A7D1A" w14:paraId="215453E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A9FD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577FA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6E40E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1E81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4ABF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D9A8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E957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ED36B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BF52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C165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5A7D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97D8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5</w:t>
            </w:r>
          </w:p>
        </w:tc>
      </w:tr>
      <w:tr w:rsidR="006A7D1A" w:rsidRPr="006A7D1A" w14:paraId="1A182EA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23C9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6EC20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BB3F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D288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C5FB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4696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0AC0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4921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9843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66DEA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DBB0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1DE6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CB9AB0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C17B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59D74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47854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274CD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D1B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BA45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1892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BC3F8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3314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AC9E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37CF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121B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0</w:t>
            </w:r>
          </w:p>
        </w:tc>
      </w:tr>
      <w:tr w:rsidR="006A7D1A" w:rsidRPr="006A7D1A" w14:paraId="425C407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E2F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3D123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94FB3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A4EB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E566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96A3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F879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95635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47BB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E32A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E9C7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9B50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6</w:t>
            </w:r>
          </w:p>
        </w:tc>
      </w:tr>
      <w:tr w:rsidR="006A7D1A" w:rsidRPr="006A7D1A" w14:paraId="097B2E1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222B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1F2CE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AEC2D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9C6A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C16A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F2F68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C03A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18CF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CFC7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62429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45604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F699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3BCED0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A466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F00DC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F1975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0EC226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4389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F10EB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737AE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E1EEE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AF2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2A964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766B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04C9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8DAA5C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DEA9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6183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B2A5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7CF4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C7F3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CEA0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EA77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AF4B5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F599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21C0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E69C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0527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7</w:t>
            </w:r>
          </w:p>
        </w:tc>
      </w:tr>
      <w:tr w:rsidR="006A7D1A" w:rsidRPr="006A7D1A" w14:paraId="574B670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169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86920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41498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19F7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4AEF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DAF4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E0F0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F6784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508D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557A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3A2E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255C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DC438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BB5A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87D1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236CD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2B7B9C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2B68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C4DC9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47CB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05148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56A2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A4E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3B78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9CC9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A2CCB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16DA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4CCE9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42811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2D6D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DC0F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5409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02C5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6C03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BDC3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30474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EAE9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1166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8</w:t>
            </w:r>
          </w:p>
        </w:tc>
      </w:tr>
      <w:tr w:rsidR="006A7D1A" w:rsidRPr="006A7D1A" w14:paraId="1E2BE2A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93C8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D76BF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F97DA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9516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85E2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C61DB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2604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A8EC2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C119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7FD4A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262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7BB0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F3FA7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A3A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52D76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C2744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75C0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755A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205C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9980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1F50B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60D368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6887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3132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5C03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CB74E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DBBA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A8938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D3D37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98F7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53B5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70D8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3063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86519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8BAB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32D0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E8191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C648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69</w:t>
            </w:r>
          </w:p>
        </w:tc>
      </w:tr>
      <w:tr w:rsidR="006A7D1A" w:rsidRPr="006A7D1A" w14:paraId="1846403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4FE5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C142E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D4980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D87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7C8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FD28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D1892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2B610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9676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0516C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AB3B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05B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2C0E0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1958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971F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505F0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F4E0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5C9A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B9E17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03E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0D386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D47D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DED0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ED7E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0D2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F0DE5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7CD3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BBA0E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BD161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8DD2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D581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C80D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AAB1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26E11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905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6813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C661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A3E7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0</w:t>
            </w:r>
          </w:p>
        </w:tc>
      </w:tr>
      <w:tr w:rsidR="006A7D1A" w:rsidRPr="006A7D1A" w14:paraId="6A75F91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8D8D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58CDE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83178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E75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47BC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06DB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A2C0C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6FA15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04A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80B0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ED48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FC3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B89A9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E2FB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3-237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0C6AF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137DF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7772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8256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4523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7316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C2FFA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A66B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743A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l08-Tql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EF24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5AF6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7B743E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1026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B9CB9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6962B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122B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18AE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EEC7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6187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28F9D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9E5C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84B1F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FD99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FF9A8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BD85D2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B60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F5ED1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3A856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0497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2972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C21D1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862CC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14FB8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73C1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CDE6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1B19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AF94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8F4B1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79A6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3E47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F9A0E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41ED2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D799A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3449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quari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F448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B84C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0806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3C1B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t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F209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697A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1</w:t>
            </w:r>
          </w:p>
        </w:tc>
      </w:tr>
      <w:tr w:rsidR="006A7D1A" w:rsidRPr="006A7D1A" w14:paraId="5A77B5A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4173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061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9E17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FDC9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1B41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6A30A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7E1DF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5064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35B1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8D90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B764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9411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1</w:t>
            </w:r>
          </w:p>
        </w:tc>
      </w:tr>
      <w:tr w:rsidR="006A7D1A" w:rsidRPr="006A7D1A" w14:paraId="515A72D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8189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8FB8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B89A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1F2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4373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BB24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6D4C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2C48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390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2113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EF6C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32EA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4D5D8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F442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B287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BED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CBAC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A9F6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6B02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490D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85A1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A1F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E21B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t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368F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2876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2</w:t>
            </w:r>
          </w:p>
        </w:tc>
      </w:tr>
      <w:tr w:rsidR="006A7D1A" w:rsidRPr="006A7D1A" w14:paraId="169C92B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0ABE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2A75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F736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67F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BD82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33A4F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0121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6D2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C5C2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CC9A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9FF4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813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2</w:t>
            </w:r>
          </w:p>
        </w:tc>
      </w:tr>
      <w:tr w:rsidR="006A7D1A" w:rsidRPr="006A7D1A" w14:paraId="789698C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B60E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6502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2107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1E90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A743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C507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CBB2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9C21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C907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127AC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A14F9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AA98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E74515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702D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9C3E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23A9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37F1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3F5F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54C03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3534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261E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7BBB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C805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t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92C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E0C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4F661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621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0B01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32F1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5B86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3618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B4DAA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D885A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F6B1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0566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3B24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FDE6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D8221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3</w:t>
            </w:r>
          </w:p>
        </w:tc>
      </w:tr>
      <w:tr w:rsidR="006A7D1A" w:rsidRPr="006A7D1A" w14:paraId="14C3C88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0C37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C2BD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E602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F7F1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F111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43F4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E0130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9E48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61A2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1AFEE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508A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E27C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2D4984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F1DE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F0E7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FE67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DE5B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7102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B74EB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802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A325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F166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088C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t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F7FC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9C22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82E50B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E1F5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A30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EF44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31A0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F5EC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8646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4799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E483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949A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FE40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F1D9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4345F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4</w:t>
            </w:r>
          </w:p>
        </w:tc>
      </w:tr>
      <w:tr w:rsidR="006A7D1A" w:rsidRPr="006A7D1A" w14:paraId="7304F3E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DBF0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B28E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1CC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29FD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E780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3A00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1ED4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D467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9631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4E727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D07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DDBF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F384F6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0D36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DDF6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1F3F6A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EE49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  <w:p w14:paraId="028661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846BD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D0F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beraba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75888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A67E9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7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2F722B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  <w:p w14:paraId="4A034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F887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6159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A63B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7</w:t>
            </w:r>
          </w:p>
        </w:tc>
      </w:tr>
      <w:tr w:rsidR="006A7D1A" w:rsidRPr="006A7D1A" w14:paraId="2979D0F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4A6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04FB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3B5E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97D0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2FC2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5681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DA47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C945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795D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8F6C8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8900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EBC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5</w:t>
            </w:r>
          </w:p>
        </w:tc>
      </w:tr>
      <w:tr w:rsidR="006A7D1A" w:rsidRPr="006A7D1A" w14:paraId="600DB6D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5184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53BE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AE8C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56C8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203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373E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7445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92CB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9A85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F6D7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5A599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D0AB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6BE14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2B93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7D1B6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343D7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0CB854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9894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7D6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E614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6CC016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2F48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0948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416A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9F75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8</w:t>
            </w:r>
          </w:p>
        </w:tc>
      </w:tr>
      <w:tr w:rsidR="006A7D1A" w:rsidRPr="006A7D1A" w14:paraId="4B7B40E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AF48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47B38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63FB0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5D1A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DED2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4657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874E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3D262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24C2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23E61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381C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A64A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6</w:t>
            </w:r>
          </w:p>
        </w:tc>
      </w:tr>
      <w:tr w:rsidR="006A7D1A" w:rsidRPr="006A7D1A" w14:paraId="668B708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74EA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A5341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704B1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24F6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1D43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8A16F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450F2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0864D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4577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301B7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F436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CA1B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3DAEF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69BB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94CB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F89A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3FA6F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A57B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9092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446DE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DDDC0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3A55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DC14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4FB21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505E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69</w:t>
            </w:r>
          </w:p>
        </w:tc>
      </w:tr>
      <w:tr w:rsidR="006A7D1A" w:rsidRPr="006A7D1A" w14:paraId="636AC6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6D5C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E74D6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34E2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4BD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468F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6FF80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2E617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01C42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34D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06F47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09C8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6A84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7</w:t>
            </w:r>
          </w:p>
        </w:tc>
      </w:tr>
      <w:tr w:rsidR="006A7D1A" w:rsidRPr="006A7D1A" w14:paraId="706E201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5949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6756C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1D50F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AFC9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E37A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D0C0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889F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36BFD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F445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61B9A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0671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3132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849B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D137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44404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05E45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2BAE08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9BB4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67A46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F007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22501F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CD40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3D1B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4B21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4079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BAECAC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42C0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4D097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158FB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A33A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09E2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834E6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06A67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D09C1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6449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45EC2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6A12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6264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8</w:t>
            </w:r>
          </w:p>
        </w:tc>
      </w:tr>
      <w:tr w:rsidR="006A7D1A" w:rsidRPr="006A7D1A" w14:paraId="0E3D4DE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A5B7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F7E15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30C95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E1E7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88F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CDE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7C57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D22F9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BAA9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10615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7B71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C511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C6489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E2F1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D6555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338700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36CC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1A59F3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ED20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00F5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2D025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164804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D1C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253BD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AC73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8CD25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DA85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E3E24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111FE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6BC5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76FA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66B52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5AFF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40CE5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D6EE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798F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85C7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3DB6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79</w:t>
            </w:r>
          </w:p>
        </w:tc>
      </w:tr>
      <w:tr w:rsidR="006A7D1A" w:rsidRPr="006A7D1A" w14:paraId="4BB0F31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6EED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FAAD3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78E06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9C07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E18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700A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23ECF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E9AB5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2E7A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2135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1F1E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7E372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0B255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6B5F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83F56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0D46E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ADD4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67C69F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D3EB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EDAD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762564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13964F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6ED5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F178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BAA2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5975B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A45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3A772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9D9F1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12DE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F8FD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22366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0E25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0B191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1CA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E935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AF16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010C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0</w:t>
            </w:r>
          </w:p>
        </w:tc>
      </w:tr>
      <w:tr w:rsidR="006A7D1A" w:rsidRPr="006A7D1A" w14:paraId="35B3C57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05C3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F2E1C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7178C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79E3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1049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3E903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D38B9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42FF4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BA3C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9A741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846B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2677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6A7D1A" w:rsidRPr="006A7D1A" w14:paraId="11D01EA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AB0F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0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97958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1F3C48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A5E8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05C805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5899C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4505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  <w:hideMark/>
          </w:tcPr>
          <w:p w14:paraId="51F4EC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3C2FC7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  <w:p w14:paraId="0FFDE0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8E7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84F4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969B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70</w:t>
            </w:r>
          </w:p>
        </w:tc>
      </w:tr>
      <w:tr w:rsidR="006A7D1A" w:rsidRPr="006A7D1A" w14:paraId="73A0D10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35C6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21CC0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40BD8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88C2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878D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D4D8D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2E9B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E1012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B30C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4EDB5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48B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D8CF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1</w:t>
            </w:r>
          </w:p>
        </w:tc>
      </w:tr>
      <w:tr w:rsidR="006A7D1A" w:rsidRPr="006A7D1A" w14:paraId="4EE40D8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811A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2DA94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6734F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C184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11E0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7EEE6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0C97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518E1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886D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AD0B9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675E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AB9E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2DB22A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E767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17019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4A05F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6D9B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E8C2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6817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1B6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79966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F628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87DC8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89F0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CD8E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71</w:t>
            </w:r>
          </w:p>
        </w:tc>
      </w:tr>
      <w:tr w:rsidR="006A7D1A" w:rsidRPr="006A7D1A" w14:paraId="0DA83D6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CC78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E270E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6414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79F1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443E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31941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ADFF8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5D3A88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9FB2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E83A3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1F35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4F70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2</w:t>
            </w:r>
          </w:p>
        </w:tc>
      </w:tr>
      <w:tr w:rsidR="006A7D1A" w:rsidRPr="006A7D1A" w14:paraId="7A721A3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4837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F80C5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A1DDE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F2C7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DCE4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38C7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4FD7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A02FD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BAC2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AD181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25787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E5F1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77BC03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6420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A3E84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B7C1A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0BE9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09C8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5F25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280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CB44F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6A42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377FD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5067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8F60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70127F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898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50305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FF24D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8D69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0F99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28974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4622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397C2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17F2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1C4F0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596C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AB4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3</w:t>
            </w:r>
          </w:p>
        </w:tc>
      </w:tr>
      <w:tr w:rsidR="006A7D1A" w:rsidRPr="006A7D1A" w14:paraId="016EC67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66AD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824B7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39EBE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ECC0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A968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2159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75C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4D240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0745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EF48D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EB51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A1AC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8F7B77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C040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7812C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1969C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39F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32CF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6141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80C2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16706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85A1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9EB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178DF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5278A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0F81CE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455D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A1E87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03D3B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2484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F058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865E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3D7DE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B7371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E4E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7D339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431E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F3E0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4</w:t>
            </w:r>
          </w:p>
        </w:tc>
      </w:tr>
      <w:tr w:rsidR="006A7D1A" w:rsidRPr="006A7D1A" w14:paraId="5163A42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7905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2D52C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710C1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CD5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D542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6F0D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E5A5F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C20DC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C09C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F3D8E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8A4E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EFE6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4A81A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9CD6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9DB6C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1F017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BB8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E9E1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85AF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9C69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C9829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7EB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2B13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A188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7FA1D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1D6B9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5DC3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21A72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B958F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BF23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C5C7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C7409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9EA5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33F62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AA54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8BA9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FC3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2DAB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5</w:t>
            </w:r>
          </w:p>
        </w:tc>
      </w:tr>
      <w:tr w:rsidR="006A7D1A" w:rsidRPr="006A7D1A" w14:paraId="08D1925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B489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BFC3B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681B3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DF41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DF53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A3F2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9FFF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1AAD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7ABC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7ACD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E586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6A94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46BFB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E78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F532F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55041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F8DB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0E12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6DCBA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F7B5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60167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F993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9F3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2953B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2659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5D782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3546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BE98A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9741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179F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513E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D43F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FA626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4121D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F908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DD55C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4C60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61ACD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6</w:t>
            </w:r>
          </w:p>
        </w:tc>
      </w:tr>
      <w:tr w:rsidR="006A7D1A" w:rsidRPr="006A7D1A" w14:paraId="1A80796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D7DC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54102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A19DC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1F4B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8F73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5131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E411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2773C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D363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9A2B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81FF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3B21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3359B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BD1D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B322D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F007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D876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4F4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3BA9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7F124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90F8E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D29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F168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4607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94DE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3645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8BE2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37863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CA045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8DF4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DE59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01163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15B6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A126B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B6D5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422B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3DDE3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62FA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7</w:t>
            </w:r>
          </w:p>
        </w:tc>
      </w:tr>
      <w:tr w:rsidR="006A7D1A" w:rsidRPr="006A7D1A" w14:paraId="3DCFFE8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22F2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ABAE9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F9C02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0A7B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3BB9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35B6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DB97D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01321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F844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76D7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C428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466C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75777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653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9CE7C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18637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FFC4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1EF5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5AF4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9270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39FC82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202D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8908D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8DDA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1096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D9C4FC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74A6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3269A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B0AE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93A2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D952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32C1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A678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658E1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E2A1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35A3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2C25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0B4A7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8</w:t>
            </w:r>
          </w:p>
        </w:tc>
      </w:tr>
      <w:tr w:rsidR="006A7D1A" w:rsidRPr="006A7D1A" w14:paraId="152197B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AD3C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1000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94E7C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14DA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038C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3995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52488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59DF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FCA9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00ADC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BC57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851F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AF6C12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C65A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87916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28635F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531B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5A5A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760DE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351E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2D38D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F86E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A1CD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35467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009F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1F5E70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5D3E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F2AF1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D79CF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0A13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A46C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DE0D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C3E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8A92D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495D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9C63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9F77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AA3D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289</w:t>
            </w:r>
          </w:p>
        </w:tc>
      </w:tr>
      <w:tr w:rsidR="006A7D1A" w:rsidRPr="006A7D1A" w14:paraId="0FDEC9D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ADE6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3763D0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B4444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152F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CD62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A533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29D5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0EBD2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F30C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42945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6392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EECA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86C9E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F10A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1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A3D02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189A8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00F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598B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405E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85D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83FCE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D73F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  <w:p w14:paraId="66BCD5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4CA8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F94E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5601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72</w:t>
            </w:r>
          </w:p>
        </w:tc>
      </w:tr>
      <w:tr w:rsidR="006A7D1A" w:rsidRPr="006A7D1A" w14:paraId="76819AB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FB8B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F11D1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99957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CE8D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0E3A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EECC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92564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A9D2D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E31A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581B9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BEFE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39E7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2520C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189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B76E9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BDA3C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3CC2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EBCA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FB704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373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12D86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9FA5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9AE04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E386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A994C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00A6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6762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E307F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5A673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A2B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E352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CD982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5E44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E8502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B5C4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4300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6DE1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700F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73</w:t>
            </w:r>
          </w:p>
        </w:tc>
      </w:tr>
      <w:tr w:rsidR="006A7D1A" w:rsidRPr="006A7D1A" w14:paraId="19B72C0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0BC3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464821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82D6A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54EE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3E86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3AB71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33033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B40D3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104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7B0DA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B4A3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E7CD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92C451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2041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78990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3763A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A0D4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17AE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99F6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42E38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C466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262B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585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5D1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433A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787EC6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637C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D9B63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D470E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F9F0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9CD2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F3B8B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736A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8D2F9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CBD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8E97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1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4E20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397D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74</w:t>
            </w:r>
          </w:p>
        </w:tc>
      </w:tr>
      <w:tr w:rsidR="006A7D1A" w:rsidRPr="006A7D1A" w14:paraId="578D4FA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84FC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7CDA1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557D6C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B38E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6C70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2A63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24569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BFF76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62E5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032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2B71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9F69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3D4D4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352A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09AAA9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32A6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AD70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CF8E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2A051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5A8B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B99FF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E367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8013E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C53E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092E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69261B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CADA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1A336A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41773F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DC0F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3C7E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DBA8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FC9A9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6766E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7086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E138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2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535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792B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75</w:t>
            </w:r>
          </w:p>
        </w:tc>
      </w:tr>
      <w:tr w:rsidR="006A7D1A" w:rsidRPr="006A7D1A" w14:paraId="78BF878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BB88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6D6769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33577F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B189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FAE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C469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11555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A83AD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A10C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56B9B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2F9C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99F20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A476F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BE44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C538D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1C70A5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829C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C9C4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909F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30C6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0D448D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4A5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8345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BFB8C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4574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1315B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743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2-245</w:t>
            </w: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2DA058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7B7ABC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97F4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8220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1F11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7F422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4BDD9B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FA1F8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D393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Uba21 to Uba2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C55E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CD53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C5401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34D7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D4DC0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0AF0EA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6796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0AB0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0EC0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DEC5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601BF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9B75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30876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B1C9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8BBC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254755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381D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Mar>
              <w:left w:w="0" w:type="dxa"/>
              <w:right w:w="0" w:type="dxa"/>
            </w:tcMar>
            <w:vAlign w:val="center"/>
          </w:tcPr>
          <w:p w14:paraId="59CEAB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Mar>
              <w:left w:w="0" w:type="dxa"/>
              <w:right w:w="0" w:type="dxa"/>
            </w:tcMar>
            <w:vAlign w:val="center"/>
          </w:tcPr>
          <w:p w14:paraId="68850F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B466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D7C6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2E106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DD437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Mar>
              <w:left w:w="0" w:type="dxa"/>
              <w:right w:w="0" w:type="dxa"/>
            </w:tcMar>
            <w:vAlign w:val="center"/>
          </w:tcPr>
          <w:p w14:paraId="716B7F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0013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1FCD8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05EE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9ADE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D58293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2627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C184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1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A047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4868EC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7C4888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597A9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59B9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B30F4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  <w:p w14:paraId="0018F4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587369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932E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_27</w:t>
            </w:r>
          </w:p>
          <w:p w14:paraId="4F7D5C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5DD8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3DD6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868353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328C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37BE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660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048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0595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3333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74940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31EA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FF27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8A47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836F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861BB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DE0748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CEEA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FAC7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BB3C7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AFED1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CA767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4D6D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7E80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66167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650F3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AAF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_2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F18D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DAB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BF9FA5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E3FC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63F5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D64E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8EDA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4FCB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B4E83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16FD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1055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A2AD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D48A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E2BE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BE9F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806A5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04E9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72C8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879B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62CE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88F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879F4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9F0F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1381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66C2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52CB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_2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49A6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7855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3CD91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7BA5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7F83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F623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BF82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FEB9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26E7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82CA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8C92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D5A3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2EF99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E0E8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4F82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51579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60C2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11F0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3CB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6BF1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1424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BA0E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CD2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C085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D634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A5A1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_3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24E6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AEB4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C4E39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9947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55A3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6942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2E39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6E9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D3A21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19C7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FF99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C317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05D60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4F0D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BDD5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0CCAE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5B6F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D5EB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C5A9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0224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2EC6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7FB9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F136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C44C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B7A4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286F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_3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44B0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22D3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AA5AD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D1D4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E207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4C41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8134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B720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07813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A3F1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851E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F251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D3731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8539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FCFE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04AC11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6BAD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DC34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C4E7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E791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C50D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FAF3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D825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24A2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868E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232F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_3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D357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AC846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7FC7D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DF76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E2A3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9E25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1233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52CE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4D639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5ED4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021F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75BF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39D4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9EF9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D7B6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7045C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21C6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C2C5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20C8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BE64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2C92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0067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guaí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801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15FF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09AE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8AF2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gi_3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8988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5254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3CD1C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32AE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64F2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A7B6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064A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6D86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DC40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19CA1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DEDE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1D3B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812C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8A1E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B0FF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BACBF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489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60FC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C128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3718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BEA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381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Águas de Santa Barba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380F8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CCC5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BA8A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721E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AS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F841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E55A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3011CC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301A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6526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731C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141E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D306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BEEF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0701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D48A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D5BE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5FC6F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5CF5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37F6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A27429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BADF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1D3B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7E47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831C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F6F8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0A2FC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lti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C9F9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82F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B65D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82745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lt2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9935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9988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0AF9B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3382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2B5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B254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63AD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112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66A0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F2F1A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0E66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8431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678C8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2B242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A495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1AD93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1A25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0ACD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8969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A47D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6D9C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175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ngatub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A23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1AD5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7914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163A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n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BD83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5D29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311461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0B46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ACE4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BEBD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854A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9289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EA5C8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0ED2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B44E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3ED0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CCA1A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05542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DC7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65ADB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BA19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78B6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0BA6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F8DC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2667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4F3B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nhemb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B4EC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D46A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F79B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06E4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m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6AA7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992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63B8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C65E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20B1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48F6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19B2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F23B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3DB3B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C7B9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B038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6BC8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09A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99FB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5405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831E2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AD88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65AA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2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5C89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1B1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F9D8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0F0EE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and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5F0AB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E296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B410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E614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rd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6BD1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E6E1E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CE3F7E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27B0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9EA6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6796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0E70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F646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0186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8B22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B953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C4BB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B4E76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2DD0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4AA86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D1922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AB53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A7BC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E88A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0846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7B97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5FE3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Artur Nogueir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A5EF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EB50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6D98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6DBA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rN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A16A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7717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EB64B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E03A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210A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A54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77A1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8C20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AD20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B025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7FF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28B0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70979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199F9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107F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28916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83C7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839F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93D9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0D99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B5E6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551D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va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160D7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281A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9D7E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0A68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va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5561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801E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BDB47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5FEF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6446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E44F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D0EC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003A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E0AC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4A4D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7947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B60A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4BF70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4DC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C9FB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2996A3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C13F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B0DE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5083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C0DA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874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100F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varé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308F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EACE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0062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E04D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vr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0190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21389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1DD8A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8D82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E46C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282E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93D3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2107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F3BF6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6EA5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D548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4406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2C1A8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5C3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0B43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E2E1E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0DC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03BA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16C7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FC9E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6409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DC42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2E663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87AF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763F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7CF6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vr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13DC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01D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42B5A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4942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9195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3007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A6F6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4754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8B8F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FB30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7020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A128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948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C953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9063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A8FEC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404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89E5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30FA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0B9D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B18B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4478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varé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DEB1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51F9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E09F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15A5B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vr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7366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2C6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F63BF6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43DE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BFBB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9732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7946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86C3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F3EB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99614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ACC3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D106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8E142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D0D4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A86C5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33DC5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B3D0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62F8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E42F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503E0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D78E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707E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varé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AE29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85BA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5EAE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6BFF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Avr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3C22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F911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CD75F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99EA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C9D1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71B8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B447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17C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3560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FD672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E304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23A1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1E8B7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E478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FB46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22C16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7B04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5A9C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27BA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2031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186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DE0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rreto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68FB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9502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89B3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3CA95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ar2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DD815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B3CF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91E20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61C5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E119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92C7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F0E1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0D42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CD12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421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3E19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7816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10C44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B14E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2E6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F6DD4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9871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3878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7554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45C9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5F63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67FC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auru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4ED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28C5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13AA7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23C27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u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C6CC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90E6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68186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947B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41CF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B324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9715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1157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5191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74AD2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6EDC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1D2C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E3C9A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6086C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4A38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BED9F1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7CA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A2B4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E20C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FE94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96CA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F10C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bedour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70B5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F62B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F37B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D7AA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B258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06F4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653E75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FC8A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544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6004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AC20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573B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98A5D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C2552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D519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4865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45F99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8C63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DE6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5256B6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DF37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26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6687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698C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4E30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A7E1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8FBD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oa Esperança do Sul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5C8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2B1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C566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F915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BES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AE9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9BB9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422FB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964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7B9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6BB4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F905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4ECF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96F7C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180F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11AA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BBD4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FD408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493E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8F32E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79718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2D00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718A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3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CBD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49D9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22C6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1D61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oa Esperança do Sul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2489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C3A0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EA53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844E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BES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3C022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FE2F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C20496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04E6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1892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C2EF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64F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9C47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7530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CBC0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A52B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8A1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8BF8F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7E58A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F549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85CA0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ABE5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99F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89B5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16AD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12BE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12665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ota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0DA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C272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ACC5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118C3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18AF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41F01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134C5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A325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F41E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447B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4CA3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25B6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6CBD8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53ECB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23DE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2A4C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DBC56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589D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AE69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90C7E7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6385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F37A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AA4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B22D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77F5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11D0F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ota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2EBD9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F41A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B8D7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37C8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1260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078F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C4D2D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5BD8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80D4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557A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58D6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1B3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9F70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09E6D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E8E3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7E55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E9635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960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6F74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E694D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D98F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62CB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29FC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CEA2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498B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26B9B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ota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400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4521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1D5C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737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ro1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BFE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9B37D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3609F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E843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7693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F85D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249D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B44F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F6231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51709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C581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0E1D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963C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8ECC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467C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E19128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2945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6CCF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67B8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0C97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2C2F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342A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brália Paulist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4C00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AE6A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47E3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E14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b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268F5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940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E737F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E821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63AD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0D60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4BB3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2E00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7E88E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AEAA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CAE6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F44E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B6837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165B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B878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85DC86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5B65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57D7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E741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CD74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F1F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5EBCD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ajob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22431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85ED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F86D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8FC7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j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D86E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1EF3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CD3F5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DE78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C1B9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EB50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760B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A104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43E38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0C0D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6CF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3E50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F904E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2201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8EAE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4B1DB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0478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8042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8241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09FC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2BDF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300F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sa Branc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D7B7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AE1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277E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3305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7016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1CFE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52C535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C03C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E61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3FC6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B3C0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E2D5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20AF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6F2C8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0CB0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E9E7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86F65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A1C6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4683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E15C98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864F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9492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C9CE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F979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B951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82BE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E03A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3EF4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32A4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E92B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3E93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AA79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3B2DE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E02C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129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607F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182A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1C5E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5CCF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991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E99C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1573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2F6ED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F3F6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338C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A8FF3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0262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84EA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2A9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5944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A4B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2AB03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sa Branc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A8A5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E359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E1F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E5FB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F74A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F18C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64CB69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52E7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7D4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6D2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0535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D288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BC11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DFD32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89BF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8F7D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BCB9E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9267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49E41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AC0D7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06A5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1205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7A38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C34F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C2A4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41D8E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FCF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674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6370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2DAD2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DB26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6639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B56667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8EAA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1E00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05F1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028B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A483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F678E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2D829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C4DA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10D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0CFEA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6257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CA8B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1DD2E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CA4FF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4</w:t>
            </w:r>
          </w:p>
        </w:tc>
        <w:tc>
          <w:tcPr>
            <w:tcW w:w="430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0D975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7</w:t>
            </w:r>
          </w:p>
        </w:tc>
        <w:tc>
          <w:tcPr>
            <w:tcW w:w="1250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1742F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141E4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7ECB8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F7B4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sa Branc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D1DA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BACF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DB1A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8FA6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6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EF802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B7629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6343BE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63043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48EF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C5646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4E96D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2A9D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FF660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9E5CF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04F0D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3BA2E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A611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7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5F7AE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9DC59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60078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2AB6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ABFE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6165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8B77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72CB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FE5A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sa Branc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E619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64FB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1DE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61806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C085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CF3C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84478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0D2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096A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3DF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D71D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8D66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BB44C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EE6A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6C3E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B035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D1467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C821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BC6B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9A3455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B99C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B1ED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4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ECE4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FC6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5BB0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92C1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sa Branc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2309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40CB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CABC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5BD72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D168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94C7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6E761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A8A5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E7B9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B9E3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6501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F261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9114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7C3B4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F6EB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C49F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23A60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49C0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0C9F9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12F99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B50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AB90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DA91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03DC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1D02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E9B8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sa Branc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61FC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0FC8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9A3C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072F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DC0EA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E902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BFF1D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FDFC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BB9C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5C69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4BAB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006C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5EB4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39EA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DA19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0539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08B29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5B9C6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F67A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A8ABDB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AE5C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2894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C2B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49F7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B969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F21D5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F775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57C3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EE12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4AE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sB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A689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015E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C5296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9CA2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167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426E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8B28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A034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C161B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3548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3CD5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E196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34CD0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DE86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CADB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AECCB1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7250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98BB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5BC2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372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AC5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B12F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edral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6924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AF1E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2123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49AD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Cdl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9FED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7378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76BBD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394E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9420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A508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4A59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553A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BCED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EF9E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985A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D942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CBBB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7E87F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72FD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922BF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1197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DBB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5D77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CFB6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92F4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B15A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erqueira Cesar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F70C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AC2F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9955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6B40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rC2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8A9F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0FE3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89188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ACAF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D820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6850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E8D9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EAB8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B19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1646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8F58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52A2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2A80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7D7A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FC347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1CC15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7FFC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FAC0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AEA9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B200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D606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D38F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i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351B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6F12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2EDC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BC3D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n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8B92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83D8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A7581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32D6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4B16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A656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577F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D30A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5134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63AB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C310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58D7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54BB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BAC3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EF98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21D69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EC7D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9647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336A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9C8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F483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15D87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i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1596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4B63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21E8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5E7B0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n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70C9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FEE8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48C28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314C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48CE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2175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A905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4DDC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FE02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3C53C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BCB0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C8D3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05F60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0FAA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1C21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65B9E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E5BC3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2</w:t>
            </w:r>
          </w:p>
        </w:tc>
        <w:tc>
          <w:tcPr>
            <w:tcW w:w="430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15BAB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5</w:t>
            </w:r>
          </w:p>
        </w:tc>
        <w:tc>
          <w:tcPr>
            <w:tcW w:w="1250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4CF4E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FF043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F5C1A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B7BA0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lômb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0D98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44820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E0ADF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22ACC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7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F04F9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CEBC1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E66E38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89947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B45CF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040B3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D39B8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A55EF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DE471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FE935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0B3E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11B18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79A31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lb1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17526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64234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49D88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1F3D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7D91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3445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5CE1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385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663B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endador Gomes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17C3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C460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BE6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0A8DD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Cgz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44BA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BB66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18C2EA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058D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2110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76C9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152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FFDC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EC8C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82CFC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D060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06F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828F5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6624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96DC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52B45B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E5DD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642A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C7D2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F482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453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8377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nch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8A7F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4DDE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4F98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38E61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3E38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047C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F57B6C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1DD6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B894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3532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D823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D773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486C6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17DDF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FAF8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2E05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7F82D9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9CE5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ABA1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3A79E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0BC5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AF93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BB5D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0E92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173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5A7E5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nch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2BDC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BB20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D36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07AE0E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67CC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2CC2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917FAD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648D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966D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FC51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DB58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EC77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CA55E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F151A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A544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536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5C13EF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DD0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0A586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294F5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FF6C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0500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5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DFB9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EBC2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857B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D2B7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nch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E6C5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2F02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841B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12D33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1867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940D4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263596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D6BC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FD6A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DD49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6456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5DD6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F075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E696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30FF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BBA9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6E59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6560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36D3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6AC7F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68CD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A683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16F9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5EAE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54E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2054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nch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596E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F808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672A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E69D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37FF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60D8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B22EC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85C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8C9F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BDC0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849E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CE0D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E7A8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385C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5446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33C2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B304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C949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0A56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4E043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B861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8FBE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87F1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43A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F838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A6A9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nch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C8DA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64A3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E2BB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40EE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FD2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987F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D5987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046F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2ABA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3C5C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B659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8A94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63C8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0574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57D4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8F4C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48703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B06C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4067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B3087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46A7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849D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A105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5841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E0BD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CFA6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nch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F2C1F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CFEC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A75A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104A6E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27F02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9240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59817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583B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EFBD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3BFD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7D67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EEB5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B012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D17C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A087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704C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513B7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Cch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0426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4B1B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7C8683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C961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C10F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6E7E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FB4E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0466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D4B2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Engenheiro Coelho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C8D4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9838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C22E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7A96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Eg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E70D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05A6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C0C6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5263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B224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2208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B459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D2A1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7C7E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0FE82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EA57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2F0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4F42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BAAF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FD5C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FD1C3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7E63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BAA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A170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70C7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ADFC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B062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Engenheiro Coelho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BDCB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3A21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2BC9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CC45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EgC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93E4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0BF11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773C1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3099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6AED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3624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23B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E81F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9162E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1562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7174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8FAA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78D7D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1428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51A6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7C777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4A03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8827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6DA4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46AF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B8ED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7BF9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Estiva Gerbi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18DD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F013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2B8E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F448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Et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9526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F607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C0BFB9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011C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A795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2AE5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C21E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169A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D40B5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66DC1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9520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FBF3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6A859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38B93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AD36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567859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C057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EAB7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86D5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CB72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F71E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6B9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Fernando Prestes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B10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5E17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ADB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6F3C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Fr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8349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9AC4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B0D31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7DEB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BA6C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EED7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DD00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68EA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FF76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718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674D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01F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AB12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1F54B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A6138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8C90C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9E2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28ED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241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1F7E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360B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6BEB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ernã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2A28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4EE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6BC2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08D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Frn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EAFF1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CF73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8DB7E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9B6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D5D1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D5ED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049C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EBBD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3E357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9B72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7868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498C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A7E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661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2AEB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97ED33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D4F1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40F0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5159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D235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6C3F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D8B9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t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34B5A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D44D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AA7E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BB28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Frt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0FC9F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7109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9B041B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79FC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C6C6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B25A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46DB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583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DE16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01B0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DD9B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935A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9020E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F5EF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F5A4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5608D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D58B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474A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6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08B8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ABFD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2AB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E203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t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9B6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9016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C162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FDE8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Frt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C025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6185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37D40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9EAE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A422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CC34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1783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2254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B0E44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D63C7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DA82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C375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971C0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E7EB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4362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B549E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CCE8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EE41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47B6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3D2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A96D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D6E0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Gavião Peixoto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7502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EB08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A07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897E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Gv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B945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B20D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ED1D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E19B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12BE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1DE5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02F8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0F76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C5489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24FE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4A54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8AAC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8FAAA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6657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3C64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6FCAD0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87F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7E22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FC2E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8E02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05F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13049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Gavião Peixoto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7815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E9B1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4827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2348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Gv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B1CF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6FFA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2E663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87B0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7F84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0F97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3074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E6DF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71F18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E9C9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DA1D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A5BB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40C61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FBFC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FFF3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87EA28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146C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A3A0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46D2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1959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7D0E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9B3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etuli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8BAC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5F1D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075B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4C2F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Gtl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B521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3C931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5EBC0E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2DC0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3636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CD8E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D501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B24B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193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512E0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29E6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79DB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D4B0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7B6B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C516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371460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53F8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778C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4446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4817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C085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C9FC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rantã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E418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7EDD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F3B3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4036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rt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A6B70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B89D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B461CC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98F7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532C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D066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EA8A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C994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8623A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64B5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97D6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0402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E22A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74C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383B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E6A00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CAFB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1965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4DC2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1F43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72B7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20044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rantã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4CDC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B197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05F3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195E85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rt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2423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846A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2A99E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9675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268F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6115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7F5C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FEF3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6BFEE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C2D93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70DD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EC8D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050C73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Grt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BC3D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9708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3A47CC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602D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D0C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536D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8F5A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8203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C479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aca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B708B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A849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26A8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2C9A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c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3565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971F3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FFDAE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530F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93A4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1A33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28BC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E1C9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0364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B37C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19A4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D823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E579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7332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77E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282B5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7D77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5D7F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0183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20E4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EA33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BC0B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birá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50534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CD67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0E6A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27F5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b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0A20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8269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06BC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1326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B360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77C6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10CE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D3C6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481C8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F504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BE73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692E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634AB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A685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5410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13F9C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8C90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7FE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C8B4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CD1A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8739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AFD4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bira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8216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B862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A558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035147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b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03882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F09F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B55EC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61A7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72F8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AB67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AD89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74D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52BA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D76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2375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66C5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DC1A2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bc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9055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3DB7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77C54C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01B1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FF0C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90E1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24DD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5350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3490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bi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9B01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92FB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CF16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97C0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bt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EBEB6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7B55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D0E5E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CC64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3A59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8A58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7039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4A6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846CC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20A5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71F0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2C2E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1F0F6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1F3E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B397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81518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11C5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C3A1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7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1206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8708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6CD0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847E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bi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1F7AD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C256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7D2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A4FB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bt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4F84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9F04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D412B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228F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F55A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A9B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A2FF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2ED6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EB23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9B79B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C997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D11D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C5D71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E5AD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4205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0DDE78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DE68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57BE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40F0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66D3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DE82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4E89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piguá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04F8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BA0A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43F7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7D6D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p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E268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FD8F2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E92D96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0844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2DDC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7D8B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6183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0F64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A982B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AD93D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202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B687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174FE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05E6D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9079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ED8DA0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AB28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3B8A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2C49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18FE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E9D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7565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BB01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479B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293D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1EFB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B327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ED54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9391A3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3068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26C8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F23E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51F9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E7E5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858EE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6B2F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08D6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2000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8C649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FDD7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494D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274B1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AF8A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6C6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A92D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3D0F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8800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8EFD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3B280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EBC0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3FD2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8232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E006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7561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E2EC3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78AF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014F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5286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00FF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4C4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69C8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4552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6B3F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60C7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5C7BC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94C9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8FAE2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8D74F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8CA7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013D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A20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305F6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D4B0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8B8D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CEDC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E1E3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D013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8470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ACEF1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0099B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B4E4D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CE34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BFFD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7FD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C192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0D1C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016B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38E02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F948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71CF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82F67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9B0B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02669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048B7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BBD5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E7A3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8726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DE4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13FF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4FA4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709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F412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8100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F3D0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946C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0A4B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B9609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668F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99EC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0518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7EC8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DDC9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68D39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2E2A6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29E4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3D5F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38A74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1A960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9DED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2BF359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BC25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FE31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D0B6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F3C6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0E02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87A5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DEE6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2C6C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52B8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8411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9F51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08A5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814CFF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76D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F859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A0B6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9818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E4F0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9E3DE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5E4E2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E1CD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A2E9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E4D4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AB450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9062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90A72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17A22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9C7C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6CB6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972B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6BDC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705A3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668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46F4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1BC6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A857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21C2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233A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E42A2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690B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E794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2E9A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EA6F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D0E2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D8DEA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87355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99D3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4C68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95F1C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0E5B6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A920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ED4813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64C2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8C54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98C8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6353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8620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92E2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1FC94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D5C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33A8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5D30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4DEE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4D23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10A94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6EE2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E854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F535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0D96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42DD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229C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85E7A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7DFD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60AC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76B3F1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03D7E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2DB8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9C0553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3A79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431F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25C0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53C7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1952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76C4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4D6C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5071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1D92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8C57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1639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A6D1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7A812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9336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A7DD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DF01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5674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AE82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8DC73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C45C4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8175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8028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A588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6DE4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ED1C4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03B79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BA26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644B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8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C0AE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EE10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03D1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81B0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á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55FA7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BB30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3EB2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15E22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4E88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6C711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30E31E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A6D5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4FD7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04C4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0570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B13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360F8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22A3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F0C7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1ACA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3E722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2C7B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7EA1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E6267E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9C8D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EC94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0902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B6D3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D9B6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3BCF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954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8EDF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195D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6173B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Itp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627A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0FA5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A84F1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392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77FE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667D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DCC1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00AD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1292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48145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5A6F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6A40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D483A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F837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7175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879B74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EF95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35F0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4C1A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9FD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F256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EDA3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Ituiutab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99C9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C28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D0BE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2A16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It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BDC8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C696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017</w:t>
            </w:r>
          </w:p>
        </w:tc>
      </w:tr>
      <w:tr w:rsidR="006A7D1A" w:rsidRPr="006A7D1A" w14:paraId="1BCFB45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7898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87D6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2BEA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BDA3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2E80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304F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5C7A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D6CA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232E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ACEC3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36AC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15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18F26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304683</w:t>
            </w:r>
          </w:p>
        </w:tc>
      </w:tr>
      <w:tr w:rsidR="006A7D1A" w:rsidRPr="006A7D1A" w14:paraId="1D02EE2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46B7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FBF0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4A9B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486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9E10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3F6CD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E3C69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A126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5314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95785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B77C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2E29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5</w:t>
            </w:r>
          </w:p>
        </w:tc>
      </w:tr>
      <w:tr w:rsidR="006A7D1A" w:rsidRPr="006A7D1A" w14:paraId="6E3F2F7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7823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09AA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DDF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5B29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6632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EB26B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DCBC7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C011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6E30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A3A31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8A7D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0259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01BC78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0D6F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7F52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9711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8D15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7CB8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B2FA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F3B44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C4D0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90A2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B48A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It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2B00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CF1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E5100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C315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2878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ADFD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F057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5328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374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F15C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6B44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218E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3737F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0F692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15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5953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51E8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A464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AA0C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BD2B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3C4D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756D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7FC97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408E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AEBA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3B3B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C66D5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28B3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3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6A7D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eastAsia="Times New Roman" w:hAnsi="Times New Roman" w:cs="Times New Roman"/>
                <w:sz w:val="14"/>
                <w:szCs w:val="14"/>
              </w:rPr>
              <w:t>MN955196</w:t>
            </w:r>
          </w:p>
        </w:tc>
      </w:tr>
      <w:tr w:rsidR="006A7D1A" w:rsidRPr="006A7D1A" w14:paraId="5670A20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4571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1C28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49A2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F245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63EE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D28B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34D52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5D9D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7F01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5940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0D09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3835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EDD81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0532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639C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8443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2771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3AB6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6D06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Júlio Mesquit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A39C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B541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A3F8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92BA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lM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D1059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4108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FFB41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8748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0318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D7AA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A57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32D8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A0DF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992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6D7C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505F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9630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8DC1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4E9D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0D99B4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ABDB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1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182E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C0BC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reticulata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013D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A263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7BE98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Júlio Mesquit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5F227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D265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9009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BED8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lM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F90FF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B708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568A5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26E7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98A5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1503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4150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BD3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4472D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997D3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9D24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8CD6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10FB9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4F8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AA8F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21326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05B8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7DD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A01B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50D9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C690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0A45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BBAC1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908C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66E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53D6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lM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5E52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8B4D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B6CCF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9772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0DDE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0D38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4C99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AFB4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1AD41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A8A7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4191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83D0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0F1D6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BD04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58B2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2FAA4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E221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2962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C458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7DD7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BA5D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9643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Jumirin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A739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5A59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1E2F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1BF5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m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1A44F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7819B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D028B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A3F5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205A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4282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9712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AB74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A96EC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B0D07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DE44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E980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E37F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9B10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D0D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6F7D5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B7D0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BED4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E4FA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6CD1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9EE9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70B4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CAA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969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F1FB5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7E23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81586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DA43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E3B25F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28DF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08A5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D0CB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2C5A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A54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2161F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B02A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65DD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F7DC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CD09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F2D5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0328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F1786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2C87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6046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6BA2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35DF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BF18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1953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B00A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8A11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D645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47D0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1E62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B201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12C82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A4D1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06CD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1246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2D67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E3F7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AC7E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18357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C1E3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364A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8C8D6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D6D5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D91B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35220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94FF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0EE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AC75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3622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CA00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9333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30A1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9E2E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6A13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80C7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80F7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C9A3D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12D842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671C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C57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A26F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A556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032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52F7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FF2F6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EDB8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C8A0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3C197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4CCBE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A36A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4E93D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32FE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534D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DDB2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19B0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8421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F1123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82BC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7BAC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8FC3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565C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3782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A8A8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362666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8AFD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2309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24A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45EE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DAFF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4967B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C0FC2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AED5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2F5D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530A5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6490A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122D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8D12D9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FF6A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ABCF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36EB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F0A4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DFFE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25E6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F655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387A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C773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958D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6A97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3275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B5E3A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CF18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EAEE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D0E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F808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62ED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142FE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235B2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126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246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1375F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4AF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B3A4D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E5E80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EAC6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D482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8D6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9CB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0A79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F603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01EB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B360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80EC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F7A5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8440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A6ED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F0C73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0371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23E3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DC85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0C18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278D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77DC6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F47FA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50C7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070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55C08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AC83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3EC3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8D012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17D6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8D1C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19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82D4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2FF2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816B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1431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ucia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FAA1D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2E51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02AC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9BF4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c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02CE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C52E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EAE2A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713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4BE6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E0A5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2A9D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DF93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E18CA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82F21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28C9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C7AC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D22A2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B6BF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1DD53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F8DA9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0501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0F8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A556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F317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DE53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B42CB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ucia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904A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7A01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A8C4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8E0A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c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2449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151C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CA540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E73F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69DD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6D63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7F9E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E349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9460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242F1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40B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E546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7E18E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3363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8942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45AE3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06EE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F4DF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2E21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B64E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F53F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81C2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ucia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0B9E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D0EB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F651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09468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c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82E2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02A63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D28757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3A20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5B7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9497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89DA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8780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5F73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5E32B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18C7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9991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A7CED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C06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C27C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41C16F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2F0C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2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046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2567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EE08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C80C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855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ococ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6228D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909B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B0F8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44444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c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05D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9339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975B5F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A967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E36A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8588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D36A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9C1C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5F1EB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CE553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B62F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3C0A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67E7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990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5442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19B3C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D2EA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79F5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D3DA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7BC1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C8BA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AEBA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ococ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F3180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2D9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1977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138B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cc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1EE4C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EDC1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D97AD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134C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70C8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B6D6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513A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4CC6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25F1A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9083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05EF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B48A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33CC5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D6F4F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2378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2DEEE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498F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13DB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CE07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1010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554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62D0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6DB92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8460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743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2188C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cc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E459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450D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CC16D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32A7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4157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B765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B601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5823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4814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4540E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BE91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F33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E71B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72022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6E82B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F814A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95EF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1BA6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CD03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FD1C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40A6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4A1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ococ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9E81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D300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CDAB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49ED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cc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33D2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0FC4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B34D7C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D50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4B74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C9D2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9F09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44AE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F6FD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55F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8AD4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07A6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9E2C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1836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F01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C2E4E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4780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1F74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D129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3F65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1E95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24A63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ococ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E499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CE7E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E624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03D3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cc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CD6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4C36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3EBDB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D4F4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BFFF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B56B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EB0F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CE06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BD896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0FBA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7FFC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FB74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2A733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5F8E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E16D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CB3177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0131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C2DD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A6C0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2EBA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A37D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0BD0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Mogi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ç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53B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DDD2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F08B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195F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69C7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2280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EF0528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978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8E03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2D9A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8122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217D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DF0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6F9B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B022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2983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7B481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DB47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15AAE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FFE10B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9AC2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12A7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B326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D587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CD4E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3E85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Mogi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ç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85DA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2574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FCDF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2118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G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C520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75D1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D9B2E5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D430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5A0C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8DCC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F9B2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3CD0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40A93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4BF0C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471B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021B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2DF44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54AE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C304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335B9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4EB1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FD58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3F5C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D360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342C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58BAB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A4B65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8AE4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65DD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F15A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G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1CE5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96D3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B9D085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4DE7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B721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8CD2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7B83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785B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4B85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42F6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EF1D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56D5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42D6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22CB8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8BAA6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BF9AA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56E3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60A2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5234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C00A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6226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7692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Mogi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ç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E9F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E1A1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014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2C3A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G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D0CE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88E28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F84116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9C1D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1570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7665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294D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8022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B3E3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1DB8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34C5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991D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B1C67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BC52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3EBA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A550D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9CF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34DB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D750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277D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099C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B4F0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Mogi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Guaç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68D4E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FC3C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9F8C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BD49E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G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CA30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C070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D73BE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1B73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2985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01E6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04D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F6B4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8074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FF8A1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4850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3EC5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293D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92BC2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ECD1A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556E9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6B53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703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F27C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8E1B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AF8B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87ECA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Mogi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irim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33CDA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8E44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E904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25DB7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4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4467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B3CFA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AA2CB0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7FF7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453F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A80F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640C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3C4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E8DC8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5428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A5C8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FA5D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8E09E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C1F5A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E03D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ED7FF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53D2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C784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2100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2391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8B7B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314FB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F04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B029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32B0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3BBB0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MgM4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2635E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2999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513211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5318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D609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447E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C75A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D9E8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3B767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1076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A821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117A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A30A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C8AD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BE21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9A3926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E83D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93E2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6641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EA45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80CB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0068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onte Azul Paul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B106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568E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B5B2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9A20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MA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D991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9F12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3B555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339B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D71A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17C2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82F9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B9A3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5BB9E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9CB4E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896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EB1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104E6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FF80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E235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2E911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466D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3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F156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972F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F97C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21B3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DF76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onte Azul Paul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BEF4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BABB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C715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80BF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MA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23378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98BA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90A179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8085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9FCB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57F3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1D51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D7D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A7D4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7FE0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E1E0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5BC4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3924F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F7BF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6E8C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90E4ED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386B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8B7C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2C42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04FE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3997B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17E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onte Azul Paul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0645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B239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65E7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7DA3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MA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EF28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7F47A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8472D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F42D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7DCB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00C1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16D9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A752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1792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5CA5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5446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26A0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4F76E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58C6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FBB6E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5CFCCB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378D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2E2D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83A5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66FA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A930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C110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onte Azul Paul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AC29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CABE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EA23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6024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MAP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60C9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279D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19DB8C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ED92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1722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90D7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9759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4F8C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4CA66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3D475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B3EC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71C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05E0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7A2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5E95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BB1B6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C61B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0CB3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49A4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3847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2DD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E6C7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Nova Granada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787C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5FA9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EC4C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51AE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NvG0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7AA8B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4C578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A62B12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179C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EA48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F855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E34C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0186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6864E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7709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AA29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F975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51573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30074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387C3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4D449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3307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C0F2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160E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38BE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F392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F5658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E9A21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0A6B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CAC0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5A08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NvG0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E04A3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2FA10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D787CC" w14:textId="77777777" w:rsidTr="00E543C0">
        <w:trPr>
          <w:trHeight w:val="20"/>
          <w:jc w:val="center"/>
        </w:trPr>
        <w:tc>
          <w:tcPr>
            <w:tcW w:w="584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54CD4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F8EAF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FEBAD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F7491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61058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C266A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8DDA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A8F59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868C2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5E7D0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93199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EE791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1D6F51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8179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1ED5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F368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0E0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21A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96D4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Olímp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6A02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EC33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7C5F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7687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Olm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3E56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90EC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FE4E59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8532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EFF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DED2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2D45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CED3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8563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14495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1909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885B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2437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6954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D0AF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AC5897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486F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E5A5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08CB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7972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37D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253D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Olímp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ABF0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2441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F8F4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CC6E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Olm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2B7D1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F10E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35D207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739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9C2D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934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C4A0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58E6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99878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44C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3D00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3F4C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864B0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9D0CE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A810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287646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B26C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043D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C2BE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07B2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5E4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9281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Olímp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6FDE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C11B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480C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60934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Olm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3E7D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6512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F8169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22AD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5ADD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DD76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0514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E5C5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DCFA2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A82B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A88C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1DB1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A1CA9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9476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9C80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9ABEA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885B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228F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1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DE8F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470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AD81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5BBE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Paulo de Fari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B644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76A9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5059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B7351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lF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0024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A87AA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53B6C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90D4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21DA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D557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9BEA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6F00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87A45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C7C4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D83C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82FD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95282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7183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6C38F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6EACE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9878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44DF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47D1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4435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B859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24335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dra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5506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DFDF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8304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55E2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d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0D536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8A15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21A3A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ECA5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89F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1EA7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046E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118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95FA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EA6E4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8953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674D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1408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A565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2817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306C8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916E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3E98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67F3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0240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77B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C70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dregulh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9C46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448A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81F7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0AD4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d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89D2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4C6E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5F3077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C0F1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0FE9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8639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4EF3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F208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74476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88F2E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EB77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41F2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005CE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9E201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4EF3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F04A9E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71BF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4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BD8A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74A8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6E51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2E68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7A0E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dregulh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07F96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BF08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A56F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5B3A7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dg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26A7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E6EC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3845C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F6F1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AA6B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F4A0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B3DE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6A25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2A37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BA16F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3C1D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5341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148D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C86D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0CDA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C9CB4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D8B2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3370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5CBF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2532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0FB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FEFF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dregulh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9B55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3AE7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D45F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60C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dg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6B8DF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53CC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D9A278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872C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D3F9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15EA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D2FB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087C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AF64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0A4E4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CBD9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64B7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DDBEB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F73F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3934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03D20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EA4C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7D97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1ED4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D867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0EC9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5A78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dri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C75A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E10F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12CF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B73B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Pd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671B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9D70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D0B2D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9E35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778E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A568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B190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F41D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E2288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DE23C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2870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6F2F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97DB9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3BD3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2B36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8690B3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690F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71AF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58FC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reticulata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CC4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BBBD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6E4F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E6E1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5E03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C80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FD16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4BDB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5285C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4</w:t>
            </w:r>
          </w:p>
        </w:tc>
      </w:tr>
      <w:tr w:rsidR="006A7D1A" w:rsidRPr="006A7D1A" w14:paraId="7C9774E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DF83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C7E6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D876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43D2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FF58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EDBD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8050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9A4B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6087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1451F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3D84A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B4A7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48</w:t>
            </w:r>
          </w:p>
        </w:tc>
      </w:tr>
      <w:tr w:rsidR="006A7D1A" w:rsidRPr="006A7D1A" w14:paraId="0488752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6DFD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B110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C0C9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F8DE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7EC0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F9EB5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6B1F3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D1E1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C48D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0678D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FA37F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E5316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CB8D43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0246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58BD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6CA4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F021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4A21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2E3CD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51EA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964F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7414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E4DC9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425C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1D969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E574F9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B11F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0B0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F67B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E20B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5DB61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3D42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354F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38E1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248F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39126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7997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B7C6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DFEF5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95E1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F9A0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A091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F016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A730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0FBA4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D4E1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DCD9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9D4F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DEF09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6551A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E6C3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4A4D9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ECB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4FBC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0A9A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C7AA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E1C1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9BCFA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1E86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8CB0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50B1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B669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10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70B38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9148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76F88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4BB6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9F3C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DA9E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FCF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AD92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6CE9A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1587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E93E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FF63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5A858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4F80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12A5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95F10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2A66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A68E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BF2A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D6E6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4D21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02D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cicab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44D3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7470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E028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148A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b1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9048F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F199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C1BEDF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4CB5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CC36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6140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04CE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6CBE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1CDF3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0A34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8448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CB41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4A65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9C8E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1079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D2D055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857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FC2A1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2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E6BC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D370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7F84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068A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ju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011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4144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E81A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4D3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 Prj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9912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5A3E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39DBB3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3346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1B0F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2B53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337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38A1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A552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159F3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F0A5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FE22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480DF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F066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13B8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C71B9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2433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E8E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69F3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C00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F9B2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343D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ng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1A3F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0CB9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2FED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C9EE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ng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D2A4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031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F5DB7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7B01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EC86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F03B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314C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5E3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5937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4B5D5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BB14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128A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446E5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D94B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414B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D2C461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F187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F66A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6D01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D81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5DE3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FB12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ssunu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0210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322C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D42C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C013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C24D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51B2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B3A0A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8929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075B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5863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E410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626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75F5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254EF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799A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1E90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A95F8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72F7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39712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54C158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2811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5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3035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9062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28D0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D7FC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06BE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ssunu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CB67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4D70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CF01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287BF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8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CE26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A8C9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944FE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E1E4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1779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9B94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39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8E6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65565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516FC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E2EC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944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56AAA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80CBC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A499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37598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CAFA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E600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AB76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F832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AC43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AB4A9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FD9D4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B44E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3EBF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4ED6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rg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8BD8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FB42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856610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7257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91B4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C9C8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12CB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07B9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61A8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8059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EF6F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A339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1D9BB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EAB7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F7C2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30CED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D446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95B6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75A1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C4A5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1F26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122A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tin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0554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954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CBB9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7A15A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tn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406C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3843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0B3378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7B47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6B15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3295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966A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8F5E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01825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97257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8FA7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0813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CD98E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12A4B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94E2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295CC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66B4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2766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99A1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C668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A381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BAD2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tin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3148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BD41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7393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EA16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tn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56E2F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F0EE3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FDCE24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DA71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3D4E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E9A1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F4AA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3828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E7935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B107A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26C9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137E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7EEF5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5212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8960F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6F4681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E0F2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C390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8D8E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8F42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051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64448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iratin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9222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47D9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6366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6F2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tn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339D8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37F6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41801E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4A2D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C6E7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B9F4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F735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CCF2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923B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00EC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8365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DFD7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D5DA0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BF585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1790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E9B308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0E5F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7C18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BB1E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891B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F1A4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54334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tirendab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30CD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5083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D865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B70D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o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85B2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1611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F83692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A228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F3C9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8949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DEFE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D47F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92676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AB42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35FF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934F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45280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20CB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39BF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A35FC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F665A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9F82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65C5A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FB0F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9C63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A709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tirendab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19EB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F7CFE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4D82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A47E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Po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A86E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B44A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F4DC7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9DC3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6BD6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0AEB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EFC4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59E7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1A21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D88FD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6DF8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EB42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0751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12EA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ECA9C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2B690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B9A8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88D5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767B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74D3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D557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8816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rat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CAF9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D4A8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3F26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C355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MG_Prt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C0D3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77F6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C68EF3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68D4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B6FE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504C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9780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2C31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647C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00E9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1647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C31D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05898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CCA4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2BECA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26E64E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AF25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3C4C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3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5FD0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D744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7E7A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2C4D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eginópolis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B036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2ED9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609B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433A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Rg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23BF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7891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DAA0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218E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662C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D1D1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5FD0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D761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FCB68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84B9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DC34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D3EF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AA51E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B9B05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384C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C1FC5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5A0F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0364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3F7B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631B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34CC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92D7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76BA1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0DD0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097B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DC03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Rg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97B84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8977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1ACE82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F9B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FB6C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77BA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3298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17FE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9DF7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1D1C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DFF5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E769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D509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BDCE8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BF15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F79E5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53CC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D585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865CF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D367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238C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D0C2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ibeirã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Bonit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B4C4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D60D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D647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946E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Rb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6404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91CEE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87761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8330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DAFD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4AF6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EB3B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46BD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3E71A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3F322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9216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754C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B1689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A9E4C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5EBA7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DEAD1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CAD8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D705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F778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C8E5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41D2D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71BC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ibeirã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Bonit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68B7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5BEF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11E1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102D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Rb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B7BB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1A793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A5D6A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A22D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B7AC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5D30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1E4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9F97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18B6B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CB231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2E03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3CD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C0D11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6AA3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0E9C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CCC2C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28C0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6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634F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F53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BFF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FED5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84D54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incã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B10B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16C1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14B6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1BA6E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Rn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2C0F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D4D97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013706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599F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3DE7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D506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75D1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03A2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8793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C2A5B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F85F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8509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8BAE3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B80E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190C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2D0EA7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CC89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B252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12BF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57DE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12C8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AC98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io Cla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63B1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AAF7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DFF4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B518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Ri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C7962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7CE5C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BEB30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C07B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60F2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56FD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5826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B84F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1D3D9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74495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1F7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F12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02F71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3085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B8BD0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674F7F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E6FB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4A01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3A0C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F554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8BCB3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2ED3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iolândi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166F3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5A5E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DB81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F2A2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Rld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4BD7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9349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81F5C1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58E9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0F9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5288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4AAD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F59B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C525C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EA976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373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5044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260EF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D72E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26FF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8A343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1BC4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498C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A61D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D670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B142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628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anta Cruz do Rio Pard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0E02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7B54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5A68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64B1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C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040D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8BD5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B98401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01FB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2C38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8B02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E841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1262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649AB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34902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303BD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8ECC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3578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6E7F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E1CA2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EDD688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DEF2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FF15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5EC84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B037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5D0A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5E62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anta Cruz do Rio Pard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F7DB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B4FE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9575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C314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C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E7C5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09929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2E875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0032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8DE8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2622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F352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B31B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83C92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DAA9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B60F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7DFE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8A087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7DB9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F42CF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633B6E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0A03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2E32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63F1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33D7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E0E3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9924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anta Rosa de Viterb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7F8C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4542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0418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33C6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RV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4BFB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0E64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F7E799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FBD1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9358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B6FB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CBA4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6EF7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21B0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A9003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D3B5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E578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B5985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533A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7ED23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1B637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0A81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1F6C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81F4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9C76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6B31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04705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anta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alete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BBA6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DEF1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D945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4AC8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nS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04B5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A8A0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244159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C3F2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2F4E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EF7B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71D8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79C0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CDDE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DDCD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137C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8DAB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AF23E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A54D3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39FA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CDB1022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FD35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078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4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CE11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812C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A224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6A87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anta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alete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CF52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A0FF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6510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3E9C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nS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50ED6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5584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E5327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06D3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FB05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FCB0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08A8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2D6A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C6E3D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C4036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7364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E0C2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090A4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074D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B42C7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3B494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2CDB0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E620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6C79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8943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AF80E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4CC1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anta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alete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A0C9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5620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1D3C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EA81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nS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10518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7F00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8F2AB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7762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F80D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39C6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8FAA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9B97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1710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8EF6E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7645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860D0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53C96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078BE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21B7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1C5C6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6710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6E1193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9081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B20E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E350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695AA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ão Carlos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BFBC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BFB3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48BE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6B1CA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aC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DB66A0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0DB6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2A77F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1279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CBC3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28E7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3FD8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722A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3E7B7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B6730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B18A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2B9F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297D5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5D933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89A8D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44143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4A2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1FBF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0173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B226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75ED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154D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23D4A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5A24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2CB4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14FD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aC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F3D77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41798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C37BE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6C773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CB109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C5A7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B2D2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4B4D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5E3C5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1001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128C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AFAF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7F12D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7985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3148F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5F9EC8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75B0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F484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9DD0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5B21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17EB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BEA1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ão Carlos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340C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CF0E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66FD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B18BB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aC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D24B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4B59A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B69B72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F4C3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085C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D169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D691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9717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86806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D9D3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8AC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0E42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A07C0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6F58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9DDE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772F1F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1A389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DF5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49D0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BE12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CD2C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524D2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João da Boa V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993C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AF96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2817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526B4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JV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F33F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6D43E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79E1A3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B95D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546A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891B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036E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A6E0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C038A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EF2A0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FC21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A11D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30054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EB794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3D5AE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21BE5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60DD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0D9F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AA19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8EE1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779C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6BBD0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João da Boa V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2F8F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943F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5544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3D5F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JV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937C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0E1A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12E8B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8F7C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B387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663B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1594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FAE5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04BD5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3F14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FF0F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FC0E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DB741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676D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EFA8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F0097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757F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B5C4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399B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2117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8753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9BBC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João da Boa V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9B7A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BC3D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8A1E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AFC4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JV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19B0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59C29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71CAE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A89D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B143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7E1D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45BA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14CC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6E550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3C5B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8AB1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B5CE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4B856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E440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5842A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BD38D7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82ED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EF1C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2369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86D7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111E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C61E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João da Boa V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8C79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165B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B8D0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357E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JV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45CE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30A4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56B617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E779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35D0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9B08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99B48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26C8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BF6EF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B41C1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9CA7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D49B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63F7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91940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8D16D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07F14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871D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8FEA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1DD8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03EE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E4E4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61B43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Pedro da União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FB1C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839D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4A75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8AA5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MG_SPU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EE10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F9D2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3E3B20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C12E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0FA3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0320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1065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0BEC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78F2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A9CCA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1DDC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A181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F034A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5B65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95318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60F128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306C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9C388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6691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EBA7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96A5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F64E2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Pedro da União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40E8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1EF0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0BD1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F6F81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MG_SPU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3B57F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4D7CE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1E6EB2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46E3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95FF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6B74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502F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4C6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0578D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D4E3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35AE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795C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7DFCB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9D8E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A69A4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63F719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D755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F0AF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5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8439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9854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F694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9B5B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Ped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0558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18D6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E1B2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911A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Pe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A03D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5DDE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E5D95B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F568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C05E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FFAC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948E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A2541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535C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30DE8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AA43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690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32066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CFF51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DF16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83CBC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4643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8B4B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C9D1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7583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36DB2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E820D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E4554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CF88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BE4EA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DB02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Pe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80C1D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3DF59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FF4BB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2DA3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D708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6AC0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79CA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5E4D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3E2A6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92889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269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8BDA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2384F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55E39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CE8C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BC76E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0852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7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60E3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0463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79ED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9D5F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5A06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Ped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AB3C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A3E7E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947F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DEE9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Pe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BBD9B8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0422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AF9B73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2A34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1E1F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A623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9AA1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2443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34A27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ED48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8B4A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A8B2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C38E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F401A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94C3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9EBCF0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F590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FB6F1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6510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3C3E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40C1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4416C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Ped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2B14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B3F4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C6F0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8147D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Pe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10F8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2322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36A5A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71A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3F05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CFF2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8F75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8B32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91BF3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0686A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DA5A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DCB1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493F2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ACABE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005E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D43692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7CC3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8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60AC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B7DE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D078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9ED2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0234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Ped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6AA31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2B5F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F332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D263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Pe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383C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6344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9DB0D8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24BE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A65D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6B5D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DC67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6B31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4672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29CE4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0414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9AF5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6D7DD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25F47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C573D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85BC68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A3CD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0E0F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7AF6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4A74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769F1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67001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Pedr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E712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B0DF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80CF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B68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Pe0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3232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C778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49F7E6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DBE1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5FA3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185B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E737F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E2B1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6CF8D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379E7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A898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F601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49D13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F1E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73AC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540E97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C003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5776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6DC0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750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1B1F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9069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3204E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66B1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BD53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1480D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Pe0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42AE9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4E70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625B11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49CA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F43B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960B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55F0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069B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E8E9D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04E61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F686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9D84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E153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9510E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59FFF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7EF800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07BA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7DAB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39BF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6222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DDA8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A47F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Sebastião do Paraíso, MG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AADE2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CD22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AE17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D5A3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MG_SS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EDF3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5A0E1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02002C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0EF2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8436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380C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4562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E638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50F50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A1E3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9CF4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5515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32D50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C6EC4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086D8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31E5E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174A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388A8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A9D8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D4A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5F79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B6EC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ão Simã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C9F0B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C7C07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3796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88857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aS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188C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D277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D184A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4D23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5ED1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A4A9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02AF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0DE3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CE4C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FF0AA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D6CD5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90C7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A5439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349D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98080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19413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DDBFC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6052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56C1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5291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B22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ED4F0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op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MT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15CA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F7D2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5E6C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817B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MT_Sn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D61FA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2CD25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D9ADAE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E6AD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9E94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AB8C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47B3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C7D9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6E309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EE608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9E5ED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D1EF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4CC7C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3D6A5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8E63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C57D06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CD79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B3A2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7DD5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6DEE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95250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DB88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20E68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BA0D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59DB3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DF8E5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dM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08404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3A56D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9F8B97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E28A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0F6D1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E032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ED55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013F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F22E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A00BE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8AD04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6426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62220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64D40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CAAA7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7E453C9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EEDA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30E3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8D81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A090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C62F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4178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52849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9F7B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25FBD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F3E1C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dM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028A8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D1DB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8B4E2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6F0F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BC08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9B0E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795F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49F4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E47DE4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264F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CDBD4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DE25E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0478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2136C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E33CE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EFABA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4156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88F19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6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D3EE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62E2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8798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20420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Sud 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ennucc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34EC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662F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2DAA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8FFE8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SdM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C94B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7CC7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W574403</w:t>
            </w:r>
          </w:p>
        </w:tc>
      </w:tr>
      <w:tr w:rsidR="006A7D1A" w:rsidRPr="006A7D1A" w14:paraId="503F5B3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9A0D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0989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DF17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A87D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E1D9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7347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287D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1C0B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FFC6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56ECC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69DC2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D299B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MW574408</w:t>
            </w:r>
          </w:p>
        </w:tc>
      </w:tr>
      <w:tr w:rsidR="006A7D1A" w:rsidRPr="006A7D1A" w14:paraId="45D2BB05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9BEF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E41DD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DB32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3A5C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50B4B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D6347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bapuã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4C550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AFC7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8A2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9BC6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Tb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27FC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10B9E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BD191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5D91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AF16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0F57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9A5F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531A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F3ABB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B2973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40A3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D8F9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0EB00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27D1C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C153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2FD651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7956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09E4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9580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6FCAB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C110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AD2F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ba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F7DA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934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6E57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2EBE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bt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D4ABF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7ABC0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3595A7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E1B63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C881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2E4F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A3FD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5080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24E4E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11985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1E0E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B0D53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94CF6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8A568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A3CF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BC9D5B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F182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D1A8E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D0DC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9BDF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CF79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58757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ba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43CF6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D8B3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6020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FD5EC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bt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CE28A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F80A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86ED5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1980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762E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ED12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F0AD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32D5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0384F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B407F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797A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366D9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BBA08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AEFC44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4AFA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A8D716E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4C02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9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0948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336D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FD9A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136A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F26D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ba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6F65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9B81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C895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17F4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bt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1EA2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23B5D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3498C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4569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002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0DA6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BE61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BAF64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2BB36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314D3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F48D5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0DF92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C1686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73276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074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24D143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D6678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84F9B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0149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78C3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03B9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F1F4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mbaú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34CE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BEA04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BC2A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04BA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mb3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E6C1C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498BB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D318F0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0CDB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6075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8EE5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FA06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DED7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B0B27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5F35B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FCE4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E8FD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4B1C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CA2F1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22980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1CD704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48AB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BE645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0705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77FE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6080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31D6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nab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102E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C83E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1394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426ED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n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6EC8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901B6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BD41DD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59C7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3768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B71B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994F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79B1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2A16C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5C759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C30B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AE5D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0343A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EC183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0E261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6252DE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948D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01AB9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21A8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D40E0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EB46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0898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nabi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C64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D6B5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60F18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C26E0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nb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A7905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FD129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3BF9C1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5F34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7EA7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E2B7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969E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4601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CAD6E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47D71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678C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8586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3787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B9DF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BBAAE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81C9C4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D51A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6AF2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EB76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22E0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072F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AC74C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ABC7E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55E1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BD01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EE2FD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nb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526F5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A9D3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09000A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A304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E577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380B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13C1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FC00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1BE02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016D5C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776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B073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390E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EF6C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92020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DE55B2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75DA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49D7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D84B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2E3AD9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872B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A96A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quariting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599F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5442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7CB0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941E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qt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46862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39107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EF6AC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E5CD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F7E0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6BC57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827C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9EC75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F7324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F4B8A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1402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BACC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B4B00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76DB7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252B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76281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6DF3A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CC465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6CA9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B64D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D595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DD48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atuí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22DC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46DB9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7FAB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E8D5C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ti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5DD7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31BE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422388C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EC073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5DCB5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325D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A3145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F4FE7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7820F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390BA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250E5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49071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44C4C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1A88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AF500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6A5B1D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FE036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78CB0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7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B5914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36B90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0984A1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5FAA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rabij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1FAF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8F5E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2E43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D3AC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rb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37C49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22F2B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3FBAD5E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A51A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1ED784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2BD9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4561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B07D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8D56D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ED46C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65187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BF0F7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0CC171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43194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28DE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5100E7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36AF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E9B0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D1970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F3BA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4A08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4620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Turmalin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6540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58E0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BA39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3F5C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rm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CB5D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3DE5F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339160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0847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B813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D25D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4ED6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983B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F2062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85EBE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CB9B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1EA7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5FECB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AC903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C8847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CD9DE8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0F5F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C0C1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C9C0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F36D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C237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5C974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C8672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EF97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936E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9125B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Trm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0465C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66933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B00BD8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3A03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A37E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338D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DA81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AC57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3B525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7636E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87AC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E58B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02479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4E38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DD54D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3AF2B69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73CF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3FA39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88A2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1E01B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D8E7A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E1048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biraja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1AC9B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5D13C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0B65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+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4F24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bj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2CA7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A2E0C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78AAF1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21216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0C3A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3F3D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11E5F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4661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808DBB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E20C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07FD2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2876D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0875B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3D37B9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33947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F89F45A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6BCF7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02AD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D9D8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43DD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81F9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13B6B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FA8D3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CE10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61DC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6010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bj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F6A52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CDE19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489635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7009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32B13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C45F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86C1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B7BF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E3B6F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93998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AA71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C9DC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527D2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3D1BCA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03E63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B98A4D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B3A1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4C150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CF4C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C491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0BE5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28196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biraja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6798A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58A7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17CE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95628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bj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95E7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797E8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9F471C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FBA2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9907C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16C5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A4B5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E3C51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90D29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90E14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31B3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B36D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3717C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3BD14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7C7E0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A14C3E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1BD41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0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493EC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F480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F7A6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EB9CE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9213E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r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B64C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42C3D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3AA8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5CF5D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ru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4FAC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DA2D0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540FE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ABBF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E3F1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FA792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99F2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EECAE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8E291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6E902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0D2D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899BD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D0725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3759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4752D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E5AC95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F441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A7557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9F49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Natal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CF89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EB01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1A8FC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r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AE819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53900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6C405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113F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ru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5CA6C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C2845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CF1325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EA74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7CB7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9CF5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8E85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59F8DC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50F57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88A56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2348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A9C797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FECCE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B44F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51F3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1BD6868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23FB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7478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E4F05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884298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13969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999D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r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A3FC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42E6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0A09C4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976B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ru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F9E6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FECAF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61B6B1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5B2F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2FAEE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B5647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813730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2F77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0FBF1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C7395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93FE6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8631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38D0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49899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544D0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E051C3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E84D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E134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0A357D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er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6E7E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09C7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12D2C2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Uru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03A8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0629DF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5315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87FCE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Uru0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2F34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FF8FC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5F7A0B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18CC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5875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B0B3D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F099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532F0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E34F1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2923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4251F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5034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6C0920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52953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D796A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15EC52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DE76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7913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BED93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50CC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B3F0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41C1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Vista Alegre do Alto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41067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5F3D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D43E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7301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VAA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003C3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B70CC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3A0DFE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BBEC1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033BB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17C9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9A3F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68D1D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A7A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FEF4E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AD63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BE16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F752DB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66B7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8AB6D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DF8F95B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B9F6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2217B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97F9CD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FB05A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B84AA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B9137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Vitoria, ES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D0353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ACD6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8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8B3AC3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FE2BB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ES_Vt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835AC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E3839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39</w:t>
            </w:r>
          </w:p>
        </w:tc>
      </w:tr>
      <w:tr w:rsidR="006A7D1A" w:rsidRPr="006A7D1A" w14:paraId="0558027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382FF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38C3E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657BC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F209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66C3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F75DA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73CA3A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5F55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535D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93568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E4F7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09784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shd w:val="clear" w:color="auto" w:fill="FFFFFF"/>
              </w:rPr>
              <w:t>MT554553</w:t>
            </w:r>
          </w:p>
        </w:tc>
      </w:tr>
      <w:tr w:rsidR="006A7D1A" w:rsidRPr="006A7D1A" w14:paraId="3502906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62DA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6A3F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8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0203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25AC7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A40BE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36A9D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bedour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C2A1C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8FBB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31397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1A81C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96BCE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7EA5D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2CB627B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699C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9B1F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E0FC2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DB5CD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28BF6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E7E97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9973F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A7E6B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EF6CB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CE347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6459D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7BAC2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81DA66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8DD7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88D3C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304A7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A659C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CFF6E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73F9E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bedour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C023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2AD4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22263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57E1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27CA2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272C5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92E782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4864F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B351F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5D3C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CDEB38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69946C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13D6E9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CC7EA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C7916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C5416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0ED7DC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1FE68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80454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ED2F7C1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C452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A5716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FC1D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0E95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27FFF0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66ABE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bedour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DD44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9C100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1F632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2B0EF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6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2E98D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DE4A3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30BEC752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E7768A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5F78C3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4CAEBE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C7DE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9B62E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3D1CD9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6C5AE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B232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41E7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65661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F224E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7F67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45CBDA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1F15B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3FA9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6650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3767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96D3E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94C45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bedouro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E1007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7FC3CA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AF77E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097E3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Beb37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E0699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E433B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3920C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4E512E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313E4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3A19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EE0F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C5AA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D2876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745D017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F0F1F4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22FE5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27899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7A240D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69F31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F523EFF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AC6D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1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7FA72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DFB20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2D28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D6875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, leaf and branch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B6B5D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Jaboticabal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</w:t>
            </w: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F4CC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6754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2A44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5884B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Jbt0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8B3ED5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9A5F9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94228A4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147B3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C5A5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76FF5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D3914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1E5A8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027AA0D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578D9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355B9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20730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58D21D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FCF12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5F453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975642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A1DEFD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98825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704A0F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A06F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E976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7D65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aazapa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PY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0BE64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31957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E4CF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9C6A2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Y_Cz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44B06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D4209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1839E61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78F89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894239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26746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C4B98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1C1E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0C4188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DEE3D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7B7498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8C8C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3E75C9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DD71D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96E7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7D80CF00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03CECD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1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C5741A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5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7DC6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6449F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A5F1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6340BE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aganca Paul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B86E6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F708A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7AB7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CE91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Bg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8BB170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6FF1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7450AA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192366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13EBE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11AD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443284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6C952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53A34BA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A99B5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5C8A7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DCB511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BF2D9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E8B8D4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B89BF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4A1641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B6AF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2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173597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6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13AC3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66901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56F22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384988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aganca Paul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0DC4C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788C0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1A0F0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638AB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BgP02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71F326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DDDE2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202F0A8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E8A07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0551D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4F792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E714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13C5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499BC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8EF82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77B45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F14E0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EF4C9F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FF3F4A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CFE475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47E7F6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5D704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3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4DAF15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7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69393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5C5166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F926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anch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558986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aganca Paulist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2DAF2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A228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BFE31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1B5943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Bg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6E03BB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03DF0B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2778A23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89A6F2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A814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63A70F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B0BEC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38A21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5253F1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20F2EC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637C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DA3F3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5B0478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6B633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6D849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02DF153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FB11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4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0D532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8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DFAF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F5C792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9A086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45E22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lla Vista, Corrientes, A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A0291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F9285C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322E2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C4821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1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42140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007A4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2757BD86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D8FCC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096D2B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51DE62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13712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FE9099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A20A0B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0C290A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34406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97217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3EEC4DC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A7029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BE6911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F98AC4C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C0E85A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5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2B79C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99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2EB435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 xml:space="preserve"> (Valencia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68288F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8CC4B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077B3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lla Vista, Corrientes, A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B2A3F7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ED1E29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4EFA32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8542F8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14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0B0CFC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3A2098F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679B76C5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16A96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36E1E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2868A9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E7EA77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BEAF19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1F442A7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151EF36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F6D53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21550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19C73C1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B591C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74AE8E7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4A62C79A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22861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6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2C52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0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61170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 xml:space="preserve">C. sinensis </w:t>
            </w: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Hamlim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CBE100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279F99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C690B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ella Vista, Corrientes, A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4E221D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238414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32CAEB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43844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AR15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B26D8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9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1202CC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5C971E91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A903B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A4F6F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6675A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9BBE0B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7A8483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6DE70BE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3C0269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D950C9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A114E0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4EC4E5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2885747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p24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2D1903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S</w:t>
            </w:r>
          </w:p>
        </w:tc>
      </w:tr>
      <w:tr w:rsidR="006A7D1A" w:rsidRPr="006A7D1A" w14:paraId="03C014F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C7C99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7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31AF61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1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C5F713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488741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1DBBB6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5B0444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apitão do Poço, PA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638B2B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Organic 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82DA6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2020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A60D0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F32912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PA_CaP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01F68A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A380FB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01</w:t>
            </w:r>
          </w:p>
        </w:tc>
      </w:tr>
      <w:tr w:rsidR="006A7D1A" w:rsidRPr="006A7D1A" w14:paraId="00E2E9D2" w14:textId="77777777" w:rsidTr="00E543C0">
        <w:trPr>
          <w:trHeight w:val="64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AF0E9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32F0D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84E0EB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5968B0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B6110A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45C94AB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5643F2B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7C45F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3A0FF6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274143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5A38B2C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4C30A2D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06</w:t>
            </w:r>
          </w:p>
        </w:tc>
      </w:tr>
      <w:tr w:rsidR="006A7D1A" w:rsidRPr="006A7D1A" w14:paraId="1E8C6F74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C30D21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28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17F97E8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2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978A84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  <w:t>C. reticulata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4DD4F3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pool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353D8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eaf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8685F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proofErr w:type="spellStart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Jumirim</w:t>
            </w:r>
            <w:proofErr w:type="spellEnd"/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5CE1C5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non-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F22E8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2020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93064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CRD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07C135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Jmr01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2FE62F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24279BB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02</w:t>
            </w:r>
          </w:p>
        </w:tc>
      </w:tr>
      <w:tr w:rsidR="006A7D1A" w:rsidRPr="006A7D1A" w14:paraId="5D09B05F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C9C77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9A80D1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F0A7A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01BAF7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2662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8AE3F5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4FC0F6F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D0815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FF6F6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2F61991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E3BA71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6185974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07</w:t>
            </w:r>
          </w:p>
        </w:tc>
      </w:tr>
      <w:tr w:rsidR="006A7D1A" w:rsidRPr="006A7D1A" w14:paraId="75BD2994" w14:textId="77777777" w:rsidTr="00E543C0">
        <w:trPr>
          <w:trHeight w:val="7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7C0191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429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7F8F1C0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303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0336434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E97FE2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7FCE6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1BAED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Limeira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0EBDD9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962EE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2020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51935F77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DC22D8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BR_SP_Lim09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3D58561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0EBEBA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04</w:t>
            </w:r>
          </w:p>
        </w:tc>
      </w:tr>
      <w:tr w:rsidR="006A7D1A" w:rsidRPr="006A7D1A" w14:paraId="6B3FDA67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4F11BE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0C7A1E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59B6EB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6F4359C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1B9593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2E9F9D7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3C69CBC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1BC804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7928AA5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4BDDCE2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1739C1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1DB95D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09</w:t>
            </w:r>
          </w:p>
        </w:tc>
      </w:tr>
      <w:tr w:rsidR="006A7D1A" w:rsidRPr="006A7D1A" w14:paraId="7C60A627" w14:textId="77777777" w:rsidTr="00E543C0">
        <w:trPr>
          <w:trHeight w:val="20"/>
          <w:jc w:val="center"/>
        </w:trPr>
        <w:tc>
          <w:tcPr>
            <w:tcW w:w="584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BAA99E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430</w:t>
            </w:r>
          </w:p>
        </w:tc>
        <w:tc>
          <w:tcPr>
            <w:tcW w:w="43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2ADF0FC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304</w:t>
            </w:r>
          </w:p>
        </w:tc>
        <w:tc>
          <w:tcPr>
            <w:tcW w:w="125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4A6C3AF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  <w:t>C. sinensis</w:t>
            </w:r>
          </w:p>
        </w:tc>
        <w:tc>
          <w:tcPr>
            <w:tcW w:w="851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51F56D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ingle</w:t>
            </w:r>
          </w:p>
        </w:tc>
        <w:tc>
          <w:tcPr>
            <w:tcW w:w="70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E529381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Fruit</w:t>
            </w:r>
          </w:p>
        </w:tc>
        <w:tc>
          <w:tcPr>
            <w:tcW w:w="109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0F16DD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Santo Antônio da Posse, SP, BR</w:t>
            </w:r>
          </w:p>
        </w:tc>
        <w:tc>
          <w:tcPr>
            <w:tcW w:w="829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0FB0D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commercial</w:t>
            </w:r>
          </w:p>
        </w:tc>
        <w:tc>
          <w:tcPr>
            <w:tcW w:w="790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0A00ED5F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2020</w:t>
            </w:r>
          </w:p>
        </w:tc>
        <w:tc>
          <w:tcPr>
            <w:tcW w:w="686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609F1C3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</w:rPr>
              <w:t>SJP</w:t>
            </w:r>
          </w:p>
        </w:tc>
        <w:tc>
          <w:tcPr>
            <w:tcW w:w="113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0B625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BR_SP_SAP03</w:t>
            </w: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76C8B26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1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0C7194A8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05</w:t>
            </w:r>
          </w:p>
        </w:tc>
      </w:tr>
      <w:tr w:rsidR="006A7D1A" w:rsidRPr="006A7D1A" w14:paraId="4B127D80" w14:textId="77777777" w:rsidTr="00E543C0">
        <w:trPr>
          <w:trHeight w:val="20"/>
          <w:jc w:val="center"/>
        </w:trPr>
        <w:tc>
          <w:tcPr>
            <w:tcW w:w="584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2D31E0E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3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834CA8B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5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C4AE6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851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07D6CF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06C9794D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96" w:type="dxa"/>
            <w:vMerge/>
            <w:tcMar>
              <w:left w:w="0" w:type="dxa"/>
              <w:right w:w="0" w:type="dxa"/>
            </w:tcMar>
            <w:vAlign w:val="center"/>
          </w:tcPr>
          <w:p w14:paraId="7A3F3C5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829" w:type="dxa"/>
            <w:vMerge/>
            <w:tcMar>
              <w:left w:w="0" w:type="dxa"/>
              <w:right w:w="0" w:type="dxa"/>
            </w:tcMar>
            <w:vAlign w:val="center"/>
          </w:tcPr>
          <w:p w14:paraId="66FAA660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790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8CDA9E3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686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44FB2A5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1134" w:type="dxa"/>
            <w:vMerge/>
            <w:tcMar>
              <w:left w:w="0" w:type="dxa"/>
              <w:right w:w="0" w:type="dxa"/>
            </w:tcMar>
            <w:vAlign w:val="center"/>
          </w:tcPr>
          <w:p w14:paraId="7294A412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</w:p>
        </w:tc>
        <w:tc>
          <w:tcPr>
            <w:tcW w:w="992" w:type="dxa"/>
            <w:tcMar>
              <w:left w:w="0" w:type="dxa"/>
              <w:right w:w="0" w:type="dxa"/>
            </w:tcMar>
            <w:vAlign w:val="center"/>
          </w:tcPr>
          <w:p w14:paraId="4B673D86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i/>
                <w:iCs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RNA2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14:paraId="52B0289A" w14:textId="77777777" w:rsidR="006A7D1A" w:rsidRPr="006A7D1A" w:rsidRDefault="006A7D1A" w:rsidP="006A7D1A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pt-BR"/>
              </w:rPr>
            </w:pPr>
            <w:r w:rsidRPr="006A7D1A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MW574410</w:t>
            </w:r>
          </w:p>
        </w:tc>
      </w:tr>
    </w:tbl>
    <w:p w14:paraId="7B089990" w14:textId="424650FB" w:rsidR="008E2847" w:rsidRDefault="008E2847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664273" w14:textId="4FC9D8AD" w:rsidR="006A7D1A" w:rsidRPr="006A7D1A" w:rsidRDefault="006A7D1A" w:rsidP="006A7D1A">
      <w:pPr>
        <w:spacing w:after="160" w:line="259" w:lineRule="auto"/>
        <w:jc w:val="both"/>
        <w:rPr>
          <w:rFonts w:ascii="Times New Roman" w:eastAsiaTheme="minorHAnsi" w:hAnsi="Times New Roman" w:cs="Times New Roman"/>
        </w:rPr>
      </w:pP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  <w:vertAlign w:val="superscript"/>
        </w:rPr>
        <w:t>a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Viruses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were detected from a pool of lesions, a unique lesion, or a single lesion; </w:t>
      </w:r>
      <w:r w:rsidRPr="006A7D1A">
        <w:rPr>
          <w:rFonts w:ascii="Times New Roman" w:eastAsiaTheme="minorHAnsi" w:hAnsi="Times New Roman" w:cs="Times New Roman"/>
          <w:sz w:val="22"/>
          <w:szCs w:val="22"/>
          <w:vertAlign w:val="superscript"/>
        </w:rPr>
        <w:t xml:space="preserve">b 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Country abbreviations, BR: Brazil, AR: Argentina, CO: Colombia, and PY: Paraguay; Brazilian states or district abbreviations, AM: Amazonas, DF: Distrito Federal; MG: Minas Gerais, MS: Mato Grosso do Sul, PA: Pará; PR: Paraná, RJ: Rio de Janeiro; RS: Rio Grande do Sul;  SE: Sergipe, SP: São Paulo and TO: Tocantins;</w:t>
      </w:r>
      <w:r w:rsidRPr="006A7D1A">
        <w:rPr>
          <w:rFonts w:ascii="Times New Roman" w:eastAsiaTheme="minorHAnsi" w:hAnsi="Times New Roman" w:cs="Times New Roman"/>
          <w:sz w:val="22"/>
          <w:szCs w:val="22"/>
          <w:vertAlign w:val="superscript"/>
        </w:rPr>
        <w:t xml:space="preserve"> 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  <w:vertAlign w:val="superscript"/>
        </w:rPr>
        <w:t>c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The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presence of 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</w:rPr>
        <w:t>CiLV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-C was assessed by RT-PCR </w:t>
      </w:r>
      <w:r>
        <w:rPr>
          <w:rFonts w:ascii="Times New Roman" w:eastAsiaTheme="minorHAnsi" w:hAnsi="Times New Roman" w:cs="Times New Roman"/>
          <w:sz w:val="22"/>
          <w:szCs w:val="22"/>
        </w:rPr>
        <w:t>using primers for the detection of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different regions of the genome (</w:t>
      </w:r>
      <w:r w:rsidRPr="006A7D1A">
        <w:rPr>
          <w:rFonts w:ascii="Times New Roman" w:eastAsiaTheme="minorHAnsi" w:hAnsi="Times New Roman" w:cs="Times New Roman"/>
          <w:i/>
          <w:iCs/>
          <w:sz w:val="22"/>
          <w:szCs w:val="22"/>
        </w:rPr>
        <w:t>p29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, </w:t>
      </w:r>
      <w:r w:rsidRPr="006A7D1A">
        <w:rPr>
          <w:rFonts w:ascii="Times New Roman" w:eastAsiaTheme="minorHAnsi" w:hAnsi="Times New Roman" w:cs="Times New Roman"/>
          <w:i/>
          <w:iCs/>
          <w:sz w:val="22"/>
          <w:szCs w:val="22"/>
        </w:rPr>
        <w:t>p15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, </w:t>
      </w:r>
      <w:r w:rsidRPr="006A7D1A">
        <w:rPr>
          <w:rFonts w:ascii="Times New Roman" w:eastAsiaTheme="minorHAnsi" w:hAnsi="Times New Roman" w:cs="Times New Roman"/>
          <w:i/>
          <w:iCs/>
          <w:sz w:val="22"/>
          <w:szCs w:val="22"/>
        </w:rPr>
        <w:t>p32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or </w:t>
      </w:r>
      <w:r w:rsidRPr="006A7D1A">
        <w:rPr>
          <w:rFonts w:ascii="Times New Roman" w:eastAsiaTheme="minorHAnsi" w:hAnsi="Times New Roman" w:cs="Times New Roman"/>
          <w:i/>
          <w:iCs/>
          <w:sz w:val="22"/>
          <w:szCs w:val="22"/>
        </w:rPr>
        <w:t>p24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) and/or high throughput sequencing (HTS). </w:t>
      </w:r>
      <w:r>
        <w:rPr>
          <w:rFonts w:ascii="Times New Roman" w:eastAsiaTheme="minorHAnsi" w:hAnsi="Times New Roman" w:cs="Times New Roman"/>
          <w:sz w:val="22"/>
          <w:szCs w:val="22"/>
        </w:rPr>
        <w:t xml:space="preserve">Isolates were identified according to the phylogenetic clade they belong to. 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  <w:vertAlign w:val="superscript"/>
        </w:rPr>
        <w:t>d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The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detected 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</w:rPr>
        <w:t>CiLV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-C isolates were classified according to the collection site (Country / State / City) followed by numerical order. </w:t>
      </w:r>
      <w:r w:rsidRPr="006A7D1A">
        <w:rPr>
          <w:rFonts w:ascii="Times New Roman" w:eastAsiaTheme="minorHAnsi" w:hAnsi="Times New Roman" w:cs="Times New Roman"/>
          <w:sz w:val="22"/>
          <w:szCs w:val="22"/>
          <w:vertAlign w:val="superscript"/>
        </w:rPr>
        <w:t>e</w:t>
      </w:r>
      <w:r w:rsidR="000C2FE4" w:rsidRPr="006A7D1A">
        <w:rPr>
          <w:rFonts w:ascii="Times New Roman" w:eastAsiaTheme="minorHAnsi" w:hAnsi="Times New Roman" w:cs="Times New Roman"/>
          <w:sz w:val="22"/>
          <w:szCs w:val="22"/>
        </w:rPr>
        <w:t>R</w:t>
      </w:r>
      <w:r w:rsidR="000C2FE4" w:rsidRPr="006A7D1A">
        <w:rPr>
          <w:rFonts w:ascii="Times New Roman" w:eastAsiaTheme="minorHAnsi" w:hAnsi="Times New Roman" w:cs="Times New Roman"/>
          <w:sz w:val="22"/>
          <w:szCs w:val="22"/>
        </w:rPr>
        <w:softHyphen/>
        <w:t>NA1 and RNA2</w:t>
      </w:r>
      <w:r w:rsidR="000C2FE4">
        <w:rPr>
          <w:rFonts w:ascii="Times New Roman" w:eastAsiaTheme="minorHAnsi" w:hAnsi="Times New Roman" w:cs="Times New Roman"/>
          <w:sz w:val="22"/>
          <w:szCs w:val="22"/>
        </w:rPr>
        <w:t xml:space="preserve"> indicate that the complete or near-complete genome is determined, ORF names indicate the </w:t>
      </w:r>
      <w:r w:rsidR="00A779B5">
        <w:rPr>
          <w:rFonts w:ascii="Times New Roman" w:eastAsiaTheme="minorHAnsi" w:hAnsi="Times New Roman" w:cs="Times New Roman"/>
          <w:sz w:val="22"/>
          <w:szCs w:val="22"/>
        </w:rPr>
        <w:t xml:space="preserve">region detected by PCR. 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  <w:vertAlign w:val="superscript"/>
        </w:rPr>
        <w:t>f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NS</w:t>
      </w:r>
      <w:proofErr w:type="spellEnd"/>
      <w:r w:rsidR="00A779B5">
        <w:rPr>
          <w:rFonts w:ascii="Times New Roman" w:eastAsiaTheme="minorHAnsi" w:hAnsi="Times New Roman" w:cs="Times New Roman"/>
          <w:sz w:val="22"/>
          <w:szCs w:val="22"/>
        </w:rPr>
        <w:t xml:space="preserve"> indicate that amplicons were not sequenced or the sequences are not available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. In addition to the sequences obtained in this </w:t>
      </w:r>
      <w:r w:rsidR="00A779B5">
        <w:rPr>
          <w:rFonts w:ascii="Times New Roman" w:eastAsiaTheme="minorHAnsi" w:hAnsi="Times New Roman" w:cs="Times New Roman"/>
          <w:sz w:val="22"/>
          <w:szCs w:val="22"/>
        </w:rPr>
        <w:t>study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, </w:t>
      </w:r>
      <w:r w:rsidR="00A779B5">
        <w:rPr>
          <w:rFonts w:ascii="Times New Roman" w:eastAsiaTheme="minorHAnsi" w:hAnsi="Times New Roman" w:cs="Times New Roman"/>
          <w:sz w:val="22"/>
          <w:szCs w:val="22"/>
        </w:rPr>
        <w:t>other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sequences of 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</w:rPr>
        <w:t>CiLV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-C isolates </w:t>
      </w:r>
      <w:r w:rsidR="00A779B5">
        <w:rPr>
          <w:rFonts w:ascii="Times New Roman" w:eastAsiaTheme="minorHAnsi" w:hAnsi="Times New Roman" w:cs="Times New Roman"/>
          <w:sz w:val="22"/>
          <w:szCs w:val="22"/>
        </w:rPr>
        <w:t xml:space="preserve">were retrieved from 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GenBank </w:t>
      </w:r>
      <w:r w:rsidR="00A779B5">
        <w:rPr>
          <w:rFonts w:ascii="Times New Roman" w:eastAsiaTheme="minorHAnsi" w:hAnsi="Times New Roman" w:cs="Times New Roman"/>
          <w:sz w:val="22"/>
          <w:szCs w:val="22"/>
        </w:rPr>
        <w:t xml:space="preserve">and 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incorporated</w:t>
      </w:r>
      <w:r w:rsidR="00A779B5">
        <w:rPr>
          <w:rFonts w:ascii="Times New Roman" w:eastAsiaTheme="minorHAnsi" w:hAnsi="Times New Roman" w:cs="Times New Roman"/>
          <w:sz w:val="22"/>
          <w:szCs w:val="22"/>
        </w:rPr>
        <w:t xml:space="preserve"> in</w:t>
      </w:r>
      <w:r w:rsidR="00B04B52">
        <w:rPr>
          <w:rFonts w:ascii="Times New Roman" w:eastAsiaTheme="minorHAnsi" w:hAnsi="Times New Roman" w:cs="Times New Roman"/>
          <w:sz w:val="22"/>
          <w:szCs w:val="22"/>
        </w:rPr>
        <w:t>to</w:t>
      </w:r>
      <w:r w:rsidR="00A779B5">
        <w:rPr>
          <w:rFonts w:ascii="Times New Roman" w:eastAsiaTheme="minorHAnsi" w:hAnsi="Times New Roman" w:cs="Times New Roman"/>
          <w:sz w:val="22"/>
          <w:szCs w:val="22"/>
        </w:rPr>
        <w:t xml:space="preserve"> the analyzed datasets. They are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: AR01 and PY01 (</w:t>
      </w:r>
      <w:r w:rsidRPr="006A7D1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Caceres et al., 2013); 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CO01 (</w:t>
      </w:r>
      <w:r w:rsidRPr="006A7D1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Leon et al., 2006); 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MX01 (</w:t>
      </w:r>
      <w:r w:rsidRPr="006A7D1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Castillo et al., 2011); 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PA01 (u</w:t>
      </w:r>
      <w:r w:rsidRPr="006A7D1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npublished); </w:t>
      </w:r>
      <w:r w:rsidRPr="006A7D1A">
        <w:rPr>
          <w:rFonts w:ascii="Times New Roman" w:eastAsiaTheme="minorHAnsi" w:hAnsi="Times New Roman" w:cs="Times New Roman"/>
          <w:sz w:val="22"/>
          <w:szCs w:val="22"/>
        </w:rPr>
        <w:t>BR_SP_Brm01 (Nunes et al., 2012); BR_SP_Crd01 (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</w:rPr>
        <w:t>Locali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et al., 2006); BR_SP_Jbt01 (</w:t>
      </w:r>
      <w:proofErr w:type="spellStart"/>
      <w:r w:rsidRPr="006A7D1A">
        <w:rPr>
          <w:rFonts w:ascii="Times New Roman" w:eastAsiaTheme="minorHAnsi" w:hAnsi="Times New Roman" w:cs="Times New Roman"/>
          <w:sz w:val="22"/>
          <w:szCs w:val="22"/>
        </w:rPr>
        <w:t>Pascon</w:t>
      </w:r>
      <w:proofErr w:type="spellEnd"/>
      <w:r w:rsidRPr="006A7D1A">
        <w:rPr>
          <w:rFonts w:ascii="Times New Roman" w:eastAsiaTheme="minorHAnsi" w:hAnsi="Times New Roman" w:cs="Times New Roman"/>
          <w:sz w:val="22"/>
          <w:szCs w:val="22"/>
        </w:rPr>
        <w:t xml:space="preserve"> et al., 2006) and AR02, BR_MGAfe_01, BR_SP_Amp01, BR_SE_Aju01, BR_SP_Ara01, BR_PA_Bel01, BR_SP_Brm02, BR_DF_Bsb01, BR_SP_Cmp01, BR_SP_CsB01, BR_SP_Cln01, BR_MG_CGz01, BR_SP_Cch01, BR_SP_Crd02, BR_SP_Crd03, BR_SP_Csm01, BR_GO_Gyn01, BR_MG_Lav01, BR_SC_Lsp01, BR_PR_Ldb01, BR_AM_Mao01, BR_PR_Mgf01, BR_SP_Mrn01, BR_SC_NCh01, BR_SC_NTb01, BR_TO_Pmw01, BR_SP_Prb01, BR_GO_Pnt01, BR_SP_Prt01, BR_AC_RBr01, BR_SP_Itu01, BR_MG_Stc01, BR_SP_SAP01, BR_SP_SNg01, BR_SP_SJP01, BR_SP_SJP02, BR_SP_SJP03, BR_SP_SJP04, BR_SP_SJP05,  BR_SP_SdM01, BR_SP_SdM02, BR_SP_SdM_03, BR_SP_SdM_04, BR_SP_SdM_05, BR_SP_SdM_06, BR_RJ_Tng01, BR_SP_Tti01, BR_MT_Trn01, BR_MG_Uba01 (Ramos-González et al., 2016). </w:t>
      </w:r>
    </w:p>
    <w:p w14:paraId="0E0FF9AA" w14:textId="14F9F0E1" w:rsidR="006A7D1A" w:rsidRDefault="006A7D1A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539A91C6" w14:textId="6AF17CD8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4D4F5C49" w14:textId="7894330F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6877BEC8" w14:textId="54DEF411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08462238" w14:textId="61C29656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010E3F48" w14:textId="5F0F4FDC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69779BC3" w14:textId="2C9F76CF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7C9DBD69" w14:textId="481E54DB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4EAA3DDC" w14:textId="7F99A321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44143494" w14:textId="263119E5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525F6CAA" w14:textId="53541871" w:rsidR="007728CD" w:rsidRPr="007728CD" w:rsidRDefault="007728CD" w:rsidP="007728CD">
      <w:pPr>
        <w:spacing w:after="160" w:line="259" w:lineRule="auto"/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7728CD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Supplementary Table S2. </w:t>
      </w:r>
      <w:r w:rsidRPr="007728CD">
        <w:rPr>
          <w:rFonts w:ascii="Times New Roman" w:eastAsia="Calibri" w:hAnsi="Times New Roman" w:cs="Times New Roman"/>
          <w:sz w:val="22"/>
          <w:szCs w:val="22"/>
        </w:rPr>
        <w:t xml:space="preserve">Nucleotide and haplotypic diversities of </w:t>
      </w:r>
      <w:r w:rsidR="00542B6E" w:rsidRPr="007728CD">
        <w:rPr>
          <w:rFonts w:ascii="Times New Roman" w:eastAsia="Calibri" w:hAnsi="Times New Roman" w:cs="Times New Roman"/>
          <w:sz w:val="22"/>
          <w:szCs w:val="22"/>
        </w:rPr>
        <w:t>ORFs</w:t>
      </w:r>
      <w:r w:rsidR="00542B6E" w:rsidRPr="007728CD">
        <w:rPr>
          <w:rFonts w:ascii="Times New Roman" w:eastAsia="Calibri" w:hAnsi="Times New Roman" w:cs="Times New Roman"/>
          <w:i/>
          <w:iCs/>
          <w:sz w:val="22"/>
          <w:szCs w:val="22"/>
        </w:rPr>
        <w:t xml:space="preserve"> </w:t>
      </w:r>
      <w:r w:rsidRPr="007728CD">
        <w:rPr>
          <w:rFonts w:ascii="Times New Roman" w:eastAsia="Calibri" w:hAnsi="Times New Roman" w:cs="Times New Roman"/>
          <w:i/>
          <w:iCs/>
          <w:sz w:val="22"/>
          <w:szCs w:val="22"/>
        </w:rPr>
        <w:t>p29</w:t>
      </w:r>
      <w:r w:rsidRPr="007728CD">
        <w:rPr>
          <w:rFonts w:ascii="Times New Roman" w:eastAsia="Calibri" w:hAnsi="Times New Roman" w:cs="Times New Roman"/>
          <w:sz w:val="22"/>
          <w:szCs w:val="22"/>
        </w:rPr>
        <w:t xml:space="preserve"> and </w:t>
      </w:r>
      <w:r w:rsidRPr="007728CD">
        <w:rPr>
          <w:rFonts w:ascii="Times New Roman" w:eastAsia="Calibri" w:hAnsi="Times New Roman" w:cs="Times New Roman"/>
          <w:i/>
          <w:iCs/>
          <w:sz w:val="22"/>
          <w:szCs w:val="22"/>
        </w:rPr>
        <w:t>p32</w:t>
      </w:r>
      <w:r w:rsidRPr="007728CD">
        <w:rPr>
          <w:rFonts w:ascii="Times New Roman" w:eastAsia="Calibri" w:hAnsi="Times New Roman" w:cs="Times New Roman"/>
          <w:sz w:val="22"/>
          <w:szCs w:val="22"/>
        </w:rPr>
        <w:t xml:space="preserve"> of </w:t>
      </w:r>
      <w:proofErr w:type="spellStart"/>
      <w:r w:rsidRPr="007728CD">
        <w:rPr>
          <w:rFonts w:ascii="Times New Roman" w:eastAsia="Calibri" w:hAnsi="Times New Roman" w:cs="Times New Roman"/>
          <w:sz w:val="22"/>
          <w:szCs w:val="22"/>
        </w:rPr>
        <w:t>CiLV</w:t>
      </w:r>
      <w:proofErr w:type="spellEnd"/>
      <w:r w:rsidRPr="007728CD">
        <w:rPr>
          <w:rFonts w:ascii="Times New Roman" w:eastAsia="Calibri" w:hAnsi="Times New Roman" w:cs="Times New Roman"/>
          <w:sz w:val="22"/>
          <w:szCs w:val="22"/>
        </w:rPr>
        <w:t xml:space="preserve">-C. Nucleotide sequences were amplified and cloned from samples of infected </w:t>
      </w:r>
      <w:r w:rsidRPr="007728CD">
        <w:rPr>
          <w:rFonts w:ascii="Times New Roman" w:eastAsia="Calibri" w:hAnsi="Times New Roman" w:cs="Times New Roman"/>
          <w:i/>
          <w:iCs/>
          <w:sz w:val="22"/>
          <w:szCs w:val="22"/>
        </w:rPr>
        <w:t>Citrus sinensis</w:t>
      </w:r>
      <w:r w:rsidRPr="007728CD">
        <w:rPr>
          <w:rFonts w:ascii="Times New Roman" w:eastAsia="Calibri" w:hAnsi="Times New Roman" w:cs="Times New Roman"/>
          <w:sz w:val="22"/>
          <w:szCs w:val="22"/>
        </w:rPr>
        <w:t xml:space="preserve"> trees collected in commercial orchards </w:t>
      </w:r>
      <w:r w:rsidR="00542B6E">
        <w:rPr>
          <w:rFonts w:ascii="Times New Roman" w:eastAsia="Calibri" w:hAnsi="Times New Roman" w:cs="Times New Roman"/>
          <w:sz w:val="22"/>
          <w:szCs w:val="22"/>
        </w:rPr>
        <w:t xml:space="preserve">of the </w:t>
      </w:r>
      <w:r w:rsidRPr="007728CD">
        <w:rPr>
          <w:rFonts w:ascii="Times New Roman" w:eastAsia="Calibri" w:hAnsi="Times New Roman" w:cs="Times New Roman"/>
          <w:sz w:val="22"/>
          <w:szCs w:val="22"/>
        </w:rPr>
        <w:t xml:space="preserve">citrus belt </w:t>
      </w:r>
      <w:r w:rsidRPr="007728CD">
        <w:rPr>
          <w:rFonts w:ascii="Times New Roman" w:eastAsia="Calibri" w:hAnsi="Times New Roman" w:cs="Times New Roman"/>
          <w:sz w:val="24"/>
          <w:szCs w:val="24"/>
        </w:rPr>
        <w:t xml:space="preserve">São Paulo - Minas Gerais, </w:t>
      </w:r>
      <w:r w:rsidRPr="007728CD">
        <w:rPr>
          <w:rFonts w:ascii="Times New Roman" w:eastAsia="Calibri" w:hAnsi="Times New Roman" w:cs="Times New Roman"/>
          <w:sz w:val="22"/>
          <w:szCs w:val="22"/>
        </w:rPr>
        <w:t>Brazil, in 2017.</w:t>
      </w:r>
    </w:p>
    <w:p w14:paraId="44BB2270" w14:textId="4D1296B5" w:rsidR="000805B8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332"/>
        <w:gridCol w:w="795"/>
        <w:gridCol w:w="1136"/>
        <w:gridCol w:w="1273"/>
        <w:gridCol w:w="993"/>
        <w:gridCol w:w="1134"/>
        <w:gridCol w:w="1417"/>
        <w:gridCol w:w="1276"/>
      </w:tblGrid>
      <w:tr w:rsidR="007728CD" w:rsidRPr="007728CD" w14:paraId="2D90493A" w14:textId="77777777" w:rsidTr="007728CD">
        <w:tc>
          <w:tcPr>
            <w:tcW w:w="1332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C630AB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Sample collection location</w:t>
            </w:r>
          </w:p>
        </w:tc>
        <w:tc>
          <w:tcPr>
            <w:tcW w:w="3204" w:type="dxa"/>
            <w:gridSpan w:val="3"/>
            <w:tcMar>
              <w:left w:w="0" w:type="dxa"/>
              <w:right w:w="0" w:type="dxa"/>
            </w:tcMar>
            <w:vAlign w:val="center"/>
          </w:tcPr>
          <w:p w14:paraId="2E9FB75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  <w:i/>
                <w:iCs/>
              </w:rPr>
              <w:t>p29</w:t>
            </w:r>
            <w:r w:rsidRPr="007728C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544" w:type="dxa"/>
            <w:gridSpan w:val="3"/>
            <w:tcMar>
              <w:left w:w="0" w:type="dxa"/>
              <w:right w:w="0" w:type="dxa"/>
            </w:tcMar>
            <w:vAlign w:val="center"/>
          </w:tcPr>
          <w:p w14:paraId="40499E4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p32 </w:t>
            </w:r>
          </w:p>
        </w:tc>
        <w:tc>
          <w:tcPr>
            <w:tcW w:w="1276" w:type="dxa"/>
            <w:vMerge w:val="restart"/>
            <w:tcMar>
              <w:left w:w="0" w:type="dxa"/>
              <w:right w:w="0" w:type="dxa"/>
            </w:tcMar>
          </w:tcPr>
          <w:p w14:paraId="634A1EE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Number of isolates selected for the concatenate analysis</w:t>
            </w:r>
          </w:p>
        </w:tc>
      </w:tr>
      <w:tr w:rsidR="007728CD" w:rsidRPr="007728CD" w14:paraId="3FEFA764" w14:textId="77777777" w:rsidTr="007728CD">
        <w:tc>
          <w:tcPr>
            <w:tcW w:w="1332" w:type="dxa"/>
            <w:vMerge/>
            <w:tcMar>
              <w:left w:w="0" w:type="dxa"/>
              <w:right w:w="0" w:type="dxa"/>
            </w:tcMar>
            <w:vAlign w:val="center"/>
          </w:tcPr>
          <w:p w14:paraId="1356109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31" w:type="dxa"/>
            <w:gridSpan w:val="2"/>
            <w:tcMar>
              <w:left w:w="0" w:type="dxa"/>
              <w:right w:w="0" w:type="dxa"/>
            </w:tcMar>
            <w:vAlign w:val="center"/>
          </w:tcPr>
          <w:p w14:paraId="67C70E2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Number of</w:t>
            </w:r>
          </w:p>
        </w:tc>
        <w:tc>
          <w:tcPr>
            <w:tcW w:w="1273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76C8D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Nucleotide diversity (π)</w:t>
            </w:r>
          </w:p>
        </w:tc>
        <w:tc>
          <w:tcPr>
            <w:tcW w:w="2127" w:type="dxa"/>
            <w:gridSpan w:val="2"/>
            <w:tcMar>
              <w:left w:w="0" w:type="dxa"/>
              <w:right w:w="0" w:type="dxa"/>
            </w:tcMar>
            <w:vAlign w:val="center"/>
          </w:tcPr>
          <w:p w14:paraId="1A0364F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Number of</w:t>
            </w:r>
          </w:p>
        </w:tc>
        <w:tc>
          <w:tcPr>
            <w:tcW w:w="141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F459D3F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Nucleotide diversity (π)</w:t>
            </w:r>
          </w:p>
        </w:tc>
        <w:tc>
          <w:tcPr>
            <w:tcW w:w="1276" w:type="dxa"/>
            <w:vMerge/>
            <w:tcMar>
              <w:left w:w="0" w:type="dxa"/>
              <w:right w:w="0" w:type="dxa"/>
            </w:tcMar>
          </w:tcPr>
          <w:p w14:paraId="7CAE25D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7728CD" w:rsidRPr="007728CD" w14:paraId="200633F7" w14:textId="77777777" w:rsidTr="007728CD">
        <w:tc>
          <w:tcPr>
            <w:tcW w:w="1332" w:type="dxa"/>
            <w:vMerge/>
            <w:tcMar>
              <w:left w:w="0" w:type="dxa"/>
              <w:right w:w="0" w:type="dxa"/>
            </w:tcMar>
            <w:vAlign w:val="center"/>
          </w:tcPr>
          <w:p w14:paraId="67F576F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4EE231E1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Isolates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  <w:vAlign w:val="center"/>
          </w:tcPr>
          <w:p w14:paraId="56A07581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Haplotypes</w:t>
            </w:r>
          </w:p>
        </w:tc>
        <w:tc>
          <w:tcPr>
            <w:tcW w:w="1273" w:type="dxa"/>
            <w:vMerge/>
            <w:tcMar>
              <w:left w:w="0" w:type="dxa"/>
              <w:right w:w="0" w:type="dxa"/>
            </w:tcMar>
            <w:vAlign w:val="center"/>
          </w:tcPr>
          <w:p w14:paraId="64C8BDD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0428A5A0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Isolates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2666928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28CD">
              <w:rPr>
                <w:rFonts w:ascii="Times New Roman" w:hAnsi="Times New Roman" w:cs="Times New Roman"/>
                <w:b/>
                <w:bCs/>
              </w:rPr>
              <w:t>Haplotypes</w:t>
            </w:r>
          </w:p>
        </w:tc>
        <w:tc>
          <w:tcPr>
            <w:tcW w:w="1417" w:type="dxa"/>
            <w:vMerge/>
            <w:tcMar>
              <w:left w:w="0" w:type="dxa"/>
              <w:right w:w="0" w:type="dxa"/>
            </w:tcMar>
            <w:vAlign w:val="center"/>
          </w:tcPr>
          <w:p w14:paraId="48108070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76" w:type="dxa"/>
            <w:vMerge/>
            <w:tcMar>
              <w:left w:w="0" w:type="dxa"/>
              <w:right w:w="0" w:type="dxa"/>
            </w:tcMar>
          </w:tcPr>
          <w:p w14:paraId="3C1C2D6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7728CD" w:rsidRPr="007728CD" w14:paraId="6601818C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29044E05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Aguaí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2531CDA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4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02AACC6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4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6D70F56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440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2183EDD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9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5D47B46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4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22E0E42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752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289E8FD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4</w:t>
            </w:r>
          </w:p>
        </w:tc>
      </w:tr>
      <w:tr w:rsidR="007728CD" w:rsidRPr="007728CD" w14:paraId="254FD3BA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62D3D28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Altinópolis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733FF90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7842658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263DC4F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52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2ABAC26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6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59C0AE80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4FF3507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31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446301F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</w:t>
            </w:r>
          </w:p>
        </w:tc>
      </w:tr>
      <w:tr w:rsidR="007728CD" w:rsidRPr="007728CD" w14:paraId="05F455DB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027A3C5F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Barretos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266ACC0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0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6A21CEE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2E0B8B20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579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0BE5133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6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6E1F98A5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4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4D2FE67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749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41A8DB5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7</w:t>
            </w:r>
          </w:p>
        </w:tc>
      </w:tr>
      <w:tr w:rsidR="007728CD" w:rsidRPr="007728CD" w14:paraId="7069BBF2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098E689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Bebedouro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374EF48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6B085F3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6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3B39E8A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52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379FD5B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1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09D7A9E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6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319DA82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17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0848EAF0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7</w:t>
            </w:r>
          </w:p>
        </w:tc>
      </w:tr>
      <w:tr w:rsidR="007728CD" w:rsidRPr="007728CD" w14:paraId="1691E36B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235C2D0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Brotas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22390233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0016140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6A0B1E8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76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479F97B5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1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508BE0B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213947F1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79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2D89B282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7</w:t>
            </w:r>
          </w:p>
        </w:tc>
      </w:tr>
      <w:tr w:rsidR="007728CD" w:rsidRPr="007728CD" w14:paraId="3E833C8D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75CE5091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Cerqueira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 xml:space="preserve"> Cesar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06F5BC92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8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1C4FE41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3FEEF36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557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4CFD234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1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263EC7E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6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5188182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568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D144AB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7</w:t>
            </w:r>
          </w:p>
        </w:tc>
      </w:tr>
      <w:tr w:rsidR="007728CD" w:rsidRPr="007728CD" w14:paraId="2DD27120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4BB6C09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Guaimbê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3D084D9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2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029615D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2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52D0AD7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503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2A9BE90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8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3A479BD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683363D2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60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168956C5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2</w:t>
            </w:r>
          </w:p>
        </w:tc>
      </w:tr>
      <w:tr w:rsidR="007728CD" w:rsidRPr="007728CD" w14:paraId="429F63CC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7D4A9CE2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 xml:space="preserve">Mogi </w:t>
            </w: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Mirim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3271762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2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45CE66F2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1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1A50354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496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12186C5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27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4E01EC8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3ADBA81F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78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17CD8621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11</w:t>
            </w:r>
          </w:p>
        </w:tc>
      </w:tr>
      <w:tr w:rsidR="007728CD" w:rsidRPr="007728CD" w14:paraId="02169D94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77C471B5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Pirassununga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464B1C7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4A90213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16569A2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52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136501A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4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24FDD0B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2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383DD7C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174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378B9D1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</w:t>
            </w:r>
          </w:p>
        </w:tc>
      </w:tr>
      <w:tr w:rsidR="007728CD" w:rsidRPr="007728CD" w14:paraId="0F89A0C2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38A7F3E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  <w:lang w:val="pt-BR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  <w:lang w:val="pt-BR"/>
              </w:rPr>
              <w:t>Santa Maria da Serra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1E44ED8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5558B073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4676214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88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3CE7005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2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05053D96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2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35186282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347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0387E5D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2</w:t>
            </w:r>
          </w:p>
        </w:tc>
      </w:tr>
      <w:tr w:rsidR="007728CD" w:rsidRPr="007728CD" w14:paraId="21565876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2DE8EDA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 xml:space="preserve">Sud </w:t>
            </w: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Mennucci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5BF2A5F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2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06D6D832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6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7B309E3F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739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1333DDE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6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47D4F36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4F8ACCB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301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1ADCBD4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6</w:t>
            </w:r>
          </w:p>
        </w:tc>
      </w:tr>
      <w:tr w:rsidR="007728CD" w:rsidRPr="007728CD" w14:paraId="53185DB5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088C708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Tambaú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0EC58D5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8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4BCCE39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6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0E447B5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99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743C7DC3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8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4FB194C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6AA588B5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260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B7A6F9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6</w:t>
            </w:r>
          </w:p>
        </w:tc>
      </w:tr>
      <w:tr w:rsidR="007728CD" w:rsidRPr="007728CD" w14:paraId="71978420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68CFBED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Taquaral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04D9595C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2145DFB0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10A31E6F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168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5CD3445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2FF1AA6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4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6523015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364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0AF845B9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3</w:t>
            </w:r>
          </w:p>
        </w:tc>
      </w:tr>
      <w:tr w:rsidR="007728CD" w:rsidRPr="007728CD" w14:paraId="329B95C6" w14:textId="77777777" w:rsidTr="007728CD"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5CB4A91F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Taquaritinga</w:t>
            </w:r>
            <w:proofErr w:type="spellEnd"/>
            <w:r w:rsidRPr="007728CD">
              <w:rPr>
                <w:rFonts w:ascii="Times New Roman" w:hAnsi="Times New Roman" w:cs="Times New Roman"/>
                <w:shd w:val="clear" w:color="auto" w:fill="FFFFFF"/>
              </w:rPr>
              <w:t>, SP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19C900E0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2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4F335975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7FFBAD4D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75344DF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4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72A00B9E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00EA953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426B8A0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1</w:t>
            </w:r>
          </w:p>
        </w:tc>
      </w:tr>
      <w:tr w:rsidR="007728CD" w:rsidRPr="007728CD" w14:paraId="492F28B2" w14:textId="77777777" w:rsidTr="007728CD">
        <w:trPr>
          <w:trHeight w:val="70"/>
        </w:trPr>
        <w:tc>
          <w:tcPr>
            <w:tcW w:w="1332" w:type="dxa"/>
            <w:tcMar>
              <w:left w:w="0" w:type="dxa"/>
              <w:right w:w="0" w:type="dxa"/>
            </w:tcMar>
            <w:vAlign w:val="center"/>
          </w:tcPr>
          <w:p w14:paraId="15CDA0B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Uberaba, MG</w:t>
            </w:r>
          </w:p>
        </w:tc>
        <w:tc>
          <w:tcPr>
            <w:tcW w:w="795" w:type="dxa"/>
            <w:tcMar>
              <w:left w:w="0" w:type="dxa"/>
              <w:right w:w="0" w:type="dxa"/>
            </w:tcMar>
            <w:vAlign w:val="center"/>
          </w:tcPr>
          <w:p w14:paraId="0C9ACFB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9</w:t>
            </w:r>
          </w:p>
        </w:tc>
        <w:tc>
          <w:tcPr>
            <w:tcW w:w="1136" w:type="dxa"/>
            <w:tcMar>
              <w:left w:w="0" w:type="dxa"/>
              <w:right w:w="0" w:type="dxa"/>
            </w:tcMar>
          </w:tcPr>
          <w:p w14:paraId="2A1F6D68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9</w:t>
            </w:r>
          </w:p>
        </w:tc>
        <w:tc>
          <w:tcPr>
            <w:tcW w:w="1273" w:type="dxa"/>
            <w:tcMar>
              <w:left w:w="0" w:type="dxa"/>
              <w:right w:w="0" w:type="dxa"/>
            </w:tcMar>
            <w:vAlign w:val="center"/>
          </w:tcPr>
          <w:p w14:paraId="12B5050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538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458E93A4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15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09C2D9F7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7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133094FA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shd w:val="clear" w:color="auto" w:fill="FFFFFF"/>
              </w:rPr>
              <w:t>0.00370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49CFEFCB" w14:textId="77777777" w:rsidR="007728CD" w:rsidRPr="007728CD" w:rsidRDefault="007728CD" w:rsidP="00E543C0">
            <w:pPr>
              <w:jc w:val="center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7728C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9</w:t>
            </w:r>
          </w:p>
        </w:tc>
      </w:tr>
    </w:tbl>
    <w:p w14:paraId="5D2C6CBA" w14:textId="77777777" w:rsidR="000805B8" w:rsidRPr="006A7D1A" w:rsidRDefault="000805B8" w:rsidP="006A7D1A">
      <w:pPr>
        <w:spacing w:after="160" w:line="259" w:lineRule="auto"/>
        <w:rPr>
          <w:rFonts w:ascii="Times New Roman" w:eastAsiaTheme="minorHAnsi" w:hAnsi="Times New Roman" w:cs="Times New Roman"/>
        </w:rPr>
      </w:pPr>
    </w:p>
    <w:p w14:paraId="1E9D8EAB" w14:textId="676AB216" w:rsidR="006A7D1A" w:rsidRDefault="006A7D1A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033EE900" w14:textId="50087D11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70B2D515" w14:textId="17A573A7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41528C3C" w14:textId="101F2923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1679EEA5" w14:textId="5EC4FBFE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46042720" w14:textId="285DC706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30A90733" w14:textId="7D531F4F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78E5201E" w14:textId="090E1A02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7D0882FC" w14:textId="4A95E998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742F435C" w14:textId="543803C7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03F5BDBE" w14:textId="411F4A1F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686B7135" w14:textId="7CE2F84F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2A5CEAC8" w14:textId="49A7CCB4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tbl>
      <w:tblPr>
        <w:tblStyle w:val="TableGrid"/>
        <w:tblpPr w:leftFromText="180" w:rightFromText="180" w:vertAnchor="page" w:horzAnchor="margin" w:tblpY="2697"/>
        <w:tblW w:w="9067" w:type="dxa"/>
        <w:tblLook w:val="04A0" w:firstRow="1" w:lastRow="0" w:firstColumn="1" w:lastColumn="0" w:noHBand="0" w:noVBand="1"/>
      </w:tblPr>
      <w:tblGrid>
        <w:gridCol w:w="1289"/>
        <w:gridCol w:w="691"/>
        <w:gridCol w:w="425"/>
        <w:gridCol w:w="425"/>
        <w:gridCol w:w="567"/>
        <w:gridCol w:w="426"/>
        <w:gridCol w:w="708"/>
        <w:gridCol w:w="426"/>
        <w:gridCol w:w="567"/>
        <w:gridCol w:w="567"/>
        <w:gridCol w:w="425"/>
        <w:gridCol w:w="425"/>
        <w:gridCol w:w="425"/>
        <w:gridCol w:w="567"/>
        <w:gridCol w:w="567"/>
        <w:gridCol w:w="567"/>
      </w:tblGrid>
      <w:tr w:rsidR="003F697D" w:rsidRPr="003F697D" w14:paraId="457603D9" w14:textId="77777777" w:rsidTr="003F697D">
        <w:trPr>
          <w:trHeight w:val="255"/>
        </w:trPr>
        <w:tc>
          <w:tcPr>
            <w:tcW w:w="1289" w:type="dxa"/>
            <w:vMerge w:val="restart"/>
            <w:noWrap/>
            <w:tcMar>
              <w:left w:w="0" w:type="dxa"/>
              <w:right w:w="0" w:type="dxa"/>
            </w:tcMar>
            <w:vAlign w:val="center"/>
            <w:hideMark/>
          </w:tcPr>
          <w:p w14:paraId="01E622E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CiLV</w:t>
            </w:r>
            <w:proofErr w:type="spellEnd"/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C isolates</w:t>
            </w:r>
          </w:p>
        </w:tc>
        <w:tc>
          <w:tcPr>
            <w:tcW w:w="7778" w:type="dxa"/>
            <w:gridSpan w:val="15"/>
            <w:noWrap/>
            <w:tcMar>
              <w:left w:w="0" w:type="dxa"/>
              <w:right w:w="0" w:type="dxa"/>
            </w:tcMar>
            <w:vAlign w:val="center"/>
            <w:hideMark/>
          </w:tcPr>
          <w:p w14:paraId="74D5B46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</w:pPr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iLV-C_BR_SP_Crd01</w:t>
            </w:r>
          </w:p>
        </w:tc>
      </w:tr>
      <w:tr w:rsidR="003F697D" w:rsidRPr="003F697D" w14:paraId="7648A6A0" w14:textId="77777777" w:rsidTr="003F697D">
        <w:trPr>
          <w:trHeight w:val="255"/>
        </w:trPr>
        <w:tc>
          <w:tcPr>
            <w:tcW w:w="1289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5B7E6A2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BBA6D1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NA1</w:t>
            </w:r>
          </w:p>
        </w:tc>
        <w:tc>
          <w:tcPr>
            <w:tcW w:w="850" w:type="dxa"/>
            <w:gridSpan w:val="2"/>
            <w:noWrap/>
            <w:tcMar>
              <w:left w:w="0" w:type="dxa"/>
              <w:right w:w="0" w:type="dxa"/>
            </w:tcMar>
            <w:vAlign w:val="center"/>
            <w:hideMark/>
          </w:tcPr>
          <w:p w14:paraId="59F739C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RdRp</w:t>
            </w:r>
            <w:proofErr w:type="spellEnd"/>
          </w:p>
        </w:tc>
        <w:tc>
          <w:tcPr>
            <w:tcW w:w="993" w:type="dxa"/>
            <w:gridSpan w:val="2"/>
            <w:noWrap/>
            <w:tcMar>
              <w:left w:w="0" w:type="dxa"/>
              <w:right w:w="0" w:type="dxa"/>
            </w:tcMar>
            <w:vAlign w:val="center"/>
            <w:hideMark/>
          </w:tcPr>
          <w:p w14:paraId="7C6FA8B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29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2A9054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NA2</w:t>
            </w:r>
          </w:p>
        </w:tc>
        <w:tc>
          <w:tcPr>
            <w:tcW w:w="993" w:type="dxa"/>
            <w:gridSpan w:val="2"/>
            <w:noWrap/>
            <w:tcMar>
              <w:left w:w="0" w:type="dxa"/>
              <w:right w:w="0" w:type="dxa"/>
            </w:tcMar>
            <w:vAlign w:val="center"/>
            <w:hideMark/>
          </w:tcPr>
          <w:p w14:paraId="093CF5B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15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2AB8E2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IR</w:t>
            </w:r>
          </w:p>
        </w:tc>
        <w:tc>
          <w:tcPr>
            <w:tcW w:w="850" w:type="dxa"/>
            <w:gridSpan w:val="2"/>
            <w:noWrap/>
            <w:tcMar>
              <w:left w:w="0" w:type="dxa"/>
              <w:right w:w="0" w:type="dxa"/>
            </w:tcMar>
            <w:vAlign w:val="center"/>
            <w:hideMark/>
          </w:tcPr>
          <w:p w14:paraId="0A784C4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61</w:t>
            </w:r>
          </w:p>
        </w:tc>
        <w:tc>
          <w:tcPr>
            <w:tcW w:w="992" w:type="dxa"/>
            <w:gridSpan w:val="2"/>
            <w:noWrap/>
            <w:tcMar>
              <w:left w:w="0" w:type="dxa"/>
              <w:right w:w="0" w:type="dxa"/>
            </w:tcMar>
            <w:vAlign w:val="center"/>
            <w:hideMark/>
          </w:tcPr>
          <w:p w14:paraId="4411F8F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32</w:t>
            </w:r>
          </w:p>
        </w:tc>
        <w:tc>
          <w:tcPr>
            <w:tcW w:w="1134" w:type="dxa"/>
            <w:gridSpan w:val="2"/>
            <w:noWrap/>
            <w:tcMar>
              <w:left w:w="0" w:type="dxa"/>
              <w:right w:w="0" w:type="dxa"/>
            </w:tcMar>
            <w:vAlign w:val="center"/>
            <w:hideMark/>
          </w:tcPr>
          <w:p w14:paraId="0087D6D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24</w:t>
            </w:r>
          </w:p>
        </w:tc>
      </w:tr>
      <w:tr w:rsidR="003F697D" w:rsidRPr="003F697D" w14:paraId="3FC6575E" w14:textId="77777777" w:rsidTr="003F697D">
        <w:trPr>
          <w:trHeight w:val="255"/>
        </w:trPr>
        <w:tc>
          <w:tcPr>
            <w:tcW w:w="1289" w:type="dxa"/>
            <w:vMerge/>
            <w:noWrap/>
            <w:tcMar>
              <w:left w:w="0" w:type="dxa"/>
              <w:right w:w="0" w:type="dxa"/>
            </w:tcMar>
            <w:vAlign w:val="center"/>
            <w:hideMark/>
          </w:tcPr>
          <w:p w14:paraId="5C2D49C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073394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F68E2D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5D2EC4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7BE629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DD900B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8FC44D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0EAC5D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9B40CF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B61327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ADB0DC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0AC446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BC8738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4054C5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A4EDCA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7E73E93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</w:tr>
      <w:tr w:rsidR="003F697D" w:rsidRPr="003F697D" w14:paraId="6E9F5D29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712852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R04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C8AA7A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E4F330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F662AB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D81F37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D660A8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EAE9EE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C12F72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EA0A17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35EDCD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94C28E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9CA3A9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E3601A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8E94A5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8D6B98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09992B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4C9906AC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72C5DB7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R05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B80471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7334B48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7FF1B4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0C54FA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C8E692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E63E33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90F9E3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735DF3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8C18AD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3F81A9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022084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4A530D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04F6AC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1C0BA8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9C16DA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29A1CA07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5A1CE4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R06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B7237F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77D9692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AA3CB0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8B04E2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EB388D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894481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B9E5A7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502803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BFCD1A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D031B0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B30B9F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275A9A6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9E18C2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CCA72E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DA6233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5054BDD3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3ED0283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BR_ES_Vtr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52A480C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BEC48B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2AECE8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735EB6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A94D0D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7A1DCE8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6489AFB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126FE3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FF230D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9483A7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2F7ADF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2D9A23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22FF3E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4AC2D4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C50BC4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7002285B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5E03180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BR_PA_CaP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37BE80B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25DC09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1B1D98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EF2581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229907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1F97311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6432AB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9CB069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CC8098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123190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A83DAD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F70286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CCACDB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B4388B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8E122D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5DFED5FD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1DD3295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RS_Urg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48E4BE7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A6B1A3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9D8B08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8F9060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46841D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4EB270A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E99970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544D7B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D155DD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47BD64A2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7CA73C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CC8FD8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5B2E22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A9B08A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8A6B1C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5A9FA209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14643BA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Jac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645243D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301BA2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44FD16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520FE5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DCAF42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3E044E4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63B23A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5D28F4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9D0AFE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35F90178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CBA163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9F1EEC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161283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751D35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924FA3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0BEC7ED8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9182AD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Jbt02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F30E98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27ABA7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794FBDC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33103C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A6B3DB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F2B6D7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5012A8B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76DE434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7C7BE6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hideMark/>
          </w:tcPr>
          <w:p w14:paraId="54DF6315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18E9004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3DBCBA5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0C44D8C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483CD68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  <w:hideMark/>
          </w:tcPr>
          <w:p w14:paraId="60FE040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497491A1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0ACAEE3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Jmr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2620EA2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7C49D6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CD78F8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4AAD5D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8DB374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CE3ACC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567306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2B95D9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C47AF0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0512D5ED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EA58D8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034841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9BC115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EF300D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B73183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4B0219DD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1803A84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Lim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5F5C718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87B526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E1532E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E4DA62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3EBD36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091ACB5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63F7EB7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91262F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16C8DC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0C87ED87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5B00C8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DDDE25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4405BF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41546C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F49530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015006B6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2AA71E9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Lim09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684D182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0A4DB8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F867C7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561EAD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87C60C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6997E1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9883E3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AC7540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BEEF25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08D41275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AD4C8F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02EFAA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553D99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CCEB99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1B3946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3F697D" w:rsidRPr="003F697D" w14:paraId="4C7C9D6B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761E33C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Prb02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7FB64EC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FFA530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14F5EA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CEEE7D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6441CFC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4BCD75A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427C93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55ED6E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2678E9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19D74BC5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3828E8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2A268D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B9E03D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806E87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C10D30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4A0CA53C" w14:textId="77777777" w:rsidTr="003F697D">
        <w:trPr>
          <w:trHeight w:val="270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63AFDE9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Prb03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6CFB6D6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4A199E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69A32D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49C7E7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2ABEBA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387C326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FA6268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421011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13335A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149E3C56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57D5B9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52FEAC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A4F9BB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B1625E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BBA02D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7C39AF2F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622BDD8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Prb04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47DEE2C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CAFD35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04BE75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AF768B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07952C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196A7B4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507655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7C6EC8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56CECE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0EC94F69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BF81B6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8410BD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270693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D810D3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AE5C81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5F683F8A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4C028AF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AP03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18993CE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49C265B3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1C4609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5B95AA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2D80A3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450DC83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CC78C3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E5B4C2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F85987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337B3D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AFB6DC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AAEBB3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C50094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5802D9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16233C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3F697D" w:rsidRPr="003F697D" w14:paraId="7BD73771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3D5A757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dM15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5259120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</w:tcPr>
          <w:p w14:paraId="3E154812" w14:textId="77777777" w:rsidR="003F697D" w:rsidRPr="003F697D" w:rsidRDefault="003F697D" w:rsidP="003F697D">
            <w:pPr>
              <w:jc w:val="center"/>
              <w:rPr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17AB6D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BC59AA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6CA706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6F47E05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3761BC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515A2A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A0D9AF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6FEB55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47FD2F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6CD8AC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651B27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7390FB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31DDDE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3F697D" w:rsidRPr="003F697D" w14:paraId="15A51D4A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0A76D74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JP05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0C2E522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812904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B37275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DED7CC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ADA1E9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3CD4576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929EE6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8AA983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39D55E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5F68C4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E6FC96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18E067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09B479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017554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A309A8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3F697D" w:rsidRPr="003F697D" w14:paraId="63DB7F81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7A61571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Pa1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03577BA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E2E9AA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CEF668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73D714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B2EC29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BEB53D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6DFB97F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803036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6A56FE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3C2348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C65E97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CB9A26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8989AD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1791E3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E8A1F3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72015BEB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76B7567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PY_Asu02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727E2FC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DFC105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A0C40E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322F9F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FDD6CE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CA7956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41BBF8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78F647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30E6C4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B5C65A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2B3FE8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E3737A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75E387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4A8F55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0D7CDD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3F697D" w:rsidRPr="003F697D" w14:paraId="4A5653CC" w14:textId="77777777" w:rsidTr="003F697D">
        <w:trPr>
          <w:trHeight w:val="255"/>
        </w:trPr>
        <w:tc>
          <w:tcPr>
            <w:tcW w:w="1289" w:type="dxa"/>
            <w:vMerge w:val="restart"/>
            <w:noWrap/>
            <w:tcMar>
              <w:left w:w="0" w:type="dxa"/>
              <w:right w:w="0" w:type="dxa"/>
            </w:tcMar>
            <w:vAlign w:val="center"/>
          </w:tcPr>
          <w:p w14:paraId="39302EE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78" w:type="dxa"/>
            <w:gridSpan w:val="15"/>
            <w:noWrap/>
            <w:tcMar>
              <w:left w:w="0" w:type="dxa"/>
              <w:right w:w="0" w:type="dxa"/>
            </w:tcMar>
            <w:vAlign w:val="center"/>
          </w:tcPr>
          <w:p w14:paraId="0883FB8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iLV-C_BR_SP_SJP01</w:t>
            </w:r>
          </w:p>
        </w:tc>
      </w:tr>
      <w:tr w:rsidR="003F697D" w:rsidRPr="003F697D" w14:paraId="700C9544" w14:textId="77777777" w:rsidTr="003F697D">
        <w:trPr>
          <w:trHeight w:val="255"/>
        </w:trPr>
        <w:tc>
          <w:tcPr>
            <w:tcW w:w="128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6CD9917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71ADC88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NA1</w:t>
            </w:r>
          </w:p>
        </w:tc>
        <w:tc>
          <w:tcPr>
            <w:tcW w:w="850" w:type="dxa"/>
            <w:gridSpan w:val="2"/>
            <w:noWrap/>
            <w:tcMar>
              <w:left w:w="0" w:type="dxa"/>
              <w:right w:w="0" w:type="dxa"/>
            </w:tcMar>
            <w:vAlign w:val="center"/>
          </w:tcPr>
          <w:p w14:paraId="32F30F0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RdRp</w:t>
            </w:r>
            <w:proofErr w:type="spellEnd"/>
          </w:p>
        </w:tc>
        <w:tc>
          <w:tcPr>
            <w:tcW w:w="993" w:type="dxa"/>
            <w:gridSpan w:val="2"/>
            <w:noWrap/>
            <w:tcMar>
              <w:left w:w="0" w:type="dxa"/>
              <w:right w:w="0" w:type="dxa"/>
            </w:tcMar>
            <w:vAlign w:val="center"/>
          </w:tcPr>
          <w:p w14:paraId="31936E1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29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7FF3EC5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NA2</w:t>
            </w:r>
          </w:p>
        </w:tc>
        <w:tc>
          <w:tcPr>
            <w:tcW w:w="993" w:type="dxa"/>
            <w:gridSpan w:val="2"/>
            <w:noWrap/>
            <w:tcMar>
              <w:left w:w="0" w:type="dxa"/>
              <w:right w:w="0" w:type="dxa"/>
            </w:tcMar>
            <w:vAlign w:val="center"/>
          </w:tcPr>
          <w:p w14:paraId="4BBF442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15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3A5CDE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R</w:t>
            </w:r>
          </w:p>
        </w:tc>
        <w:tc>
          <w:tcPr>
            <w:tcW w:w="850" w:type="dxa"/>
            <w:gridSpan w:val="2"/>
            <w:noWrap/>
            <w:tcMar>
              <w:left w:w="0" w:type="dxa"/>
              <w:right w:w="0" w:type="dxa"/>
            </w:tcMar>
            <w:vAlign w:val="center"/>
          </w:tcPr>
          <w:p w14:paraId="0AD8F2E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61</w:t>
            </w:r>
          </w:p>
        </w:tc>
        <w:tc>
          <w:tcPr>
            <w:tcW w:w="992" w:type="dxa"/>
            <w:gridSpan w:val="2"/>
            <w:noWrap/>
            <w:tcMar>
              <w:left w:w="0" w:type="dxa"/>
              <w:right w:w="0" w:type="dxa"/>
            </w:tcMar>
            <w:vAlign w:val="center"/>
          </w:tcPr>
          <w:p w14:paraId="3FEC706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32</w:t>
            </w:r>
          </w:p>
        </w:tc>
        <w:tc>
          <w:tcPr>
            <w:tcW w:w="1134" w:type="dxa"/>
            <w:gridSpan w:val="2"/>
            <w:noWrap/>
            <w:tcMar>
              <w:left w:w="0" w:type="dxa"/>
              <w:right w:w="0" w:type="dxa"/>
            </w:tcMar>
            <w:vAlign w:val="center"/>
          </w:tcPr>
          <w:p w14:paraId="6CA0CE0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24</w:t>
            </w:r>
          </w:p>
        </w:tc>
      </w:tr>
      <w:tr w:rsidR="003F697D" w:rsidRPr="003F697D" w14:paraId="0F77E743" w14:textId="77777777" w:rsidTr="003F697D">
        <w:trPr>
          <w:trHeight w:val="255"/>
        </w:trPr>
        <w:tc>
          <w:tcPr>
            <w:tcW w:w="1289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DC750D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5275C4D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B0D396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5611C3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9830E2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3C2577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11A248A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9C9C8A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D24231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E62CA1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EF0097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9A7A85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FF10AF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D3E498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99852F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nt</w:t>
            </w:r>
            <w:proofErr w:type="spellEnd"/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3B3455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a</w:t>
            </w:r>
          </w:p>
        </w:tc>
      </w:tr>
      <w:tr w:rsidR="003F697D" w:rsidRPr="003F697D" w14:paraId="68C8DEA5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05EFA1D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R04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5520D7A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7FCEE2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D48ACD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81AFB0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E1C6C5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0375460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50C877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CB66D1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D83414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F6B1BC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B16625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4C849E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2C8CF2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CC0051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D8F980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2F3D6F05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7D125B6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R05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444A254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B844BE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D60276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CD519B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647BC1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907DD6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DC6905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59C291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2E1BFE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98D067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23E10D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21913D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71B3C7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AEB191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82D5C5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1DBD6310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62D8E9B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AR06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368B9FB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57C430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B24E2F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1244C7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8963B3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26695EA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360173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86657F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9497C2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32D448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AA9DC4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173B04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E3DBD7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19AC19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900C61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3D1E9055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058E2CF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BR_ES_Vtr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3A5F371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1D1302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131329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76DBBD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7CB244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373BBDE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9F1991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48AF47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1D0CB9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21F950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0A535B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D097C5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FF4534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B2A994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C4779F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66F5187F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5893EF0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RS_Urg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3E46042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F1A753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50F43B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5A514E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691EAFF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951615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210DCF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BF9C1B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788E54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9D12C1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894360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8E9B10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839A83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6F65EA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49A1A7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18343C65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63B9A9D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BR_PA_CaP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64B6421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F11B4F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558F87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140F40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3DE819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A1F526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EA9289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A87D7C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86E489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9E4558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7B2C3A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0080DA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0004D1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699E5C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912257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0EE4D04B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26FDB35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Jac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6DD55FA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DC4589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087BD0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26B680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D83582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32DA523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C911E0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63B1EF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520750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935577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E69619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BD1FD9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1FAE0A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08A1D9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D9F2F4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69B03F78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7B17948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Jbt02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52A8E8B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4F5666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566BC7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159C1E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B719BF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1079C1D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2A0DAD1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9B64BB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1833E5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2FC46E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33A0DC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530365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5A131F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405ED7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2733B2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371631F0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297FE0A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Jmr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29DAE68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DCB6E5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053CAA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9924F7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CFF908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73584E1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DB92B2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3B9BD8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7A7D02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BE8932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461063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9396DA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B2FDC6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626711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BCD893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09F65D8D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6986A30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Lim0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6D29DB8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9D8820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201C75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948813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D91C81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2CB5F22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B18575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FDB071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0AB9B1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26A128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A56B0D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ACA3D0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B94467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25FB53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CB8007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433D24D1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4B6FA3E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Lim09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14F042F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045DA5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2D628E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CECE67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752191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3399EB4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2E43E7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93E1B9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EB6974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DD643A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FEE34B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069ECA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AA9CDF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F5049A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625CD2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4E09B5D0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1BBA4E3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Prb02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5557DAE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67626A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DB6119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CCC97E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FED5E6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04B604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6B9229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770C76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C9FB96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6977FB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D0BD31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9AF09D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B19D5E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92EB88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0692DA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66BAB080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6590CB5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Prb03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7ED5E68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EFAAB8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193411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934201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FBFCFF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0C995C9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7281F95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F47CC2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06F177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0E4AF8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02E08A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10F190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B4109D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9249D6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CB7801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1B8AC46F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231201C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Prb04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04DB22F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5D9E26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2CF86D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E750F3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BD5AFD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1FC76C1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089EBB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625C5D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224BA6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610CD3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D9D030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B8B0EA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0BDB29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87A601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9C4520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2D01714C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359EA88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AP03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22B3DA1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8C3AF0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61D87B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5ED375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8713B6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4B01CC9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1F12B0B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B116F7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6EDD0B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C6BF36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5466E10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9D4E07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6B494F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8C3B01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647D6A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295A9095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2B643AC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dM15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3F302A7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5DA750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8C80D7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DB9877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618EB60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3AE9DD3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8D798E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2120301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80A077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3CD52B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6EB4BA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BC2850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07680A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D32BDD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EAACBD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6E36B126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126974A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JP05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72ADF4C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695422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717985F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F3D7C4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4D5B51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2591128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49801FA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534B315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6B1CBF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DEAEDB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8AE72A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7713D2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E4485E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5D2666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3AF7C0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3F697D" w:rsidRPr="003F697D" w14:paraId="4FBE9A2E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4336E20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BR_SP_SPa11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2B895373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4E532BC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67C2882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CEEB988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D505D1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6F0F13A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30724D5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C0D710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1AB4CC8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517A52C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728571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01A0BEA2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0EBDFAB6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2947D1E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34BD88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3F697D" w:rsidRPr="003F697D" w14:paraId="66DD99C3" w14:textId="77777777" w:rsidTr="003F697D">
        <w:trPr>
          <w:trHeight w:val="255"/>
        </w:trPr>
        <w:tc>
          <w:tcPr>
            <w:tcW w:w="1289" w:type="dxa"/>
            <w:noWrap/>
            <w:tcMar>
              <w:left w:w="0" w:type="dxa"/>
              <w:right w:w="0" w:type="dxa"/>
            </w:tcMar>
            <w:vAlign w:val="center"/>
          </w:tcPr>
          <w:p w14:paraId="5E2DC4D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PY_Asu02</w:t>
            </w:r>
          </w:p>
        </w:tc>
        <w:tc>
          <w:tcPr>
            <w:tcW w:w="691" w:type="dxa"/>
            <w:noWrap/>
            <w:tcMar>
              <w:left w:w="0" w:type="dxa"/>
              <w:right w:w="0" w:type="dxa"/>
            </w:tcMar>
            <w:vAlign w:val="center"/>
          </w:tcPr>
          <w:p w14:paraId="1CE5DFDA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39C95CF4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7CFFBD4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7A0E29C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0C66C75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708" w:type="dxa"/>
            <w:noWrap/>
            <w:tcMar>
              <w:left w:w="0" w:type="dxa"/>
              <w:right w:w="0" w:type="dxa"/>
            </w:tcMar>
            <w:vAlign w:val="center"/>
          </w:tcPr>
          <w:p w14:paraId="5DF9FFB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6" w:type="dxa"/>
            <w:noWrap/>
            <w:tcMar>
              <w:left w:w="0" w:type="dxa"/>
              <w:right w:w="0" w:type="dxa"/>
            </w:tcMar>
            <w:vAlign w:val="center"/>
          </w:tcPr>
          <w:p w14:paraId="5AD2EDC9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8F9129B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64BB54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1772185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224D96ED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25" w:type="dxa"/>
            <w:noWrap/>
            <w:tcMar>
              <w:left w:w="0" w:type="dxa"/>
              <w:right w:w="0" w:type="dxa"/>
            </w:tcMar>
            <w:vAlign w:val="center"/>
          </w:tcPr>
          <w:p w14:paraId="15A3D100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4895AAB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30C40847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567" w:type="dxa"/>
            <w:noWrap/>
            <w:tcMar>
              <w:left w:w="0" w:type="dxa"/>
              <w:right w:w="0" w:type="dxa"/>
            </w:tcMar>
            <w:vAlign w:val="center"/>
          </w:tcPr>
          <w:p w14:paraId="6B7E49AE" w14:textId="77777777" w:rsidR="003F697D" w:rsidRPr="003F697D" w:rsidRDefault="003F697D" w:rsidP="003F697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697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</w:tbl>
    <w:p w14:paraId="0F7BDC93" w14:textId="7E6BAA47" w:rsidR="00026D42" w:rsidRPr="00026D42" w:rsidRDefault="00026D42" w:rsidP="00026D42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2"/>
          <w:szCs w:val="22"/>
        </w:rPr>
      </w:pPr>
      <w:r w:rsidRPr="00026D42">
        <w:rPr>
          <w:rFonts w:ascii="Times New Roman" w:eastAsia="Calibri" w:hAnsi="Times New Roman" w:cs="Times New Roman"/>
          <w:b/>
          <w:bCs/>
          <w:sz w:val="22"/>
          <w:szCs w:val="22"/>
        </w:rPr>
        <w:t xml:space="preserve">Supplementary Table S3. </w:t>
      </w:r>
      <w:r w:rsidRPr="00026D42">
        <w:rPr>
          <w:rFonts w:ascii="Times New Roman" w:eastAsia="Calibri" w:hAnsi="Times New Roman" w:cs="Times New Roman"/>
          <w:sz w:val="22"/>
          <w:szCs w:val="22"/>
        </w:rPr>
        <w:t>Nucleotide and deduced amino acid identities</w:t>
      </w:r>
      <w:r w:rsidR="00C708E8">
        <w:rPr>
          <w:rFonts w:ascii="Times New Roman" w:eastAsia="Calibri" w:hAnsi="Times New Roman" w:cs="Times New Roman"/>
          <w:sz w:val="22"/>
          <w:szCs w:val="22"/>
        </w:rPr>
        <w:t xml:space="preserve"> (%) </w:t>
      </w:r>
      <w:r w:rsidRPr="00026D42">
        <w:rPr>
          <w:rFonts w:ascii="Times New Roman" w:eastAsia="Calibri" w:hAnsi="Times New Roman" w:cs="Times New Roman"/>
          <w:sz w:val="22"/>
          <w:szCs w:val="22"/>
        </w:rPr>
        <w:t xml:space="preserve">among </w:t>
      </w:r>
      <w:proofErr w:type="spellStart"/>
      <w:r w:rsidRPr="00026D42">
        <w:rPr>
          <w:rFonts w:ascii="Times New Roman" w:eastAsia="Calibri" w:hAnsi="Times New Roman" w:cs="Times New Roman"/>
          <w:sz w:val="22"/>
          <w:szCs w:val="22"/>
        </w:rPr>
        <w:t>CiLV</w:t>
      </w:r>
      <w:proofErr w:type="spellEnd"/>
      <w:r w:rsidRPr="00026D42">
        <w:rPr>
          <w:rFonts w:ascii="Times New Roman" w:eastAsia="Calibri" w:hAnsi="Times New Roman" w:cs="Times New Roman"/>
          <w:sz w:val="22"/>
          <w:szCs w:val="22"/>
        </w:rPr>
        <w:t>-C isolates described in this study and the type members of the clades CRD (CiLV-C_BR_SP_Crd01, GenBank accession numbers DQ352194 and DQ352195) and SJP (CiLV-C_BR_SP_SJP01, G</w:t>
      </w:r>
      <w:r w:rsidR="00C708E8">
        <w:rPr>
          <w:rFonts w:ascii="Times New Roman" w:eastAsia="Calibri" w:hAnsi="Times New Roman" w:cs="Times New Roman"/>
          <w:sz w:val="22"/>
          <w:szCs w:val="22"/>
        </w:rPr>
        <w:t>B</w:t>
      </w:r>
      <w:r w:rsidRPr="00026D42">
        <w:rPr>
          <w:rFonts w:ascii="Times New Roman" w:eastAsia="Calibri" w:hAnsi="Times New Roman" w:cs="Times New Roman"/>
          <w:sz w:val="22"/>
          <w:szCs w:val="22"/>
        </w:rPr>
        <w:t xml:space="preserve"> accession numbers KP336746 and KP336747).</w:t>
      </w:r>
    </w:p>
    <w:p w14:paraId="68366F96" w14:textId="2CCF34D5" w:rsidR="00D5088B" w:rsidRDefault="00D5088B" w:rsidP="00D5088B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C02B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>
        <w:rPr>
          <w:rFonts w:ascii="Times New Roman" w:hAnsi="Times New Roman" w:cs="Times New Roman"/>
          <w:b/>
          <w:bCs/>
          <w:sz w:val="24"/>
          <w:szCs w:val="24"/>
        </w:rPr>
        <w:t>S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E04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combination events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tected in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iLV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C sequences </w:t>
      </w:r>
      <w:r w:rsidRPr="00FE0439">
        <w:rPr>
          <w:rFonts w:ascii="Times New Roman" w:hAnsi="Times New Roman" w:cs="Times New Roman"/>
          <w:sz w:val="24"/>
          <w:szCs w:val="24"/>
          <w:shd w:val="clear" w:color="auto" w:fill="FFFFFF"/>
        </w:rPr>
        <w:t>determined by RDP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FE0439">
        <w:rPr>
          <w:rFonts w:ascii="Times New Roman" w:hAnsi="Times New Roman" w:cs="Times New Roman"/>
          <w:sz w:val="24"/>
          <w:szCs w:val="24"/>
          <w:shd w:val="clear" w:color="auto" w:fill="FFFFFF"/>
        </w:rPr>
        <w:t>softwar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ersion 5.5.</w:t>
      </w:r>
    </w:p>
    <w:tbl>
      <w:tblPr>
        <w:tblStyle w:val="TableGrid"/>
        <w:tblW w:w="970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418"/>
        <w:gridCol w:w="1701"/>
        <w:gridCol w:w="425"/>
        <w:gridCol w:w="425"/>
        <w:gridCol w:w="425"/>
        <w:gridCol w:w="426"/>
        <w:gridCol w:w="283"/>
        <w:gridCol w:w="425"/>
        <w:gridCol w:w="426"/>
        <w:gridCol w:w="1348"/>
      </w:tblGrid>
      <w:tr w:rsidR="00D5088B" w:rsidRPr="000332F8" w14:paraId="7A3FDC1A" w14:textId="77777777" w:rsidTr="00D5088B">
        <w:trPr>
          <w:trHeight w:val="516"/>
        </w:trPr>
        <w:tc>
          <w:tcPr>
            <w:tcW w:w="70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3B9E04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332F8">
              <w:rPr>
                <w:rFonts w:ascii="Times New Roman" w:hAnsi="Times New Roman" w:cs="Times New Roman"/>
                <w:b/>
                <w:bCs/>
              </w:rPr>
              <w:t>Event</w:t>
            </w:r>
          </w:p>
        </w:tc>
        <w:tc>
          <w:tcPr>
            <w:tcW w:w="170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CDD87D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332F8">
              <w:rPr>
                <w:rFonts w:ascii="Times New Roman" w:hAnsi="Times New Roman" w:cs="Times New Roman"/>
                <w:b/>
                <w:bCs/>
              </w:rPr>
              <w:t>Recombina</w:t>
            </w:r>
            <w:r>
              <w:rPr>
                <w:rFonts w:ascii="Times New Roman" w:hAnsi="Times New Roman" w:cs="Times New Roman"/>
                <w:b/>
                <w:bCs/>
              </w:rPr>
              <w:t>nt strain</w:t>
            </w:r>
          </w:p>
        </w:tc>
        <w:tc>
          <w:tcPr>
            <w:tcW w:w="1418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B1159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332F8">
              <w:rPr>
                <w:rFonts w:ascii="Times New Roman" w:hAnsi="Times New Roman" w:cs="Times New Roman"/>
                <w:b/>
                <w:bCs/>
              </w:rPr>
              <w:t>Major parent</w:t>
            </w:r>
          </w:p>
        </w:tc>
        <w:tc>
          <w:tcPr>
            <w:tcW w:w="170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9968E4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332F8">
              <w:rPr>
                <w:rFonts w:ascii="Times New Roman" w:hAnsi="Times New Roman" w:cs="Times New Roman"/>
                <w:b/>
                <w:bCs/>
              </w:rPr>
              <w:t>Minor parent</w:t>
            </w:r>
          </w:p>
        </w:tc>
        <w:tc>
          <w:tcPr>
            <w:tcW w:w="2835" w:type="dxa"/>
            <w:gridSpan w:val="7"/>
            <w:tcMar>
              <w:left w:w="0" w:type="dxa"/>
              <w:right w:w="0" w:type="dxa"/>
            </w:tcMar>
            <w:vAlign w:val="center"/>
          </w:tcPr>
          <w:p w14:paraId="3FDC679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0332F8">
              <w:rPr>
                <w:rFonts w:ascii="Times New Roman" w:hAnsi="Times New Roman" w:cs="Times New Roman"/>
                <w:b/>
                <w:bCs/>
              </w:rPr>
              <w:t xml:space="preserve">Detection </w:t>
            </w:r>
            <w:proofErr w:type="spellStart"/>
            <w:r w:rsidRPr="000332F8">
              <w:rPr>
                <w:rFonts w:ascii="Times New Roman" w:hAnsi="Times New Roman" w:cs="Times New Roman"/>
                <w:b/>
                <w:bCs/>
              </w:rPr>
              <w:t>method</w:t>
            </w:r>
            <w:r>
              <w:rPr>
                <w:rFonts w:ascii="Times New Roman" w:hAnsi="Times New Roman" w:cs="Times New Roman"/>
                <w:b/>
                <w:bCs/>
                <w:vertAlign w:val="superscript"/>
              </w:rPr>
              <w:t>a</w:t>
            </w:r>
            <w:proofErr w:type="spellEnd"/>
          </w:p>
        </w:tc>
        <w:tc>
          <w:tcPr>
            <w:tcW w:w="1348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2F129C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Highest </w:t>
            </w:r>
          </w:p>
          <w:p w14:paraId="057F2876" w14:textId="3B7DF9CB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-value</w:t>
            </w:r>
          </w:p>
        </w:tc>
      </w:tr>
      <w:tr w:rsidR="00D5088B" w:rsidRPr="000332F8" w14:paraId="4C90E983" w14:textId="77777777" w:rsidTr="00D5088B"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7EEBDC3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396BECB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7C6608D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716F104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4CD14A4A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141BDD8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0C0DC24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06E2256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283" w:type="dxa"/>
            <w:tcMar>
              <w:left w:w="0" w:type="dxa"/>
              <w:right w:w="0" w:type="dxa"/>
            </w:tcMar>
            <w:vAlign w:val="center"/>
          </w:tcPr>
          <w:p w14:paraId="2CC0FE6A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02ECEBD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562188C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5F8A028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088B" w:rsidRPr="000332F8" w14:paraId="389911E7" w14:textId="77777777" w:rsidTr="00D5088B">
        <w:tc>
          <w:tcPr>
            <w:tcW w:w="9707" w:type="dxa"/>
            <w:gridSpan w:val="12"/>
            <w:tcMar>
              <w:left w:w="0" w:type="dxa"/>
              <w:right w:w="0" w:type="dxa"/>
            </w:tcMar>
            <w:vAlign w:val="center"/>
          </w:tcPr>
          <w:p w14:paraId="6E5B1DF4" w14:textId="77777777" w:rsidR="00D5088B" w:rsidRPr="000332F8" w:rsidRDefault="00D5088B" w:rsidP="00E543C0">
            <w:pPr>
              <w:rPr>
                <w:rFonts w:ascii="Times New Roman" w:hAnsi="Times New Roman" w:cs="Times New Roman"/>
                <w:b/>
                <w:bCs/>
              </w:rPr>
            </w:pPr>
            <w:r w:rsidRPr="000332F8">
              <w:rPr>
                <w:rFonts w:ascii="Times New Roman" w:hAnsi="Times New Roman" w:cs="Times New Roman"/>
                <w:b/>
                <w:bCs/>
              </w:rPr>
              <w:t>RNA2 (n=</w:t>
            </w:r>
            <w:r>
              <w:rPr>
                <w:rFonts w:ascii="Times New Roman" w:hAnsi="Times New Roman" w:cs="Times New Roman"/>
                <w:b/>
                <w:bCs/>
              </w:rPr>
              <w:t>23</w:t>
            </w:r>
            <w:r w:rsidRPr="000332F8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</w:tr>
      <w:tr w:rsidR="00D5088B" w:rsidRPr="000332F8" w14:paraId="165510ED" w14:textId="77777777" w:rsidTr="00D5088B">
        <w:trPr>
          <w:trHeight w:val="266"/>
        </w:trPr>
        <w:tc>
          <w:tcPr>
            <w:tcW w:w="70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35092E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52156E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BR_SP_SJP01</w:t>
            </w:r>
          </w:p>
        </w:tc>
        <w:tc>
          <w:tcPr>
            <w:tcW w:w="1418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B10B13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Unknown</w:t>
            </w:r>
          </w:p>
        </w:tc>
        <w:tc>
          <w:tcPr>
            <w:tcW w:w="170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6B732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BR_SP_S</w:t>
            </w:r>
            <w:r>
              <w:rPr>
                <w:rFonts w:ascii="Times New Roman" w:hAnsi="Times New Roman" w:cs="Times New Roman"/>
                <w:lang w:val="pt-BR"/>
              </w:rPr>
              <w:t>P</w:t>
            </w:r>
            <w:r w:rsidRPr="000332F8">
              <w:rPr>
                <w:rFonts w:ascii="Times New Roman" w:hAnsi="Times New Roman" w:cs="Times New Roman"/>
                <w:lang w:val="pt-BR"/>
              </w:rPr>
              <w:t>a11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2CA54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6CCC0D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8101A6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CD2CBB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283" w:type="dxa"/>
            <w:vMerge w:val="restart"/>
            <w:tcMar>
              <w:left w:w="0" w:type="dxa"/>
              <w:right w:w="0" w:type="dxa"/>
            </w:tcMar>
            <w:vAlign w:val="center"/>
          </w:tcPr>
          <w:p w14:paraId="0DDD4E6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E16482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7DA952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48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798A73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87 x 10</w:t>
            </w:r>
            <w:r w:rsidRPr="00761140">
              <w:rPr>
                <w:rFonts w:ascii="Times New Roman" w:hAnsi="Times New Roman" w:cs="Times New Roman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vertAlign w:val="superscript"/>
              </w:rPr>
              <w:t>7</w:t>
            </w:r>
          </w:p>
        </w:tc>
      </w:tr>
      <w:tr w:rsidR="00D5088B" w:rsidRPr="000332F8" w14:paraId="6687926D" w14:textId="77777777" w:rsidTr="00D5088B">
        <w:trPr>
          <w:trHeight w:val="266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5877234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D91F43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BR_SP_SJP05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135311D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74E0249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55E7C91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81B098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048FEB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0B5FC22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73A8946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255154A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3C28515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71C67BC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088B" w:rsidRPr="000332F8" w14:paraId="64396742" w14:textId="77777777" w:rsidTr="00D5088B">
        <w:trPr>
          <w:trHeight w:val="266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7A0959A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53C157C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BR_SP_Lim09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3B5032C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0EB991F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02203C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3F8C37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96F669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71BFF6E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6C70481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2A8ABFE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27EFB14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3171579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088B" w:rsidRPr="000332F8" w14:paraId="3D25AB1E" w14:textId="77777777" w:rsidTr="00D5088B">
        <w:trPr>
          <w:trHeight w:val="266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093B4C6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2EF0E2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BR_SP_SAP03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67FF600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4B141FF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5E1C549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FE65F0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43D95E0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04F8E00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5AB729D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FCCC08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2D03917A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7CF0CE4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088B" w:rsidRPr="000332F8" w14:paraId="7CCF7583" w14:textId="77777777" w:rsidTr="00D5088B">
        <w:trPr>
          <w:trHeight w:val="266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6922828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BF64CB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BR_SP_SdM15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62E9A98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3919579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1C41200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975A76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1A3B02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7FA96F3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221C101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29A1D41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4053383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53A1AF5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088B" w:rsidRPr="000332F8" w14:paraId="60DC230F" w14:textId="77777777" w:rsidTr="00D5088B">
        <w:tc>
          <w:tcPr>
            <w:tcW w:w="704" w:type="dxa"/>
            <w:tcMar>
              <w:left w:w="0" w:type="dxa"/>
              <w:right w:w="0" w:type="dxa"/>
            </w:tcMar>
            <w:vAlign w:val="center"/>
          </w:tcPr>
          <w:p w14:paraId="3DDC208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2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0D95B5F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PY_Asu02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center"/>
          </w:tcPr>
          <w:p w14:paraId="6D933469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Unknown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34E855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BR_RS_Urg01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365F76A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07571EF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344C863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76C679B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283" w:type="dxa"/>
            <w:tcMar>
              <w:left w:w="0" w:type="dxa"/>
              <w:right w:w="0" w:type="dxa"/>
            </w:tcMar>
            <w:vAlign w:val="center"/>
          </w:tcPr>
          <w:p w14:paraId="3738847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0E3E0C5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7D6B3F6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48" w:type="dxa"/>
            <w:tcMar>
              <w:left w:w="0" w:type="dxa"/>
              <w:right w:w="0" w:type="dxa"/>
            </w:tcMar>
            <w:vAlign w:val="center"/>
          </w:tcPr>
          <w:p w14:paraId="166CA3FF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7 x 10</w:t>
            </w:r>
            <w:r w:rsidRPr="00761140">
              <w:rPr>
                <w:rFonts w:ascii="Times New Roman" w:hAnsi="Times New Roman" w:cs="Times New Roman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</w:tr>
      <w:tr w:rsidR="00D5088B" w:rsidRPr="000332F8" w14:paraId="5C8E3380" w14:textId="77777777" w:rsidTr="00D5088B">
        <w:tc>
          <w:tcPr>
            <w:tcW w:w="704" w:type="dxa"/>
            <w:tcMar>
              <w:left w:w="0" w:type="dxa"/>
              <w:right w:w="0" w:type="dxa"/>
            </w:tcMar>
            <w:vAlign w:val="center"/>
          </w:tcPr>
          <w:p w14:paraId="7839E3D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3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5FE6B6C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BR_SP_SJP01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center"/>
          </w:tcPr>
          <w:p w14:paraId="30FFAE8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BR-SP_Lim09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5BD6C1D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Unknown</w:t>
            </w:r>
            <w:r>
              <w:rPr>
                <w:rFonts w:ascii="Times New Roman" w:hAnsi="Times New Roman" w:cs="Times New Roman"/>
                <w:lang w:val="pt-BR"/>
              </w:rPr>
              <w:t xml:space="preserve"> 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58D71E4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4FB2A84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13EF3F2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5C56A95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283" w:type="dxa"/>
            <w:tcMar>
              <w:left w:w="0" w:type="dxa"/>
              <w:right w:w="0" w:type="dxa"/>
            </w:tcMar>
            <w:vAlign w:val="center"/>
          </w:tcPr>
          <w:p w14:paraId="03AA3C5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34DA1DD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2EB69B9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48" w:type="dxa"/>
            <w:tcMar>
              <w:left w:w="0" w:type="dxa"/>
              <w:right w:w="0" w:type="dxa"/>
            </w:tcMar>
            <w:vAlign w:val="center"/>
          </w:tcPr>
          <w:p w14:paraId="2E7BC05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33 x 10</w:t>
            </w:r>
            <w:r w:rsidRPr="00761140">
              <w:rPr>
                <w:rFonts w:ascii="Times New Roman" w:hAnsi="Times New Roman" w:cs="Times New Roman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vertAlign w:val="superscript"/>
              </w:rPr>
              <w:t>8</w:t>
            </w:r>
          </w:p>
        </w:tc>
      </w:tr>
      <w:tr w:rsidR="00D5088B" w:rsidRPr="000332F8" w14:paraId="6D9E12BA" w14:textId="77777777" w:rsidTr="00D5088B">
        <w:tc>
          <w:tcPr>
            <w:tcW w:w="9707" w:type="dxa"/>
            <w:gridSpan w:val="12"/>
            <w:tcMar>
              <w:left w:w="0" w:type="dxa"/>
              <w:right w:w="0" w:type="dxa"/>
            </w:tcMar>
            <w:vAlign w:val="center"/>
          </w:tcPr>
          <w:p w14:paraId="565A9F4C" w14:textId="77777777" w:rsidR="00D5088B" w:rsidRPr="000332F8" w:rsidRDefault="00D5088B" w:rsidP="00E543C0">
            <w:pPr>
              <w:rPr>
                <w:rFonts w:ascii="Times New Roman" w:hAnsi="Times New Roman" w:cs="Times New Roman"/>
                <w:b/>
                <w:bCs/>
              </w:rPr>
            </w:pPr>
            <w:r w:rsidRPr="000332F8">
              <w:rPr>
                <w:rFonts w:ascii="Times New Roman" w:hAnsi="Times New Roman" w:cs="Times New Roman"/>
                <w:b/>
                <w:bCs/>
              </w:rPr>
              <w:t xml:space="preserve">RNA2: </w:t>
            </w:r>
            <w:r w:rsidRPr="000332F8">
              <w:rPr>
                <w:rFonts w:ascii="Times New Roman" w:hAnsi="Times New Roman" w:cs="Times New Roman"/>
                <w:b/>
                <w:bCs/>
                <w:i/>
                <w:iCs/>
              </w:rPr>
              <w:t>p15</w:t>
            </w:r>
            <w:r w:rsidRPr="000332F8">
              <w:rPr>
                <w:rFonts w:ascii="Times New Roman" w:hAnsi="Times New Roman" w:cs="Times New Roman"/>
                <w:b/>
                <w:bCs/>
              </w:rPr>
              <w:t>-IR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p32 </w:t>
            </w:r>
            <w:r w:rsidRPr="000332F8">
              <w:rPr>
                <w:rFonts w:ascii="Times New Roman" w:hAnsi="Times New Roman" w:cs="Times New Roman"/>
                <w:b/>
                <w:bCs/>
              </w:rPr>
              <w:t>(n=5</w:t>
            </w:r>
            <w:r>
              <w:rPr>
                <w:rFonts w:ascii="Times New Roman" w:hAnsi="Times New Roman" w:cs="Times New Roman"/>
                <w:b/>
                <w:bCs/>
              </w:rPr>
              <w:t>6</w:t>
            </w:r>
            <w:r w:rsidRPr="000332F8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</w:tr>
      <w:tr w:rsidR="00D5088B" w:rsidRPr="000332F8" w14:paraId="2EADD331" w14:textId="77777777" w:rsidTr="00D5088B">
        <w:trPr>
          <w:trHeight w:val="274"/>
        </w:trPr>
        <w:tc>
          <w:tcPr>
            <w:tcW w:w="704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4416DE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D21BBA4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</w:rPr>
              <w:t>BR_SP_Csm01</w:t>
            </w:r>
          </w:p>
        </w:tc>
        <w:tc>
          <w:tcPr>
            <w:tcW w:w="1418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228471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Unknown</w:t>
            </w:r>
          </w:p>
        </w:tc>
        <w:tc>
          <w:tcPr>
            <w:tcW w:w="170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E3B0B6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BR_PA_Bel01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A31390B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D6657E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A470AE3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2799BE0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283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E5DD26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vMerge w:val="restart"/>
            <w:tcMar>
              <w:left w:w="0" w:type="dxa"/>
              <w:right w:w="0" w:type="dxa"/>
            </w:tcMar>
            <w:vAlign w:val="center"/>
          </w:tcPr>
          <w:p w14:paraId="305E180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4CCB77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48" w:type="dxa"/>
            <w:vMerge w:val="restart"/>
            <w:tcMar>
              <w:left w:w="0" w:type="dxa"/>
              <w:right w:w="0" w:type="dxa"/>
            </w:tcMar>
            <w:vAlign w:val="center"/>
          </w:tcPr>
          <w:p w14:paraId="5CA7DBF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9.656 x 10</w:t>
            </w:r>
            <w:r w:rsidRPr="00CD7480">
              <w:rPr>
                <w:rFonts w:ascii="Times New Roman" w:hAnsi="Times New Roman" w:cs="Times New Roman"/>
                <w:vertAlign w:val="superscript"/>
                <w:lang w:val="pt-BR"/>
              </w:rPr>
              <w:t>-08</w:t>
            </w:r>
          </w:p>
        </w:tc>
      </w:tr>
      <w:tr w:rsidR="00D5088B" w:rsidRPr="000332F8" w14:paraId="28B6E647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5D8BD77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58D4DF51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</w:rPr>
              <w:t>BR_SP_Lim09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79881B6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758F938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201CB2B0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7FFC66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A6B4DA8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018F29FC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6C4A571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AFB6C6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1A79FA5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5485B67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1FF8CF8E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0BACF7D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5AD39AB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JP01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618A15E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0978503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7AAE28A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21C1B2A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1EF0A24B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108ECC00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5134CAA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150554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31E40CA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14C68C1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5EF067FA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273F50D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30CB17A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JP02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590174B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27E7000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3F7B4F9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0E69E6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1A57CF7B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35BF510A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0794BEA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063EF1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44D7B24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21DE0EF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20D84C2D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47D1CAA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5657FA33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JP05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082663B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43CB967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457C477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61911B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ACACACA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00D291A3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2929BD3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414C6D6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2C0EC56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4DB7D7A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2FABEA3F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24EF2A8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63F17CC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dM01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3D809AA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09BA566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4C90B349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63ACE8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9114D01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27C42244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2A634AC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E3826A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0B2FD2A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44B0049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0182AA6D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714635D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D8D94B0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dM02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2B8DF45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7FE35D4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507D9AE5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DAC2F0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51946E8A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46618610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2660FD2A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71DCF69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44EC0F5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2F1631D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4A3EDABF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0CD0B63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DEC4D87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dM03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2D6713B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666B2EC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8EECBC8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C0C8DA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48A3ED67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53D7742A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0B9050B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A76489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66CA975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051D25C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15324B86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685AA59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78900B70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dM04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4913C99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172A64AE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5065161E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510E4B7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2C7335BB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5AE124AB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0A4896E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1DD0F8A7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74DFDA0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4ABB798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73E4E9C1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4588037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DFA818B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dM05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5E486EA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1BC9457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137A0547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4B29269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4BB7396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264E0275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19C1087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1D6F6FEA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572528F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47A08396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0B6A107F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2FE89045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7F363FD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CD7480">
              <w:rPr>
                <w:rFonts w:ascii="Times New Roman" w:hAnsi="Times New Roman" w:cs="Times New Roman"/>
                <w:lang w:val="pt-BR"/>
              </w:rPr>
              <w:t>BR_SP_SdM06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1F4F87E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491C613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0CB11DD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97927A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67F3C9E6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0E956349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140E9C1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F88185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731BB67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09332DA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3848C423" w14:textId="77777777" w:rsidTr="00D5088B">
        <w:trPr>
          <w:trHeight w:val="274"/>
        </w:trPr>
        <w:tc>
          <w:tcPr>
            <w:tcW w:w="704" w:type="dxa"/>
            <w:vMerge/>
            <w:tcMar>
              <w:left w:w="0" w:type="dxa"/>
              <w:right w:w="0" w:type="dxa"/>
            </w:tcMar>
            <w:vAlign w:val="center"/>
          </w:tcPr>
          <w:p w14:paraId="7F07828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5E28075B" w14:textId="77777777" w:rsidR="00D5088B" w:rsidRPr="00CD7480" w:rsidRDefault="00D5088B" w:rsidP="00E543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D7480">
              <w:rPr>
                <w:rFonts w:ascii="Times New Roman" w:hAnsi="Times New Roman" w:cs="Times New Roman"/>
              </w:rPr>
              <w:t>BR_SP_SdM15</w:t>
            </w:r>
          </w:p>
        </w:tc>
        <w:tc>
          <w:tcPr>
            <w:tcW w:w="1418" w:type="dxa"/>
            <w:vMerge/>
            <w:tcMar>
              <w:left w:w="0" w:type="dxa"/>
              <w:right w:w="0" w:type="dxa"/>
            </w:tcMar>
            <w:vAlign w:val="center"/>
          </w:tcPr>
          <w:p w14:paraId="40AF077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15BD950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250A131E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0E8C31E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3623F42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5B219B7F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283" w:type="dxa"/>
            <w:vMerge/>
            <w:tcMar>
              <w:left w:w="0" w:type="dxa"/>
              <w:right w:w="0" w:type="dxa"/>
            </w:tcMar>
            <w:vAlign w:val="center"/>
          </w:tcPr>
          <w:p w14:paraId="33572CC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5" w:type="dxa"/>
            <w:vMerge/>
            <w:tcMar>
              <w:left w:w="0" w:type="dxa"/>
              <w:right w:w="0" w:type="dxa"/>
            </w:tcMar>
            <w:vAlign w:val="center"/>
          </w:tcPr>
          <w:p w14:paraId="325DBFBC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426" w:type="dxa"/>
            <w:vMerge/>
            <w:tcMar>
              <w:left w:w="0" w:type="dxa"/>
              <w:right w:w="0" w:type="dxa"/>
            </w:tcMar>
            <w:vAlign w:val="center"/>
          </w:tcPr>
          <w:p w14:paraId="5191694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48" w:type="dxa"/>
            <w:vMerge/>
            <w:tcMar>
              <w:left w:w="0" w:type="dxa"/>
              <w:right w:w="0" w:type="dxa"/>
            </w:tcMar>
            <w:vAlign w:val="center"/>
          </w:tcPr>
          <w:p w14:paraId="5280F521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</w:p>
        </w:tc>
      </w:tr>
      <w:tr w:rsidR="00D5088B" w:rsidRPr="000332F8" w14:paraId="6209C215" w14:textId="77777777" w:rsidTr="00D5088B">
        <w:trPr>
          <w:trHeight w:val="274"/>
        </w:trPr>
        <w:tc>
          <w:tcPr>
            <w:tcW w:w="704" w:type="dxa"/>
            <w:tcMar>
              <w:left w:w="0" w:type="dxa"/>
              <w:right w:w="0" w:type="dxa"/>
            </w:tcMar>
            <w:vAlign w:val="center"/>
          </w:tcPr>
          <w:p w14:paraId="5A9941B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479E80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_SP_SAP03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center"/>
          </w:tcPr>
          <w:p w14:paraId="13C6843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Unknown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1CB3CF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BR_PA_Bel01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2CEEF420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-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66183708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-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4A040BB7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-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</w:tcPr>
          <w:p w14:paraId="18425535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C31F3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283" w:type="dxa"/>
            <w:tcMar>
              <w:left w:w="0" w:type="dxa"/>
              <w:right w:w="0" w:type="dxa"/>
            </w:tcMar>
          </w:tcPr>
          <w:p w14:paraId="43CB910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C31F3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</w:tcPr>
          <w:p w14:paraId="73883513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C31F3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</w:tcPr>
          <w:p w14:paraId="4B69113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C31F3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48" w:type="dxa"/>
            <w:tcMar>
              <w:left w:w="0" w:type="dxa"/>
              <w:right w:w="0" w:type="dxa"/>
            </w:tcMar>
            <w:vAlign w:val="center"/>
          </w:tcPr>
          <w:p w14:paraId="18C53ED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2.631 x 10-9</w:t>
            </w:r>
          </w:p>
        </w:tc>
      </w:tr>
      <w:tr w:rsidR="00D5088B" w:rsidRPr="000332F8" w14:paraId="71BD5624" w14:textId="77777777" w:rsidTr="00D5088B">
        <w:trPr>
          <w:trHeight w:val="274"/>
        </w:trPr>
        <w:tc>
          <w:tcPr>
            <w:tcW w:w="704" w:type="dxa"/>
            <w:tcMar>
              <w:left w:w="0" w:type="dxa"/>
              <w:right w:w="0" w:type="dxa"/>
            </w:tcMar>
            <w:vAlign w:val="center"/>
          </w:tcPr>
          <w:p w14:paraId="2B678E00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EBF5ED5" w14:textId="49257D1E" w:rsidR="00D5088B" w:rsidRDefault="00E3093D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pt-BR"/>
              </w:rPr>
              <w:t>BR_</w:t>
            </w:r>
            <w:r w:rsidR="00D5088B" w:rsidRPr="000332F8">
              <w:rPr>
                <w:rFonts w:ascii="Times New Roman" w:hAnsi="Times New Roman" w:cs="Times New Roman"/>
                <w:lang w:val="pt-BR"/>
              </w:rPr>
              <w:t>PR_Mgf01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center"/>
          </w:tcPr>
          <w:p w14:paraId="4EA5DA22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Unknown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BAE328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AR05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74D444C5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0E5F2577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732D0F48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22B0412F" w14:textId="77777777" w:rsidR="00D5088B" w:rsidRPr="00C31F31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283" w:type="dxa"/>
            <w:tcMar>
              <w:left w:w="0" w:type="dxa"/>
              <w:right w:w="0" w:type="dxa"/>
            </w:tcMar>
            <w:vAlign w:val="center"/>
          </w:tcPr>
          <w:p w14:paraId="5EC15DA5" w14:textId="77777777" w:rsidR="00D5088B" w:rsidRPr="00C31F31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3B327E46" w14:textId="77777777" w:rsidR="00D5088B" w:rsidRPr="00C31F31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1B231C86" w14:textId="77777777" w:rsidR="00D5088B" w:rsidRPr="00C31F31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 w:rsidRPr="000332F8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48" w:type="dxa"/>
            <w:tcMar>
              <w:left w:w="0" w:type="dxa"/>
              <w:right w:w="0" w:type="dxa"/>
            </w:tcMar>
            <w:vAlign w:val="center"/>
          </w:tcPr>
          <w:p w14:paraId="2D09F308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1.039 x 10</w:t>
            </w:r>
            <w:r w:rsidRPr="000E1391">
              <w:rPr>
                <w:rFonts w:ascii="Times New Roman" w:hAnsi="Times New Roman" w:cs="Times New Roman"/>
                <w:vertAlign w:val="superscript"/>
                <w:lang w:val="pt-BR"/>
              </w:rPr>
              <w:t>-12</w:t>
            </w:r>
          </w:p>
        </w:tc>
      </w:tr>
      <w:tr w:rsidR="00D5088B" w:rsidRPr="000332F8" w14:paraId="3AFF0B43" w14:textId="77777777" w:rsidTr="00D5088B">
        <w:trPr>
          <w:trHeight w:val="274"/>
        </w:trPr>
        <w:tc>
          <w:tcPr>
            <w:tcW w:w="704" w:type="dxa"/>
            <w:tcMar>
              <w:left w:w="0" w:type="dxa"/>
              <w:right w:w="0" w:type="dxa"/>
            </w:tcMar>
            <w:vAlign w:val="center"/>
          </w:tcPr>
          <w:p w14:paraId="079E93E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99D8D7D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Y02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center"/>
          </w:tcPr>
          <w:p w14:paraId="5C49DC8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0332F8">
              <w:rPr>
                <w:rFonts w:ascii="Times New Roman" w:hAnsi="Times New Roman" w:cs="Times New Roman"/>
                <w:lang w:val="pt-BR"/>
              </w:rPr>
              <w:t>Unknown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89F463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bookmarkStart w:id="0" w:name="_Hlk64390399"/>
            <w:r w:rsidRPr="000332F8">
              <w:rPr>
                <w:rFonts w:ascii="Times New Roman" w:hAnsi="Times New Roman" w:cs="Times New Roman"/>
                <w:lang w:val="pt-BR"/>
              </w:rPr>
              <w:t>BR_PR_Ldb01</w:t>
            </w:r>
            <w:bookmarkEnd w:id="0"/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3155BE3E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-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41701994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-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  <w:vAlign w:val="center"/>
          </w:tcPr>
          <w:p w14:paraId="0492206E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-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</w:tcPr>
          <w:p w14:paraId="74F2D162" w14:textId="77777777" w:rsidR="00D5088B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5A4A94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283" w:type="dxa"/>
            <w:tcMar>
              <w:left w:w="0" w:type="dxa"/>
              <w:right w:w="0" w:type="dxa"/>
            </w:tcMar>
          </w:tcPr>
          <w:p w14:paraId="22578A00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5A4A94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5" w:type="dxa"/>
            <w:tcMar>
              <w:left w:w="0" w:type="dxa"/>
              <w:right w:w="0" w:type="dxa"/>
            </w:tcMar>
          </w:tcPr>
          <w:p w14:paraId="1355DCF9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5A4A94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426" w:type="dxa"/>
            <w:tcMar>
              <w:left w:w="0" w:type="dxa"/>
              <w:right w:w="0" w:type="dxa"/>
            </w:tcMar>
            <w:vAlign w:val="center"/>
          </w:tcPr>
          <w:p w14:paraId="600AEE0F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 w:rsidRPr="00C31F31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48" w:type="dxa"/>
            <w:tcMar>
              <w:left w:w="0" w:type="dxa"/>
              <w:right w:w="0" w:type="dxa"/>
            </w:tcMar>
            <w:vAlign w:val="center"/>
          </w:tcPr>
          <w:p w14:paraId="1E5B98BB" w14:textId="77777777" w:rsidR="00D5088B" w:rsidRPr="000332F8" w:rsidRDefault="00D5088B" w:rsidP="00E543C0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7.689 x 10</w:t>
            </w:r>
            <w:r w:rsidRPr="0090433D">
              <w:rPr>
                <w:rFonts w:ascii="Times New Roman" w:hAnsi="Times New Roman" w:cs="Times New Roman"/>
                <w:vertAlign w:val="superscript"/>
                <w:lang w:val="pt-BR"/>
              </w:rPr>
              <w:t>-7</w:t>
            </w:r>
          </w:p>
        </w:tc>
      </w:tr>
    </w:tbl>
    <w:p w14:paraId="242AA83F" w14:textId="77777777" w:rsidR="00D5088B" w:rsidRDefault="00D5088B" w:rsidP="00D5088B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276C14A" w14:textId="77777777" w:rsidR="007C2B9E" w:rsidRPr="00C766AE" w:rsidRDefault="007C2B9E" w:rsidP="007C2B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</w:pPr>
      <w:proofErr w:type="spellStart"/>
      <w:r>
        <w:rPr>
          <w:rFonts w:ascii="Times New Roman" w:hAnsi="Times New Roman" w:cs="Times New Roman"/>
          <w:shd w:val="clear" w:color="auto" w:fill="FFFFFF"/>
          <w:vertAlign w:val="superscript"/>
        </w:rPr>
        <w:t>a</w:t>
      </w:r>
      <w:r w:rsidRPr="00095DFA">
        <w:rPr>
          <w:rFonts w:ascii="Times New Roman" w:hAnsi="Times New Roman" w:cs="Times New Roman"/>
          <w:shd w:val="clear" w:color="auto" w:fill="FFFFFF"/>
        </w:rPr>
        <w:t>Method</w:t>
      </w:r>
      <w:proofErr w:type="spellEnd"/>
      <w:r w:rsidRPr="00095DFA">
        <w:rPr>
          <w:rFonts w:ascii="Times New Roman" w:hAnsi="Times New Roman" w:cs="Times New Roman"/>
          <w:shd w:val="clear" w:color="auto" w:fill="FFFFFF"/>
        </w:rPr>
        <w:t xml:space="preserve"> a</w:t>
      </w:r>
      <w:r w:rsidRPr="00095DFA">
        <w:rPr>
          <w:rFonts w:ascii="Times New Roman" w:hAnsi="Times New Roman" w:cs="Times New Roman"/>
        </w:rPr>
        <w:t xml:space="preserve">bbreviation = R: </w:t>
      </w:r>
      <w:bookmarkStart w:id="1" w:name="_Hlk49954864"/>
      <w:r w:rsidRPr="00095DFA">
        <w:rPr>
          <w:rFonts w:ascii="Times New Roman" w:hAnsi="Times New Roman" w:cs="Times New Roman"/>
        </w:rPr>
        <w:t xml:space="preserve">RDP; G: GENECONV; B: </w:t>
      </w:r>
      <w:proofErr w:type="spellStart"/>
      <w:r w:rsidRPr="00095DFA">
        <w:rPr>
          <w:rFonts w:ascii="Times New Roman" w:hAnsi="Times New Roman" w:cs="Times New Roman"/>
        </w:rPr>
        <w:t>Bootscan</w:t>
      </w:r>
      <w:proofErr w:type="spellEnd"/>
      <w:r w:rsidRPr="00095DFA">
        <w:rPr>
          <w:rFonts w:ascii="Times New Roman" w:hAnsi="Times New Roman" w:cs="Times New Roman"/>
        </w:rPr>
        <w:t xml:space="preserve">; M: </w:t>
      </w:r>
      <w:proofErr w:type="spellStart"/>
      <w:r w:rsidRPr="00095DFA">
        <w:rPr>
          <w:rFonts w:ascii="Times New Roman" w:hAnsi="Times New Roman" w:cs="Times New Roman"/>
        </w:rPr>
        <w:t>Maxchi</w:t>
      </w:r>
      <w:proofErr w:type="spellEnd"/>
      <w:r w:rsidRPr="00095DFA">
        <w:rPr>
          <w:rFonts w:ascii="Times New Roman" w:hAnsi="Times New Roman" w:cs="Times New Roman"/>
        </w:rPr>
        <w:t xml:space="preserve">; C: Chimaera; S: </w:t>
      </w:r>
      <w:proofErr w:type="spellStart"/>
      <w:r w:rsidRPr="00095DFA">
        <w:rPr>
          <w:rFonts w:ascii="Times New Roman" w:hAnsi="Times New Roman" w:cs="Times New Roman"/>
        </w:rPr>
        <w:t>SiScan</w:t>
      </w:r>
      <w:proofErr w:type="spellEnd"/>
      <w:r w:rsidRPr="00095DFA">
        <w:rPr>
          <w:rFonts w:ascii="Times New Roman" w:hAnsi="Times New Roman" w:cs="Times New Roman"/>
        </w:rPr>
        <w:t xml:space="preserve">; and T: </w:t>
      </w:r>
      <w:proofErr w:type="spellStart"/>
      <w:r w:rsidRPr="00095DFA">
        <w:rPr>
          <w:rFonts w:ascii="Times New Roman" w:hAnsi="Times New Roman" w:cs="Times New Roman"/>
        </w:rPr>
        <w:t>Topal</w:t>
      </w:r>
      <w:bookmarkEnd w:id="1"/>
      <w:proofErr w:type="spellEnd"/>
      <w:r w:rsidRPr="00095DFA">
        <w:rPr>
          <w:rFonts w:ascii="Times New Roman" w:hAnsi="Times New Roman" w:cs="Times New Roman"/>
        </w:rPr>
        <w:t>.</w:t>
      </w:r>
    </w:p>
    <w:p w14:paraId="4564EB42" w14:textId="39D4E195" w:rsidR="00026D42" w:rsidRDefault="00026D4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48D98DE4" w14:textId="5D254CE0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7B032089" w14:textId="42042EF1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3589A11A" w14:textId="7BF63C35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3070AE52" w14:textId="1225E6D3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5314D629" w14:textId="6168D4DC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0DBAE054" w14:textId="553CB947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159CAC91" w14:textId="3694ED00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0A54E6EE" w14:textId="762BE856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0D7D2E12" w14:textId="165D21B6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0DE30D4D" w14:textId="5BBD7114" w:rsidR="004B69A2" w:rsidRDefault="004B69A2" w:rsidP="005B553C">
      <w:pPr>
        <w:pStyle w:val="Footer"/>
        <w:tabs>
          <w:tab w:val="clear" w:pos="4252"/>
          <w:tab w:val="clear" w:pos="8504"/>
        </w:tabs>
        <w:spacing w:after="120" w:line="264" w:lineRule="auto"/>
        <w:rPr>
          <w:rFonts w:ascii="Times New Roman" w:hAnsi="Times New Roman" w:cs="Times New Roman"/>
          <w:lang w:val="en-US"/>
        </w:rPr>
      </w:pPr>
    </w:p>
    <w:p w14:paraId="76E93F9C" w14:textId="77777777" w:rsidR="000F3EF4" w:rsidRPr="000F3EF4" w:rsidRDefault="000F3EF4" w:rsidP="000F3EF4">
      <w:pPr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F3EF4">
        <w:rPr>
          <w:rFonts w:ascii="Times New Roman" w:eastAsiaTheme="minorHAnsi" w:hAnsi="Times New Roman" w:cs="Times New Roman"/>
          <w:b/>
          <w:bCs/>
          <w:sz w:val="24"/>
          <w:szCs w:val="24"/>
        </w:rPr>
        <w:lastRenderedPageBreak/>
        <w:t>Supplementary Table S5</w:t>
      </w:r>
      <w:r w:rsidRPr="000F3EF4">
        <w:rPr>
          <w:rFonts w:ascii="Times New Roman" w:eastAsiaTheme="minorHAnsi" w:hAnsi="Times New Roman" w:cs="Times New Roman"/>
          <w:sz w:val="24"/>
          <w:szCs w:val="24"/>
        </w:rPr>
        <w:t xml:space="preserve">. Summary of selection analysis of the </w:t>
      </w:r>
      <w:r w:rsidRPr="000F3EF4">
        <w:rPr>
          <w:rFonts w:ascii="Times New Roman" w:eastAsiaTheme="minorHAnsi" w:hAnsi="Times New Roman" w:cs="Times New Roman"/>
          <w:bCs/>
          <w:i/>
          <w:sz w:val="24"/>
          <w:szCs w:val="24"/>
        </w:rPr>
        <w:t xml:space="preserve">p29 </w:t>
      </w:r>
      <w:r w:rsidRPr="000F3EF4">
        <w:rPr>
          <w:rFonts w:ascii="Times New Roman" w:eastAsiaTheme="minorHAnsi" w:hAnsi="Times New Roman" w:cs="Times New Roman"/>
          <w:bCs/>
          <w:sz w:val="24"/>
          <w:szCs w:val="24"/>
        </w:rPr>
        <w:t xml:space="preserve">and </w:t>
      </w:r>
      <w:r w:rsidRPr="000F3EF4">
        <w:rPr>
          <w:rFonts w:ascii="Times New Roman" w:eastAsiaTheme="minorHAnsi" w:hAnsi="Times New Roman" w:cs="Times New Roman"/>
          <w:bCs/>
          <w:i/>
          <w:sz w:val="24"/>
          <w:szCs w:val="24"/>
        </w:rPr>
        <w:t>p32</w:t>
      </w:r>
      <w:r w:rsidRPr="000F3EF4">
        <w:rPr>
          <w:rFonts w:ascii="Times New Roman" w:eastAsiaTheme="minorHAnsi" w:hAnsi="Times New Roman" w:cs="Times New Roman"/>
          <w:bCs/>
          <w:sz w:val="24"/>
          <w:szCs w:val="24"/>
        </w:rPr>
        <w:t xml:space="preserve"> in </w:t>
      </w:r>
      <w:proofErr w:type="spellStart"/>
      <w:r w:rsidRPr="000F3EF4">
        <w:rPr>
          <w:rFonts w:ascii="Times New Roman" w:eastAsiaTheme="minorHAnsi" w:hAnsi="Times New Roman" w:cs="Times New Roman"/>
          <w:bCs/>
          <w:sz w:val="24"/>
          <w:szCs w:val="24"/>
        </w:rPr>
        <w:t>CiLV</w:t>
      </w:r>
      <w:proofErr w:type="spellEnd"/>
      <w:r w:rsidRPr="000F3EF4">
        <w:rPr>
          <w:rFonts w:ascii="Times New Roman" w:eastAsiaTheme="minorHAnsi" w:hAnsi="Times New Roman" w:cs="Times New Roman"/>
          <w:bCs/>
          <w:sz w:val="24"/>
          <w:szCs w:val="24"/>
        </w:rPr>
        <w:t>-C.</w:t>
      </w:r>
    </w:p>
    <w:tbl>
      <w:tblPr>
        <w:tblpPr w:leftFromText="141" w:rightFromText="141" w:vertAnchor="page" w:horzAnchor="margin" w:tblpY="1726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701"/>
        <w:gridCol w:w="1559"/>
        <w:gridCol w:w="1134"/>
        <w:gridCol w:w="1134"/>
        <w:gridCol w:w="2835"/>
      </w:tblGrid>
      <w:tr w:rsidR="000F3EF4" w:rsidRPr="000F3EF4" w14:paraId="24E7B020" w14:textId="77777777" w:rsidTr="000F3EF4">
        <w:tc>
          <w:tcPr>
            <w:tcW w:w="988" w:type="dxa"/>
            <w:shd w:val="clear" w:color="auto" w:fill="auto"/>
            <w:tcMar>
              <w:left w:w="0" w:type="dxa"/>
              <w:right w:w="0" w:type="dxa"/>
            </w:tcMar>
            <w:vAlign w:val="center"/>
            <w:hideMark/>
          </w:tcPr>
          <w:p w14:paraId="6D3A32C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</w:pPr>
            <w:bookmarkStart w:id="2" w:name="_Hlk66033610"/>
            <w:r w:rsidRPr="000F3EF4"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  <w:t>Method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CBB579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  <w:t>Dataset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  <w:hideMark/>
          </w:tcPr>
          <w:p w14:paraId="6A1CC89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  <w:t>Selection pressure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496A9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/>
                <w:i/>
                <w:iCs/>
                <w:sz w:val="22"/>
                <w:szCs w:val="22"/>
              </w:rPr>
              <w:t>p</w:t>
            </w:r>
            <w:r w:rsidRPr="000F3EF4"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  <w:t>-value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  <w:hideMark/>
          </w:tcPr>
          <w:p w14:paraId="348AA26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  <w:t>Number of sites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4585465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/>
                <w:sz w:val="22"/>
                <w:szCs w:val="22"/>
              </w:rPr>
              <w:t>Amino acid under selection</w:t>
            </w:r>
          </w:p>
        </w:tc>
      </w:tr>
      <w:tr w:rsidR="000F3EF4" w:rsidRPr="000F3EF4" w14:paraId="643B1AC8" w14:textId="77777777" w:rsidTr="000F3EF4">
        <w:tc>
          <w:tcPr>
            <w:tcW w:w="9351" w:type="dxa"/>
            <w:gridSpan w:val="6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75C8A8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/>
                <w:bCs/>
                <w:i/>
                <w:iCs/>
                <w:sz w:val="22"/>
                <w:szCs w:val="22"/>
              </w:rPr>
              <w:t>p29</w:t>
            </w:r>
            <w:r w:rsidRPr="000F3EF4">
              <w:rPr>
                <w:rFonts w:ascii="Times New Roman" w:eastAsiaTheme="minorHAnsi" w:hAnsi="Times New Roman" w:cs="Times New Roman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0F3EF4" w:rsidRPr="000F3EF4" w14:paraId="07C51DC9" w14:textId="77777777" w:rsidTr="000F3EF4"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A7F5E4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FUBAR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350615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DB261F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F658FD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64BBA5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47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62378A6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3" w:name="_Hlk63854330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 xml:space="preserve">5, 7, 29, 30, 32, 33, 47, 58, 61, 69, 76, 99, 100, 101, 106, 112, 113, 116, 136, 137, 138, 139, 154, 157, 161, 165, 171, 173, 175, 181, 195, 196, 198, 201, 207, 208, 209, </w:t>
            </w:r>
            <w:proofErr w:type="gramStart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13,  217</w:t>
            </w:r>
            <w:proofErr w:type="gramEnd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, 219, 220, 227, 240, 244, 245, 254 and 259</w:t>
            </w:r>
            <w:bookmarkEnd w:id="3"/>
          </w:p>
        </w:tc>
      </w:tr>
      <w:tr w:rsidR="000F3EF4" w:rsidRPr="000F3EF4" w14:paraId="6EEAE554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0145A5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7DBCAC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18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5FDF23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A428A0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B67BD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45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04BA01F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4" w:name="_Hlk63854479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5,7, 12, 29, 30, 32, 33, 48, 58, 61, 76, 100, 101, 106, 112, 113, 116, 136, 137, 139, 151, 154, 157, 161, 165, 173, 181, 195, 196, 198, 201, 202, 207, 208, 209, 213, 217, 219, 227, 234, 240, 244, 245, 254 and 259</w:t>
            </w:r>
            <w:bookmarkEnd w:id="4"/>
          </w:p>
        </w:tc>
      </w:tr>
      <w:tr w:rsidR="000F3EF4" w:rsidRPr="000F3EF4" w14:paraId="55732215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46CBDF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1AC1006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06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9394E6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68291B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A1D563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5281B7C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</w:t>
            </w:r>
            <w:bookmarkStart w:id="5" w:name="_Hlk63854809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, 29, 48, 61, 68, 69, 76, 101, 137, 139, 157, 173, 198, 208, 219, 240 and 244</w:t>
            </w:r>
            <w:bookmarkEnd w:id="5"/>
          </w:p>
        </w:tc>
      </w:tr>
      <w:tr w:rsidR="000F3EF4" w:rsidRPr="000F3EF4" w14:paraId="2E35811B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CEF579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4500458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6770CD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033E5E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206997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4239607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6</w:t>
            </w:r>
          </w:p>
        </w:tc>
      </w:tr>
      <w:tr w:rsidR="000F3EF4" w:rsidRPr="000F3EF4" w14:paraId="7B3E0624" w14:textId="77777777" w:rsidTr="000F3EF4">
        <w:trPr>
          <w:trHeight w:val="251"/>
        </w:trPr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A6A92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75B4D7F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83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5CD4C6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FF833F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FEED8A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58F99E6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6" w:name="_Hlk63855031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, 32, 58, 99, 105, 111, 134, 159, 169, 179, 209, 215 and 225</w:t>
            </w:r>
            <w:bookmarkEnd w:id="6"/>
          </w:p>
        </w:tc>
      </w:tr>
      <w:tr w:rsidR="000F3EF4" w:rsidRPr="000F3EF4" w14:paraId="045C9F49" w14:textId="77777777" w:rsidTr="000F3EF4"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7E8C8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FEL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2E24E8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EEBFE1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E8093A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AD1D7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53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2D50807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7" w:name="_Hlk63854351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 xml:space="preserve">7, 15, 23, 29, 30, 32, 33, 47, 58, 61, 69, 76, 83, 99, 100, 101, 106, 113, 116, 117, 136, 137, 138, 139, 147, 154, 157, 159, 161, 165, 173, 175, 181, 186, 194, 195, 196, 198, 201, 207, 208, 209, 211, 213, 217, 219, 220, </w:t>
            </w:r>
            <w:proofErr w:type="gramStart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27,  240</w:t>
            </w:r>
            <w:proofErr w:type="gramEnd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, 245, 251, 254 and 259</w:t>
            </w:r>
            <w:bookmarkEnd w:id="7"/>
          </w:p>
        </w:tc>
      </w:tr>
      <w:tr w:rsidR="000F3EF4" w:rsidRPr="000F3EF4" w14:paraId="44DC072F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0576F6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55907D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18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38E01F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EF4D0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C6B0AF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48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0191790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8" w:name="_Hlk63854496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5, 7, 12, 13, 15, 29, 30, 32, 33, 58, 61, 76, 100, 101, 106, 113, 116, 136, 137, 138, 139, 151, 154, 157, 159, 161, 165, 173, 181, 195, 196, 198, 201, 202, 205, 207, 209, 211, 213, 217, 219, 220, 227, 234, 240, 245, 254 and 259</w:t>
            </w:r>
            <w:bookmarkEnd w:id="8"/>
          </w:p>
        </w:tc>
      </w:tr>
      <w:tr w:rsidR="000F3EF4" w:rsidRPr="000F3EF4" w14:paraId="727670E6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80C7E8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225EC7E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28A27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6EE9BF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AE2CEB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4A2116D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93</w:t>
            </w:r>
          </w:p>
        </w:tc>
      </w:tr>
      <w:tr w:rsidR="000F3EF4" w:rsidRPr="000F3EF4" w14:paraId="3F0DA6A5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4D6213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5C5FA6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06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72401B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B6250C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C0A10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09EF5E9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9" w:name="_Hlk63854828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5, 7, 12, 29, 33, 38, 61, 68, 69, 92, 139, 157, 198, 209, 213, 234, 240 and 255</w:t>
            </w:r>
            <w:bookmarkEnd w:id="9"/>
          </w:p>
        </w:tc>
      </w:tr>
      <w:tr w:rsidR="000F3EF4" w:rsidRPr="000F3EF4" w14:paraId="54A1C52D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9BEDA3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vMerge w:val="restart"/>
            <w:tcMar>
              <w:left w:w="0" w:type="dxa"/>
              <w:right w:w="0" w:type="dxa"/>
            </w:tcMar>
            <w:vAlign w:val="center"/>
          </w:tcPr>
          <w:p w14:paraId="79C6346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83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  <w:hideMark/>
          </w:tcPr>
          <w:p w14:paraId="43D4B3F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208400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18D22B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3E79759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49</w:t>
            </w:r>
          </w:p>
        </w:tc>
      </w:tr>
      <w:tr w:rsidR="000F3EF4" w:rsidRPr="000F3EF4" w14:paraId="43781F3B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D16319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vMerge/>
            <w:tcMar>
              <w:left w:w="0" w:type="dxa"/>
              <w:right w:w="0" w:type="dxa"/>
            </w:tcMar>
            <w:vAlign w:val="center"/>
          </w:tcPr>
          <w:p w14:paraId="3778D9A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241A75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BBCA04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E5C783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2C7C9BF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10" w:name="_Hlk63855046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, 32, 47, 58, 72, 87, 99, 101, 106, 107, 113, 136, 161, 167, 181, 211, 217 and 227</w:t>
            </w:r>
            <w:bookmarkEnd w:id="10"/>
          </w:p>
        </w:tc>
      </w:tr>
      <w:tr w:rsidR="000F3EF4" w:rsidRPr="000F3EF4" w14:paraId="7C998E61" w14:textId="77777777" w:rsidTr="000F3EF4"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25305B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MEME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760FB4F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39E666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ECC902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8C3349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43C5214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6, 26, 53, 104, 140 and 163</w:t>
            </w:r>
          </w:p>
        </w:tc>
      </w:tr>
      <w:tr w:rsidR="000F3EF4" w:rsidRPr="000F3EF4" w14:paraId="4F82EF51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F8224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F483EE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18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1A1415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253726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658B92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44C4DDE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6, 26, 53, 93, 104, 140 and 163</w:t>
            </w:r>
          </w:p>
        </w:tc>
      </w:tr>
      <w:tr w:rsidR="000F3EF4" w:rsidRPr="000F3EF4" w14:paraId="5CF62A20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23D9E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36C61B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06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FECA23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18B6F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32FA2B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0581BB2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6 and 53</w:t>
            </w:r>
          </w:p>
        </w:tc>
      </w:tr>
      <w:tr w:rsidR="000F3EF4" w:rsidRPr="000F3EF4" w14:paraId="1A1A8BBE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ABAEEB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065655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83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CEE43B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BA81C9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B5DC2B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6703DBF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6, 102 and 138</w:t>
            </w:r>
          </w:p>
        </w:tc>
      </w:tr>
      <w:tr w:rsidR="000F3EF4" w:rsidRPr="000F3EF4" w14:paraId="4A152378" w14:textId="77777777" w:rsidTr="000F3EF4">
        <w:trPr>
          <w:trHeight w:val="70"/>
        </w:trPr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76FB8E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FUBAR_FEL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415A80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DDBBEC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233A96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2F6693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42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723082C1" w14:textId="77777777" w:rsidR="000F3EF4" w:rsidRPr="000F3EF4" w:rsidRDefault="000F3EF4" w:rsidP="000F3EF4">
            <w:pPr>
              <w:spacing w:after="160" w:line="259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 xml:space="preserve">7, 29, 30, 32, 33, 47, 58, 61, 69,76, 99, 100, 101, 106, 113, 116, 136, 137, 138, 139, 154, 157, 161, 165, 173, 175, 181, 195, 196, 198, 201, 207, 208, 209, </w:t>
            </w:r>
            <w:proofErr w:type="gramStart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13,  217</w:t>
            </w:r>
            <w:proofErr w:type="gramEnd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, 219, 220, 227, 240, 245, 254 and 259</w:t>
            </w:r>
          </w:p>
        </w:tc>
      </w:tr>
      <w:tr w:rsidR="000F3EF4" w:rsidRPr="000F3EF4" w14:paraId="6CC06620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7FE881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AB7977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18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03BC55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00F860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94D2E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42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0E6C5332" w14:textId="77777777" w:rsidR="000F3EF4" w:rsidRPr="000F3EF4" w:rsidRDefault="000F3EF4" w:rsidP="000F3EF4">
            <w:pPr>
              <w:spacing w:after="160" w:line="259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5,7, 12, 29, 30, 32, 33, 58, 61, 76, 100, 101, 106, 113, 116, 136, 137, 139, 151, 154, 157, 161, 165, 173, 181, 195, 196, 198, 201, 202, 207, 208, 209, 213, 217, 219, 227, 234, 240, 245, 254 and 259</w:t>
            </w:r>
          </w:p>
        </w:tc>
      </w:tr>
      <w:tr w:rsidR="000F3EF4" w:rsidRPr="000F3EF4" w14:paraId="0EE42AD5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C1AC5F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A29AE1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06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C093B0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2AEAC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E7E206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67ADBACD" w14:textId="77777777" w:rsidR="000F3EF4" w:rsidRPr="000F3EF4" w:rsidRDefault="000F3EF4" w:rsidP="000F3EF4">
            <w:pPr>
              <w:spacing w:after="160" w:line="259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, 29, 61, 68, 69, 139, 157, 198 and 240</w:t>
            </w:r>
          </w:p>
        </w:tc>
      </w:tr>
      <w:tr w:rsidR="000F3EF4" w:rsidRPr="000F3EF4" w14:paraId="742F9C47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24BF77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7621C2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83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DFB2C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5DB551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A5D0FE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6F38E17E" w14:textId="77777777" w:rsidR="000F3EF4" w:rsidRPr="000F3EF4" w:rsidRDefault="000F3EF4" w:rsidP="000F3EF4">
            <w:pPr>
              <w:spacing w:after="160" w:line="259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, 32, 58 and 99</w:t>
            </w:r>
          </w:p>
        </w:tc>
      </w:tr>
      <w:tr w:rsidR="000F3EF4" w:rsidRPr="000F3EF4" w14:paraId="3438ED0C" w14:textId="77777777" w:rsidTr="000F3EF4">
        <w:tc>
          <w:tcPr>
            <w:tcW w:w="9351" w:type="dxa"/>
            <w:gridSpan w:val="6"/>
            <w:tcMar>
              <w:left w:w="0" w:type="dxa"/>
              <w:right w:w="0" w:type="dxa"/>
            </w:tcMar>
            <w:vAlign w:val="center"/>
          </w:tcPr>
          <w:p w14:paraId="618B333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i/>
                <w:iCs/>
                <w:sz w:val="22"/>
                <w:szCs w:val="22"/>
                <w:vertAlign w:val="superscript"/>
              </w:rPr>
            </w:pPr>
            <w:r w:rsidRPr="000F3EF4">
              <w:rPr>
                <w:rFonts w:ascii="Times New Roman" w:eastAsiaTheme="minorHAnsi" w:hAnsi="Times New Roman" w:cs="Times New Roman"/>
                <w:b/>
                <w:i/>
                <w:iCs/>
                <w:sz w:val="22"/>
                <w:szCs w:val="22"/>
              </w:rPr>
              <w:t>p32</w:t>
            </w:r>
            <w:r w:rsidRPr="000F3EF4">
              <w:rPr>
                <w:rFonts w:ascii="Times New Roman" w:eastAsiaTheme="minorHAnsi" w:hAnsi="Times New Roman" w:cs="Times New Roman"/>
                <w:b/>
                <w:sz w:val="22"/>
                <w:szCs w:val="22"/>
                <w:vertAlign w:val="superscript"/>
              </w:rPr>
              <w:t>a</w:t>
            </w:r>
          </w:p>
        </w:tc>
      </w:tr>
      <w:tr w:rsidR="000F3EF4" w:rsidRPr="000F3EF4" w14:paraId="4285365A" w14:textId="77777777" w:rsidTr="000F3EF4"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6EAA8F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FUBAR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73601F9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27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A9796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5A2C36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02E0FB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4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121ECC0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11" w:name="_Hlk63855189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8, 71, 72, 73, 74, 75, 76, 77, 80, 84, 93, 95, 96, 97, 98, 99, 103, 111, 112, 115, 138, 146, 147 and 148</w:t>
            </w:r>
            <w:bookmarkEnd w:id="11"/>
          </w:p>
        </w:tc>
      </w:tr>
      <w:tr w:rsidR="000F3EF4" w:rsidRPr="000F3EF4" w14:paraId="24EE47D6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B82FB6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AF4718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26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EB4BF6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71EDCE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60E777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340AFF3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12" w:name="_Hlk63855259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8, 71, 72, 75, 76, 80, 84, 93, 96, 97, 98, 99, 100, 101, 103, 115, 146, 147, and 148</w:t>
            </w:r>
            <w:bookmarkEnd w:id="12"/>
          </w:p>
        </w:tc>
      </w:tr>
      <w:tr w:rsidR="000F3EF4" w:rsidRPr="000F3EF4" w14:paraId="1A548FEA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46A89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5BDBBF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AE18F4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439E9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F27FF5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2C7B897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5</w:t>
            </w:r>
          </w:p>
        </w:tc>
      </w:tr>
      <w:tr w:rsidR="000F3EF4" w:rsidRPr="000F3EF4" w14:paraId="7B506A08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921D20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18273F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8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A6968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5E998C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0.9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D97CF8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5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540267A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75, 97, 103, 112 and 136</w:t>
            </w:r>
          </w:p>
        </w:tc>
      </w:tr>
      <w:tr w:rsidR="000F3EF4" w:rsidRPr="000F3EF4" w14:paraId="42A30C63" w14:textId="77777777" w:rsidTr="000F3EF4">
        <w:trPr>
          <w:trHeight w:val="716"/>
        </w:trPr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7009D5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</w:p>
          <w:p w14:paraId="4DA18DF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FEL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9D10C4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27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3D028A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3B45EF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9AD055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33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4DB20CD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13" w:name="_Hlk63855204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57, 68, 70, 71, 72, 73, 74, 75, 76, 77, 79, 80, 84, 93, 95, 96, 97, 98, 99, 102, 103, 111, 112, 115, 119, 121, 126, 138, 142, 145, 146, 147 and 148</w:t>
            </w:r>
            <w:bookmarkEnd w:id="13"/>
          </w:p>
        </w:tc>
      </w:tr>
      <w:tr w:rsidR="000F3EF4" w:rsidRPr="000F3EF4" w14:paraId="3B471276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41F16F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7C0FC3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26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199895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A3614D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7CA2DD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7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724E275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bookmarkStart w:id="14" w:name="_Hlk63855280"/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57, 68, 71, 72, 74, 75, 76, 77, 80, 84, 85, 93, 96, 97, 98, 99, 102, 103, 111, 112, 115, 119, 121, 145, 146, 147 and 148</w:t>
            </w:r>
            <w:bookmarkEnd w:id="14"/>
          </w:p>
        </w:tc>
      </w:tr>
      <w:tr w:rsidR="000F3EF4" w:rsidRPr="000F3EF4" w14:paraId="62AE3690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09C100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6E1F001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652F9E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84AB9E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CAFE0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10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678133D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57, 64, 68, 72, 75, 84, 119, 125, 145 and 146</w:t>
            </w:r>
          </w:p>
        </w:tc>
      </w:tr>
      <w:tr w:rsidR="000F3EF4" w:rsidRPr="000F3EF4" w14:paraId="165BCF6E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070176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773E327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8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821EE1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8B7EED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52FCC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4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21B776F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8, 69, 73, 75, 77, 85, 93, 96, 97, 98, 103, 136, 146 and 148</w:t>
            </w:r>
          </w:p>
        </w:tc>
      </w:tr>
      <w:tr w:rsidR="000F3EF4" w:rsidRPr="000F3EF4" w14:paraId="76750E6C" w14:textId="77777777" w:rsidTr="000F3EF4"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B31767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MEME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1399B1D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27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A47F79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5F34DE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2015BA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69261EB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4</w:t>
            </w:r>
          </w:p>
        </w:tc>
      </w:tr>
      <w:tr w:rsidR="000F3EF4" w:rsidRPr="000F3EF4" w14:paraId="3E7B267B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B72B1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4FBD8F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26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CBF082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7A9394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2083D8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012D35F2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4</w:t>
            </w:r>
          </w:p>
        </w:tc>
      </w:tr>
      <w:tr w:rsidR="000F3EF4" w:rsidRPr="000F3EF4" w14:paraId="6E86D613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8024E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7014D6F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A88614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D09CC93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BF9D1B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49EEF05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-</w:t>
            </w:r>
          </w:p>
        </w:tc>
      </w:tr>
      <w:tr w:rsidR="000F3EF4" w:rsidRPr="000F3EF4" w14:paraId="3A44FEB8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CF980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4807370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8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7D5F6A1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divers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6637374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050F15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6C48A73F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-</w:t>
            </w:r>
          </w:p>
        </w:tc>
      </w:tr>
      <w:tr w:rsidR="000F3EF4" w:rsidRPr="000F3EF4" w14:paraId="3ADA8A97" w14:textId="77777777" w:rsidTr="000F3EF4">
        <w:tc>
          <w:tcPr>
            <w:tcW w:w="988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ECA2CD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FUBAR_FEL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82E50A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+ASU (27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3D95A75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470060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8A43E5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24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3FF87CDA" w14:textId="77777777" w:rsidR="000F3EF4" w:rsidRPr="000F3EF4" w:rsidRDefault="000F3EF4" w:rsidP="000F3EF4">
            <w:pPr>
              <w:spacing w:after="160" w:line="259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8, 71, 72, 73, 74, 75, 76, 77, 80, 84, 93, 95, 96, 97, 98, 99, 103, 111, 112, 115, 138, 146, 147 and 148</w:t>
            </w:r>
          </w:p>
        </w:tc>
      </w:tr>
      <w:tr w:rsidR="000F3EF4" w:rsidRPr="000F3EF4" w14:paraId="657C9A20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03A31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3F937F5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+CRD (26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889276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B9DC2E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540C646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3103450C" w14:textId="77777777" w:rsidR="000F3EF4" w:rsidRPr="000F3EF4" w:rsidRDefault="000F3EF4" w:rsidP="000F3EF4">
            <w:pPr>
              <w:spacing w:after="160" w:line="259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68, 71, 72, 75, 76, 80, 84, 93, 96, 97, 98, 99, 103, 115, 146, 147, and 148</w:t>
            </w:r>
          </w:p>
        </w:tc>
      </w:tr>
      <w:tr w:rsidR="000F3EF4" w:rsidRPr="000F3EF4" w14:paraId="3112B2CC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831A36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23558D5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SJP (190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41C190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F7D908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34E056A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33327080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75</w:t>
            </w:r>
          </w:p>
        </w:tc>
      </w:tr>
      <w:tr w:rsidR="000F3EF4" w:rsidRPr="000F3EF4" w14:paraId="7D9A931F" w14:textId="77777777" w:rsidTr="000F3EF4">
        <w:tc>
          <w:tcPr>
            <w:tcW w:w="988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561FCD9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center"/>
          </w:tcPr>
          <w:p w14:paraId="0B2DE847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CRD (79)</w:t>
            </w:r>
          </w:p>
        </w:tc>
        <w:tc>
          <w:tcPr>
            <w:tcW w:w="15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349E4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purification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CA98D6C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0.1</w:t>
            </w:r>
          </w:p>
        </w:tc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FA32A8B" w14:textId="77777777" w:rsidR="000F3EF4" w:rsidRPr="000F3EF4" w:rsidRDefault="000F3EF4" w:rsidP="000F3EF4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2835" w:type="dxa"/>
            <w:tcMar>
              <w:left w:w="0" w:type="dxa"/>
              <w:right w:w="0" w:type="dxa"/>
            </w:tcMar>
            <w:vAlign w:val="center"/>
          </w:tcPr>
          <w:p w14:paraId="31A40D2F" w14:textId="77777777" w:rsidR="000F3EF4" w:rsidRPr="000F3EF4" w:rsidRDefault="000F3EF4" w:rsidP="000F3EF4">
            <w:pPr>
              <w:spacing w:after="0" w:line="276" w:lineRule="auto"/>
              <w:jc w:val="center"/>
              <w:rPr>
                <w:rFonts w:ascii="Times New Roman" w:eastAsiaTheme="minorHAnsi" w:hAnsi="Times New Roman" w:cs="Times New Roman"/>
                <w:sz w:val="22"/>
                <w:szCs w:val="22"/>
              </w:rPr>
            </w:pPr>
            <w:r w:rsidRPr="000F3EF4">
              <w:rPr>
                <w:rFonts w:ascii="Times New Roman" w:eastAsiaTheme="minorHAnsi" w:hAnsi="Times New Roman" w:cs="Times New Roman"/>
                <w:bCs/>
                <w:sz w:val="22"/>
                <w:szCs w:val="22"/>
              </w:rPr>
              <w:t>75, 97, 103 and 136</w:t>
            </w:r>
          </w:p>
        </w:tc>
      </w:tr>
      <w:bookmarkEnd w:id="2"/>
    </w:tbl>
    <w:p w14:paraId="2E0AFE4E" w14:textId="77777777" w:rsidR="000F3EF4" w:rsidRPr="000F3EF4" w:rsidRDefault="000F3EF4" w:rsidP="000F3EF4">
      <w:pPr>
        <w:spacing w:after="0" w:line="276" w:lineRule="auto"/>
        <w:jc w:val="both"/>
        <w:rPr>
          <w:rFonts w:ascii="Times New Roman" w:eastAsiaTheme="minorHAnsi" w:hAnsi="Times New Roman" w:cs="Times New Roman"/>
          <w:sz w:val="22"/>
          <w:szCs w:val="22"/>
          <w:vertAlign w:val="superscript"/>
        </w:rPr>
      </w:pPr>
    </w:p>
    <w:p w14:paraId="7DDCADF5" w14:textId="77777777" w:rsidR="000F3EF4" w:rsidRPr="000F3EF4" w:rsidRDefault="000F3EF4" w:rsidP="000F3EF4">
      <w:pPr>
        <w:spacing w:after="0" w:line="276" w:lineRule="auto"/>
        <w:jc w:val="both"/>
        <w:rPr>
          <w:rFonts w:ascii="Times New Roman" w:eastAsiaTheme="minorHAnsi" w:hAnsi="Times New Roman" w:cs="Times New Roman"/>
          <w:sz w:val="32"/>
          <w:szCs w:val="32"/>
        </w:rPr>
      </w:pPr>
      <w:proofErr w:type="spellStart"/>
      <w:r w:rsidRPr="000F3EF4">
        <w:rPr>
          <w:rFonts w:ascii="Times New Roman" w:eastAsiaTheme="minorHAnsi" w:hAnsi="Times New Roman" w:cs="Times New Roman"/>
          <w:sz w:val="22"/>
          <w:szCs w:val="22"/>
          <w:vertAlign w:val="superscript"/>
        </w:rPr>
        <w:t>a</w:t>
      </w:r>
      <w:r w:rsidRPr="000F3EF4">
        <w:rPr>
          <w:rFonts w:ascii="Times New Roman" w:eastAsiaTheme="minorHAnsi" w:hAnsi="Times New Roman" w:cs="Times New Roman"/>
          <w:sz w:val="22"/>
          <w:szCs w:val="22"/>
        </w:rPr>
        <w:t>The</w:t>
      </w:r>
      <w:proofErr w:type="spellEnd"/>
      <w:r w:rsidRPr="000F3EF4">
        <w:rPr>
          <w:rFonts w:ascii="Times New Roman" w:eastAsiaTheme="minorHAnsi" w:hAnsi="Times New Roman" w:cs="Times New Roman"/>
          <w:sz w:val="22"/>
          <w:szCs w:val="22"/>
        </w:rPr>
        <w:t xml:space="preserve"> analyzed sequence of the ORF </w:t>
      </w:r>
      <w:r w:rsidRPr="000F3EF4">
        <w:rPr>
          <w:rFonts w:ascii="Times New Roman" w:eastAsiaTheme="minorHAnsi" w:hAnsi="Times New Roman" w:cs="Times New Roman"/>
          <w:i/>
          <w:iCs/>
          <w:sz w:val="22"/>
          <w:szCs w:val="22"/>
        </w:rPr>
        <w:t xml:space="preserve">p32 </w:t>
      </w:r>
      <w:r w:rsidRPr="000F3EF4">
        <w:rPr>
          <w:rFonts w:ascii="Times New Roman" w:eastAsiaTheme="minorHAnsi" w:hAnsi="Times New Roman" w:cs="Times New Roman"/>
          <w:sz w:val="22"/>
          <w:szCs w:val="22"/>
        </w:rPr>
        <w:t>corresponds to the amino acid stretch between positions 55 and 150 of the complete MP protein.</w:t>
      </w:r>
    </w:p>
    <w:sectPr w:rsidR="000F3EF4" w:rsidRPr="000F3EF4" w:rsidSect="00AA7CED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4D319" w14:textId="77777777" w:rsidR="00916AAB" w:rsidRDefault="00916AAB" w:rsidP="00AF458A">
      <w:pPr>
        <w:spacing w:after="0" w:line="240" w:lineRule="auto"/>
      </w:pPr>
      <w:r>
        <w:separator/>
      </w:r>
    </w:p>
  </w:endnote>
  <w:endnote w:type="continuationSeparator" w:id="0">
    <w:p w14:paraId="4CFD00A6" w14:textId="77777777" w:rsidR="00916AAB" w:rsidRDefault="00916AAB" w:rsidP="00AF45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aramondPro-Italic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Italic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AC148" w14:textId="77777777" w:rsidR="00916AAB" w:rsidRDefault="00916AAB" w:rsidP="00AF458A">
      <w:pPr>
        <w:spacing w:after="0" w:line="240" w:lineRule="auto"/>
      </w:pPr>
      <w:r>
        <w:separator/>
      </w:r>
    </w:p>
  </w:footnote>
  <w:footnote w:type="continuationSeparator" w:id="0">
    <w:p w14:paraId="6E75313C" w14:textId="77777777" w:rsidR="00916AAB" w:rsidRDefault="00916AAB" w:rsidP="00AF45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CBFF6" w14:textId="7CA88B41" w:rsidR="00E543C0" w:rsidRPr="00BE37FB" w:rsidRDefault="00E543C0" w:rsidP="002E2877">
    <w:pPr>
      <w:pStyle w:val="Header"/>
      <w:jc w:val="right"/>
      <w:rPr>
        <w:i/>
        <w:iCs/>
        <w:lang w:val="en-US"/>
      </w:rPr>
    </w:pPr>
    <w:r w:rsidRPr="005A1D84">
      <w:rPr>
        <w:noProof/>
        <w:color w:val="A6A6A6" w:themeColor="background1" w:themeShade="A6"/>
        <w:lang w:val="en-GB" w:eastAsia="en-GB"/>
      </w:rPr>
      <w:drawing>
        <wp:anchor distT="0" distB="0" distL="114300" distR="114300" simplePos="0" relativeHeight="251659264" behindDoc="1" locked="0" layoutInCell="1" allowOverlap="1" wp14:anchorId="7504CB2B" wp14:editId="53F31C4B">
          <wp:simplePos x="0" y="0"/>
          <wp:positionH relativeFrom="column">
            <wp:posOffset>-209550</wp:posOffset>
          </wp:positionH>
          <wp:positionV relativeFrom="paragraph">
            <wp:posOffset>-38100</wp:posOffset>
          </wp:positionV>
          <wp:extent cx="1382534" cy="497091"/>
          <wp:effectExtent l="0" t="0" r="0" b="0"/>
          <wp:wrapTight wrapText="bothSides">
            <wp:wrapPolygon edited="0">
              <wp:start x="0" y="0"/>
              <wp:lineTo x="0" y="20716"/>
              <wp:lineTo x="21134" y="20716"/>
              <wp:lineTo x="21134" y="0"/>
              <wp:lineTo x="0" y="0"/>
            </wp:wrapPolygon>
          </wp:wrapTight>
          <wp:docPr id="1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2534" cy="497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BE37FB">
      <w:rPr>
        <w:lang w:val="en-US"/>
      </w:rPr>
      <w:t>Chabi</w:t>
    </w:r>
    <w:proofErr w:type="spellEnd"/>
    <w:r w:rsidRPr="00BE37FB">
      <w:rPr>
        <w:lang w:val="en-US"/>
      </w:rPr>
      <w:t xml:space="preserve">-Jesus </w:t>
    </w:r>
    <w:r w:rsidRPr="00BE37FB">
      <w:rPr>
        <w:i/>
        <w:iCs/>
        <w:lang w:val="en-US"/>
      </w:rPr>
      <w:t>et al</w:t>
    </w:r>
    <w:r w:rsidRPr="00BE37FB">
      <w:rPr>
        <w:lang w:val="en-US"/>
      </w:rPr>
      <w:t>. 202</w:t>
    </w:r>
    <w:r>
      <w:rPr>
        <w:lang w:val="en-US"/>
      </w:rPr>
      <w:t xml:space="preserve">1                                                                                                                      </w:t>
    </w:r>
    <w:r w:rsidRPr="00BE37FB">
      <w:rPr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778BE"/>
    <w:multiLevelType w:val="hybridMultilevel"/>
    <w:tmpl w:val="D5BAD978"/>
    <w:lvl w:ilvl="0" w:tplc="EA381444">
      <w:start w:val="1"/>
      <w:numFmt w:val="decimal"/>
      <w:lvlText w:val="%1."/>
      <w:lvlJc w:val="left"/>
      <w:pPr>
        <w:ind w:left="1429" w:hanging="360"/>
      </w:pPr>
    </w:lvl>
    <w:lvl w:ilvl="1" w:tplc="B942C7B6" w:tentative="1">
      <w:start w:val="1"/>
      <w:numFmt w:val="lowerLetter"/>
      <w:lvlText w:val="%2."/>
      <w:lvlJc w:val="left"/>
      <w:pPr>
        <w:ind w:left="2149" w:hanging="360"/>
      </w:pPr>
    </w:lvl>
    <w:lvl w:ilvl="2" w:tplc="05307216" w:tentative="1">
      <w:start w:val="1"/>
      <w:numFmt w:val="lowerRoman"/>
      <w:lvlText w:val="%3."/>
      <w:lvlJc w:val="right"/>
      <w:pPr>
        <w:ind w:left="2869" w:hanging="180"/>
      </w:pPr>
    </w:lvl>
    <w:lvl w:ilvl="3" w:tplc="106A0E26" w:tentative="1">
      <w:start w:val="1"/>
      <w:numFmt w:val="decimal"/>
      <w:lvlText w:val="%4."/>
      <w:lvlJc w:val="left"/>
      <w:pPr>
        <w:ind w:left="3589" w:hanging="360"/>
      </w:pPr>
    </w:lvl>
    <w:lvl w:ilvl="4" w:tplc="0DB6633A" w:tentative="1">
      <w:start w:val="1"/>
      <w:numFmt w:val="lowerLetter"/>
      <w:lvlText w:val="%5."/>
      <w:lvlJc w:val="left"/>
      <w:pPr>
        <w:ind w:left="4309" w:hanging="360"/>
      </w:pPr>
    </w:lvl>
    <w:lvl w:ilvl="5" w:tplc="3F2A8E22" w:tentative="1">
      <w:start w:val="1"/>
      <w:numFmt w:val="lowerRoman"/>
      <w:lvlText w:val="%6."/>
      <w:lvlJc w:val="right"/>
      <w:pPr>
        <w:ind w:left="5029" w:hanging="180"/>
      </w:pPr>
    </w:lvl>
    <w:lvl w:ilvl="6" w:tplc="0FE41FC8" w:tentative="1">
      <w:start w:val="1"/>
      <w:numFmt w:val="decimal"/>
      <w:lvlText w:val="%7."/>
      <w:lvlJc w:val="left"/>
      <w:pPr>
        <w:ind w:left="5749" w:hanging="360"/>
      </w:pPr>
    </w:lvl>
    <w:lvl w:ilvl="7" w:tplc="84BE15FC" w:tentative="1">
      <w:start w:val="1"/>
      <w:numFmt w:val="lowerLetter"/>
      <w:lvlText w:val="%8."/>
      <w:lvlJc w:val="left"/>
      <w:pPr>
        <w:ind w:left="6469" w:hanging="360"/>
      </w:pPr>
    </w:lvl>
    <w:lvl w:ilvl="8" w:tplc="BFE2BF78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10233A8B"/>
    <w:multiLevelType w:val="hybridMultilevel"/>
    <w:tmpl w:val="B0AAE316"/>
    <w:lvl w:ilvl="0" w:tplc="1ECCEE60">
      <w:start w:val="1"/>
      <w:numFmt w:val="decimal"/>
      <w:lvlText w:val="%1."/>
      <w:lvlJc w:val="left"/>
      <w:pPr>
        <w:ind w:left="1800" w:hanging="360"/>
      </w:pPr>
    </w:lvl>
    <w:lvl w:ilvl="1" w:tplc="77A45AE2" w:tentative="1">
      <w:start w:val="1"/>
      <w:numFmt w:val="lowerLetter"/>
      <w:lvlText w:val="%2."/>
      <w:lvlJc w:val="left"/>
      <w:pPr>
        <w:ind w:left="2520" w:hanging="360"/>
      </w:pPr>
    </w:lvl>
    <w:lvl w:ilvl="2" w:tplc="F74A97EA" w:tentative="1">
      <w:start w:val="1"/>
      <w:numFmt w:val="lowerRoman"/>
      <w:lvlText w:val="%3."/>
      <w:lvlJc w:val="right"/>
      <w:pPr>
        <w:ind w:left="3240" w:hanging="180"/>
      </w:pPr>
    </w:lvl>
    <w:lvl w:ilvl="3" w:tplc="9AAAD2EA" w:tentative="1">
      <w:start w:val="1"/>
      <w:numFmt w:val="decimal"/>
      <w:lvlText w:val="%4."/>
      <w:lvlJc w:val="left"/>
      <w:pPr>
        <w:ind w:left="3960" w:hanging="360"/>
      </w:pPr>
    </w:lvl>
    <w:lvl w:ilvl="4" w:tplc="D81C4912" w:tentative="1">
      <w:start w:val="1"/>
      <w:numFmt w:val="lowerLetter"/>
      <w:lvlText w:val="%5."/>
      <w:lvlJc w:val="left"/>
      <w:pPr>
        <w:ind w:left="4680" w:hanging="360"/>
      </w:pPr>
    </w:lvl>
    <w:lvl w:ilvl="5" w:tplc="8D160A1A" w:tentative="1">
      <w:start w:val="1"/>
      <w:numFmt w:val="lowerRoman"/>
      <w:lvlText w:val="%6."/>
      <w:lvlJc w:val="right"/>
      <w:pPr>
        <w:ind w:left="5400" w:hanging="180"/>
      </w:pPr>
    </w:lvl>
    <w:lvl w:ilvl="6" w:tplc="CD387E6E" w:tentative="1">
      <w:start w:val="1"/>
      <w:numFmt w:val="decimal"/>
      <w:lvlText w:val="%7."/>
      <w:lvlJc w:val="left"/>
      <w:pPr>
        <w:ind w:left="6120" w:hanging="360"/>
      </w:pPr>
    </w:lvl>
    <w:lvl w:ilvl="7" w:tplc="CD2CD0A8" w:tentative="1">
      <w:start w:val="1"/>
      <w:numFmt w:val="lowerLetter"/>
      <w:lvlText w:val="%8."/>
      <w:lvlJc w:val="left"/>
      <w:pPr>
        <w:ind w:left="6840" w:hanging="360"/>
      </w:pPr>
    </w:lvl>
    <w:lvl w:ilvl="8" w:tplc="682240FA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3457F74"/>
    <w:multiLevelType w:val="hybridMultilevel"/>
    <w:tmpl w:val="A5EE4202"/>
    <w:lvl w:ilvl="0" w:tplc="699845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67A1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1E0F6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233462"/>
    <w:multiLevelType w:val="hybridMultilevel"/>
    <w:tmpl w:val="B9D46F2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FD930B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1E661FF"/>
    <w:multiLevelType w:val="multilevel"/>
    <w:tmpl w:val="7486DD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1FA4B77"/>
    <w:multiLevelType w:val="hybridMultilevel"/>
    <w:tmpl w:val="E208113C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C0779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5CA5D38"/>
    <w:multiLevelType w:val="multilevel"/>
    <w:tmpl w:val="5A2E11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57982B41"/>
    <w:multiLevelType w:val="multilevel"/>
    <w:tmpl w:val="AB4E7C64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6A532EC8"/>
    <w:multiLevelType w:val="multilevel"/>
    <w:tmpl w:val="1534C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6E143D30"/>
    <w:multiLevelType w:val="multilevel"/>
    <w:tmpl w:val="1534C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72B83D9D"/>
    <w:multiLevelType w:val="multilevel"/>
    <w:tmpl w:val="1534C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75BD2AD1"/>
    <w:multiLevelType w:val="multilevel"/>
    <w:tmpl w:val="1534C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790A4E8A"/>
    <w:multiLevelType w:val="multilevel"/>
    <w:tmpl w:val="48AC501A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2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1"/>
  </w:num>
  <w:num w:numId="4">
    <w:abstractNumId w:val="11"/>
  </w:num>
  <w:num w:numId="5">
    <w:abstractNumId w:val="6"/>
  </w:num>
  <w:num w:numId="6">
    <w:abstractNumId w:val="13"/>
  </w:num>
  <w:num w:numId="7">
    <w:abstractNumId w:val="15"/>
  </w:num>
  <w:num w:numId="8">
    <w:abstractNumId w:val="12"/>
  </w:num>
  <w:num w:numId="9">
    <w:abstractNumId w:val="14"/>
  </w:num>
  <w:num w:numId="10">
    <w:abstractNumId w:val="16"/>
  </w:num>
  <w:num w:numId="11">
    <w:abstractNumId w:val="3"/>
  </w:num>
  <w:num w:numId="12">
    <w:abstractNumId w:val="7"/>
  </w:num>
  <w:num w:numId="13">
    <w:abstractNumId w:val="4"/>
  </w:num>
  <w:num w:numId="14">
    <w:abstractNumId w:val="0"/>
  </w:num>
  <w:num w:numId="15">
    <w:abstractNumId w:val="8"/>
  </w:num>
  <w:num w:numId="16">
    <w:abstractNumId w:val="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jQzNzIyMTWyNDdQ0lEKTi0uzszPAykwNLKoBQAIFRyRLgAAAA=="/>
  </w:docVars>
  <w:rsids>
    <w:rsidRoot w:val="005A16EE"/>
    <w:rsid w:val="000002AC"/>
    <w:rsid w:val="000006B4"/>
    <w:rsid w:val="00001228"/>
    <w:rsid w:val="00001395"/>
    <w:rsid w:val="00002732"/>
    <w:rsid w:val="00002B93"/>
    <w:rsid w:val="0000313D"/>
    <w:rsid w:val="00003715"/>
    <w:rsid w:val="00003880"/>
    <w:rsid w:val="00003ADF"/>
    <w:rsid w:val="00003CCA"/>
    <w:rsid w:val="00004249"/>
    <w:rsid w:val="00004654"/>
    <w:rsid w:val="00004B12"/>
    <w:rsid w:val="00005016"/>
    <w:rsid w:val="0000634F"/>
    <w:rsid w:val="0000672E"/>
    <w:rsid w:val="00006904"/>
    <w:rsid w:val="000071D9"/>
    <w:rsid w:val="00010300"/>
    <w:rsid w:val="0001072F"/>
    <w:rsid w:val="00010E17"/>
    <w:rsid w:val="00011582"/>
    <w:rsid w:val="0001254E"/>
    <w:rsid w:val="0001279F"/>
    <w:rsid w:val="00012C0A"/>
    <w:rsid w:val="00012DE4"/>
    <w:rsid w:val="00012ED3"/>
    <w:rsid w:val="000140D7"/>
    <w:rsid w:val="00014185"/>
    <w:rsid w:val="00014A1E"/>
    <w:rsid w:val="00014A40"/>
    <w:rsid w:val="00014A99"/>
    <w:rsid w:val="00014C18"/>
    <w:rsid w:val="00014CF4"/>
    <w:rsid w:val="000150CA"/>
    <w:rsid w:val="00015231"/>
    <w:rsid w:val="00016186"/>
    <w:rsid w:val="000161FD"/>
    <w:rsid w:val="00017958"/>
    <w:rsid w:val="00017BD4"/>
    <w:rsid w:val="00020E48"/>
    <w:rsid w:val="00021253"/>
    <w:rsid w:val="000213A6"/>
    <w:rsid w:val="000220B1"/>
    <w:rsid w:val="0002259E"/>
    <w:rsid w:val="000226B8"/>
    <w:rsid w:val="000229FD"/>
    <w:rsid w:val="0002367F"/>
    <w:rsid w:val="00023B15"/>
    <w:rsid w:val="00023BFA"/>
    <w:rsid w:val="00024804"/>
    <w:rsid w:val="00024E3F"/>
    <w:rsid w:val="00025716"/>
    <w:rsid w:val="0002692A"/>
    <w:rsid w:val="00026D42"/>
    <w:rsid w:val="00027FED"/>
    <w:rsid w:val="0003008B"/>
    <w:rsid w:val="0003031E"/>
    <w:rsid w:val="0003073F"/>
    <w:rsid w:val="00032370"/>
    <w:rsid w:val="0003241A"/>
    <w:rsid w:val="000340C4"/>
    <w:rsid w:val="0003447F"/>
    <w:rsid w:val="0003597B"/>
    <w:rsid w:val="00036CE2"/>
    <w:rsid w:val="00037D09"/>
    <w:rsid w:val="000400D5"/>
    <w:rsid w:val="00040204"/>
    <w:rsid w:val="00041942"/>
    <w:rsid w:val="00041AA9"/>
    <w:rsid w:val="00041BC1"/>
    <w:rsid w:val="00042B27"/>
    <w:rsid w:val="00042C28"/>
    <w:rsid w:val="00042C9D"/>
    <w:rsid w:val="00043056"/>
    <w:rsid w:val="00043CC4"/>
    <w:rsid w:val="00043E0F"/>
    <w:rsid w:val="00044308"/>
    <w:rsid w:val="0004455E"/>
    <w:rsid w:val="0004467B"/>
    <w:rsid w:val="00044774"/>
    <w:rsid w:val="00045B08"/>
    <w:rsid w:val="000460DA"/>
    <w:rsid w:val="00046536"/>
    <w:rsid w:val="0004677E"/>
    <w:rsid w:val="00047772"/>
    <w:rsid w:val="000477CB"/>
    <w:rsid w:val="00050918"/>
    <w:rsid w:val="0005108A"/>
    <w:rsid w:val="00051429"/>
    <w:rsid w:val="00051441"/>
    <w:rsid w:val="00051AF9"/>
    <w:rsid w:val="00051E38"/>
    <w:rsid w:val="00052073"/>
    <w:rsid w:val="000520E6"/>
    <w:rsid w:val="000523D5"/>
    <w:rsid w:val="000523E8"/>
    <w:rsid w:val="0005244B"/>
    <w:rsid w:val="000526F1"/>
    <w:rsid w:val="00052AF8"/>
    <w:rsid w:val="00053444"/>
    <w:rsid w:val="00053836"/>
    <w:rsid w:val="000543F8"/>
    <w:rsid w:val="000546FD"/>
    <w:rsid w:val="000548B0"/>
    <w:rsid w:val="00054E06"/>
    <w:rsid w:val="000563F8"/>
    <w:rsid w:val="000565F9"/>
    <w:rsid w:val="00057519"/>
    <w:rsid w:val="00057556"/>
    <w:rsid w:val="0005797B"/>
    <w:rsid w:val="00057CD6"/>
    <w:rsid w:val="00057EEE"/>
    <w:rsid w:val="00060F1C"/>
    <w:rsid w:val="00061C76"/>
    <w:rsid w:val="0006212B"/>
    <w:rsid w:val="0006228E"/>
    <w:rsid w:val="0006242D"/>
    <w:rsid w:val="00062C08"/>
    <w:rsid w:val="0006304B"/>
    <w:rsid w:val="0006312D"/>
    <w:rsid w:val="00063636"/>
    <w:rsid w:val="0006388D"/>
    <w:rsid w:val="00064214"/>
    <w:rsid w:val="00064F06"/>
    <w:rsid w:val="00064FEE"/>
    <w:rsid w:val="000656B3"/>
    <w:rsid w:val="000657E1"/>
    <w:rsid w:val="00065A83"/>
    <w:rsid w:val="00065EDC"/>
    <w:rsid w:val="0006634B"/>
    <w:rsid w:val="00066559"/>
    <w:rsid w:val="00066B8A"/>
    <w:rsid w:val="00067045"/>
    <w:rsid w:val="00067D43"/>
    <w:rsid w:val="00070262"/>
    <w:rsid w:val="00070960"/>
    <w:rsid w:val="00071323"/>
    <w:rsid w:val="00071A3F"/>
    <w:rsid w:val="00071B2A"/>
    <w:rsid w:val="00071EA5"/>
    <w:rsid w:val="0007210F"/>
    <w:rsid w:val="000726F1"/>
    <w:rsid w:val="0007307A"/>
    <w:rsid w:val="00074335"/>
    <w:rsid w:val="000752C2"/>
    <w:rsid w:val="0007598B"/>
    <w:rsid w:val="000763BC"/>
    <w:rsid w:val="00076C70"/>
    <w:rsid w:val="00076ED4"/>
    <w:rsid w:val="00076F4C"/>
    <w:rsid w:val="000770A7"/>
    <w:rsid w:val="00077F57"/>
    <w:rsid w:val="0008036B"/>
    <w:rsid w:val="000805B8"/>
    <w:rsid w:val="00081369"/>
    <w:rsid w:val="000815B6"/>
    <w:rsid w:val="00081BA9"/>
    <w:rsid w:val="00081E63"/>
    <w:rsid w:val="00081EED"/>
    <w:rsid w:val="00081F26"/>
    <w:rsid w:val="00082B97"/>
    <w:rsid w:val="00084422"/>
    <w:rsid w:val="00084769"/>
    <w:rsid w:val="00084E1C"/>
    <w:rsid w:val="00084F00"/>
    <w:rsid w:val="00084F6F"/>
    <w:rsid w:val="000863E1"/>
    <w:rsid w:val="00086584"/>
    <w:rsid w:val="00086772"/>
    <w:rsid w:val="00086935"/>
    <w:rsid w:val="00086EFF"/>
    <w:rsid w:val="000879C5"/>
    <w:rsid w:val="00087E6E"/>
    <w:rsid w:val="00090280"/>
    <w:rsid w:val="0009029A"/>
    <w:rsid w:val="00090E61"/>
    <w:rsid w:val="000912BA"/>
    <w:rsid w:val="00091DE5"/>
    <w:rsid w:val="00091EC2"/>
    <w:rsid w:val="00092326"/>
    <w:rsid w:val="000926D1"/>
    <w:rsid w:val="000929BE"/>
    <w:rsid w:val="00092B66"/>
    <w:rsid w:val="000934BE"/>
    <w:rsid w:val="00094538"/>
    <w:rsid w:val="00094A1E"/>
    <w:rsid w:val="00094E1B"/>
    <w:rsid w:val="000954FD"/>
    <w:rsid w:val="00095D95"/>
    <w:rsid w:val="00096705"/>
    <w:rsid w:val="00096AE8"/>
    <w:rsid w:val="00096D5B"/>
    <w:rsid w:val="00097005"/>
    <w:rsid w:val="00097388"/>
    <w:rsid w:val="000A0049"/>
    <w:rsid w:val="000A0B3B"/>
    <w:rsid w:val="000A0B88"/>
    <w:rsid w:val="000A0D7F"/>
    <w:rsid w:val="000A113F"/>
    <w:rsid w:val="000A124F"/>
    <w:rsid w:val="000A1A11"/>
    <w:rsid w:val="000A2049"/>
    <w:rsid w:val="000A245A"/>
    <w:rsid w:val="000A2C0F"/>
    <w:rsid w:val="000A2CB6"/>
    <w:rsid w:val="000A2E0D"/>
    <w:rsid w:val="000A3996"/>
    <w:rsid w:val="000A40DF"/>
    <w:rsid w:val="000A4498"/>
    <w:rsid w:val="000A4AF8"/>
    <w:rsid w:val="000A4AFD"/>
    <w:rsid w:val="000A5AB4"/>
    <w:rsid w:val="000A5E2F"/>
    <w:rsid w:val="000A77C0"/>
    <w:rsid w:val="000B106D"/>
    <w:rsid w:val="000B1394"/>
    <w:rsid w:val="000B1C10"/>
    <w:rsid w:val="000B20BC"/>
    <w:rsid w:val="000B226B"/>
    <w:rsid w:val="000B234B"/>
    <w:rsid w:val="000B2DC8"/>
    <w:rsid w:val="000B30FB"/>
    <w:rsid w:val="000B3410"/>
    <w:rsid w:val="000B3E94"/>
    <w:rsid w:val="000B4038"/>
    <w:rsid w:val="000B42D3"/>
    <w:rsid w:val="000B452E"/>
    <w:rsid w:val="000B4CAF"/>
    <w:rsid w:val="000B5079"/>
    <w:rsid w:val="000B51A6"/>
    <w:rsid w:val="000B63F2"/>
    <w:rsid w:val="000B6C51"/>
    <w:rsid w:val="000B6D6B"/>
    <w:rsid w:val="000B7E5C"/>
    <w:rsid w:val="000C0445"/>
    <w:rsid w:val="000C087A"/>
    <w:rsid w:val="000C0C28"/>
    <w:rsid w:val="000C1057"/>
    <w:rsid w:val="000C148B"/>
    <w:rsid w:val="000C1CE5"/>
    <w:rsid w:val="000C1E07"/>
    <w:rsid w:val="000C25C3"/>
    <w:rsid w:val="000C2B83"/>
    <w:rsid w:val="000C2FE4"/>
    <w:rsid w:val="000C324F"/>
    <w:rsid w:val="000C369D"/>
    <w:rsid w:val="000C3FC1"/>
    <w:rsid w:val="000C40E4"/>
    <w:rsid w:val="000C4FDF"/>
    <w:rsid w:val="000C52C3"/>
    <w:rsid w:val="000C5589"/>
    <w:rsid w:val="000C6235"/>
    <w:rsid w:val="000C65DC"/>
    <w:rsid w:val="000C7052"/>
    <w:rsid w:val="000C75E1"/>
    <w:rsid w:val="000C75EF"/>
    <w:rsid w:val="000C79B6"/>
    <w:rsid w:val="000D0517"/>
    <w:rsid w:val="000D0FAE"/>
    <w:rsid w:val="000D1B15"/>
    <w:rsid w:val="000D24C6"/>
    <w:rsid w:val="000D24FC"/>
    <w:rsid w:val="000D2565"/>
    <w:rsid w:val="000D2999"/>
    <w:rsid w:val="000D2BE0"/>
    <w:rsid w:val="000D2D2D"/>
    <w:rsid w:val="000D2DE9"/>
    <w:rsid w:val="000D386C"/>
    <w:rsid w:val="000D4358"/>
    <w:rsid w:val="000D4574"/>
    <w:rsid w:val="000D4920"/>
    <w:rsid w:val="000D5DA9"/>
    <w:rsid w:val="000D5FF1"/>
    <w:rsid w:val="000D69AF"/>
    <w:rsid w:val="000D7105"/>
    <w:rsid w:val="000D7FCF"/>
    <w:rsid w:val="000E01F1"/>
    <w:rsid w:val="000E073E"/>
    <w:rsid w:val="000E0B19"/>
    <w:rsid w:val="000E0DA9"/>
    <w:rsid w:val="000E1264"/>
    <w:rsid w:val="000E146F"/>
    <w:rsid w:val="000E2C54"/>
    <w:rsid w:val="000E4008"/>
    <w:rsid w:val="000E48EE"/>
    <w:rsid w:val="000E4B63"/>
    <w:rsid w:val="000E4F31"/>
    <w:rsid w:val="000E4F4F"/>
    <w:rsid w:val="000E50A0"/>
    <w:rsid w:val="000E5345"/>
    <w:rsid w:val="000E53E8"/>
    <w:rsid w:val="000E5D84"/>
    <w:rsid w:val="000E64FC"/>
    <w:rsid w:val="000E6DDD"/>
    <w:rsid w:val="000E780B"/>
    <w:rsid w:val="000E7916"/>
    <w:rsid w:val="000F0028"/>
    <w:rsid w:val="000F0483"/>
    <w:rsid w:val="000F1BC8"/>
    <w:rsid w:val="000F21E0"/>
    <w:rsid w:val="000F2E00"/>
    <w:rsid w:val="000F343F"/>
    <w:rsid w:val="000F3EF4"/>
    <w:rsid w:val="000F3FEF"/>
    <w:rsid w:val="000F4F91"/>
    <w:rsid w:val="000F525E"/>
    <w:rsid w:val="000F596E"/>
    <w:rsid w:val="000F5F7F"/>
    <w:rsid w:val="000F60A6"/>
    <w:rsid w:val="000F6893"/>
    <w:rsid w:val="000F7206"/>
    <w:rsid w:val="000F7664"/>
    <w:rsid w:val="001002A2"/>
    <w:rsid w:val="0010069A"/>
    <w:rsid w:val="00100E3B"/>
    <w:rsid w:val="001014A2"/>
    <w:rsid w:val="00101AA4"/>
    <w:rsid w:val="001020D4"/>
    <w:rsid w:val="001020F4"/>
    <w:rsid w:val="00102171"/>
    <w:rsid w:val="00102415"/>
    <w:rsid w:val="001034D1"/>
    <w:rsid w:val="00103830"/>
    <w:rsid w:val="00104875"/>
    <w:rsid w:val="00105026"/>
    <w:rsid w:val="00105114"/>
    <w:rsid w:val="00105175"/>
    <w:rsid w:val="00105441"/>
    <w:rsid w:val="0010565F"/>
    <w:rsid w:val="00105B26"/>
    <w:rsid w:val="0010650A"/>
    <w:rsid w:val="00106CC8"/>
    <w:rsid w:val="00106DAF"/>
    <w:rsid w:val="00107358"/>
    <w:rsid w:val="00107DA7"/>
    <w:rsid w:val="001109F3"/>
    <w:rsid w:val="00110A98"/>
    <w:rsid w:val="0011101D"/>
    <w:rsid w:val="00111581"/>
    <w:rsid w:val="0011346D"/>
    <w:rsid w:val="00113842"/>
    <w:rsid w:val="001139FC"/>
    <w:rsid w:val="00114002"/>
    <w:rsid w:val="001143C2"/>
    <w:rsid w:val="0011470E"/>
    <w:rsid w:val="00114734"/>
    <w:rsid w:val="001162FB"/>
    <w:rsid w:val="00116326"/>
    <w:rsid w:val="00116E69"/>
    <w:rsid w:val="001217A0"/>
    <w:rsid w:val="0012238D"/>
    <w:rsid w:val="001227F6"/>
    <w:rsid w:val="00122B54"/>
    <w:rsid w:val="00122E53"/>
    <w:rsid w:val="00123293"/>
    <w:rsid w:val="001233AF"/>
    <w:rsid w:val="001237F7"/>
    <w:rsid w:val="00124738"/>
    <w:rsid w:val="00124A8D"/>
    <w:rsid w:val="00124DCC"/>
    <w:rsid w:val="0012534C"/>
    <w:rsid w:val="00125480"/>
    <w:rsid w:val="00125A94"/>
    <w:rsid w:val="00125CE1"/>
    <w:rsid w:val="00125EE7"/>
    <w:rsid w:val="00125F19"/>
    <w:rsid w:val="001264F7"/>
    <w:rsid w:val="00126B21"/>
    <w:rsid w:val="00127A7B"/>
    <w:rsid w:val="00127AC9"/>
    <w:rsid w:val="0013062B"/>
    <w:rsid w:val="0013080C"/>
    <w:rsid w:val="00130818"/>
    <w:rsid w:val="00131EBC"/>
    <w:rsid w:val="001325B5"/>
    <w:rsid w:val="0013261A"/>
    <w:rsid w:val="00132DBC"/>
    <w:rsid w:val="0013336E"/>
    <w:rsid w:val="00133624"/>
    <w:rsid w:val="001339FA"/>
    <w:rsid w:val="001340CC"/>
    <w:rsid w:val="00134541"/>
    <w:rsid w:val="00134EBF"/>
    <w:rsid w:val="00135093"/>
    <w:rsid w:val="0013554C"/>
    <w:rsid w:val="001364EF"/>
    <w:rsid w:val="00136591"/>
    <w:rsid w:val="00136B01"/>
    <w:rsid w:val="00136D5F"/>
    <w:rsid w:val="00137312"/>
    <w:rsid w:val="001373AF"/>
    <w:rsid w:val="001376A5"/>
    <w:rsid w:val="0013775C"/>
    <w:rsid w:val="00140E61"/>
    <w:rsid w:val="00140FBB"/>
    <w:rsid w:val="00141346"/>
    <w:rsid w:val="0014177A"/>
    <w:rsid w:val="00141C02"/>
    <w:rsid w:val="00141F02"/>
    <w:rsid w:val="00141F2D"/>
    <w:rsid w:val="001422D8"/>
    <w:rsid w:val="00142CDE"/>
    <w:rsid w:val="00143DD6"/>
    <w:rsid w:val="00143FA6"/>
    <w:rsid w:val="001446C3"/>
    <w:rsid w:val="001449F1"/>
    <w:rsid w:val="001455E2"/>
    <w:rsid w:val="0014584B"/>
    <w:rsid w:val="00146053"/>
    <w:rsid w:val="001463D7"/>
    <w:rsid w:val="001467B4"/>
    <w:rsid w:val="00146E63"/>
    <w:rsid w:val="001479C5"/>
    <w:rsid w:val="001500DE"/>
    <w:rsid w:val="001504A2"/>
    <w:rsid w:val="00150501"/>
    <w:rsid w:val="00150C22"/>
    <w:rsid w:val="001510FE"/>
    <w:rsid w:val="00151D32"/>
    <w:rsid w:val="00151F49"/>
    <w:rsid w:val="00151F95"/>
    <w:rsid w:val="001522A7"/>
    <w:rsid w:val="00152576"/>
    <w:rsid w:val="00152683"/>
    <w:rsid w:val="001528CE"/>
    <w:rsid w:val="00152BCA"/>
    <w:rsid w:val="00153491"/>
    <w:rsid w:val="0015394D"/>
    <w:rsid w:val="00154A64"/>
    <w:rsid w:val="00154C8C"/>
    <w:rsid w:val="00154F5E"/>
    <w:rsid w:val="0015540F"/>
    <w:rsid w:val="001554DD"/>
    <w:rsid w:val="00155AD6"/>
    <w:rsid w:val="0015601B"/>
    <w:rsid w:val="0015649E"/>
    <w:rsid w:val="00156A7F"/>
    <w:rsid w:val="00156AE3"/>
    <w:rsid w:val="00157392"/>
    <w:rsid w:val="00157834"/>
    <w:rsid w:val="00157A8A"/>
    <w:rsid w:val="00161D3D"/>
    <w:rsid w:val="00161F5B"/>
    <w:rsid w:val="001621A3"/>
    <w:rsid w:val="00162A4C"/>
    <w:rsid w:val="001637E6"/>
    <w:rsid w:val="00164E1D"/>
    <w:rsid w:val="001654FE"/>
    <w:rsid w:val="001655E9"/>
    <w:rsid w:val="00165A94"/>
    <w:rsid w:val="00165E30"/>
    <w:rsid w:val="0016601A"/>
    <w:rsid w:val="001665A0"/>
    <w:rsid w:val="001665C0"/>
    <w:rsid w:val="0016676E"/>
    <w:rsid w:val="001669D9"/>
    <w:rsid w:val="0016718A"/>
    <w:rsid w:val="001672FB"/>
    <w:rsid w:val="00167896"/>
    <w:rsid w:val="00170153"/>
    <w:rsid w:val="001701C4"/>
    <w:rsid w:val="00170BC9"/>
    <w:rsid w:val="00170DFD"/>
    <w:rsid w:val="0017130D"/>
    <w:rsid w:val="001713FF"/>
    <w:rsid w:val="001719D2"/>
    <w:rsid w:val="00171D5D"/>
    <w:rsid w:val="00171DF4"/>
    <w:rsid w:val="00171E52"/>
    <w:rsid w:val="00172257"/>
    <w:rsid w:val="001726F7"/>
    <w:rsid w:val="00172880"/>
    <w:rsid w:val="00172BC1"/>
    <w:rsid w:val="00173017"/>
    <w:rsid w:val="001735D2"/>
    <w:rsid w:val="00173C7A"/>
    <w:rsid w:val="00173CE2"/>
    <w:rsid w:val="0017465F"/>
    <w:rsid w:val="001750AA"/>
    <w:rsid w:val="0017513A"/>
    <w:rsid w:val="0017576A"/>
    <w:rsid w:val="00175944"/>
    <w:rsid w:val="00175A50"/>
    <w:rsid w:val="00175AE0"/>
    <w:rsid w:val="00175C51"/>
    <w:rsid w:val="00177F48"/>
    <w:rsid w:val="00180035"/>
    <w:rsid w:val="00180825"/>
    <w:rsid w:val="00180AA9"/>
    <w:rsid w:val="00180FB1"/>
    <w:rsid w:val="00181F32"/>
    <w:rsid w:val="001823D1"/>
    <w:rsid w:val="00182559"/>
    <w:rsid w:val="001828D8"/>
    <w:rsid w:val="001832B9"/>
    <w:rsid w:val="001837AD"/>
    <w:rsid w:val="00183C50"/>
    <w:rsid w:val="00184089"/>
    <w:rsid w:val="0018419D"/>
    <w:rsid w:val="001842EC"/>
    <w:rsid w:val="001844B2"/>
    <w:rsid w:val="0018470C"/>
    <w:rsid w:val="001854E9"/>
    <w:rsid w:val="00186452"/>
    <w:rsid w:val="00186950"/>
    <w:rsid w:val="00186E8A"/>
    <w:rsid w:val="00186FDC"/>
    <w:rsid w:val="00187B6E"/>
    <w:rsid w:val="00187D18"/>
    <w:rsid w:val="001905EE"/>
    <w:rsid w:val="001909D0"/>
    <w:rsid w:val="0019114E"/>
    <w:rsid w:val="00191459"/>
    <w:rsid w:val="001917A7"/>
    <w:rsid w:val="001918A9"/>
    <w:rsid w:val="00191A1E"/>
    <w:rsid w:val="00192007"/>
    <w:rsid w:val="001921A3"/>
    <w:rsid w:val="0019344A"/>
    <w:rsid w:val="00193AF8"/>
    <w:rsid w:val="00193F8B"/>
    <w:rsid w:val="0019494A"/>
    <w:rsid w:val="00195466"/>
    <w:rsid w:val="00195F67"/>
    <w:rsid w:val="00196309"/>
    <w:rsid w:val="00196CC2"/>
    <w:rsid w:val="00196E2B"/>
    <w:rsid w:val="001972AF"/>
    <w:rsid w:val="0019777D"/>
    <w:rsid w:val="001A107C"/>
    <w:rsid w:val="001A1511"/>
    <w:rsid w:val="001A1F09"/>
    <w:rsid w:val="001A23E9"/>
    <w:rsid w:val="001A2484"/>
    <w:rsid w:val="001A2679"/>
    <w:rsid w:val="001A2E64"/>
    <w:rsid w:val="001A2F1D"/>
    <w:rsid w:val="001A3071"/>
    <w:rsid w:val="001A4576"/>
    <w:rsid w:val="001A4C2B"/>
    <w:rsid w:val="001A4D04"/>
    <w:rsid w:val="001A4E57"/>
    <w:rsid w:val="001A50DE"/>
    <w:rsid w:val="001A53BB"/>
    <w:rsid w:val="001A54FF"/>
    <w:rsid w:val="001A555F"/>
    <w:rsid w:val="001A5E9A"/>
    <w:rsid w:val="001A5FEA"/>
    <w:rsid w:val="001A690B"/>
    <w:rsid w:val="001A6B08"/>
    <w:rsid w:val="001A713A"/>
    <w:rsid w:val="001A7256"/>
    <w:rsid w:val="001A78AC"/>
    <w:rsid w:val="001A79F8"/>
    <w:rsid w:val="001B00EE"/>
    <w:rsid w:val="001B069E"/>
    <w:rsid w:val="001B0C6D"/>
    <w:rsid w:val="001B0D82"/>
    <w:rsid w:val="001B12EA"/>
    <w:rsid w:val="001B1858"/>
    <w:rsid w:val="001B19BD"/>
    <w:rsid w:val="001B1BF3"/>
    <w:rsid w:val="001B29EC"/>
    <w:rsid w:val="001B2C3C"/>
    <w:rsid w:val="001B372C"/>
    <w:rsid w:val="001B397C"/>
    <w:rsid w:val="001B517F"/>
    <w:rsid w:val="001B51F7"/>
    <w:rsid w:val="001B5393"/>
    <w:rsid w:val="001B5EA8"/>
    <w:rsid w:val="001B5ECF"/>
    <w:rsid w:val="001B5FE5"/>
    <w:rsid w:val="001B63A5"/>
    <w:rsid w:val="001B6548"/>
    <w:rsid w:val="001B7130"/>
    <w:rsid w:val="001B7541"/>
    <w:rsid w:val="001B7C25"/>
    <w:rsid w:val="001B7E60"/>
    <w:rsid w:val="001C091D"/>
    <w:rsid w:val="001C12F3"/>
    <w:rsid w:val="001C17A2"/>
    <w:rsid w:val="001C17DF"/>
    <w:rsid w:val="001C1F37"/>
    <w:rsid w:val="001C2797"/>
    <w:rsid w:val="001C2F80"/>
    <w:rsid w:val="001C33BD"/>
    <w:rsid w:val="001C3B8E"/>
    <w:rsid w:val="001C3F76"/>
    <w:rsid w:val="001C4577"/>
    <w:rsid w:val="001C45A6"/>
    <w:rsid w:val="001C48A9"/>
    <w:rsid w:val="001C53CB"/>
    <w:rsid w:val="001C5CB1"/>
    <w:rsid w:val="001C5DC2"/>
    <w:rsid w:val="001C7872"/>
    <w:rsid w:val="001C7B84"/>
    <w:rsid w:val="001D158D"/>
    <w:rsid w:val="001D19F5"/>
    <w:rsid w:val="001D270E"/>
    <w:rsid w:val="001D278C"/>
    <w:rsid w:val="001D2D7A"/>
    <w:rsid w:val="001D3312"/>
    <w:rsid w:val="001D353F"/>
    <w:rsid w:val="001D379B"/>
    <w:rsid w:val="001D4BFA"/>
    <w:rsid w:val="001D4D92"/>
    <w:rsid w:val="001D5D48"/>
    <w:rsid w:val="001D6393"/>
    <w:rsid w:val="001D69A2"/>
    <w:rsid w:val="001D6D21"/>
    <w:rsid w:val="001D7337"/>
    <w:rsid w:val="001D750D"/>
    <w:rsid w:val="001D7C1B"/>
    <w:rsid w:val="001D7DE2"/>
    <w:rsid w:val="001D7FAC"/>
    <w:rsid w:val="001E06C0"/>
    <w:rsid w:val="001E1521"/>
    <w:rsid w:val="001E154B"/>
    <w:rsid w:val="001E1A03"/>
    <w:rsid w:val="001E1D63"/>
    <w:rsid w:val="001E2F60"/>
    <w:rsid w:val="001E3944"/>
    <w:rsid w:val="001E3E59"/>
    <w:rsid w:val="001E4959"/>
    <w:rsid w:val="001E4EC5"/>
    <w:rsid w:val="001E5028"/>
    <w:rsid w:val="001E5D7E"/>
    <w:rsid w:val="001E61B2"/>
    <w:rsid w:val="001E6ECE"/>
    <w:rsid w:val="001E71F0"/>
    <w:rsid w:val="001E74E5"/>
    <w:rsid w:val="001E7F3C"/>
    <w:rsid w:val="001F0950"/>
    <w:rsid w:val="001F1678"/>
    <w:rsid w:val="001F20D0"/>
    <w:rsid w:val="001F2526"/>
    <w:rsid w:val="001F2A38"/>
    <w:rsid w:val="001F33C3"/>
    <w:rsid w:val="001F3805"/>
    <w:rsid w:val="001F384E"/>
    <w:rsid w:val="001F3916"/>
    <w:rsid w:val="001F3AB6"/>
    <w:rsid w:val="001F3D13"/>
    <w:rsid w:val="001F3E8D"/>
    <w:rsid w:val="001F3F57"/>
    <w:rsid w:val="001F400B"/>
    <w:rsid w:val="001F4210"/>
    <w:rsid w:val="001F437A"/>
    <w:rsid w:val="001F4767"/>
    <w:rsid w:val="001F5400"/>
    <w:rsid w:val="001F56A8"/>
    <w:rsid w:val="001F6084"/>
    <w:rsid w:val="001F64D0"/>
    <w:rsid w:val="001F6C4A"/>
    <w:rsid w:val="001F77F5"/>
    <w:rsid w:val="001F7C80"/>
    <w:rsid w:val="001F7E24"/>
    <w:rsid w:val="00200DB8"/>
    <w:rsid w:val="00200DFF"/>
    <w:rsid w:val="0020161D"/>
    <w:rsid w:val="00202551"/>
    <w:rsid w:val="00202626"/>
    <w:rsid w:val="00202B5A"/>
    <w:rsid w:val="00203755"/>
    <w:rsid w:val="00203892"/>
    <w:rsid w:val="00204538"/>
    <w:rsid w:val="002048EA"/>
    <w:rsid w:val="002048EC"/>
    <w:rsid w:val="00206D4C"/>
    <w:rsid w:val="0020731D"/>
    <w:rsid w:val="00207956"/>
    <w:rsid w:val="00210470"/>
    <w:rsid w:val="0021053B"/>
    <w:rsid w:val="00210647"/>
    <w:rsid w:val="00210938"/>
    <w:rsid w:val="00210B74"/>
    <w:rsid w:val="00210CC0"/>
    <w:rsid w:val="00210CDF"/>
    <w:rsid w:val="00210FA2"/>
    <w:rsid w:val="00211161"/>
    <w:rsid w:val="00211981"/>
    <w:rsid w:val="00211E21"/>
    <w:rsid w:val="002127AF"/>
    <w:rsid w:val="00212BCE"/>
    <w:rsid w:val="0021376A"/>
    <w:rsid w:val="00213EA7"/>
    <w:rsid w:val="002140A9"/>
    <w:rsid w:val="00214320"/>
    <w:rsid w:val="00215907"/>
    <w:rsid w:val="0021689F"/>
    <w:rsid w:val="002168F9"/>
    <w:rsid w:val="002175F3"/>
    <w:rsid w:val="00217864"/>
    <w:rsid w:val="00217E0C"/>
    <w:rsid w:val="002204EC"/>
    <w:rsid w:val="0022051C"/>
    <w:rsid w:val="00220709"/>
    <w:rsid w:val="0022098D"/>
    <w:rsid w:val="00221775"/>
    <w:rsid w:val="00222184"/>
    <w:rsid w:val="0022269D"/>
    <w:rsid w:val="00222D2D"/>
    <w:rsid w:val="00223021"/>
    <w:rsid w:val="00223F35"/>
    <w:rsid w:val="00224296"/>
    <w:rsid w:val="00224834"/>
    <w:rsid w:val="002256BC"/>
    <w:rsid w:val="00225978"/>
    <w:rsid w:val="002259DF"/>
    <w:rsid w:val="00225AD4"/>
    <w:rsid w:val="00225D48"/>
    <w:rsid w:val="00225F4B"/>
    <w:rsid w:val="00225F87"/>
    <w:rsid w:val="00226CE2"/>
    <w:rsid w:val="00226F46"/>
    <w:rsid w:val="00227CE3"/>
    <w:rsid w:val="002304DC"/>
    <w:rsid w:val="002308D0"/>
    <w:rsid w:val="00231020"/>
    <w:rsid w:val="00231AE9"/>
    <w:rsid w:val="00231DB5"/>
    <w:rsid w:val="002334D4"/>
    <w:rsid w:val="00233E68"/>
    <w:rsid w:val="00233EF5"/>
    <w:rsid w:val="00234CAE"/>
    <w:rsid w:val="00234CB4"/>
    <w:rsid w:val="002350AA"/>
    <w:rsid w:val="00235ED3"/>
    <w:rsid w:val="00236017"/>
    <w:rsid w:val="00236150"/>
    <w:rsid w:val="002367D6"/>
    <w:rsid w:val="00236A2F"/>
    <w:rsid w:val="0023713F"/>
    <w:rsid w:val="00240C11"/>
    <w:rsid w:val="002417D3"/>
    <w:rsid w:val="00241A7E"/>
    <w:rsid w:val="00242910"/>
    <w:rsid w:val="00243E54"/>
    <w:rsid w:val="00243EAA"/>
    <w:rsid w:val="00244123"/>
    <w:rsid w:val="002444F3"/>
    <w:rsid w:val="002445E8"/>
    <w:rsid w:val="0024487F"/>
    <w:rsid w:val="0024584F"/>
    <w:rsid w:val="00246B37"/>
    <w:rsid w:val="00246CCD"/>
    <w:rsid w:val="0024731E"/>
    <w:rsid w:val="002474CF"/>
    <w:rsid w:val="002504A7"/>
    <w:rsid w:val="00250C49"/>
    <w:rsid w:val="002512F7"/>
    <w:rsid w:val="002514CC"/>
    <w:rsid w:val="00252D7D"/>
    <w:rsid w:val="00253095"/>
    <w:rsid w:val="002536A8"/>
    <w:rsid w:val="0025397C"/>
    <w:rsid w:val="00254097"/>
    <w:rsid w:val="002540D3"/>
    <w:rsid w:val="002543D0"/>
    <w:rsid w:val="00254F28"/>
    <w:rsid w:val="0025575D"/>
    <w:rsid w:val="00255FFC"/>
    <w:rsid w:val="002566A7"/>
    <w:rsid w:val="002566E0"/>
    <w:rsid w:val="00257B88"/>
    <w:rsid w:val="00260831"/>
    <w:rsid w:val="00260C50"/>
    <w:rsid w:val="00260FA4"/>
    <w:rsid w:val="002612E4"/>
    <w:rsid w:val="0026297B"/>
    <w:rsid w:val="00262B7E"/>
    <w:rsid w:val="00263677"/>
    <w:rsid w:val="00263ED7"/>
    <w:rsid w:val="00264EF0"/>
    <w:rsid w:val="00264F1E"/>
    <w:rsid w:val="002658D3"/>
    <w:rsid w:val="00265E48"/>
    <w:rsid w:val="0026636B"/>
    <w:rsid w:val="0026655A"/>
    <w:rsid w:val="0026662C"/>
    <w:rsid w:val="00266C6F"/>
    <w:rsid w:val="00267994"/>
    <w:rsid w:val="00267C54"/>
    <w:rsid w:val="00267D69"/>
    <w:rsid w:val="00270478"/>
    <w:rsid w:val="002706ED"/>
    <w:rsid w:val="00270E47"/>
    <w:rsid w:val="002712F3"/>
    <w:rsid w:val="00271FB9"/>
    <w:rsid w:val="00272AB4"/>
    <w:rsid w:val="00272C5D"/>
    <w:rsid w:val="00273810"/>
    <w:rsid w:val="002739D5"/>
    <w:rsid w:val="00273AB0"/>
    <w:rsid w:val="0027413D"/>
    <w:rsid w:val="0027487C"/>
    <w:rsid w:val="00274A62"/>
    <w:rsid w:val="00274BBD"/>
    <w:rsid w:val="00274CB6"/>
    <w:rsid w:val="00274DC5"/>
    <w:rsid w:val="002758A4"/>
    <w:rsid w:val="0027593C"/>
    <w:rsid w:val="00276412"/>
    <w:rsid w:val="0027643C"/>
    <w:rsid w:val="002768E4"/>
    <w:rsid w:val="00276AE1"/>
    <w:rsid w:val="00276B24"/>
    <w:rsid w:val="0027718F"/>
    <w:rsid w:val="002771AE"/>
    <w:rsid w:val="002801BD"/>
    <w:rsid w:val="002803E6"/>
    <w:rsid w:val="002807B6"/>
    <w:rsid w:val="002809AF"/>
    <w:rsid w:val="00280ABA"/>
    <w:rsid w:val="002816ED"/>
    <w:rsid w:val="00281B49"/>
    <w:rsid w:val="002827E0"/>
    <w:rsid w:val="00282D1C"/>
    <w:rsid w:val="00282FE6"/>
    <w:rsid w:val="0028320B"/>
    <w:rsid w:val="0028378D"/>
    <w:rsid w:val="00283EE8"/>
    <w:rsid w:val="00284B3D"/>
    <w:rsid w:val="00284EE1"/>
    <w:rsid w:val="00285A05"/>
    <w:rsid w:val="00286929"/>
    <w:rsid w:val="00286B80"/>
    <w:rsid w:val="00286C0F"/>
    <w:rsid w:val="00290965"/>
    <w:rsid w:val="00291205"/>
    <w:rsid w:val="00291E77"/>
    <w:rsid w:val="00291E7C"/>
    <w:rsid w:val="002922AB"/>
    <w:rsid w:val="0029236E"/>
    <w:rsid w:val="00293234"/>
    <w:rsid w:val="00294B32"/>
    <w:rsid w:val="002959E0"/>
    <w:rsid w:val="00295BB7"/>
    <w:rsid w:val="00297376"/>
    <w:rsid w:val="00297765"/>
    <w:rsid w:val="00297BBC"/>
    <w:rsid w:val="002A0731"/>
    <w:rsid w:val="002A0CFC"/>
    <w:rsid w:val="002A0F0D"/>
    <w:rsid w:val="002A11B3"/>
    <w:rsid w:val="002A11BB"/>
    <w:rsid w:val="002A1297"/>
    <w:rsid w:val="002A1836"/>
    <w:rsid w:val="002A184E"/>
    <w:rsid w:val="002A19E5"/>
    <w:rsid w:val="002A1A7A"/>
    <w:rsid w:val="002A221A"/>
    <w:rsid w:val="002A2704"/>
    <w:rsid w:val="002A2D39"/>
    <w:rsid w:val="002A3D74"/>
    <w:rsid w:val="002A43C9"/>
    <w:rsid w:val="002A4452"/>
    <w:rsid w:val="002A4742"/>
    <w:rsid w:val="002A47E8"/>
    <w:rsid w:val="002A48EB"/>
    <w:rsid w:val="002A4A5B"/>
    <w:rsid w:val="002A4B81"/>
    <w:rsid w:val="002A5CC2"/>
    <w:rsid w:val="002A5DE0"/>
    <w:rsid w:val="002A5EC9"/>
    <w:rsid w:val="002A7160"/>
    <w:rsid w:val="002A73E7"/>
    <w:rsid w:val="002A779A"/>
    <w:rsid w:val="002A77F1"/>
    <w:rsid w:val="002A7C16"/>
    <w:rsid w:val="002B002B"/>
    <w:rsid w:val="002B019B"/>
    <w:rsid w:val="002B0325"/>
    <w:rsid w:val="002B0615"/>
    <w:rsid w:val="002B163C"/>
    <w:rsid w:val="002B1FE6"/>
    <w:rsid w:val="002B28DC"/>
    <w:rsid w:val="002B2AD9"/>
    <w:rsid w:val="002B2C5B"/>
    <w:rsid w:val="002B2D0C"/>
    <w:rsid w:val="002B2D20"/>
    <w:rsid w:val="002B30DE"/>
    <w:rsid w:val="002B32B9"/>
    <w:rsid w:val="002B3609"/>
    <w:rsid w:val="002B367B"/>
    <w:rsid w:val="002B3714"/>
    <w:rsid w:val="002B3BB4"/>
    <w:rsid w:val="002B44B8"/>
    <w:rsid w:val="002B4691"/>
    <w:rsid w:val="002B4AD4"/>
    <w:rsid w:val="002B663D"/>
    <w:rsid w:val="002B74E6"/>
    <w:rsid w:val="002B7A8A"/>
    <w:rsid w:val="002B7EC0"/>
    <w:rsid w:val="002C0189"/>
    <w:rsid w:val="002C290A"/>
    <w:rsid w:val="002C2ABE"/>
    <w:rsid w:val="002C2C81"/>
    <w:rsid w:val="002C3F24"/>
    <w:rsid w:val="002C4B27"/>
    <w:rsid w:val="002C4C85"/>
    <w:rsid w:val="002C629B"/>
    <w:rsid w:val="002C6793"/>
    <w:rsid w:val="002C67F4"/>
    <w:rsid w:val="002C75C9"/>
    <w:rsid w:val="002C76C0"/>
    <w:rsid w:val="002C787C"/>
    <w:rsid w:val="002C79FA"/>
    <w:rsid w:val="002D10EE"/>
    <w:rsid w:val="002D14A3"/>
    <w:rsid w:val="002D1C2A"/>
    <w:rsid w:val="002D1F62"/>
    <w:rsid w:val="002D2398"/>
    <w:rsid w:val="002D23A5"/>
    <w:rsid w:val="002D2546"/>
    <w:rsid w:val="002D2670"/>
    <w:rsid w:val="002D304B"/>
    <w:rsid w:val="002D306E"/>
    <w:rsid w:val="002D34CF"/>
    <w:rsid w:val="002D391A"/>
    <w:rsid w:val="002D3B7E"/>
    <w:rsid w:val="002D4776"/>
    <w:rsid w:val="002D4DE8"/>
    <w:rsid w:val="002D4EBB"/>
    <w:rsid w:val="002D4F3F"/>
    <w:rsid w:val="002D5C7D"/>
    <w:rsid w:val="002D5E12"/>
    <w:rsid w:val="002D6A0B"/>
    <w:rsid w:val="002D78FF"/>
    <w:rsid w:val="002D79AA"/>
    <w:rsid w:val="002D7C1A"/>
    <w:rsid w:val="002E025E"/>
    <w:rsid w:val="002E03A9"/>
    <w:rsid w:val="002E0626"/>
    <w:rsid w:val="002E064E"/>
    <w:rsid w:val="002E1164"/>
    <w:rsid w:val="002E126E"/>
    <w:rsid w:val="002E1328"/>
    <w:rsid w:val="002E134B"/>
    <w:rsid w:val="002E22A4"/>
    <w:rsid w:val="002E261A"/>
    <w:rsid w:val="002E2877"/>
    <w:rsid w:val="002E2FC1"/>
    <w:rsid w:val="002E342E"/>
    <w:rsid w:val="002E3B3F"/>
    <w:rsid w:val="002E4AFC"/>
    <w:rsid w:val="002E4E21"/>
    <w:rsid w:val="002E4E99"/>
    <w:rsid w:val="002E620B"/>
    <w:rsid w:val="002E6721"/>
    <w:rsid w:val="002E6B45"/>
    <w:rsid w:val="002E7FA4"/>
    <w:rsid w:val="002F0BCA"/>
    <w:rsid w:val="002F0CE2"/>
    <w:rsid w:val="002F0FB1"/>
    <w:rsid w:val="002F12D1"/>
    <w:rsid w:val="002F152A"/>
    <w:rsid w:val="002F1A61"/>
    <w:rsid w:val="002F1E8C"/>
    <w:rsid w:val="002F2790"/>
    <w:rsid w:val="002F2C58"/>
    <w:rsid w:val="002F2DBC"/>
    <w:rsid w:val="002F3610"/>
    <w:rsid w:val="002F3F68"/>
    <w:rsid w:val="002F4806"/>
    <w:rsid w:val="002F4A43"/>
    <w:rsid w:val="002F5798"/>
    <w:rsid w:val="002F64C9"/>
    <w:rsid w:val="002F6761"/>
    <w:rsid w:val="002F6849"/>
    <w:rsid w:val="002F6ECA"/>
    <w:rsid w:val="002F774D"/>
    <w:rsid w:val="002F7A39"/>
    <w:rsid w:val="002F7B91"/>
    <w:rsid w:val="00300D0B"/>
    <w:rsid w:val="00301271"/>
    <w:rsid w:val="00301F84"/>
    <w:rsid w:val="003020CA"/>
    <w:rsid w:val="00302386"/>
    <w:rsid w:val="0030258C"/>
    <w:rsid w:val="003055AB"/>
    <w:rsid w:val="00305681"/>
    <w:rsid w:val="003056F2"/>
    <w:rsid w:val="0030630A"/>
    <w:rsid w:val="0030658D"/>
    <w:rsid w:val="003065AB"/>
    <w:rsid w:val="00307817"/>
    <w:rsid w:val="00307855"/>
    <w:rsid w:val="00310E57"/>
    <w:rsid w:val="00312E2C"/>
    <w:rsid w:val="003133D6"/>
    <w:rsid w:val="003139A8"/>
    <w:rsid w:val="00313A28"/>
    <w:rsid w:val="00313BEC"/>
    <w:rsid w:val="00314033"/>
    <w:rsid w:val="0031500A"/>
    <w:rsid w:val="003151E1"/>
    <w:rsid w:val="00315275"/>
    <w:rsid w:val="00316A1A"/>
    <w:rsid w:val="003174CA"/>
    <w:rsid w:val="0031756E"/>
    <w:rsid w:val="00317795"/>
    <w:rsid w:val="00317A5C"/>
    <w:rsid w:val="00320877"/>
    <w:rsid w:val="0032128F"/>
    <w:rsid w:val="003212CB"/>
    <w:rsid w:val="003223C4"/>
    <w:rsid w:val="00322BA0"/>
    <w:rsid w:val="0032300B"/>
    <w:rsid w:val="00323287"/>
    <w:rsid w:val="003238B8"/>
    <w:rsid w:val="00323B04"/>
    <w:rsid w:val="0032417B"/>
    <w:rsid w:val="0032442F"/>
    <w:rsid w:val="00324C5A"/>
    <w:rsid w:val="00324CF9"/>
    <w:rsid w:val="00324E4F"/>
    <w:rsid w:val="003252D1"/>
    <w:rsid w:val="003263B3"/>
    <w:rsid w:val="00326A34"/>
    <w:rsid w:val="00326EFF"/>
    <w:rsid w:val="00327289"/>
    <w:rsid w:val="003300A3"/>
    <w:rsid w:val="003300CE"/>
    <w:rsid w:val="0033073A"/>
    <w:rsid w:val="00330C1B"/>
    <w:rsid w:val="003310A3"/>
    <w:rsid w:val="003318CC"/>
    <w:rsid w:val="00331B70"/>
    <w:rsid w:val="00331F3D"/>
    <w:rsid w:val="00333EEC"/>
    <w:rsid w:val="003341C2"/>
    <w:rsid w:val="00334267"/>
    <w:rsid w:val="003343CB"/>
    <w:rsid w:val="00334776"/>
    <w:rsid w:val="00334E40"/>
    <w:rsid w:val="0033559E"/>
    <w:rsid w:val="00335B4E"/>
    <w:rsid w:val="003363D4"/>
    <w:rsid w:val="0033687B"/>
    <w:rsid w:val="0033695D"/>
    <w:rsid w:val="00336C00"/>
    <w:rsid w:val="00337DA2"/>
    <w:rsid w:val="00340BDA"/>
    <w:rsid w:val="00340CE6"/>
    <w:rsid w:val="00340DF8"/>
    <w:rsid w:val="00341035"/>
    <w:rsid w:val="00341957"/>
    <w:rsid w:val="0034266D"/>
    <w:rsid w:val="0034295B"/>
    <w:rsid w:val="00342A1E"/>
    <w:rsid w:val="00342E9C"/>
    <w:rsid w:val="00344025"/>
    <w:rsid w:val="00344054"/>
    <w:rsid w:val="0034433D"/>
    <w:rsid w:val="00344BC3"/>
    <w:rsid w:val="00344CD1"/>
    <w:rsid w:val="0034525D"/>
    <w:rsid w:val="003454D2"/>
    <w:rsid w:val="00345CE9"/>
    <w:rsid w:val="00345D8C"/>
    <w:rsid w:val="00346572"/>
    <w:rsid w:val="00347308"/>
    <w:rsid w:val="003477D0"/>
    <w:rsid w:val="003479D1"/>
    <w:rsid w:val="00347AC8"/>
    <w:rsid w:val="003500D3"/>
    <w:rsid w:val="003506B3"/>
    <w:rsid w:val="00350806"/>
    <w:rsid w:val="0035268A"/>
    <w:rsid w:val="00352991"/>
    <w:rsid w:val="00352C59"/>
    <w:rsid w:val="00352FBD"/>
    <w:rsid w:val="003532DE"/>
    <w:rsid w:val="003533D4"/>
    <w:rsid w:val="003542F1"/>
    <w:rsid w:val="00354C6F"/>
    <w:rsid w:val="00354DE4"/>
    <w:rsid w:val="00355236"/>
    <w:rsid w:val="0035581B"/>
    <w:rsid w:val="003558E3"/>
    <w:rsid w:val="00355AF3"/>
    <w:rsid w:val="00355C32"/>
    <w:rsid w:val="003563E9"/>
    <w:rsid w:val="00356C90"/>
    <w:rsid w:val="0036006F"/>
    <w:rsid w:val="0036071A"/>
    <w:rsid w:val="00360E3A"/>
    <w:rsid w:val="003610F7"/>
    <w:rsid w:val="0036123C"/>
    <w:rsid w:val="0036125D"/>
    <w:rsid w:val="0036200D"/>
    <w:rsid w:val="00362402"/>
    <w:rsid w:val="003624A1"/>
    <w:rsid w:val="00362938"/>
    <w:rsid w:val="00362CAD"/>
    <w:rsid w:val="00362D22"/>
    <w:rsid w:val="00363D5B"/>
    <w:rsid w:val="00363D87"/>
    <w:rsid w:val="003643BA"/>
    <w:rsid w:val="003643F8"/>
    <w:rsid w:val="00364802"/>
    <w:rsid w:val="00364BAD"/>
    <w:rsid w:val="00364D4E"/>
    <w:rsid w:val="0036523D"/>
    <w:rsid w:val="0036562F"/>
    <w:rsid w:val="00365934"/>
    <w:rsid w:val="00365B5D"/>
    <w:rsid w:val="0036626E"/>
    <w:rsid w:val="0036646E"/>
    <w:rsid w:val="0036702F"/>
    <w:rsid w:val="00367117"/>
    <w:rsid w:val="0036746A"/>
    <w:rsid w:val="00370078"/>
    <w:rsid w:val="00370735"/>
    <w:rsid w:val="00370C73"/>
    <w:rsid w:val="00370D58"/>
    <w:rsid w:val="0037101B"/>
    <w:rsid w:val="003718B7"/>
    <w:rsid w:val="003718C8"/>
    <w:rsid w:val="00371967"/>
    <w:rsid w:val="0037198E"/>
    <w:rsid w:val="00371CD2"/>
    <w:rsid w:val="003728B9"/>
    <w:rsid w:val="00372AE6"/>
    <w:rsid w:val="00373252"/>
    <w:rsid w:val="0037366D"/>
    <w:rsid w:val="00373A69"/>
    <w:rsid w:val="003749C2"/>
    <w:rsid w:val="00374C99"/>
    <w:rsid w:val="003753C8"/>
    <w:rsid w:val="003758BB"/>
    <w:rsid w:val="00375A9A"/>
    <w:rsid w:val="00375D33"/>
    <w:rsid w:val="00376E3C"/>
    <w:rsid w:val="00376FE4"/>
    <w:rsid w:val="003776A8"/>
    <w:rsid w:val="003807E6"/>
    <w:rsid w:val="00380BEC"/>
    <w:rsid w:val="00380FAA"/>
    <w:rsid w:val="0038113E"/>
    <w:rsid w:val="003825F2"/>
    <w:rsid w:val="00382AAB"/>
    <w:rsid w:val="00382AC7"/>
    <w:rsid w:val="00383118"/>
    <w:rsid w:val="003834A4"/>
    <w:rsid w:val="00384C3C"/>
    <w:rsid w:val="003852DD"/>
    <w:rsid w:val="003865A1"/>
    <w:rsid w:val="003869B4"/>
    <w:rsid w:val="003870B8"/>
    <w:rsid w:val="00387179"/>
    <w:rsid w:val="00387372"/>
    <w:rsid w:val="00387A8C"/>
    <w:rsid w:val="0039027B"/>
    <w:rsid w:val="003909D0"/>
    <w:rsid w:val="00390C54"/>
    <w:rsid w:val="00390D8B"/>
    <w:rsid w:val="00391919"/>
    <w:rsid w:val="00391C03"/>
    <w:rsid w:val="0039242B"/>
    <w:rsid w:val="003924A3"/>
    <w:rsid w:val="0039283E"/>
    <w:rsid w:val="00392A0D"/>
    <w:rsid w:val="00392A17"/>
    <w:rsid w:val="00392C2A"/>
    <w:rsid w:val="0039303B"/>
    <w:rsid w:val="0039315F"/>
    <w:rsid w:val="0039340E"/>
    <w:rsid w:val="0039349D"/>
    <w:rsid w:val="00393788"/>
    <w:rsid w:val="00393ABC"/>
    <w:rsid w:val="00393B3F"/>
    <w:rsid w:val="00393C9C"/>
    <w:rsid w:val="00393D07"/>
    <w:rsid w:val="00393DE7"/>
    <w:rsid w:val="003947B3"/>
    <w:rsid w:val="00394CDA"/>
    <w:rsid w:val="003950A0"/>
    <w:rsid w:val="00396054"/>
    <w:rsid w:val="00396D46"/>
    <w:rsid w:val="00396EF3"/>
    <w:rsid w:val="003970D4"/>
    <w:rsid w:val="00397D34"/>
    <w:rsid w:val="003A1461"/>
    <w:rsid w:val="003A266F"/>
    <w:rsid w:val="003A2B48"/>
    <w:rsid w:val="003A2C9A"/>
    <w:rsid w:val="003A2CBF"/>
    <w:rsid w:val="003A3C32"/>
    <w:rsid w:val="003A4FA0"/>
    <w:rsid w:val="003A5BD6"/>
    <w:rsid w:val="003A5E38"/>
    <w:rsid w:val="003A6137"/>
    <w:rsid w:val="003A6283"/>
    <w:rsid w:val="003A6812"/>
    <w:rsid w:val="003A6D3F"/>
    <w:rsid w:val="003B03B9"/>
    <w:rsid w:val="003B0AE4"/>
    <w:rsid w:val="003B1382"/>
    <w:rsid w:val="003B2139"/>
    <w:rsid w:val="003B2259"/>
    <w:rsid w:val="003B2D0C"/>
    <w:rsid w:val="003B2F47"/>
    <w:rsid w:val="003B3E6A"/>
    <w:rsid w:val="003B4415"/>
    <w:rsid w:val="003B4A17"/>
    <w:rsid w:val="003B50C8"/>
    <w:rsid w:val="003B5105"/>
    <w:rsid w:val="003B55F2"/>
    <w:rsid w:val="003B5746"/>
    <w:rsid w:val="003B6488"/>
    <w:rsid w:val="003B6737"/>
    <w:rsid w:val="003B6F0D"/>
    <w:rsid w:val="003B70A7"/>
    <w:rsid w:val="003B746E"/>
    <w:rsid w:val="003B7973"/>
    <w:rsid w:val="003C0679"/>
    <w:rsid w:val="003C0BAC"/>
    <w:rsid w:val="003C0C06"/>
    <w:rsid w:val="003C0E8F"/>
    <w:rsid w:val="003C1262"/>
    <w:rsid w:val="003C157D"/>
    <w:rsid w:val="003C168B"/>
    <w:rsid w:val="003C20B5"/>
    <w:rsid w:val="003C2AD3"/>
    <w:rsid w:val="003C2BA4"/>
    <w:rsid w:val="003C2BC1"/>
    <w:rsid w:val="003C2D6A"/>
    <w:rsid w:val="003C346F"/>
    <w:rsid w:val="003C3A1E"/>
    <w:rsid w:val="003C4060"/>
    <w:rsid w:val="003C4B1F"/>
    <w:rsid w:val="003C4DD8"/>
    <w:rsid w:val="003C5957"/>
    <w:rsid w:val="003C5CA3"/>
    <w:rsid w:val="003C5D5D"/>
    <w:rsid w:val="003C5EFD"/>
    <w:rsid w:val="003C7C47"/>
    <w:rsid w:val="003D07E4"/>
    <w:rsid w:val="003D0CE1"/>
    <w:rsid w:val="003D119A"/>
    <w:rsid w:val="003D13BA"/>
    <w:rsid w:val="003D1E58"/>
    <w:rsid w:val="003D2B82"/>
    <w:rsid w:val="003D2C1D"/>
    <w:rsid w:val="003D3044"/>
    <w:rsid w:val="003D30EA"/>
    <w:rsid w:val="003D3163"/>
    <w:rsid w:val="003D31A8"/>
    <w:rsid w:val="003D38AA"/>
    <w:rsid w:val="003D3D2F"/>
    <w:rsid w:val="003D3DAA"/>
    <w:rsid w:val="003D46E3"/>
    <w:rsid w:val="003D4B63"/>
    <w:rsid w:val="003D530B"/>
    <w:rsid w:val="003D53DD"/>
    <w:rsid w:val="003D68EA"/>
    <w:rsid w:val="003D6C45"/>
    <w:rsid w:val="003D7267"/>
    <w:rsid w:val="003D761A"/>
    <w:rsid w:val="003D7678"/>
    <w:rsid w:val="003D78A9"/>
    <w:rsid w:val="003D7A77"/>
    <w:rsid w:val="003E0013"/>
    <w:rsid w:val="003E06D6"/>
    <w:rsid w:val="003E0744"/>
    <w:rsid w:val="003E188D"/>
    <w:rsid w:val="003E250B"/>
    <w:rsid w:val="003E27A2"/>
    <w:rsid w:val="003E3408"/>
    <w:rsid w:val="003E399E"/>
    <w:rsid w:val="003E3AF9"/>
    <w:rsid w:val="003E3B73"/>
    <w:rsid w:val="003E472C"/>
    <w:rsid w:val="003E4D15"/>
    <w:rsid w:val="003E4FF6"/>
    <w:rsid w:val="003E5674"/>
    <w:rsid w:val="003E569A"/>
    <w:rsid w:val="003E5F39"/>
    <w:rsid w:val="003E6919"/>
    <w:rsid w:val="003E6B61"/>
    <w:rsid w:val="003E743A"/>
    <w:rsid w:val="003E794B"/>
    <w:rsid w:val="003E7B0C"/>
    <w:rsid w:val="003F1038"/>
    <w:rsid w:val="003F1D34"/>
    <w:rsid w:val="003F26DF"/>
    <w:rsid w:val="003F3000"/>
    <w:rsid w:val="003F3D5D"/>
    <w:rsid w:val="003F3DFD"/>
    <w:rsid w:val="003F4251"/>
    <w:rsid w:val="003F5F2F"/>
    <w:rsid w:val="003F6849"/>
    <w:rsid w:val="003F697D"/>
    <w:rsid w:val="003F6BD1"/>
    <w:rsid w:val="003F7647"/>
    <w:rsid w:val="003F7EEF"/>
    <w:rsid w:val="0040040A"/>
    <w:rsid w:val="00400A15"/>
    <w:rsid w:val="00400C1A"/>
    <w:rsid w:val="004011AC"/>
    <w:rsid w:val="004012BF"/>
    <w:rsid w:val="0040176E"/>
    <w:rsid w:val="00401B24"/>
    <w:rsid w:val="00401C7A"/>
    <w:rsid w:val="00402028"/>
    <w:rsid w:val="00402978"/>
    <w:rsid w:val="00402AA3"/>
    <w:rsid w:val="00402E6D"/>
    <w:rsid w:val="00403470"/>
    <w:rsid w:val="00403560"/>
    <w:rsid w:val="004038F1"/>
    <w:rsid w:val="00403B07"/>
    <w:rsid w:val="00403B1D"/>
    <w:rsid w:val="004043BC"/>
    <w:rsid w:val="00404BB0"/>
    <w:rsid w:val="00404E9C"/>
    <w:rsid w:val="004056F8"/>
    <w:rsid w:val="004060B3"/>
    <w:rsid w:val="004076C8"/>
    <w:rsid w:val="004077BD"/>
    <w:rsid w:val="0040797E"/>
    <w:rsid w:val="004100AC"/>
    <w:rsid w:val="00411787"/>
    <w:rsid w:val="00411E9B"/>
    <w:rsid w:val="004124FF"/>
    <w:rsid w:val="00412E50"/>
    <w:rsid w:val="0041310D"/>
    <w:rsid w:val="004131DA"/>
    <w:rsid w:val="004134CB"/>
    <w:rsid w:val="0041363C"/>
    <w:rsid w:val="004139BA"/>
    <w:rsid w:val="00413C81"/>
    <w:rsid w:val="004143F3"/>
    <w:rsid w:val="00414FC3"/>
    <w:rsid w:val="00415422"/>
    <w:rsid w:val="004154AC"/>
    <w:rsid w:val="004164F2"/>
    <w:rsid w:val="00416CC0"/>
    <w:rsid w:val="00416DB3"/>
    <w:rsid w:val="00416E6E"/>
    <w:rsid w:val="00420524"/>
    <w:rsid w:val="00421048"/>
    <w:rsid w:val="00421412"/>
    <w:rsid w:val="00421805"/>
    <w:rsid w:val="00421837"/>
    <w:rsid w:val="00422E57"/>
    <w:rsid w:val="0042345C"/>
    <w:rsid w:val="004239D3"/>
    <w:rsid w:val="00423E0A"/>
    <w:rsid w:val="0042408B"/>
    <w:rsid w:val="00424C9B"/>
    <w:rsid w:val="00425526"/>
    <w:rsid w:val="0042572A"/>
    <w:rsid w:val="0042579E"/>
    <w:rsid w:val="00425951"/>
    <w:rsid w:val="00425C28"/>
    <w:rsid w:val="00426197"/>
    <w:rsid w:val="00426BA2"/>
    <w:rsid w:val="00426BB9"/>
    <w:rsid w:val="00426FFE"/>
    <w:rsid w:val="00430094"/>
    <w:rsid w:val="00430305"/>
    <w:rsid w:val="0043059D"/>
    <w:rsid w:val="00430CAF"/>
    <w:rsid w:val="00430FA0"/>
    <w:rsid w:val="00431207"/>
    <w:rsid w:val="004312FA"/>
    <w:rsid w:val="004313C6"/>
    <w:rsid w:val="004313F3"/>
    <w:rsid w:val="0043148B"/>
    <w:rsid w:val="00431569"/>
    <w:rsid w:val="004327B4"/>
    <w:rsid w:val="00432C60"/>
    <w:rsid w:val="00432DC0"/>
    <w:rsid w:val="0043320F"/>
    <w:rsid w:val="00433CC1"/>
    <w:rsid w:val="00433D48"/>
    <w:rsid w:val="00434399"/>
    <w:rsid w:val="00434A23"/>
    <w:rsid w:val="00435D14"/>
    <w:rsid w:val="00435F40"/>
    <w:rsid w:val="0043608A"/>
    <w:rsid w:val="00436092"/>
    <w:rsid w:val="004361A2"/>
    <w:rsid w:val="00436235"/>
    <w:rsid w:val="00436749"/>
    <w:rsid w:val="00436A91"/>
    <w:rsid w:val="00436CFF"/>
    <w:rsid w:val="00436D34"/>
    <w:rsid w:val="00437297"/>
    <w:rsid w:val="00437921"/>
    <w:rsid w:val="00437E53"/>
    <w:rsid w:val="004408B9"/>
    <w:rsid w:val="00441FBC"/>
    <w:rsid w:val="00442F9F"/>
    <w:rsid w:val="00443423"/>
    <w:rsid w:val="004443AF"/>
    <w:rsid w:val="00445049"/>
    <w:rsid w:val="004453D3"/>
    <w:rsid w:val="0044565F"/>
    <w:rsid w:val="00445D6B"/>
    <w:rsid w:val="00445D75"/>
    <w:rsid w:val="0044614E"/>
    <w:rsid w:val="00446C0B"/>
    <w:rsid w:val="00446DB3"/>
    <w:rsid w:val="00447331"/>
    <w:rsid w:val="0044765D"/>
    <w:rsid w:val="00447966"/>
    <w:rsid w:val="00447F85"/>
    <w:rsid w:val="004500D1"/>
    <w:rsid w:val="0045016C"/>
    <w:rsid w:val="00450325"/>
    <w:rsid w:val="004503A7"/>
    <w:rsid w:val="00450455"/>
    <w:rsid w:val="0045181B"/>
    <w:rsid w:val="004518CC"/>
    <w:rsid w:val="00451E2C"/>
    <w:rsid w:val="00451EE8"/>
    <w:rsid w:val="004520B6"/>
    <w:rsid w:val="0045243D"/>
    <w:rsid w:val="00452546"/>
    <w:rsid w:val="004526D8"/>
    <w:rsid w:val="00452769"/>
    <w:rsid w:val="00452EC9"/>
    <w:rsid w:val="004537BD"/>
    <w:rsid w:val="00453B3D"/>
    <w:rsid w:val="0045444F"/>
    <w:rsid w:val="00454A1F"/>
    <w:rsid w:val="00454F22"/>
    <w:rsid w:val="00455512"/>
    <w:rsid w:val="004558EB"/>
    <w:rsid w:val="00455EE0"/>
    <w:rsid w:val="00455EFD"/>
    <w:rsid w:val="004567F8"/>
    <w:rsid w:val="00456AC1"/>
    <w:rsid w:val="00456BB6"/>
    <w:rsid w:val="00457417"/>
    <w:rsid w:val="00460601"/>
    <w:rsid w:val="00460D2A"/>
    <w:rsid w:val="00460EBE"/>
    <w:rsid w:val="004610C4"/>
    <w:rsid w:val="004615DD"/>
    <w:rsid w:val="00461F39"/>
    <w:rsid w:val="00462589"/>
    <w:rsid w:val="004627B3"/>
    <w:rsid w:val="00462E55"/>
    <w:rsid w:val="0046384D"/>
    <w:rsid w:val="00463E71"/>
    <w:rsid w:val="00464662"/>
    <w:rsid w:val="004646B8"/>
    <w:rsid w:val="00464CE6"/>
    <w:rsid w:val="00464D53"/>
    <w:rsid w:val="00464E35"/>
    <w:rsid w:val="004668E3"/>
    <w:rsid w:val="0047047B"/>
    <w:rsid w:val="004706DA"/>
    <w:rsid w:val="00470A90"/>
    <w:rsid w:val="00470DCF"/>
    <w:rsid w:val="00471A41"/>
    <w:rsid w:val="00472CF8"/>
    <w:rsid w:val="004732B5"/>
    <w:rsid w:val="00473D36"/>
    <w:rsid w:val="00474449"/>
    <w:rsid w:val="0047518E"/>
    <w:rsid w:val="00475ECA"/>
    <w:rsid w:val="00475EE2"/>
    <w:rsid w:val="00477458"/>
    <w:rsid w:val="00477557"/>
    <w:rsid w:val="00477A6C"/>
    <w:rsid w:val="00477EAA"/>
    <w:rsid w:val="0048121D"/>
    <w:rsid w:val="00481AD3"/>
    <w:rsid w:val="00481F2C"/>
    <w:rsid w:val="0048228C"/>
    <w:rsid w:val="00482510"/>
    <w:rsid w:val="0048279F"/>
    <w:rsid w:val="00482C39"/>
    <w:rsid w:val="00482ED4"/>
    <w:rsid w:val="00482F4C"/>
    <w:rsid w:val="0048386C"/>
    <w:rsid w:val="00483A77"/>
    <w:rsid w:val="00483CA0"/>
    <w:rsid w:val="00483CBC"/>
    <w:rsid w:val="00483D98"/>
    <w:rsid w:val="004848F0"/>
    <w:rsid w:val="00484E79"/>
    <w:rsid w:val="0048552F"/>
    <w:rsid w:val="0048563E"/>
    <w:rsid w:val="00485664"/>
    <w:rsid w:val="00485C7D"/>
    <w:rsid w:val="00486506"/>
    <w:rsid w:val="004866F2"/>
    <w:rsid w:val="00486DDD"/>
    <w:rsid w:val="00486F7B"/>
    <w:rsid w:val="004877C4"/>
    <w:rsid w:val="00490A0E"/>
    <w:rsid w:val="00490D5F"/>
    <w:rsid w:val="0049146B"/>
    <w:rsid w:val="00491E4F"/>
    <w:rsid w:val="00492DC3"/>
    <w:rsid w:val="004932D1"/>
    <w:rsid w:val="00493487"/>
    <w:rsid w:val="00493603"/>
    <w:rsid w:val="00493839"/>
    <w:rsid w:val="00494154"/>
    <w:rsid w:val="0049429D"/>
    <w:rsid w:val="00494959"/>
    <w:rsid w:val="00494D66"/>
    <w:rsid w:val="004952B6"/>
    <w:rsid w:val="0049537E"/>
    <w:rsid w:val="00495872"/>
    <w:rsid w:val="00495902"/>
    <w:rsid w:val="00495A7B"/>
    <w:rsid w:val="00496560"/>
    <w:rsid w:val="004965A4"/>
    <w:rsid w:val="00496A1A"/>
    <w:rsid w:val="004977FF"/>
    <w:rsid w:val="00497B5A"/>
    <w:rsid w:val="004A0742"/>
    <w:rsid w:val="004A080B"/>
    <w:rsid w:val="004A0B9C"/>
    <w:rsid w:val="004A0C66"/>
    <w:rsid w:val="004A0E3B"/>
    <w:rsid w:val="004A1912"/>
    <w:rsid w:val="004A195D"/>
    <w:rsid w:val="004A1A7D"/>
    <w:rsid w:val="004A1D2A"/>
    <w:rsid w:val="004A23A2"/>
    <w:rsid w:val="004A2530"/>
    <w:rsid w:val="004A2D50"/>
    <w:rsid w:val="004A2E0F"/>
    <w:rsid w:val="004A3418"/>
    <w:rsid w:val="004A3535"/>
    <w:rsid w:val="004A380E"/>
    <w:rsid w:val="004A44F2"/>
    <w:rsid w:val="004A5112"/>
    <w:rsid w:val="004A5777"/>
    <w:rsid w:val="004A65CA"/>
    <w:rsid w:val="004A6B5F"/>
    <w:rsid w:val="004A6E31"/>
    <w:rsid w:val="004A7303"/>
    <w:rsid w:val="004A7DFC"/>
    <w:rsid w:val="004B01EA"/>
    <w:rsid w:val="004B0567"/>
    <w:rsid w:val="004B17BA"/>
    <w:rsid w:val="004B1958"/>
    <w:rsid w:val="004B1A1E"/>
    <w:rsid w:val="004B35E5"/>
    <w:rsid w:val="004B385C"/>
    <w:rsid w:val="004B40FF"/>
    <w:rsid w:val="004B575D"/>
    <w:rsid w:val="004B57EF"/>
    <w:rsid w:val="004B5E3A"/>
    <w:rsid w:val="004B69A2"/>
    <w:rsid w:val="004B7188"/>
    <w:rsid w:val="004B7397"/>
    <w:rsid w:val="004B76F1"/>
    <w:rsid w:val="004B79CB"/>
    <w:rsid w:val="004B7C29"/>
    <w:rsid w:val="004C0DE4"/>
    <w:rsid w:val="004C1375"/>
    <w:rsid w:val="004C15E8"/>
    <w:rsid w:val="004C1615"/>
    <w:rsid w:val="004C21A4"/>
    <w:rsid w:val="004C24A8"/>
    <w:rsid w:val="004C2692"/>
    <w:rsid w:val="004C31D9"/>
    <w:rsid w:val="004C3965"/>
    <w:rsid w:val="004C3A66"/>
    <w:rsid w:val="004C3B0A"/>
    <w:rsid w:val="004C3E1B"/>
    <w:rsid w:val="004C4309"/>
    <w:rsid w:val="004C4700"/>
    <w:rsid w:val="004C5168"/>
    <w:rsid w:val="004C5573"/>
    <w:rsid w:val="004C55D0"/>
    <w:rsid w:val="004C69A6"/>
    <w:rsid w:val="004D0935"/>
    <w:rsid w:val="004D0A58"/>
    <w:rsid w:val="004D191F"/>
    <w:rsid w:val="004D1A84"/>
    <w:rsid w:val="004D246A"/>
    <w:rsid w:val="004D25E3"/>
    <w:rsid w:val="004D297F"/>
    <w:rsid w:val="004D3528"/>
    <w:rsid w:val="004D3FF8"/>
    <w:rsid w:val="004D426C"/>
    <w:rsid w:val="004D4745"/>
    <w:rsid w:val="004D483B"/>
    <w:rsid w:val="004D4B59"/>
    <w:rsid w:val="004D5728"/>
    <w:rsid w:val="004D5A81"/>
    <w:rsid w:val="004D62A6"/>
    <w:rsid w:val="004D6FDD"/>
    <w:rsid w:val="004D7008"/>
    <w:rsid w:val="004E0207"/>
    <w:rsid w:val="004E0402"/>
    <w:rsid w:val="004E0EE4"/>
    <w:rsid w:val="004E1BEB"/>
    <w:rsid w:val="004E1C05"/>
    <w:rsid w:val="004E1CCB"/>
    <w:rsid w:val="004E25AC"/>
    <w:rsid w:val="004E2606"/>
    <w:rsid w:val="004E2B47"/>
    <w:rsid w:val="004E37E7"/>
    <w:rsid w:val="004E4125"/>
    <w:rsid w:val="004E4CF4"/>
    <w:rsid w:val="004E5D96"/>
    <w:rsid w:val="004E61AA"/>
    <w:rsid w:val="004E64F5"/>
    <w:rsid w:val="004E6D8B"/>
    <w:rsid w:val="004E74E8"/>
    <w:rsid w:val="004E750D"/>
    <w:rsid w:val="004F3720"/>
    <w:rsid w:val="004F38BA"/>
    <w:rsid w:val="004F498F"/>
    <w:rsid w:val="004F4A8A"/>
    <w:rsid w:val="004F4CB1"/>
    <w:rsid w:val="004F4D85"/>
    <w:rsid w:val="004F4DE5"/>
    <w:rsid w:val="004F51C6"/>
    <w:rsid w:val="004F53CE"/>
    <w:rsid w:val="004F55AE"/>
    <w:rsid w:val="004F750B"/>
    <w:rsid w:val="004F753C"/>
    <w:rsid w:val="004F77D8"/>
    <w:rsid w:val="004F7D4D"/>
    <w:rsid w:val="00500AF2"/>
    <w:rsid w:val="00501296"/>
    <w:rsid w:val="00501326"/>
    <w:rsid w:val="0050136C"/>
    <w:rsid w:val="005028F7"/>
    <w:rsid w:val="00502B9D"/>
    <w:rsid w:val="00502C69"/>
    <w:rsid w:val="00502DAC"/>
    <w:rsid w:val="00503115"/>
    <w:rsid w:val="0050323E"/>
    <w:rsid w:val="0050329C"/>
    <w:rsid w:val="00503334"/>
    <w:rsid w:val="00503415"/>
    <w:rsid w:val="005038BA"/>
    <w:rsid w:val="00503FA7"/>
    <w:rsid w:val="00503FF5"/>
    <w:rsid w:val="00504210"/>
    <w:rsid w:val="00504789"/>
    <w:rsid w:val="005049ED"/>
    <w:rsid w:val="00504EF7"/>
    <w:rsid w:val="005055F8"/>
    <w:rsid w:val="00505752"/>
    <w:rsid w:val="00505769"/>
    <w:rsid w:val="00505BCB"/>
    <w:rsid w:val="00505BE9"/>
    <w:rsid w:val="0050656C"/>
    <w:rsid w:val="00507BC9"/>
    <w:rsid w:val="00507F41"/>
    <w:rsid w:val="00510061"/>
    <w:rsid w:val="0051094F"/>
    <w:rsid w:val="00511C9E"/>
    <w:rsid w:val="00511DFF"/>
    <w:rsid w:val="005120F5"/>
    <w:rsid w:val="00512302"/>
    <w:rsid w:val="00512C84"/>
    <w:rsid w:val="0051365B"/>
    <w:rsid w:val="0051442E"/>
    <w:rsid w:val="005144D6"/>
    <w:rsid w:val="00515AD2"/>
    <w:rsid w:val="0051614F"/>
    <w:rsid w:val="005163C7"/>
    <w:rsid w:val="00516A67"/>
    <w:rsid w:val="00517952"/>
    <w:rsid w:val="0052073C"/>
    <w:rsid w:val="00520C8E"/>
    <w:rsid w:val="00520CDA"/>
    <w:rsid w:val="00520E92"/>
    <w:rsid w:val="005214C6"/>
    <w:rsid w:val="0052163A"/>
    <w:rsid w:val="00521C70"/>
    <w:rsid w:val="00521D5A"/>
    <w:rsid w:val="005221F6"/>
    <w:rsid w:val="0052237F"/>
    <w:rsid w:val="00523041"/>
    <w:rsid w:val="00523625"/>
    <w:rsid w:val="00523A26"/>
    <w:rsid w:val="00523BC4"/>
    <w:rsid w:val="00523C8B"/>
    <w:rsid w:val="00524059"/>
    <w:rsid w:val="00524CB7"/>
    <w:rsid w:val="00524FB8"/>
    <w:rsid w:val="00525571"/>
    <w:rsid w:val="00525724"/>
    <w:rsid w:val="00525A36"/>
    <w:rsid w:val="00526024"/>
    <w:rsid w:val="00526BBF"/>
    <w:rsid w:val="00527239"/>
    <w:rsid w:val="00527BF1"/>
    <w:rsid w:val="00527CF6"/>
    <w:rsid w:val="00530CD8"/>
    <w:rsid w:val="00532093"/>
    <w:rsid w:val="00532119"/>
    <w:rsid w:val="00532FC8"/>
    <w:rsid w:val="00533308"/>
    <w:rsid w:val="00533A9A"/>
    <w:rsid w:val="00533EDA"/>
    <w:rsid w:val="00534B80"/>
    <w:rsid w:val="00534BE4"/>
    <w:rsid w:val="00535E71"/>
    <w:rsid w:val="00536785"/>
    <w:rsid w:val="00536A13"/>
    <w:rsid w:val="00536A44"/>
    <w:rsid w:val="00541C7E"/>
    <w:rsid w:val="00542786"/>
    <w:rsid w:val="00542AF3"/>
    <w:rsid w:val="00542B6E"/>
    <w:rsid w:val="00542C20"/>
    <w:rsid w:val="00543ACA"/>
    <w:rsid w:val="00543BC7"/>
    <w:rsid w:val="00543E41"/>
    <w:rsid w:val="0054428F"/>
    <w:rsid w:val="0054467C"/>
    <w:rsid w:val="0054484A"/>
    <w:rsid w:val="005448D5"/>
    <w:rsid w:val="00544AD5"/>
    <w:rsid w:val="00545001"/>
    <w:rsid w:val="00545921"/>
    <w:rsid w:val="0054694F"/>
    <w:rsid w:val="00546B9D"/>
    <w:rsid w:val="005472D2"/>
    <w:rsid w:val="00547F98"/>
    <w:rsid w:val="00550469"/>
    <w:rsid w:val="00550CCA"/>
    <w:rsid w:val="00551ABF"/>
    <w:rsid w:val="00551DDE"/>
    <w:rsid w:val="0055266B"/>
    <w:rsid w:val="005528F4"/>
    <w:rsid w:val="005529D1"/>
    <w:rsid w:val="00552B0A"/>
    <w:rsid w:val="0055394A"/>
    <w:rsid w:val="00554042"/>
    <w:rsid w:val="0055419A"/>
    <w:rsid w:val="005543DC"/>
    <w:rsid w:val="005549D8"/>
    <w:rsid w:val="00555228"/>
    <w:rsid w:val="0055567C"/>
    <w:rsid w:val="00556013"/>
    <w:rsid w:val="0055706C"/>
    <w:rsid w:val="00557672"/>
    <w:rsid w:val="005577E9"/>
    <w:rsid w:val="00557C9F"/>
    <w:rsid w:val="00560232"/>
    <w:rsid w:val="005604DD"/>
    <w:rsid w:val="00560F04"/>
    <w:rsid w:val="00561023"/>
    <w:rsid w:val="00561069"/>
    <w:rsid w:val="0056142D"/>
    <w:rsid w:val="005625AC"/>
    <w:rsid w:val="0056329E"/>
    <w:rsid w:val="0056379A"/>
    <w:rsid w:val="00563DEA"/>
    <w:rsid w:val="005644B3"/>
    <w:rsid w:val="005649B1"/>
    <w:rsid w:val="005649BD"/>
    <w:rsid w:val="0056539E"/>
    <w:rsid w:val="005654FD"/>
    <w:rsid w:val="00566528"/>
    <w:rsid w:val="005665B1"/>
    <w:rsid w:val="005666C2"/>
    <w:rsid w:val="005669E8"/>
    <w:rsid w:val="00567EC5"/>
    <w:rsid w:val="00570068"/>
    <w:rsid w:val="005702C8"/>
    <w:rsid w:val="005704DE"/>
    <w:rsid w:val="00570C4A"/>
    <w:rsid w:val="00571306"/>
    <w:rsid w:val="00571847"/>
    <w:rsid w:val="00571F85"/>
    <w:rsid w:val="00572443"/>
    <w:rsid w:val="00572454"/>
    <w:rsid w:val="005729A6"/>
    <w:rsid w:val="00572C3B"/>
    <w:rsid w:val="00573676"/>
    <w:rsid w:val="00573D95"/>
    <w:rsid w:val="00573F0A"/>
    <w:rsid w:val="0057423A"/>
    <w:rsid w:val="0057435D"/>
    <w:rsid w:val="005749E9"/>
    <w:rsid w:val="00574ECA"/>
    <w:rsid w:val="00574F0F"/>
    <w:rsid w:val="00574F6F"/>
    <w:rsid w:val="00575B8B"/>
    <w:rsid w:val="005762C6"/>
    <w:rsid w:val="00576673"/>
    <w:rsid w:val="0057678A"/>
    <w:rsid w:val="00576B90"/>
    <w:rsid w:val="005776C6"/>
    <w:rsid w:val="0058048A"/>
    <w:rsid w:val="00580AD3"/>
    <w:rsid w:val="00581E3C"/>
    <w:rsid w:val="005829E4"/>
    <w:rsid w:val="00582B7D"/>
    <w:rsid w:val="00583B7C"/>
    <w:rsid w:val="00583EE3"/>
    <w:rsid w:val="00584A12"/>
    <w:rsid w:val="005851D5"/>
    <w:rsid w:val="00585EB2"/>
    <w:rsid w:val="005872AC"/>
    <w:rsid w:val="00590670"/>
    <w:rsid w:val="0059088C"/>
    <w:rsid w:val="00590F48"/>
    <w:rsid w:val="00591341"/>
    <w:rsid w:val="00591850"/>
    <w:rsid w:val="00591F97"/>
    <w:rsid w:val="00592085"/>
    <w:rsid w:val="00593124"/>
    <w:rsid w:val="005943B7"/>
    <w:rsid w:val="0059442C"/>
    <w:rsid w:val="00595CC4"/>
    <w:rsid w:val="00596105"/>
    <w:rsid w:val="0059682D"/>
    <w:rsid w:val="00596BF4"/>
    <w:rsid w:val="005974CC"/>
    <w:rsid w:val="005978B7"/>
    <w:rsid w:val="005978CD"/>
    <w:rsid w:val="00597F20"/>
    <w:rsid w:val="005A0DE5"/>
    <w:rsid w:val="005A16EE"/>
    <w:rsid w:val="005A2225"/>
    <w:rsid w:val="005A24DE"/>
    <w:rsid w:val="005A31E9"/>
    <w:rsid w:val="005A3538"/>
    <w:rsid w:val="005A49B5"/>
    <w:rsid w:val="005A57C2"/>
    <w:rsid w:val="005A5AF6"/>
    <w:rsid w:val="005A686C"/>
    <w:rsid w:val="005A6994"/>
    <w:rsid w:val="005A6ADC"/>
    <w:rsid w:val="005A6BEA"/>
    <w:rsid w:val="005A774E"/>
    <w:rsid w:val="005B0E47"/>
    <w:rsid w:val="005B1160"/>
    <w:rsid w:val="005B1265"/>
    <w:rsid w:val="005B1A50"/>
    <w:rsid w:val="005B1D4A"/>
    <w:rsid w:val="005B1F2C"/>
    <w:rsid w:val="005B2F0A"/>
    <w:rsid w:val="005B3051"/>
    <w:rsid w:val="005B30EE"/>
    <w:rsid w:val="005B3101"/>
    <w:rsid w:val="005B36A9"/>
    <w:rsid w:val="005B46D6"/>
    <w:rsid w:val="005B4AE7"/>
    <w:rsid w:val="005B553C"/>
    <w:rsid w:val="005B5881"/>
    <w:rsid w:val="005B5C5E"/>
    <w:rsid w:val="005B6746"/>
    <w:rsid w:val="005B6B2E"/>
    <w:rsid w:val="005B6F17"/>
    <w:rsid w:val="005B7727"/>
    <w:rsid w:val="005B7F08"/>
    <w:rsid w:val="005C01FA"/>
    <w:rsid w:val="005C1FEC"/>
    <w:rsid w:val="005C20C8"/>
    <w:rsid w:val="005C232B"/>
    <w:rsid w:val="005C252A"/>
    <w:rsid w:val="005C4644"/>
    <w:rsid w:val="005C5F9D"/>
    <w:rsid w:val="005C6170"/>
    <w:rsid w:val="005C6FD2"/>
    <w:rsid w:val="005C7780"/>
    <w:rsid w:val="005D0846"/>
    <w:rsid w:val="005D0E67"/>
    <w:rsid w:val="005D116E"/>
    <w:rsid w:val="005D1DB0"/>
    <w:rsid w:val="005D24FF"/>
    <w:rsid w:val="005D252C"/>
    <w:rsid w:val="005D28AC"/>
    <w:rsid w:val="005D2A48"/>
    <w:rsid w:val="005D2DC7"/>
    <w:rsid w:val="005D321F"/>
    <w:rsid w:val="005D3B38"/>
    <w:rsid w:val="005D3C91"/>
    <w:rsid w:val="005D3F2C"/>
    <w:rsid w:val="005D4C70"/>
    <w:rsid w:val="005D4EF6"/>
    <w:rsid w:val="005D5185"/>
    <w:rsid w:val="005D5DB4"/>
    <w:rsid w:val="005D6CBB"/>
    <w:rsid w:val="005D76EB"/>
    <w:rsid w:val="005D7A8A"/>
    <w:rsid w:val="005D7E69"/>
    <w:rsid w:val="005E0926"/>
    <w:rsid w:val="005E13DD"/>
    <w:rsid w:val="005E1DD0"/>
    <w:rsid w:val="005E2317"/>
    <w:rsid w:val="005E266F"/>
    <w:rsid w:val="005E27F6"/>
    <w:rsid w:val="005E2A81"/>
    <w:rsid w:val="005E2B09"/>
    <w:rsid w:val="005E2C3A"/>
    <w:rsid w:val="005E363C"/>
    <w:rsid w:val="005E3EE8"/>
    <w:rsid w:val="005E41A4"/>
    <w:rsid w:val="005E4605"/>
    <w:rsid w:val="005E47C1"/>
    <w:rsid w:val="005E4C24"/>
    <w:rsid w:val="005E4C47"/>
    <w:rsid w:val="005E4C83"/>
    <w:rsid w:val="005E5318"/>
    <w:rsid w:val="005E5403"/>
    <w:rsid w:val="005E5931"/>
    <w:rsid w:val="005E6289"/>
    <w:rsid w:val="005E6E7D"/>
    <w:rsid w:val="005E7846"/>
    <w:rsid w:val="005F0774"/>
    <w:rsid w:val="005F07AC"/>
    <w:rsid w:val="005F07F0"/>
    <w:rsid w:val="005F08E3"/>
    <w:rsid w:val="005F24D7"/>
    <w:rsid w:val="005F256D"/>
    <w:rsid w:val="005F2996"/>
    <w:rsid w:val="005F29A6"/>
    <w:rsid w:val="005F2AF4"/>
    <w:rsid w:val="005F30B7"/>
    <w:rsid w:val="005F328E"/>
    <w:rsid w:val="005F382E"/>
    <w:rsid w:val="005F3C38"/>
    <w:rsid w:val="005F3CAF"/>
    <w:rsid w:val="005F455C"/>
    <w:rsid w:val="005F49A4"/>
    <w:rsid w:val="005F58E1"/>
    <w:rsid w:val="005F6027"/>
    <w:rsid w:val="005F6160"/>
    <w:rsid w:val="005F641A"/>
    <w:rsid w:val="005F6420"/>
    <w:rsid w:val="005F6F75"/>
    <w:rsid w:val="005F7536"/>
    <w:rsid w:val="005F774F"/>
    <w:rsid w:val="006000E0"/>
    <w:rsid w:val="006004D9"/>
    <w:rsid w:val="00600B0E"/>
    <w:rsid w:val="00600C73"/>
    <w:rsid w:val="00600D60"/>
    <w:rsid w:val="006017E6"/>
    <w:rsid w:val="00602221"/>
    <w:rsid w:val="006022EA"/>
    <w:rsid w:val="00602634"/>
    <w:rsid w:val="006030D2"/>
    <w:rsid w:val="006033CC"/>
    <w:rsid w:val="00603A96"/>
    <w:rsid w:val="006047EC"/>
    <w:rsid w:val="00604871"/>
    <w:rsid w:val="00604E93"/>
    <w:rsid w:val="0060577D"/>
    <w:rsid w:val="0060593B"/>
    <w:rsid w:val="00605DE1"/>
    <w:rsid w:val="00606190"/>
    <w:rsid w:val="006064D2"/>
    <w:rsid w:val="00606922"/>
    <w:rsid w:val="00607AE0"/>
    <w:rsid w:val="00607CA8"/>
    <w:rsid w:val="006100BA"/>
    <w:rsid w:val="00610560"/>
    <w:rsid w:val="00610B51"/>
    <w:rsid w:val="00611870"/>
    <w:rsid w:val="00611B6A"/>
    <w:rsid w:val="00611EDA"/>
    <w:rsid w:val="006131CD"/>
    <w:rsid w:val="00613637"/>
    <w:rsid w:val="00613BAA"/>
    <w:rsid w:val="0061410C"/>
    <w:rsid w:val="00614D19"/>
    <w:rsid w:val="006150B3"/>
    <w:rsid w:val="006151D0"/>
    <w:rsid w:val="0061542E"/>
    <w:rsid w:val="006159AB"/>
    <w:rsid w:val="006163F4"/>
    <w:rsid w:val="006166D7"/>
    <w:rsid w:val="0061678B"/>
    <w:rsid w:val="0061712E"/>
    <w:rsid w:val="006174D0"/>
    <w:rsid w:val="006174E9"/>
    <w:rsid w:val="0061770D"/>
    <w:rsid w:val="006205FB"/>
    <w:rsid w:val="006206D8"/>
    <w:rsid w:val="00620ADB"/>
    <w:rsid w:val="00620C3C"/>
    <w:rsid w:val="00620CD6"/>
    <w:rsid w:val="006218D4"/>
    <w:rsid w:val="00621A17"/>
    <w:rsid w:val="006227E9"/>
    <w:rsid w:val="006228A2"/>
    <w:rsid w:val="00622F64"/>
    <w:rsid w:val="0062317A"/>
    <w:rsid w:val="00623325"/>
    <w:rsid w:val="00624082"/>
    <w:rsid w:val="00624949"/>
    <w:rsid w:val="00624D08"/>
    <w:rsid w:val="00625078"/>
    <w:rsid w:val="00625287"/>
    <w:rsid w:val="00625A2E"/>
    <w:rsid w:val="00625A8D"/>
    <w:rsid w:val="00625E0D"/>
    <w:rsid w:val="00626339"/>
    <w:rsid w:val="00626FE1"/>
    <w:rsid w:val="0062712B"/>
    <w:rsid w:val="00627D7A"/>
    <w:rsid w:val="0063013B"/>
    <w:rsid w:val="00630686"/>
    <w:rsid w:val="00630B97"/>
    <w:rsid w:val="00630E96"/>
    <w:rsid w:val="00632077"/>
    <w:rsid w:val="00632113"/>
    <w:rsid w:val="00632738"/>
    <w:rsid w:val="00632E95"/>
    <w:rsid w:val="006330D7"/>
    <w:rsid w:val="00633334"/>
    <w:rsid w:val="0063337B"/>
    <w:rsid w:val="00633A7A"/>
    <w:rsid w:val="00634680"/>
    <w:rsid w:val="00635267"/>
    <w:rsid w:val="00635EF5"/>
    <w:rsid w:val="0063638C"/>
    <w:rsid w:val="006364BA"/>
    <w:rsid w:val="00636B96"/>
    <w:rsid w:val="00637127"/>
    <w:rsid w:val="0063768C"/>
    <w:rsid w:val="0063785B"/>
    <w:rsid w:val="00640464"/>
    <w:rsid w:val="00640881"/>
    <w:rsid w:val="00640F81"/>
    <w:rsid w:val="00641A6F"/>
    <w:rsid w:val="0064215C"/>
    <w:rsid w:val="00642851"/>
    <w:rsid w:val="006435FA"/>
    <w:rsid w:val="00643671"/>
    <w:rsid w:val="006436F7"/>
    <w:rsid w:val="00643C59"/>
    <w:rsid w:val="00643F83"/>
    <w:rsid w:val="0064450E"/>
    <w:rsid w:val="00644EC8"/>
    <w:rsid w:val="00644F44"/>
    <w:rsid w:val="006463DE"/>
    <w:rsid w:val="006467CA"/>
    <w:rsid w:val="00647194"/>
    <w:rsid w:val="00647E47"/>
    <w:rsid w:val="00651259"/>
    <w:rsid w:val="0065221C"/>
    <w:rsid w:val="00652C79"/>
    <w:rsid w:val="00653EA8"/>
    <w:rsid w:val="0065402A"/>
    <w:rsid w:val="006544F2"/>
    <w:rsid w:val="006547D0"/>
    <w:rsid w:val="006551A5"/>
    <w:rsid w:val="00655A8F"/>
    <w:rsid w:val="00656A7F"/>
    <w:rsid w:val="00657247"/>
    <w:rsid w:val="00657BB5"/>
    <w:rsid w:val="006612DE"/>
    <w:rsid w:val="00661306"/>
    <w:rsid w:val="00661723"/>
    <w:rsid w:val="00661B9E"/>
    <w:rsid w:val="006621EB"/>
    <w:rsid w:val="00662287"/>
    <w:rsid w:val="00662806"/>
    <w:rsid w:val="00662C84"/>
    <w:rsid w:val="00662DC0"/>
    <w:rsid w:val="00662F8E"/>
    <w:rsid w:val="00663B85"/>
    <w:rsid w:val="00663EAC"/>
    <w:rsid w:val="00664202"/>
    <w:rsid w:val="0066435C"/>
    <w:rsid w:val="00664D33"/>
    <w:rsid w:val="006652CF"/>
    <w:rsid w:val="006657D1"/>
    <w:rsid w:val="0066636A"/>
    <w:rsid w:val="006667E9"/>
    <w:rsid w:val="00666884"/>
    <w:rsid w:val="006676A2"/>
    <w:rsid w:val="00667DB1"/>
    <w:rsid w:val="00670F30"/>
    <w:rsid w:val="00671355"/>
    <w:rsid w:val="0067215E"/>
    <w:rsid w:val="00672571"/>
    <w:rsid w:val="0067325C"/>
    <w:rsid w:val="006732EA"/>
    <w:rsid w:val="00673A42"/>
    <w:rsid w:val="006741DA"/>
    <w:rsid w:val="00674F6D"/>
    <w:rsid w:val="0067522C"/>
    <w:rsid w:val="006753D8"/>
    <w:rsid w:val="0067558D"/>
    <w:rsid w:val="00675BDF"/>
    <w:rsid w:val="00675D63"/>
    <w:rsid w:val="006760AB"/>
    <w:rsid w:val="00676183"/>
    <w:rsid w:val="006766B1"/>
    <w:rsid w:val="006766FA"/>
    <w:rsid w:val="00676893"/>
    <w:rsid w:val="0067724C"/>
    <w:rsid w:val="006773F5"/>
    <w:rsid w:val="0067788A"/>
    <w:rsid w:val="006778A9"/>
    <w:rsid w:val="00677E7B"/>
    <w:rsid w:val="00680A9E"/>
    <w:rsid w:val="00680B82"/>
    <w:rsid w:val="0068131D"/>
    <w:rsid w:val="006819AB"/>
    <w:rsid w:val="006826AE"/>
    <w:rsid w:val="00682C2E"/>
    <w:rsid w:val="00682C63"/>
    <w:rsid w:val="006832BB"/>
    <w:rsid w:val="006838EE"/>
    <w:rsid w:val="00683E3F"/>
    <w:rsid w:val="00684A3D"/>
    <w:rsid w:val="00684E48"/>
    <w:rsid w:val="00684FB8"/>
    <w:rsid w:val="0068544D"/>
    <w:rsid w:val="00686A0B"/>
    <w:rsid w:val="00687445"/>
    <w:rsid w:val="006875EA"/>
    <w:rsid w:val="00687843"/>
    <w:rsid w:val="00687AFF"/>
    <w:rsid w:val="00690694"/>
    <w:rsid w:val="006906C5"/>
    <w:rsid w:val="00690F29"/>
    <w:rsid w:val="00691607"/>
    <w:rsid w:val="00691CAA"/>
    <w:rsid w:val="00692981"/>
    <w:rsid w:val="0069300B"/>
    <w:rsid w:val="00693317"/>
    <w:rsid w:val="006934A4"/>
    <w:rsid w:val="00693688"/>
    <w:rsid w:val="00693DE2"/>
    <w:rsid w:val="00694254"/>
    <w:rsid w:val="00694394"/>
    <w:rsid w:val="0069464E"/>
    <w:rsid w:val="0069481E"/>
    <w:rsid w:val="00694F79"/>
    <w:rsid w:val="00695C7E"/>
    <w:rsid w:val="00695F25"/>
    <w:rsid w:val="00696408"/>
    <w:rsid w:val="006974FE"/>
    <w:rsid w:val="00697746"/>
    <w:rsid w:val="006A02E5"/>
    <w:rsid w:val="006A045F"/>
    <w:rsid w:val="006A1538"/>
    <w:rsid w:val="006A1E06"/>
    <w:rsid w:val="006A27A0"/>
    <w:rsid w:val="006A285B"/>
    <w:rsid w:val="006A2CFC"/>
    <w:rsid w:val="006A37A6"/>
    <w:rsid w:val="006A3940"/>
    <w:rsid w:val="006A3B9B"/>
    <w:rsid w:val="006A4002"/>
    <w:rsid w:val="006A45E3"/>
    <w:rsid w:val="006A4B23"/>
    <w:rsid w:val="006A4C63"/>
    <w:rsid w:val="006A4D58"/>
    <w:rsid w:val="006A4F2E"/>
    <w:rsid w:val="006A6075"/>
    <w:rsid w:val="006A6686"/>
    <w:rsid w:val="006A75F5"/>
    <w:rsid w:val="006A7D1A"/>
    <w:rsid w:val="006A7E38"/>
    <w:rsid w:val="006B04D1"/>
    <w:rsid w:val="006B04F1"/>
    <w:rsid w:val="006B0D77"/>
    <w:rsid w:val="006B1322"/>
    <w:rsid w:val="006B1F54"/>
    <w:rsid w:val="006B2048"/>
    <w:rsid w:val="006B2155"/>
    <w:rsid w:val="006B234A"/>
    <w:rsid w:val="006B23D7"/>
    <w:rsid w:val="006B28E2"/>
    <w:rsid w:val="006B29E6"/>
    <w:rsid w:val="006B399C"/>
    <w:rsid w:val="006B3F03"/>
    <w:rsid w:val="006B3F22"/>
    <w:rsid w:val="006B4C71"/>
    <w:rsid w:val="006B4CD8"/>
    <w:rsid w:val="006B6075"/>
    <w:rsid w:val="006B6105"/>
    <w:rsid w:val="006B63C0"/>
    <w:rsid w:val="006B65D2"/>
    <w:rsid w:val="006B6D1A"/>
    <w:rsid w:val="006B76FA"/>
    <w:rsid w:val="006B79F2"/>
    <w:rsid w:val="006C06DC"/>
    <w:rsid w:val="006C0DCA"/>
    <w:rsid w:val="006C0E0A"/>
    <w:rsid w:val="006C1116"/>
    <w:rsid w:val="006C12E1"/>
    <w:rsid w:val="006C13D3"/>
    <w:rsid w:val="006C2065"/>
    <w:rsid w:val="006C2286"/>
    <w:rsid w:val="006C2429"/>
    <w:rsid w:val="006C2A54"/>
    <w:rsid w:val="006C3889"/>
    <w:rsid w:val="006C4420"/>
    <w:rsid w:val="006C4BB7"/>
    <w:rsid w:val="006C5073"/>
    <w:rsid w:val="006C5365"/>
    <w:rsid w:val="006C70A1"/>
    <w:rsid w:val="006C70A3"/>
    <w:rsid w:val="006C74B4"/>
    <w:rsid w:val="006C78DD"/>
    <w:rsid w:val="006C7C3E"/>
    <w:rsid w:val="006D047C"/>
    <w:rsid w:val="006D1231"/>
    <w:rsid w:val="006D13B4"/>
    <w:rsid w:val="006D1966"/>
    <w:rsid w:val="006D1B29"/>
    <w:rsid w:val="006D1C58"/>
    <w:rsid w:val="006D1FAC"/>
    <w:rsid w:val="006D2184"/>
    <w:rsid w:val="006D2E11"/>
    <w:rsid w:val="006D3645"/>
    <w:rsid w:val="006D3D79"/>
    <w:rsid w:val="006D41D0"/>
    <w:rsid w:val="006D425A"/>
    <w:rsid w:val="006D4377"/>
    <w:rsid w:val="006D592F"/>
    <w:rsid w:val="006D5D0E"/>
    <w:rsid w:val="006D6D71"/>
    <w:rsid w:val="006D6FB9"/>
    <w:rsid w:val="006D7B57"/>
    <w:rsid w:val="006E01F6"/>
    <w:rsid w:val="006E068F"/>
    <w:rsid w:val="006E0D58"/>
    <w:rsid w:val="006E1670"/>
    <w:rsid w:val="006E16A7"/>
    <w:rsid w:val="006E16CF"/>
    <w:rsid w:val="006E25A6"/>
    <w:rsid w:val="006E2A18"/>
    <w:rsid w:val="006E2EC1"/>
    <w:rsid w:val="006E391E"/>
    <w:rsid w:val="006E3D71"/>
    <w:rsid w:val="006E3F40"/>
    <w:rsid w:val="006E445C"/>
    <w:rsid w:val="006E487B"/>
    <w:rsid w:val="006E4990"/>
    <w:rsid w:val="006E4CF6"/>
    <w:rsid w:val="006E5046"/>
    <w:rsid w:val="006E56E9"/>
    <w:rsid w:val="006E65D7"/>
    <w:rsid w:val="006E6D31"/>
    <w:rsid w:val="006E7C3F"/>
    <w:rsid w:val="006F006C"/>
    <w:rsid w:val="006F054C"/>
    <w:rsid w:val="006F0A52"/>
    <w:rsid w:val="006F0CE0"/>
    <w:rsid w:val="006F1A8B"/>
    <w:rsid w:val="006F2062"/>
    <w:rsid w:val="006F20AA"/>
    <w:rsid w:val="006F20BA"/>
    <w:rsid w:val="006F25A6"/>
    <w:rsid w:val="006F2615"/>
    <w:rsid w:val="006F2EF1"/>
    <w:rsid w:val="006F2F77"/>
    <w:rsid w:val="006F3ABF"/>
    <w:rsid w:val="006F3F9F"/>
    <w:rsid w:val="006F466E"/>
    <w:rsid w:val="006F501C"/>
    <w:rsid w:val="006F6638"/>
    <w:rsid w:val="0070008F"/>
    <w:rsid w:val="007000C9"/>
    <w:rsid w:val="00700B03"/>
    <w:rsid w:val="00700CA4"/>
    <w:rsid w:val="00701207"/>
    <w:rsid w:val="00701B3C"/>
    <w:rsid w:val="00701BEB"/>
    <w:rsid w:val="00702865"/>
    <w:rsid w:val="0070293E"/>
    <w:rsid w:val="00702EAE"/>
    <w:rsid w:val="00703171"/>
    <w:rsid w:val="007038C9"/>
    <w:rsid w:val="00704BEC"/>
    <w:rsid w:val="00705817"/>
    <w:rsid w:val="007066E7"/>
    <w:rsid w:val="007068D6"/>
    <w:rsid w:val="007070CC"/>
    <w:rsid w:val="007076F7"/>
    <w:rsid w:val="00707944"/>
    <w:rsid w:val="00707C9F"/>
    <w:rsid w:val="007102C7"/>
    <w:rsid w:val="00710A29"/>
    <w:rsid w:val="00710DD0"/>
    <w:rsid w:val="00711637"/>
    <w:rsid w:val="00711DDA"/>
    <w:rsid w:val="0071219A"/>
    <w:rsid w:val="007133C0"/>
    <w:rsid w:val="0071374C"/>
    <w:rsid w:val="00713E0E"/>
    <w:rsid w:val="00713E45"/>
    <w:rsid w:val="00713F62"/>
    <w:rsid w:val="0071412B"/>
    <w:rsid w:val="007148EA"/>
    <w:rsid w:val="00714B63"/>
    <w:rsid w:val="00714C05"/>
    <w:rsid w:val="00715423"/>
    <w:rsid w:val="00716B0F"/>
    <w:rsid w:val="00716C2D"/>
    <w:rsid w:val="00716E62"/>
    <w:rsid w:val="00717623"/>
    <w:rsid w:val="007209EF"/>
    <w:rsid w:val="00721959"/>
    <w:rsid w:val="00721A16"/>
    <w:rsid w:val="00721E8B"/>
    <w:rsid w:val="00722CC1"/>
    <w:rsid w:val="007235F2"/>
    <w:rsid w:val="007236AF"/>
    <w:rsid w:val="0072424A"/>
    <w:rsid w:val="00724421"/>
    <w:rsid w:val="00724D7A"/>
    <w:rsid w:val="0072518F"/>
    <w:rsid w:val="00725267"/>
    <w:rsid w:val="00725427"/>
    <w:rsid w:val="007254DA"/>
    <w:rsid w:val="00725519"/>
    <w:rsid w:val="00725918"/>
    <w:rsid w:val="00725ABE"/>
    <w:rsid w:val="007261AC"/>
    <w:rsid w:val="0072626A"/>
    <w:rsid w:val="0072678C"/>
    <w:rsid w:val="00727768"/>
    <w:rsid w:val="00727C9D"/>
    <w:rsid w:val="007304E1"/>
    <w:rsid w:val="007305F2"/>
    <w:rsid w:val="00730C7C"/>
    <w:rsid w:val="00730C9E"/>
    <w:rsid w:val="00731D35"/>
    <w:rsid w:val="007327EE"/>
    <w:rsid w:val="00732ACC"/>
    <w:rsid w:val="00732B79"/>
    <w:rsid w:val="007335B9"/>
    <w:rsid w:val="00734971"/>
    <w:rsid w:val="00734C69"/>
    <w:rsid w:val="00734D73"/>
    <w:rsid w:val="007352D0"/>
    <w:rsid w:val="00735526"/>
    <w:rsid w:val="00736538"/>
    <w:rsid w:val="00736587"/>
    <w:rsid w:val="007368A8"/>
    <w:rsid w:val="007369C3"/>
    <w:rsid w:val="00736D18"/>
    <w:rsid w:val="00737050"/>
    <w:rsid w:val="007374DC"/>
    <w:rsid w:val="007378EC"/>
    <w:rsid w:val="00740688"/>
    <w:rsid w:val="00741195"/>
    <w:rsid w:val="00741295"/>
    <w:rsid w:val="0074144F"/>
    <w:rsid w:val="00741B6A"/>
    <w:rsid w:val="00741CF0"/>
    <w:rsid w:val="00743792"/>
    <w:rsid w:val="00743DBB"/>
    <w:rsid w:val="007443D7"/>
    <w:rsid w:val="00744A6F"/>
    <w:rsid w:val="00744A78"/>
    <w:rsid w:val="00744B17"/>
    <w:rsid w:val="00744E5D"/>
    <w:rsid w:val="007459E5"/>
    <w:rsid w:val="00746400"/>
    <w:rsid w:val="007465AD"/>
    <w:rsid w:val="007465E6"/>
    <w:rsid w:val="0075062B"/>
    <w:rsid w:val="00750E8E"/>
    <w:rsid w:val="0075256E"/>
    <w:rsid w:val="00752808"/>
    <w:rsid w:val="00752ADA"/>
    <w:rsid w:val="00752B9D"/>
    <w:rsid w:val="00753613"/>
    <w:rsid w:val="00754966"/>
    <w:rsid w:val="00754C8A"/>
    <w:rsid w:val="00754E01"/>
    <w:rsid w:val="00755B0B"/>
    <w:rsid w:val="00756A1A"/>
    <w:rsid w:val="0075718F"/>
    <w:rsid w:val="007572F9"/>
    <w:rsid w:val="00757E62"/>
    <w:rsid w:val="00757E77"/>
    <w:rsid w:val="007605AC"/>
    <w:rsid w:val="007607DF"/>
    <w:rsid w:val="007608CC"/>
    <w:rsid w:val="0076094A"/>
    <w:rsid w:val="00761841"/>
    <w:rsid w:val="00761F0F"/>
    <w:rsid w:val="00762CDD"/>
    <w:rsid w:val="00763135"/>
    <w:rsid w:val="00763364"/>
    <w:rsid w:val="00763CB3"/>
    <w:rsid w:val="00763E2B"/>
    <w:rsid w:val="0076490C"/>
    <w:rsid w:val="00764DDD"/>
    <w:rsid w:val="0076797A"/>
    <w:rsid w:val="00770313"/>
    <w:rsid w:val="00770F15"/>
    <w:rsid w:val="00771552"/>
    <w:rsid w:val="00771DC6"/>
    <w:rsid w:val="00772148"/>
    <w:rsid w:val="007721C0"/>
    <w:rsid w:val="007728CD"/>
    <w:rsid w:val="007732CE"/>
    <w:rsid w:val="007734B6"/>
    <w:rsid w:val="00774617"/>
    <w:rsid w:val="00774D44"/>
    <w:rsid w:val="00774DF9"/>
    <w:rsid w:val="007750B1"/>
    <w:rsid w:val="00775DA0"/>
    <w:rsid w:val="0077601F"/>
    <w:rsid w:val="0077666C"/>
    <w:rsid w:val="00776AAF"/>
    <w:rsid w:val="00776DA0"/>
    <w:rsid w:val="00776F0F"/>
    <w:rsid w:val="0077729A"/>
    <w:rsid w:val="00777538"/>
    <w:rsid w:val="00777752"/>
    <w:rsid w:val="00781257"/>
    <w:rsid w:val="0078151E"/>
    <w:rsid w:val="00781716"/>
    <w:rsid w:val="00781B3E"/>
    <w:rsid w:val="007823A9"/>
    <w:rsid w:val="00782A18"/>
    <w:rsid w:val="007837E6"/>
    <w:rsid w:val="00783B81"/>
    <w:rsid w:val="00783F81"/>
    <w:rsid w:val="007845B9"/>
    <w:rsid w:val="007848B7"/>
    <w:rsid w:val="00785140"/>
    <w:rsid w:val="007852B3"/>
    <w:rsid w:val="007859BA"/>
    <w:rsid w:val="00785FE3"/>
    <w:rsid w:val="00786BFB"/>
    <w:rsid w:val="00786E32"/>
    <w:rsid w:val="00787066"/>
    <w:rsid w:val="007873B7"/>
    <w:rsid w:val="00787A2A"/>
    <w:rsid w:val="00790067"/>
    <w:rsid w:val="00790F37"/>
    <w:rsid w:val="00791C81"/>
    <w:rsid w:val="00792081"/>
    <w:rsid w:val="00792466"/>
    <w:rsid w:val="007927D7"/>
    <w:rsid w:val="00793D0A"/>
    <w:rsid w:val="0079442A"/>
    <w:rsid w:val="007945F6"/>
    <w:rsid w:val="00794D47"/>
    <w:rsid w:val="00795B56"/>
    <w:rsid w:val="00796E90"/>
    <w:rsid w:val="007972F1"/>
    <w:rsid w:val="00797BA9"/>
    <w:rsid w:val="007A194E"/>
    <w:rsid w:val="007A2177"/>
    <w:rsid w:val="007A28CE"/>
    <w:rsid w:val="007A2A4E"/>
    <w:rsid w:val="007A312B"/>
    <w:rsid w:val="007A3ABE"/>
    <w:rsid w:val="007A3F81"/>
    <w:rsid w:val="007A497D"/>
    <w:rsid w:val="007A4A35"/>
    <w:rsid w:val="007A5127"/>
    <w:rsid w:val="007A5222"/>
    <w:rsid w:val="007A5F17"/>
    <w:rsid w:val="007A606C"/>
    <w:rsid w:val="007A6498"/>
    <w:rsid w:val="007A6B33"/>
    <w:rsid w:val="007A6D31"/>
    <w:rsid w:val="007A79EA"/>
    <w:rsid w:val="007B0369"/>
    <w:rsid w:val="007B090C"/>
    <w:rsid w:val="007B0ED3"/>
    <w:rsid w:val="007B12B9"/>
    <w:rsid w:val="007B1326"/>
    <w:rsid w:val="007B1DFF"/>
    <w:rsid w:val="007B25BC"/>
    <w:rsid w:val="007B2768"/>
    <w:rsid w:val="007B33B5"/>
    <w:rsid w:val="007B3FA3"/>
    <w:rsid w:val="007B4659"/>
    <w:rsid w:val="007B4737"/>
    <w:rsid w:val="007B4995"/>
    <w:rsid w:val="007B49E0"/>
    <w:rsid w:val="007B4F7F"/>
    <w:rsid w:val="007B5A2D"/>
    <w:rsid w:val="007B5D5A"/>
    <w:rsid w:val="007B72C6"/>
    <w:rsid w:val="007B7AAB"/>
    <w:rsid w:val="007C096A"/>
    <w:rsid w:val="007C11F9"/>
    <w:rsid w:val="007C1463"/>
    <w:rsid w:val="007C1C61"/>
    <w:rsid w:val="007C2569"/>
    <w:rsid w:val="007C2B9E"/>
    <w:rsid w:val="007C3227"/>
    <w:rsid w:val="007C345A"/>
    <w:rsid w:val="007C45E3"/>
    <w:rsid w:val="007C495B"/>
    <w:rsid w:val="007C4F8C"/>
    <w:rsid w:val="007C51B4"/>
    <w:rsid w:val="007C520D"/>
    <w:rsid w:val="007C52BC"/>
    <w:rsid w:val="007C596C"/>
    <w:rsid w:val="007C622F"/>
    <w:rsid w:val="007C63D8"/>
    <w:rsid w:val="007C66E5"/>
    <w:rsid w:val="007C7677"/>
    <w:rsid w:val="007D0146"/>
    <w:rsid w:val="007D0937"/>
    <w:rsid w:val="007D0A89"/>
    <w:rsid w:val="007D15A7"/>
    <w:rsid w:val="007D16F6"/>
    <w:rsid w:val="007D187F"/>
    <w:rsid w:val="007D18FC"/>
    <w:rsid w:val="007D1D9F"/>
    <w:rsid w:val="007D1E8C"/>
    <w:rsid w:val="007D1F02"/>
    <w:rsid w:val="007D2692"/>
    <w:rsid w:val="007D378D"/>
    <w:rsid w:val="007D394B"/>
    <w:rsid w:val="007D3AE1"/>
    <w:rsid w:val="007D43BD"/>
    <w:rsid w:val="007D4AAA"/>
    <w:rsid w:val="007D4FB5"/>
    <w:rsid w:val="007D510C"/>
    <w:rsid w:val="007D5655"/>
    <w:rsid w:val="007D664F"/>
    <w:rsid w:val="007D6A77"/>
    <w:rsid w:val="007D6EB3"/>
    <w:rsid w:val="007D7859"/>
    <w:rsid w:val="007D7D74"/>
    <w:rsid w:val="007E0168"/>
    <w:rsid w:val="007E06BC"/>
    <w:rsid w:val="007E1F0D"/>
    <w:rsid w:val="007E21DA"/>
    <w:rsid w:val="007E2698"/>
    <w:rsid w:val="007E2987"/>
    <w:rsid w:val="007E2BD2"/>
    <w:rsid w:val="007E3732"/>
    <w:rsid w:val="007E3DB5"/>
    <w:rsid w:val="007E3F62"/>
    <w:rsid w:val="007E427E"/>
    <w:rsid w:val="007E5743"/>
    <w:rsid w:val="007E5BFA"/>
    <w:rsid w:val="007E5F49"/>
    <w:rsid w:val="007E67A1"/>
    <w:rsid w:val="007E67AA"/>
    <w:rsid w:val="007E7B53"/>
    <w:rsid w:val="007E7C2D"/>
    <w:rsid w:val="007F0005"/>
    <w:rsid w:val="007F1BB0"/>
    <w:rsid w:val="007F2323"/>
    <w:rsid w:val="007F289B"/>
    <w:rsid w:val="007F2AA0"/>
    <w:rsid w:val="007F2E07"/>
    <w:rsid w:val="007F31FC"/>
    <w:rsid w:val="007F3394"/>
    <w:rsid w:val="007F33FC"/>
    <w:rsid w:val="007F3425"/>
    <w:rsid w:val="007F36EF"/>
    <w:rsid w:val="007F37C1"/>
    <w:rsid w:val="007F3C28"/>
    <w:rsid w:val="007F461F"/>
    <w:rsid w:val="007F4763"/>
    <w:rsid w:val="007F5278"/>
    <w:rsid w:val="007F54F0"/>
    <w:rsid w:val="007F5900"/>
    <w:rsid w:val="007F5E97"/>
    <w:rsid w:val="007F6177"/>
    <w:rsid w:val="007F6D99"/>
    <w:rsid w:val="007F7E12"/>
    <w:rsid w:val="00801037"/>
    <w:rsid w:val="00801ABC"/>
    <w:rsid w:val="008021DB"/>
    <w:rsid w:val="00803B05"/>
    <w:rsid w:val="008045D6"/>
    <w:rsid w:val="008048C0"/>
    <w:rsid w:val="00805108"/>
    <w:rsid w:val="0080533A"/>
    <w:rsid w:val="0080535B"/>
    <w:rsid w:val="008053A8"/>
    <w:rsid w:val="00805EE0"/>
    <w:rsid w:val="008063A6"/>
    <w:rsid w:val="00807CA9"/>
    <w:rsid w:val="008119D2"/>
    <w:rsid w:val="00811C45"/>
    <w:rsid w:val="00811D28"/>
    <w:rsid w:val="00812006"/>
    <w:rsid w:val="0081256A"/>
    <w:rsid w:val="00812D04"/>
    <w:rsid w:val="00812E02"/>
    <w:rsid w:val="00813358"/>
    <w:rsid w:val="008134DD"/>
    <w:rsid w:val="00813585"/>
    <w:rsid w:val="008137E8"/>
    <w:rsid w:val="00813B5D"/>
    <w:rsid w:val="00813C94"/>
    <w:rsid w:val="00813D5D"/>
    <w:rsid w:val="00814113"/>
    <w:rsid w:val="00815140"/>
    <w:rsid w:val="008159B6"/>
    <w:rsid w:val="00815EF2"/>
    <w:rsid w:val="008163A2"/>
    <w:rsid w:val="00816BA0"/>
    <w:rsid w:val="008178DA"/>
    <w:rsid w:val="00820208"/>
    <w:rsid w:val="00820271"/>
    <w:rsid w:val="008208F4"/>
    <w:rsid w:val="00820966"/>
    <w:rsid w:val="00820D3F"/>
    <w:rsid w:val="00820E8B"/>
    <w:rsid w:val="0082113C"/>
    <w:rsid w:val="00821D97"/>
    <w:rsid w:val="008220BE"/>
    <w:rsid w:val="008220FA"/>
    <w:rsid w:val="008222F8"/>
    <w:rsid w:val="008226F8"/>
    <w:rsid w:val="00822776"/>
    <w:rsid w:val="00822A3F"/>
    <w:rsid w:val="00822C37"/>
    <w:rsid w:val="00822C68"/>
    <w:rsid w:val="00823BAD"/>
    <w:rsid w:val="0082419A"/>
    <w:rsid w:val="008245D7"/>
    <w:rsid w:val="0082468C"/>
    <w:rsid w:val="008247B3"/>
    <w:rsid w:val="00824A35"/>
    <w:rsid w:val="00824FF7"/>
    <w:rsid w:val="00825514"/>
    <w:rsid w:val="00825B3B"/>
    <w:rsid w:val="00826078"/>
    <w:rsid w:val="00826608"/>
    <w:rsid w:val="008269A3"/>
    <w:rsid w:val="0082743F"/>
    <w:rsid w:val="008275D6"/>
    <w:rsid w:val="00830141"/>
    <w:rsid w:val="00830322"/>
    <w:rsid w:val="0083097D"/>
    <w:rsid w:val="00830B5D"/>
    <w:rsid w:val="00830E48"/>
    <w:rsid w:val="00833127"/>
    <w:rsid w:val="00833510"/>
    <w:rsid w:val="00833ADC"/>
    <w:rsid w:val="00834730"/>
    <w:rsid w:val="00835293"/>
    <w:rsid w:val="00835311"/>
    <w:rsid w:val="008353DF"/>
    <w:rsid w:val="0083540B"/>
    <w:rsid w:val="0083561F"/>
    <w:rsid w:val="008358FB"/>
    <w:rsid w:val="00835A2F"/>
    <w:rsid w:val="0083621C"/>
    <w:rsid w:val="0083650E"/>
    <w:rsid w:val="008368B3"/>
    <w:rsid w:val="00836B48"/>
    <w:rsid w:val="00840FBD"/>
    <w:rsid w:val="008425BF"/>
    <w:rsid w:val="0084326F"/>
    <w:rsid w:val="00843725"/>
    <w:rsid w:val="00843809"/>
    <w:rsid w:val="008439E2"/>
    <w:rsid w:val="00843ACF"/>
    <w:rsid w:val="00844078"/>
    <w:rsid w:val="008443FA"/>
    <w:rsid w:val="00844637"/>
    <w:rsid w:val="008448EC"/>
    <w:rsid w:val="0084492D"/>
    <w:rsid w:val="00844D32"/>
    <w:rsid w:val="00844EA8"/>
    <w:rsid w:val="00844EE9"/>
    <w:rsid w:val="00844F68"/>
    <w:rsid w:val="008450BE"/>
    <w:rsid w:val="008454BF"/>
    <w:rsid w:val="008457D9"/>
    <w:rsid w:val="00845F87"/>
    <w:rsid w:val="0084643F"/>
    <w:rsid w:val="00846508"/>
    <w:rsid w:val="008467A4"/>
    <w:rsid w:val="00846BE8"/>
    <w:rsid w:val="00846DE9"/>
    <w:rsid w:val="00846FCD"/>
    <w:rsid w:val="008473A6"/>
    <w:rsid w:val="0084756A"/>
    <w:rsid w:val="00847C06"/>
    <w:rsid w:val="00850C34"/>
    <w:rsid w:val="00850CB5"/>
    <w:rsid w:val="008512F0"/>
    <w:rsid w:val="008513E0"/>
    <w:rsid w:val="00851709"/>
    <w:rsid w:val="00851A9E"/>
    <w:rsid w:val="0085255A"/>
    <w:rsid w:val="00852E27"/>
    <w:rsid w:val="008533D9"/>
    <w:rsid w:val="00853850"/>
    <w:rsid w:val="00853B3B"/>
    <w:rsid w:val="008542DB"/>
    <w:rsid w:val="008544E3"/>
    <w:rsid w:val="00854BD5"/>
    <w:rsid w:val="00854C7E"/>
    <w:rsid w:val="00854CED"/>
    <w:rsid w:val="00854F33"/>
    <w:rsid w:val="0085520B"/>
    <w:rsid w:val="008556B6"/>
    <w:rsid w:val="008559DF"/>
    <w:rsid w:val="008563E7"/>
    <w:rsid w:val="00856D6D"/>
    <w:rsid w:val="00856F42"/>
    <w:rsid w:val="00857893"/>
    <w:rsid w:val="008605D0"/>
    <w:rsid w:val="00861331"/>
    <w:rsid w:val="008613E4"/>
    <w:rsid w:val="0086157E"/>
    <w:rsid w:val="0086168D"/>
    <w:rsid w:val="00863132"/>
    <w:rsid w:val="0086352E"/>
    <w:rsid w:val="008640E9"/>
    <w:rsid w:val="00864842"/>
    <w:rsid w:val="008649F8"/>
    <w:rsid w:val="008656ED"/>
    <w:rsid w:val="00865C82"/>
    <w:rsid w:val="00865F5B"/>
    <w:rsid w:val="00866389"/>
    <w:rsid w:val="008667D3"/>
    <w:rsid w:val="00866D3B"/>
    <w:rsid w:val="00866D76"/>
    <w:rsid w:val="00866DB2"/>
    <w:rsid w:val="008676EE"/>
    <w:rsid w:val="00867B21"/>
    <w:rsid w:val="00867B34"/>
    <w:rsid w:val="008706D5"/>
    <w:rsid w:val="00871070"/>
    <w:rsid w:val="0087208D"/>
    <w:rsid w:val="008721DD"/>
    <w:rsid w:val="0087221B"/>
    <w:rsid w:val="00872273"/>
    <w:rsid w:val="008723EF"/>
    <w:rsid w:val="0087243D"/>
    <w:rsid w:val="008726A9"/>
    <w:rsid w:val="00872863"/>
    <w:rsid w:val="00872D70"/>
    <w:rsid w:val="00872F25"/>
    <w:rsid w:val="0087317A"/>
    <w:rsid w:val="0087353D"/>
    <w:rsid w:val="00873695"/>
    <w:rsid w:val="0087387A"/>
    <w:rsid w:val="0087463F"/>
    <w:rsid w:val="00874AE5"/>
    <w:rsid w:val="00874C91"/>
    <w:rsid w:val="00874FAD"/>
    <w:rsid w:val="008765B0"/>
    <w:rsid w:val="00876804"/>
    <w:rsid w:val="00876936"/>
    <w:rsid w:val="00876E6B"/>
    <w:rsid w:val="008773EA"/>
    <w:rsid w:val="008775E7"/>
    <w:rsid w:val="00877720"/>
    <w:rsid w:val="00877F29"/>
    <w:rsid w:val="00880289"/>
    <w:rsid w:val="00880373"/>
    <w:rsid w:val="0088149D"/>
    <w:rsid w:val="0088168A"/>
    <w:rsid w:val="008819C0"/>
    <w:rsid w:val="00882001"/>
    <w:rsid w:val="0088299C"/>
    <w:rsid w:val="008834E8"/>
    <w:rsid w:val="008835F1"/>
    <w:rsid w:val="0088375C"/>
    <w:rsid w:val="008837BF"/>
    <w:rsid w:val="0088382E"/>
    <w:rsid w:val="0088390C"/>
    <w:rsid w:val="008845D1"/>
    <w:rsid w:val="00884C58"/>
    <w:rsid w:val="00885101"/>
    <w:rsid w:val="00885261"/>
    <w:rsid w:val="008856A3"/>
    <w:rsid w:val="00885BAA"/>
    <w:rsid w:val="008860BE"/>
    <w:rsid w:val="0088655A"/>
    <w:rsid w:val="00886BF7"/>
    <w:rsid w:val="00886FE9"/>
    <w:rsid w:val="008871FD"/>
    <w:rsid w:val="0088787E"/>
    <w:rsid w:val="00887DCA"/>
    <w:rsid w:val="008902AD"/>
    <w:rsid w:val="00890FA3"/>
    <w:rsid w:val="00892567"/>
    <w:rsid w:val="0089389E"/>
    <w:rsid w:val="00893D8A"/>
    <w:rsid w:val="0089486E"/>
    <w:rsid w:val="00895D2A"/>
    <w:rsid w:val="00896B9A"/>
    <w:rsid w:val="008A058B"/>
    <w:rsid w:val="008A086A"/>
    <w:rsid w:val="008A09B0"/>
    <w:rsid w:val="008A0B43"/>
    <w:rsid w:val="008A110B"/>
    <w:rsid w:val="008A366A"/>
    <w:rsid w:val="008A3758"/>
    <w:rsid w:val="008A38CB"/>
    <w:rsid w:val="008A3AAE"/>
    <w:rsid w:val="008A3FDF"/>
    <w:rsid w:val="008A462D"/>
    <w:rsid w:val="008A490E"/>
    <w:rsid w:val="008A4B93"/>
    <w:rsid w:val="008A4E0F"/>
    <w:rsid w:val="008A4F85"/>
    <w:rsid w:val="008A523F"/>
    <w:rsid w:val="008A567E"/>
    <w:rsid w:val="008A5922"/>
    <w:rsid w:val="008A609F"/>
    <w:rsid w:val="008A6D2F"/>
    <w:rsid w:val="008A6F14"/>
    <w:rsid w:val="008A7097"/>
    <w:rsid w:val="008A7DE7"/>
    <w:rsid w:val="008B0140"/>
    <w:rsid w:val="008B0A3E"/>
    <w:rsid w:val="008B0FBC"/>
    <w:rsid w:val="008B13EA"/>
    <w:rsid w:val="008B1896"/>
    <w:rsid w:val="008B18C5"/>
    <w:rsid w:val="008B2F91"/>
    <w:rsid w:val="008B32C1"/>
    <w:rsid w:val="008B4AAF"/>
    <w:rsid w:val="008B4ADF"/>
    <w:rsid w:val="008B4DC1"/>
    <w:rsid w:val="008B4E6B"/>
    <w:rsid w:val="008C002E"/>
    <w:rsid w:val="008C0495"/>
    <w:rsid w:val="008C05C9"/>
    <w:rsid w:val="008C2004"/>
    <w:rsid w:val="008C2342"/>
    <w:rsid w:val="008C2631"/>
    <w:rsid w:val="008C27D0"/>
    <w:rsid w:val="008C2AF8"/>
    <w:rsid w:val="008C300D"/>
    <w:rsid w:val="008C32AD"/>
    <w:rsid w:val="008C32C0"/>
    <w:rsid w:val="008C340E"/>
    <w:rsid w:val="008C3669"/>
    <w:rsid w:val="008C37FF"/>
    <w:rsid w:val="008C4473"/>
    <w:rsid w:val="008C4683"/>
    <w:rsid w:val="008C4BA5"/>
    <w:rsid w:val="008C4C0C"/>
    <w:rsid w:val="008C5433"/>
    <w:rsid w:val="008C688A"/>
    <w:rsid w:val="008C6B61"/>
    <w:rsid w:val="008C7518"/>
    <w:rsid w:val="008C7668"/>
    <w:rsid w:val="008C7697"/>
    <w:rsid w:val="008C7834"/>
    <w:rsid w:val="008C7ECF"/>
    <w:rsid w:val="008D0B90"/>
    <w:rsid w:val="008D115D"/>
    <w:rsid w:val="008D121D"/>
    <w:rsid w:val="008D133E"/>
    <w:rsid w:val="008D1D96"/>
    <w:rsid w:val="008D28FB"/>
    <w:rsid w:val="008D2982"/>
    <w:rsid w:val="008D2FCD"/>
    <w:rsid w:val="008D38C6"/>
    <w:rsid w:val="008D3B4B"/>
    <w:rsid w:val="008D3DEA"/>
    <w:rsid w:val="008D49BF"/>
    <w:rsid w:val="008D67BF"/>
    <w:rsid w:val="008D76D3"/>
    <w:rsid w:val="008D7CA7"/>
    <w:rsid w:val="008E0151"/>
    <w:rsid w:val="008E0156"/>
    <w:rsid w:val="008E101C"/>
    <w:rsid w:val="008E1AFF"/>
    <w:rsid w:val="008E1CAA"/>
    <w:rsid w:val="008E2847"/>
    <w:rsid w:val="008E328A"/>
    <w:rsid w:val="008E35FA"/>
    <w:rsid w:val="008E37A0"/>
    <w:rsid w:val="008E390B"/>
    <w:rsid w:val="008E3A94"/>
    <w:rsid w:val="008E3F29"/>
    <w:rsid w:val="008E4BEF"/>
    <w:rsid w:val="008E4FE1"/>
    <w:rsid w:val="008E553A"/>
    <w:rsid w:val="008E6917"/>
    <w:rsid w:val="008E74C0"/>
    <w:rsid w:val="008E77B1"/>
    <w:rsid w:val="008E7966"/>
    <w:rsid w:val="008E7C48"/>
    <w:rsid w:val="008E7FEA"/>
    <w:rsid w:val="008F03A2"/>
    <w:rsid w:val="008F0412"/>
    <w:rsid w:val="008F08DC"/>
    <w:rsid w:val="008F1613"/>
    <w:rsid w:val="008F29DA"/>
    <w:rsid w:val="008F2DC9"/>
    <w:rsid w:val="008F2E77"/>
    <w:rsid w:val="008F32F3"/>
    <w:rsid w:val="008F340C"/>
    <w:rsid w:val="008F4502"/>
    <w:rsid w:val="008F4FBC"/>
    <w:rsid w:val="008F50EB"/>
    <w:rsid w:val="008F6448"/>
    <w:rsid w:val="008F66B8"/>
    <w:rsid w:val="008F71DF"/>
    <w:rsid w:val="008F726F"/>
    <w:rsid w:val="008F7769"/>
    <w:rsid w:val="008F7EF3"/>
    <w:rsid w:val="009005CE"/>
    <w:rsid w:val="00901BA4"/>
    <w:rsid w:val="00901FB7"/>
    <w:rsid w:val="00902555"/>
    <w:rsid w:val="0090284B"/>
    <w:rsid w:val="009030F1"/>
    <w:rsid w:val="009039FC"/>
    <w:rsid w:val="00903AFD"/>
    <w:rsid w:val="00903B57"/>
    <w:rsid w:val="009040FD"/>
    <w:rsid w:val="0090425D"/>
    <w:rsid w:val="009043FC"/>
    <w:rsid w:val="0090489E"/>
    <w:rsid w:val="00905446"/>
    <w:rsid w:val="009055D3"/>
    <w:rsid w:val="009059FD"/>
    <w:rsid w:val="00905CED"/>
    <w:rsid w:val="00906D06"/>
    <w:rsid w:val="00906F4B"/>
    <w:rsid w:val="009109D6"/>
    <w:rsid w:val="00910BB0"/>
    <w:rsid w:val="00911010"/>
    <w:rsid w:val="0091112E"/>
    <w:rsid w:val="0091112F"/>
    <w:rsid w:val="009111DF"/>
    <w:rsid w:val="009115E3"/>
    <w:rsid w:val="00911DCA"/>
    <w:rsid w:val="00913675"/>
    <w:rsid w:val="009138FD"/>
    <w:rsid w:val="00913B79"/>
    <w:rsid w:val="00913D41"/>
    <w:rsid w:val="00914171"/>
    <w:rsid w:val="009143FE"/>
    <w:rsid w:val="00914EB1"/>
    <w:rsid w:val="00914EC0"/>
    <w:rsid w:val="009151A0"/>
    <w:rsid w:val="00915803"/>
    <w:rsid w:val="009158F6"/>
    <w:rsid w:val="00916AAB"/>
    <w:rsid w:val="00916F7C"/>
    <w:rsid w:val="00917140"/>
    <w:rsid w:val="00917C60"/>
    <w:rsid w:val="0092006E"/>
    <w:rsid w:val="009200D0"/>
    <w:rsid w:val="0092050F"/>
    <w:rsid w:val="00920D5E"/>
    <w:rsid w:val="00920DBB"/>
    <w:rsid w:val="009217A4"/>
    <w:rsid w:val="00921847"/>
    <w:rsid w:val="0092190B"/>
    <w:rsid w:val="009219D1"/>
    <w:rsid w:val="00922726"/>
    <w:rsid w:val="00922BE0"/>
    <w:rsid w:val="00923024"/>
    <w:rsid w:val="00923121"/>
    <w:rsid w:val="0092366D"/>
    <w:rsid w:val="0092368F"/>
    <w:rsid w:val="00923851"/>
    <w:rsid w:val="0092406D"/>
    <w:rsid w:val="0092484E"/>
    <w:rsid w:val="00925305"/>
    <w:rsid w:val="009255ED"/>
    <w:rsid w:val="00925C35"/>
    <w:rsid w:val="00925CCF"/>
    <w:rsid w:val="00925E45"/>
    <w:rsid w:val="009264DF"/>
    <w:rsid w:val="009265D1"/>
    <w:rsid w:val="00926DA0"/>
    <w:rsid w:val="00930405"/>
    <w:rsid w:val="00930518"/>
    <w:rsid w:val="0093103E"/>
    <w:rsid w:val="009314A5"/>
    <w:rsid w:val="0093215E"/>
    <w:rsid w:val="00932FBC"/>
    <w:rsid w:val="00933A74"/>
    <w:rsid w:val="00933BB8"/>
    <w:rsid w:val="00933E2A"/>
    <w:rsid w:val="009348B6"/>
    <w:rsid w:val="00935A6F"/>
    <w:rsid w:val="009364E0"/>
    <w:rsid w:val="00937215"/>
    <w:rsid w:val="009373AE"/>
    <w:rsid w:val="00937B18"/>
    <w:rsid w:val="00940239"/>
    <w:rsid w:val="009402B6"/>
    <w:rsid w:val="00940DCC"/>
    <w:rsid w:val="0094141B"/>
    <w:rsid w:val="00941869"/>
    <w:rsid w:val="009420BE"/>
    <w:rsid w:val="00942A88"/>
    <w:rsid w:val="00942AAC"/>
    <w:rsid w:val="00944668"/>
    <w:rsid w:val="009450EE"/>
    <w:rsid w:val="00946713"/>
    <w:rsid w:val="00946C13"/>
    <w:rsid w:val="00946F0E"/>
    <w:rsid w:val="0094729B"/>
    <w:rsid w:val="00947896"/>
    <w:rsid w:val="00947AB7"/>
    <w:rsid w:val="00947F98"/>
    <w:rsid w:val="009504C8"/>
    <w:rsid w:val="00950680"/>
    <w:rsid w:val="00950B32"/>
    <w:rsid w:val="00951101"/>
    <w:rsid w:val="0095116B"/>
    <w:rsid w:val="00951F62"/>
    <w:rsid w:val="009521D7"/>
    <w:rsid w:val="00952708"/>
    <w:rsid w:val="0095336E"/>
    <w:rsid w:val="0095356D"/>
    <w:rsid w:val="00953DDF"/>
    <w:rsid w:val="00954990"/>
    <w:rsid w:val="00955AA2"/>
    <w:rsid w:val="00955BCE"/>
    <w:rsid w:val="00955BF1"/>
    <w:rsid w:val="00955F63"/>
    <w:rsid w:val="00956657"/>
    <w:rsid w:val="009576B0"/>
    <w:rsid w:val="00957864"/>
    <w:rsid w:val="00957A63"/>
    <w:rsid w:val="0096066D"/>
    <w:rsid w:val="00960B9C"/>
    <w:rsid w:val="009612A9"/>
    <w:rsid w:val="0096365C"/>
    <w:rsid w:val="00963ECF"/>
    <w:rsid w:val="00964266"/>
    <w:rsid w:val="009645E9"/>
    <w:rsid w:val="00964F49"/>
    <w:rsid w:val="009658C6"/>
    <w:rsid w:val="00965993"/>
    <w:rsid w:val="009659B4"/>
    <w:rsid w:val="00965F06"/>
    <w:rsid w:val="00966460"/>
    <w:rsid w:val="00966539"/>
    <w:rsid w:val="009667A9"/>
    <w:rsid w:val="00967471"/>
    <w:rsid w:val="0096759D"/>
    <w:rsid w:val="00967D0D"/>
    <w:rsid w:val="00967D93"/>
    <w:rsid w:val="009703EC"/>
    <w:rsid w:val="009704C6"/>
    <w:rsid w:val="0097054C"/>
    <w:rsid w:val="00970AD2"/>
    <w:rsid w:val="00970B6C"/>
    <w:rsid w:val="00971928"/>
    <w:rsid w:val="00972DA7"/>
    <w:rsid w:val="009746A1"/>
    <w:rsid w:val="00974F26"/>
    <w:rsid w:val="009750D7"/>
    <w:rsid w:val="00975388"/>
    <w:rsid w:val="00975399"/>
    <w:rsid w:val="00975823"/>
    <w:rsid w:val="00975BA1"/>
    <w:rsid w:val="00976F94"/>
    <w:rsid w:val="00977312"/>
    <w:rsid w:val="009776BA"/>
    <w:rsid w:val="0097785B"/>
    <w:rsid w:val="00977B07"/>
    <w:rsid w:val="00977BB8"/>
    <w:rsid w:val="00981083"/>
    <w:rsid w:val="00981DC1"/>
    <w:rsid w:val="00982A87"/>
    <w:rsid w:val="00983066"/>
    <w:rsid w:val="0098353C"/>
    <w:rsid w:val="00983A29"/>
    <w:rsid w:val="0098491A"/>
    <w:rsid w:val="00984EA3"/>
    <w:rsid w:val="00985022"/>
    <w:rsid w:val="00985253"/>
    <w:rsid w:val="0098548D"/>
    <w:rsid w:val="0098565A"/>
    <w:rsid w:val="00985B9B"/>
    <w:rsid w:val="009864BC"/>
    <w:rsid w:val="00986B13"/>
    <w:rsid w:val="009876BC"/>
    <w:rsid w:val="0099046C"/>
    <w:rsid w:val="00990E24"/>
    <w:rsid w:val="00991087"/>
    <w:rsid w:val="0099163D"/>
    <w:rsid w:val="00992AFA"/>
    <w:rsid w:val="00992EF0"/>
    <w:rsid w:val="009930C2"/>
    <w:rsid w:val="00993129"/>
    <w:rsid w:val="009934A8"/>
    <w:rsid w:val="00993D73"/>
    <w:rsid w:val="0099416B"/>
    <w:rsid w:val="00995108"/>
    <w:rsid w:val="00995A7F"/>
    <w:rsid w:val="00995ADF"/>
    <w:rsid w:val="00995B62"/>
    <w:rsid w:val="00995C40"/>
    <w:rsid w:val="009960AB"/>
    <w:rsid w:val="009971E5"/>
    <w:rsid w:val="00997ABC"/>
    <w:rsid w:val="00997C43"/>
    <w:rsid w:val="00997D9C"/>
    <w:rsid w:val="00997E54"/>
    <w:rsid w:val="009A16F4"/>
    <w:rsid w:val="009A1B75"/>
    <w:rsid w:val="009A1BFA"/>
    <w:rsid w:val="009A33BD"/>
    <w:rsid w:val="009A37FC"/>
    <w:rsid w:val="009A3DDB"/>
    <w:rsid w:val="009A4853"/>
    <w:rsid w:val="009A4C9F"/>
    <w:rsid w:val="009A4F13"/>
    <w:rsid w:val="009A562C"/>
    <w:rsid w:val="009A5790"/>
    <w:rsid w:val="009A5EBD"/>
    <w:rsid w:val="009A5EDB"/>
    <w:rsid w:val="009A61E0"/>
    <w:rsid w:val="009A6277"/>
    <w:rsid w:val="009B04E3"/>
    <w:rsid w:val="009B0C40"/>
    <w:rsid w:val="009B0F3E"/>
    <w:rsid w:val="009B1C38"/>
    <w:rsid w:val="009B23BD"/>
    <w:rsid w:val="009B2470"/>
    <w:rsid w:val="009B248A"/>
    <w:rsid w:val="009B25EA"/>
    <w:rsid w:val="009B2998"/>
    <w:rsid w:val="009B3D22"/>
    <w:rsid w:val="009B518C"/>
    <w:rsid w:val="009B5803"/>
    <w:rsid w:val="009B64B7"/>
    <w:rsid w:val="009B791B"/>
    <w:rsid w:val="009C00F1"/>
    <w:rsid w:val="009C067F"/>
    <w:rsid w:val="009C0B59"/>
    <w:rsid w:val="009C19AB"/>
    <w:rsid w:val="009C1B1A"/>
    <w:rsid w:val="009C2498"/>
    <w:rsid w:val="009C266D"/>
    <w:rsid w:val="009C2ACA"/>
    <w:rsid w:val="009C3457"/>
    <w:rsid w:val="009C364E"/>
    <w:rsid w:val="009C3BA1"/>
    <w:rsid w:val="009C4023"/>
    <w:rsid w:val="009C4316"/>
    <w:rsid w:val="009C4B3D"/>
    <w:rsid w:val="009C6125"/>
    <w:rsid w:val="009C7CB8"/>
    <w:rsid w:val="009D0627"/>
    <w:rsid w:val="009D085F"/>
    <w:rsid w:val="009D0B1A"/>
    <w:rsid w:val="009D0F0B"/>
    <w:rsid w:val="009D145B"/>
    <w:rsid w:val="009D1555"/>
    <w:rsid w:val="009D24B7"/>
    <w:rsid w:val="009D2556"/>
    <w:rsid w:val="009D2D1B"/>
    <w:rsid w:val="009D3445"/>
    <w:rsid w:val="009D35B2"/>
    <w:rsid w:val="009D37CC"/>
    <w:rsid w:val="009D39CD"/>
    <w:rsid w:val="009D42B2"/>
    <w:rsid w:val="009D4871"/>
    <w:rsid w:val="009D4C5C"/>
    <w:rsid w:val="009D59A4"/>
    <w:rsid w:val="009D5C98"/>
    <w:rsid w:val="009D5D68"/>
    <w:rsid w:val="009D5F18"/>
    <w:rsid w:val="009D6464"/>
    <w:rsid w:val="009D699C"/>
    <w:rsid w:val="009D7242"/>
    <w:rsid w:val="009D7A91"/>
    <w:rsid w:val="009D7BB0"/>
    <w:rsid w:val="009E09F8"/>
    <w:rsid w:val="009E0C8F"/>
    <w:rsid w:val="009E1472"/>
    <w:rsid w:val="009E18AB"/>
    <w:rsid w:val="009E23DD"/>
    <w:rsid w:val="009E2BA3"/>
    <w:rsid w:val="009E2C32"/>
    <w:rsid w:val="009E32A0"/>
    <w:rsid w:val="009E3A94"/>
    <w:rsid w:val="009E4DD0"/>
    <w:rsid w:val="009E53DD"/>
    <w:rsid w:val="009E551E"/>
    <w:rsid w:val="009E573E"/>
    <w:rsid w:val="009E59ED"/>
    <w:rsid w:val="009E5F7F"/>
    <w:rsid w:val="009E63E0"/>
    <w:rsid w:val="009E6687"/>
    <w:rsid w:val="009F1F9E"/>
    <w:rsid w:val="009F280D"/>
    <w:rsid w:val="009F2EFE"/>
    <w:rsid w:val="009F4441"/>
    <w:rsid w:val="009F4A15"/>
    <w:rsid w:val="009F723D"/>
    <w:rsid w:val="009F7ED1"/>
    <w:rsid w:val="00A001C9"/>
    <w:rsid w:val="00A00FA7"/>
    <w:rsid w:val="00A0195C"/>
    <w:rsid w:val="00A0265D"/>
    <w:rsid w:val="00A0308D"/>
    <w:rsid w:val="00A0361C"/>
    <w:rsid w:val="00A03942"/>
    <w:rsid w:val="00A03B4A"/>
    <w:rsid w:val="00A042F4"/>
    <w:rsid w:val="00A04635"/>
    <w:rsid w:val="00A04704"/>
    <w:rsid w:val="00A047F8"/>
    <w:rsid w:val="00A04F14"/>
    <w:rsid w:val="00A0557C"/>
    <w:rsid w:val="00A0581F"/>
    <w:rsid w:val="00A05823"/>
    <w:rsid w:val="00A0656F"/>
    <w:rsid w:val="00A0660B"/>
    <w:rsid w:val="00A07384"/>
    <w:rsid w:val="00A0738D"/>
    <w:rsid w:val="00A10C40"/>
    <w:rsid w:val="00A11689"/>
    <w:rsid w:val="00A11999"/>
    <w:rsid w:val="00A11A60"/>
    <w:rsid w:val="00A11E90"/>
    <w:rsid w:val="00A124A7"/>
    <w:rsid w:val="00A1259A"/>
    <w:rsid w:val="00A129F4"/>
    <w:rsid w:val="00A12B49"/>
    <w:rsid w:val="00A136EB"/>
    <w:rsid w:val="00A1425B"/>
    <w:rsid w:val="00A14F95"/>
    <w:rsid w:val="00A15D4C"/>
    <w:rsid w:val="00A166C7"/>
    <w:rsid w:val="00A16881"/>
    <w:rsid w:val="00A16C90"/>
    <w:rsid w:val="00A16DEC"/>
    <w:rsid w:val="00A17240"/>
    <w:rsid w:val="00A172E8"/>
    <w:rsid w:val="00A1775D"/>
    <w:rsid w:val="00A20965"/>
    <w:rsid w:val="00A213AA"/>
    <w:rsid w:val="00A216F8"/>
    <w:rsid w:val="00A21D18"/>
    <w:rsid w:val="00A21E71"/>
    <w:rsid w:val="00A2200A"/>
    <w:rsid w:val="00A225BD"/>
    <w:rsid w:val="00A23B9A"/>
    <w:rsid w:val="00A24064"/>
    <w:rsid w:val="00A241B2"/>
    <w:rsid w:val="00A24BA1"/>
    <w:rsid w:val="00A24DE3"/>
    <w:rsid w:val="00A24FBD"/>
    <w:rsid w:val="00A25120"/>
    <w:rsid w:val="00A25159"/>
    <w:rsid w:val="00A25D3A"/>
    <w:rsid w:val="00A266AC"/>
    <w:rsid w:val="00A268F7"/>
    <w:rsid w:val="00A26C4E"/>
    <w:rsid w:val="00A300DE"/>
    <w:rsid w:val="00A305A6"/>
    <w:rsid w:val="00A31359"/>
    <w:rsid w:val="00A31DA3"/>
    <w:rsid w:val="00A3260A"/>
    <w:rsid w:val="00A32851"/>
    <w:rsid w:val="00A33A1F"/>
    <w:rsid w:val="00A342E5"/>
    <w:rsid w:val="00A34DFF"/>
    <w:rsid w:val="00A35474"/>
    <w:rsid w:val="00A35550"/>
    <w:rsid w:val="00A358FF"/>
    <w:rsid w:val="00A35B0A"/>
    <w:rsid w:val="00A37650"/>
    <w:rsid w:val="00A37899"/>
    <w:rsid w:val="00A407D2"/>
    <w:rsid w:val="00A40C6B"/>
    <w:rsid w:val="00A42698"/>
    <w:rsid w:val="00A42F0D"/>
    <w:rsid w:val="00A4324C"/>
    <w:rsid w:val="00A43677"/>
    <w:rsid w:val="00A438C8"/>
    <w:rsid w:val="00A44789"/>
    <w:rsid w:val="00A447B4"/>
    <w:rsid w:val="00A4491D"/>
    <w:rsid w:val="00A44FD0"/>
    <w:rsid w:val="00A45C33"/>
    <w:rsid w:val="00A45F55"/>
    <w:rsid w:val="00A464F0"/>
    <w:rsid w:val="00A46A6D"/>
    <w:rsid w:val="00A47044"/>
    <w:rsid w:val="00A475DF"/>
    <w:rsid w:val="00A50240"/>
    <w:rsid w:val="00A5066A"/>
    <w:rsid w:val="00A50A66"/>
    <w:rsid w:val="00A51712"/>
    <w:rsid w:val="00A51D77"/>
    <w:rsid w:val="00A53015"/>
    <w:rsid w:val="00A53480"/>
    <w:rsid w:val="00A53F3C"/>
    <w:rsid w:val="00A54E08"/>
    <w:rsid w:val="00A54F79"/>
    <w:rsid w:val="00A54F94"/>
    <w:rsid w:val="00A5504F"/>
    <w:rsid w:val="00A55130"/>
    <w:rsid w:val="00A55500"/>
    <w:rsid w:val="00A55756"/>
    <w:rsid w:val="00A56D11"/>
    <w:rsid w:val="00A56E2C"/>
    <w:rsid w:val="00A572D8"/>
    <w:rsid w:val="00A5746C"/>
    <w:rsid w:val="00A600A8"/>
    <w:rsid w:val="00A601DF"/>
    <w:rsid w:val="00A6035A"/>
    <w:rsid w:val="00A6062F"/>
    <w:rsid w:val="00A60815"/>
    <w:rsid w:val="00A61B22"/>
    <w:rsid w:val="00A61C81"/>
    <w:rsid w:val="00A61E75"/>
    <w:rsid w:val="00A62B6A"/>
    <w:rsid w:val="00A62CE0"/>
    <w:rsid w:val="00A62D2D"/>
    <w:rsid w:val="00A64293"/>
    <w:rsid w:val="00A64A23"/>
    <w:rsid w:val="00A65B44"/>
    <w:rsid w:val="00A66937"/>
    <w:rsid w:val="00A6693C"/>
    <w:rsid w:val="00A66E33"/>
    <w:rsid w:val="00A72135"/>
    <w:rsid w:val="00A728FD"/>
    <w:rsid w:val="00A72D3B"/>
    <w:rsid w:val="00A72E36"/>
    <w:rsid w:val="00A733F8"/>
    <w:rsid w:val="00A73E26"/>
    <w:rsid w:val="00A73E77"/>
    <w:rsid w:val="00A73FB8"/>
    <w:rsid w:val="00A741EE"/>
    <w:rsid w:val="00A74F44"/>
    <w:rsid w:val="00A75057"/>
    <w:rsid w:val="00A755DD"/>
    <w:rsid w:val="00A7630A"/>
    <w:rsid w:val="00A76550"/>
    <w:rsid w:val="00A765DF"/>
    <w:rsid w:val="00A76B96"/>
    <w:rsid w:val="00A76C6B"/>
    <w:rsid w:val="00A779B5"/>
    <w:rsid w:val="00A77C05"/>
    <w:rsid w:val="00A77D4F"/>
    <w:rsid w:val="00A80287"/>
    <w:rsid w:val="00A80C5C"/>
    <w:rsid w:val="00A8188A"/>
    <w:rsid w:val="00A81AFB"/>
    <w:rsid w:val="00A82950"/>
    <w:rsid w:val="00A838BE"/>
    <w:rsid w:val="00A83AAD"/>
    <w:rsid w:val="00A84A42"/>
    <w:rsid w:val="00A84D6E"/>
    <w:rsid w:val="00A85617"/>
    <w:rsid w:val="00A85EA8"/>
    <w:rsid w:val="00A85FBD"/>
    <w:rsid w:val="00A8637D"/>
    <w:rsid w:val="00A86577"/>
    <w:rsid w:val="00A86603"/>
    <w:rsid w:val="00A866E1"/>
    <w:rsid w:val="00A87D04"/>
    <w:rsid w:val="00A9083F"/>
    <w:rsid w:val="00A90A52"/>
    <w:rsid w:val="00A92134"/>
    <w:rsid w:val="00A92441"/>
    <w:rsid w:val="00A92623"/>
    <w:rsid w:val="00A92FDB"/>
    <w:rsid w:val="00A935E9"/>
    <w:rsid w:val="00A938FC"/>
    <w:rsid w:val="00A940A7"/>
    <w:rsid w:val="00A941BF"/>
    <w:rsid w:val="00A9431A"/>
    <w:rsid w:val="00A94A20"/>
    <w:rsid w:val="00A94B6C"/>
    <w:rsid w:val="00A95EC8"/>
    <w:rsid w:val="00A96325"/>
    <w:rsid w:val="00A966E7"/>
    <w:rsid w:val="00A96D78"/>
    <w:rsid w:val="00A97323"/>
    <w:rsid w:val="00A977E9"/>
    <w:rsid w:val="00AA0683"/>
    <w:rsid w:val="00AA06BD"/>
    <w:rsid w:val="00AA0CAA"/>
    <w:rsid w:val="00AA2374"/>
    <w:rsid w:val="00AA2B1B"/>
    <w:rsid w:val="00AA3521"/>
    <w:rsid w:val="00AA36AF"/>
    <w:rsid w:val="00AA38EC"/>
    <w:rsid w:val="00AA3D9C"/>
    <w:rsid w:val="00AA4596"/>
    <w:rsid w:val="00AA51CC"/>
    <w:rsid w:val="00AA5313"/>
    <w:rsid w:val="00AA598B"/>
    <w:rsid w:val="00AA6743"/>
    <w:rsid w:val="00AA6B0F"/>
    <w:rsid w:val="00AA733F"/>
    <w:rsid w:val="00AA7408"/>
    <w:rsid w:val="00AA7C36"/>
    <w:rsid w:val="00AA7CED"/>
    <w:rsid w:val="00AB069E"/>
    <w:rsid w:val="00AB1A76"/>
    <w:rsid w:val="00AB23C2"/>
    <w:rsid w:val="00AB2E98"/>
    <w:rsid w:val="00AB349A"/>
    <w:rsid w:val="00AB392C"/>
    <w:rsid w:val="00AB50FE"/>
    <w:rsid w:val="00AB5443"/>
    <w:rsid w:val="00AB6AAD"/>
    <w:rsid w:val="00AB7A8E"/>
    <w:rsid w:val="00AC0E8D"/>
    <w:rsid w:val="00AC0FEC"/>
    <w:rsid w:val="00AC1479"/>
    <w:rsid w:val="00AC156B"/>
    <w:rsid w:val="00AC186F"/>
    <w:rsid w:val="00AC19A5"/>
    <w:rsid w:val="00AC1A3F"/>
    <w:rsid w:val="00AC219D"/>
    <w:rsid w:val="00AC2F5D"/>
    <w:rsid w:val="00AC3078"/>
    <w:rsid w:val="00AC31AC"/>
    <w:rsid w:val="00AC37AA"/>
    <w:rsid w:val="00AC3F62"/>
    <w:rsid w:val="00AC4D76"/>
    <w:rsid w:val="00AC4FEA"/>
    <w:rsid w:val="00AC5045"/>
    <w:rsid w:val="00AC55EB"/>
    <w:rsid w:val="00AC5C9E"/>
    <w:rsid w:val="00AC65D3"/>
    <w:rsid w:val="00AC767D"/>
    <w:rsid w:val="00AC7C9D"/>
    <w:rsid w:val="00AC7E8A"/>
    <w:rsid w:val="00AD0B20"/>
    <w:rsid w:val="00AD1C22"/>
    <w:rsid w:val="00AD1F54"/>
    <w:rsid w:val="00AD2F90"/>
    <w:rsid w:val="00AD319B"/>
    <w:rsid w:val="00AD3A5A"/>
    <w:rsid w:val="00AD410B"/>
    <w:rsid w:val="00AD484F"/>
    <w:rsid w:val="00AD54BF"/>
    <w:rsid w:val="00AD57E8"/>
    <w:rsid w:val="00AD5C1A"/>
    <w:rsid w:val="00AD632E"/>
    <w:rsid w:val="00AD63FA"/>
    <w:rsid w:val="00AD7519"/>
    <w:rsid w:val="00AD7669"/>
    <w:rsid w:val="00AE03EE"/>
    <w:rsid w:val="00AE054E"/>
    <w:rsid w:val="00AE0677"/>
    <w:rsid w:val="00AE1C2C"/>
    <w:rsid w:val="00AE1CAB"/>
    <w:rsid w:val="00AE2128"/>
    <w:rsid w:val="00AE24F4"/>
    <w:rsid w:val="00AE2E3C"/>
    <w:rsid w:val="00AE2E46"/>
    <w:rsid w:val="00AE36A4"/>
    <w:rsid w:val="00AE3C46"/>
    <w:rsid w:val="00AE3DD6"/>
    <w:rsid w:val="00AE45BE"/>
    <w:rsid w:val="00AE5098"/>
    <w:rsid w:val="00AE5625"/>
    <w:rsid w:val="00AE68E3"/>
    <w:rsid w:val="00AE6D34"/>
    <w:rsid w:val="00AE72CF"/>
    <w:rsid w:val="00AE7F46"/>
    <w:rsid w:val="00AF02A6"/>
    <w:rsid w:val="00AF0547"/>
    <w:rsid w:val="00AF0EDC"/>
    <w:rsid w:val="00AF1CF8"/>
    <w:rsid w:val="00AF211C"/>
    <w:rsid w:val="00AF2132"/>
    <w:rsid w:val="00AF2A0C"/>
    <w:rsid w:val="00AF353B"/>
    <w:rsid w:val="00AF3BA9"/>
    <w:rsid w:val="00AF4450"/>
    <w:rsid w:val="00AF458A"/>
    <w:rsid w:val="00AF4AAA"/>
    <w:rsid w:val="00AF4DE8"/>
    <w:rsid w:val="00AF5680"/>
    <w:rsid w:val="00AF5BB8"/>
    <w:rsid w:val="00AF6229"/>
    <w:rsid w:val="00AF73CB"/>
    <w:rsid w:val="00AF7905"/>
    <w:rsid w:val="00B00115"/>
    <w:rsid w:val="00B00293"/>
    <w:rsid w:val="00B00ED0"/>
    <w:rsid w:val="00B010E7"/>
    <w:rsid w:val="00B013B8"/>
    <w:rsid w:val="00B016D7"/>
    <w:rsid w:val="00B02E0A"/>
    <w:rsid w:val="00B033EE"/>
    <w:rsid w:val="00B04B52"/>
    <w:rsid w:val="00B0561A"/>
    <w:rsid w:val="00B0572B"/>
    <w:rsid w:val="00B05A3B"/>
    <w:rsid w:val="00B05D8B"/>
    <w:rsid w:val="00B05FAC"/>
    <w:rsid w:val="00B065B3"/>
    <w:rsid w:val="00B069B7"/>
    <w:rsid w:val="00B06B99"/>
    <w:rsid w:val="00B07105"/>
    <w:rsid w:val="00B07393"/>
    <w:rsid w:val="00B07CC8"/>
    <w:rsid w:val="00B103CF"/>
    <w:rsid w:val="00B11EEF"/>
    <w:rsid w:val="00B11FD1"/>
    <w:rsid w:val="00B1225B"/>
    <w:rsid w:val="00B1297C"/>
    <w:rsid w:val="00B135FD"/>
    <w:rsid w:val="00B137F7"/>
    <w:rsid w:val="00B14A10"/>
    <w:rsid w:val="00B14CAA"/>
    <w:rsid w:val="00B151C2"/>
    <w:rsid w:val="00B154D5"/>
    <w:rsid w:val="00B15B25"/>
    <w:rsid w:val="00B16455"/>
    <w:rsid w:val="00B1693C"/>
    <w:rsid w:val="00B17A93"/>
    <w:rsid w:val="00B17D98"/>
    <w:rsid w:val="00B2136F"/>
    <w:rsid w:val="00B21475"/>
    <w:rsid w:val="00B21B86"/>
    <w:rsid w:val="00B22253"/>
    <w:rsid w:val="00B22710"/>
    <w:rsid w:val="00B22890"/>
    <w:rsid w:val="00B22EB6"/>
    <w:rsid w:val="00B23397"/>
    <w:rsid w:val="00B2397C"/>
    <w:rsid w:val="00B24054"/>
    <w:rsid w:val="00B244E0"/>
    <w:rsid w:val="00B24B24"/>
    <w:rsid w:val="00B25314"/>
    <w:rsid w:val="00B25827"/>
    <w:rsid w:val="00B259DE"/>
    <w:rsid w:val="00B25A63"/>
    <w:rsid w:val="00B261D8"/>
    <w:rsid w:val="00B2734D"/>
    <w:rsid w:val="00B27A39"/>
    <w:rsid w:val="00B27B52"/>
    <w:rsid w:val="00B30052"/>
    <w:rsid w:val="00B30FB0"/>
    <w:rsid w:val="00B31A45"/>
    <w:rsid w:val="00B325D6"/>
    <w:rsid w:val="00B3312C"/>
    <w:rsid w:val="00B335CC"/>
    <w:rsid w:val="00B3369D"/>
    <w:rsid w:val="00B34B22"/>
    <w:rsid w:val="00B35544"/>
    <w:rsid w:val="00B35621"/>
    <w:rsid w:val="00B35CAA"/>
    <w:rsid w:val="00B362AA"/>
    <w:rsid w:val="00B36E75"/>
    <w:rsid w:val="00B3722E"/>
    <w:rsid w:val="00B40190"/>
    <w:rsid w:val="00B40260"/>
    <w:rsid w:val="00B407B7"/>
    <w:rsid w:val="00B411A9"/>
    <w:rsid w:val="00B4126F"/>
    <w:rsid w:val="00B41722"/>
    <w:rsid w:val="00B41C95"/>
    <w:rsid w:val="00B41D8C"/>
    <w:rsid w:val="00B42B0E"/>
    <w:rsid w:val="00B42DB6"/>
    <w:rsid w:val="00B4366A"/>
    <w:rsid w:val="00B4420E"/>
    <w:rsid w:val="00B44668"/>
    <w:rsid w:val="00B446A9"/>
    <w:rsid w:val="00B44DAC"/>
    <w:rsid w:val="00B44F54"/>
    <w:rsid w:val="00B45129"/>
    <w:rsid w:val="00B45BA8"/>
    <w:rsid w:val="00B464C9"/>
    <w:rsid w:val="00B46766"/>
    <w:rsid w:val="00B47038"/>
    <w:rsid w:val="00B5037F"/>
    <w:rsid w:val="00B51A53"/>
    <w:rsid w:val="00B51B1B"/>
    <w:rsid w:val="00B527D6"/>
    <w:rsid w:val="00B532F5"/>
    <w:rsid w:val="00B54783"/>
    <w:rsid w:val="00B5502A"/>
    <w:rsid w:val="00B551E5"/>
    <w:rsid w:val="00B555ED"/>
    <w:rsid w:val="00B565F3"/>
    <w:rsid w:val="00B57B8E"/>
    <w:rsid w:val="00B6069C"/>
    <w:rsid w:val="00B607D5"/>
    <w:rsid w:val="00B608E0"/>
    <w:rsid w:val="00B61306"/>
    <w:rsid w:val="00B632B8"/>
    <w:rsid w:val="00B63662"/>
    <w:rsid w:val="00B63D61"/>
    <w:rsid w:val="00B640B9"/>
    <w:rsid w:val="00B65EF2"/>
    <w:rsid w:val="00B661B1"/>
    <w:rsid w:val="00B66369"/>
    <w:rsid w:val="00B66A1D"/>
    <w:rsid w:val="00B6712B"/>
    <w:rsid w:val="00B67AD0"/>
    <w:rsid w:val="00B67DA0"/>
    <w:rsid w:val="00B701D4"/>
    <w:rsid w:val="00B702B9"/>
    <w:rsid w:val="00B7074E"/>
    <w:rsid w:val="00B7163B"/>
    <w:rsid w:val="00B71AC6"/>
    <w:rsid w:val="00B71B96"/>
    <w:rsid w:val="00B7242E"/>
    <w:rsid w:val="00B7250D"/>
    <w:rsid w:val="00B72743"/>
    <w:rsid w:val="00B72AB7"/>
    <w:rsid w:val="00B73045"/>
    <w:rsid w:val="00B736AC"/>
    <w:rsid w:val="00B737D2"/>
    <w:rsid w:val="00B73BC9"/>
    <w:rsid w:val="00B73C67"/>
    <w:rsid w:val="00B742D3"/>
    <w:rsid w:val="00B748E8"/>
    <w:rsid w:val="00B74C2C"/>
    <w:rsid w:val="00B75CDE"/>
    <w:rsid w:val="00B75FA2"/>
    <w:rsid w:val="00B76164"/>
    <w:rsid w:val="00B761BD"/>
    <w:rsid w:val="00B765D7"/>
    <w:rsid w:val="00B7693E"/>
    <w:rsid w:val="00B76F0C"/>
    <w:rsid w:val="00B7722D"/>
    <w:rsid w:val="00B7771C"/>
    <w:rsid w:val="00B77807"/>
    <w:rsid w:val="00B77C53"/>
    <w:rsid w:val="00B8040C"/>
    <w:rsid w:val="00B80631"/>
    <w:rsid w:val="00B810AB"/>
    <w:rsid w:val="00B81BE2"/>
    <w:rsid w:val="00B81C99"/>
    <w:rsid w:val="00B82104"/>
    <w:rsid w:val="00B82E92"/>
    <w:rsid w:val="00B83386"/>
    <w:rsid w:val="00B834F9"/>
    <w:rsid w:val="00B836DA"/>
    <w:rsid w:val="00B83B14"/>
    <w:rsid w:val="00B84DF0"/>
    <w:rsid w:val="00B864DA"/>
    <w:rsid w:val="00B86ECF"/>
    <w:rsid w:val="00B86FD0"/>
    <w:rsid w:val="00B86FDB"/>
    <w:rsid w:val="00B87C63"/>
    <w:rsid w:val="00B87D81"/>
    <w:rsid w:val="00B902FA"/>
    <w:rsid w:val="00B909A6"/>
    <w:rsid w:val="00B90AD7"/>
    <w:rsid w:val="00B90F10"/>
    <w:rsid w:val="00B910EB"/>
    <w:rsid w:val="00B91559"/>
    <w:rsid w:val="00B91B3C"/>
    <w:rsid w:val="00B91B8D"/>
    <w:rsid w:val="00B920B8"/>
    <w:rsid w:val="00B92796"/>
    <w:rsid w:val="00B9286C"/>
    <w:rsid w:val="00B929B3"/>
    <w:rsid w:val="00B92B20"/>
    <w:rsid w:val="00B932C7"/>
    <w:rsid w:val="00B9340E"/>
    <w:rsid w:val="00B94064"/>
    <w:rsid w:val="00B943D6"/>
    <w:rsid w:val="00B94B68"/>
    <w:rsid w:val="00B9556F"/>
    <w:rsid w:val="00B979D2"/>
    <w:rsid w:val="00B97D27"/>
    <w:rsid w:val="00B97E46"/>
    <w:rsid w:val="00BA082E"/>
    <w:rsid w:val="00BA1A86"/>
    <w:rsid w:val="00BA1D76"/>
    <w:rsid w:val="00BA215D"/>
    <w:rsid w:val="00BA239A"/>
    <w:rsid w:val="00BA2A7D"/>
    <w:rsid w:val="00BA2C3B"/>
    <w:rsid w:val="00BA31CE"/>
    <w:rsid w:val="00BA3E79"/>
    <w:rsid w:val="00BA3F4C"/>
    <w:rsid w:val="00BA420C"/>
    <w:rsid w:val="00BA43EF"/>
    <w:rsid w:val="00BA58ED"/>
    <w:rsid w:val="00BA6259"/>
    <w:rsid w:val="00BA6AC8"/>
    <w:rsid w:val="00BA7429"/>
    <w:rsid w:val="00BA747F"/>
    <w:rsid w:val="00BA7637"/>
    <w:rsid w:val="00BA7EF7"/>
    <w:rsid w:val="00BA7FA9"/>
    <w:rsid w:val="00BB066B"/>
    <w:rsid w:val="00BB0701"/>
    <w:rsid w:val="00BB0793"/>
    <w:rsid w:val="00BB0C8F"/>
    <w:rsid w:val="00BB1B2F"/>
    <w:rsid w:val="00BB24A4"/>
    <w:rsid w:val="00BB2647"/>
    <w:rsid w:val="00BB2CEB"/>
    <w:rsid w:val="00BB3211"/>
    <w:rsid w:val="00BB33D4"/>
    <w:rsid w:val="00BB4152"/>
    <w:rsid w:val="00BB454B"/>
    <w:rsid w:val="00BB469C"/>
    <w:rsid w:val="00BB5C58"/>
    <w:rsid w:val="00BB6024"/>
    <w:rsid w:val="00BB629A"/>
    <w:rsid w:val="00BB6557"/>
    <w:rsid w:val="00BB68F5"/>
    <w:rsid w:val="00BB6AA1"/>
    <w:rsid w:val="00BB6BCD"/>
    <w:rsid w:val="00BB6D34"/>
    <w:rsid w:val="00BB70D3"/>
    <w:rsid w:val="00BB70DC"/>
    <w:rsid w:val="00BB7585"/>
    <w:rsid w:val="00BB7651"/>
    <w:rsid w:val="00BB79D6"/>
    <w:rsid w:val="00BB7D0D"/>
    <w:rsid w:val="00BB7E82"/>
    <w:rsid w:val="00BC0045"/>
    <w:rsid w:val="00BC01AE"/>
    <w:rsid w:val="00BC02AF"/>
    <w:rsid w:val="00BC04DE"/>
    <w:rsid w:val="00BC062C"/>
    <w:rsid w:val="00BC0DF0"/>
    <w:rsid w:val="00BC0E12"/>
    <w:rsid w:val="00BC0FCC"/>
    <w:rsid w:val="00BC1548"/>
    <w:rsid w:val="00BC1D25"/>
    <w:rsid w:val="00BC21B7"/>
    <w:rsid w:val="00BC242B"/>
    <w:rsid w:val="00BC26F2"/>
    <w:rsid w:val="00BC346F"/>
    <w:rsid w:val="00BC3846"/>
    <w:rsid w:val="00BC3BA2"/>
    <w:rsid w:val="00BC3C9D"/>
    <w:rsid w:val="00BC494C"/>
    <w:rsid w:val="00BC4A3F"/>
    <w:rsid w:val="00BC4C46"/>
    <w:rsid w:val="00BC5885"/>
    <w:rsid w:val="00BC5D0B"/>
    <w:rsid w:val="00BC60A3"/>
    <w:rsid w:val="00BC616F"/>
    <w:rsid w:val="00BC6817"/>
    <w:rsid w:val="00BC6D45"/>
    <w:rsid w:val="00BC6E3A"/>
    <w:rsid w:val="00BC7152"/>
    <w:rsid w:val="00BC716D"/>
    <w:rsid w:val="00BC783B"/>
    <w:rsid w:val="00BD01E1"/>
    <w:rsid w:val="00BD0331"/>
    <w:rsid w:val="00BD0BCC"/>
    <w:rsid w:val="00BD1434"/>
    <w:rsid w:val="00BD143A"/>
    <w:rsid w:val="00BD1BA2"/>
    <w:rsid w:val="00BD1C61"/>
    <w:rsid w:val="00BD2009"/>
    <w:rsid w:val="00BD2E32"/>
    <w:rsid w:val="00BD31CD"/>
    <w:rsid w:val="00BD386E"/>
    <w:rsid w:val="00BD3DAE"/>
    <w:rsid w:val="00BD42F6"/>
    <w:rsid w:val="00BD474C"/>
    <w:rsid w:val="00BD49A6"/>
    <w:rsid w:val="00BD49B3"/>
    <w:rsid w:val="00BD4B8B"/>
    <w:rsid w:val="00BD4EEB"/>
    <w:rsid w:val="00BD564A"/>
    <w:rsid w:val="00BD718F"/>
    <w:rsid w:val="00BD7AAA"/>
    <w:rsid w:val="00BD7D7E"/>
    <w:rsid w:val="00BE08ED"/>
    <w:rsid w:val="00BE16B1"/>
    <w:rsid w:val="00BE199E"/>
    <w:rsid w:val="00BE1E6C"/>
    <w:rsid w:val="00BE242D"/>
    <w:rsid w:val="00BE2561"/>
    <w:rsid w:val="00BE267D"/>
    <w:rsid w:val="00BE35C8"/>
    <w:rsid w:val="00BE37FB"/>
    <w:rsid w:val="00BE43AC"/>
    <w:rsid w:val="00BE44C8"/>
    <w:rsid w:val="00BE45F3"/>
    <w:rsid w:val="00BE476D"/>
    <w:rsid w:val="00BE47D5"/>
    <w:rsid w:val="00BE4A0F"/>
    <w:rsid w:val="00BE540D"/>
    <w:rsid w:val="00BE67BF"/>
    <w:rsid w:val="00BE7634"/>
    <w:rsid w:val="00BF027F"/>
    <w:rsid w:val="00BF03E8"/>
    <w:rsid w:val="00BF09F4"/>
    <w:rsid w:val="00BF1359"/>
    <w:rsid w:val="00BF168E"/>
    <w:rsid w:val="00BF177E"/>
    <w:rsid w:val="00BF19A6"/>
    <w:rsid w:val="00BF22C4"/>
    <w:rsid w:val="00BF2E75"/>
    <w:rsid w:val="00BF31FD"/>
    <w:rsid w:val="00BF3546"/>
    <w:rsid w:val="00BF423D"/>
    <w:rsid w:val="00BF4C48"/>
    <w:rsid w:val="00BF524F"/>
    <w:rsid w:val="00BF5B33"/>
    <w:rsid w:val="00BF5D0A"/>
    <w:rsid w:val="00BF600F"/>
    <w:rsid w:val="00BF6216"/>
    <w:rsid w:val="00BF68BA"/>
    <w:rsid w:val="00BF7765"/>
    <w:rsid w:val="00C00A77"/>
    <w:rsid w:val="00C00C9F"/>
    <w:rsid w:val="00C016B3"/>
    <w:rsid w:val="00C01843"/>
    <w:rsid w:val="00C018B5"/>
    <w:rsid w:val="00C019A5"/>
    <w:rsid w:val="00C0214E"/>
    <w:rsid w:val="00C0262C"/>
    <w:rsid w:val="00C03AFA"/>
    <w:rsid w:val="00C049A7"/>
    <w:rsid w:val="00C049DF"/>
    <w:rsid w:val="00C05A93"/>
    <w:rsid w:val="00C05B0D"/>
    <w:rsid w:val="00C05E13"/>
    <w:rsid w:val="00C0606C"/>
    <w:rsid w:val="00C06411"/>
    <w:rsid w:val="00C066C7"/>
    <w:rsid w:val="00C06852"/>
    <w:rsid w:val="00C06F67"/>
    <w:rsid w:val="00C06F77"/>
    <w:rsid w:val="00C0749C"/>
    <w:rsid w:val="00C07654"/>
    <w:rsid w:val="00C07877"/>
    <w:rsid w:val="00C07B02"/>
    <w:rsid w:val="00C10411"/>
    <w:rsid w:val="00C11A0B"/>
    <w:rsid w:val="00C12A64"/>
    <w:rsid w:val="00C12F6F"/>
    <w:rsid w:val="00C13438"/>
    <w:rsid w:val="00C137B6"/>
    <w:rsid w:val="00C1383D"/>
    <w:rsid w:val="00C13C37"/>
    <w:rsid w:val="00C13E70"/>
    <w:rsid w:val="00C14514"/>
    <w:rsid w:val="00C14584"/>
    <w:rsid w:val="00C14639"/>
    <w:rsid w:val="00C14A40"/>
    <w:rsid w:val="00C14CD1"/>
    <w:rsid w:val="00C155D9"/>
    <w:rsid w:val="00C15940"/>
    <w:rsid w:val="00C15B03"/>
    <w:rsid w:val="00C16487"/>
    <w:rsid w:val="00C16D2C"/>
    <w:rsid w:val="00C16E88"/>
    <w:rsid w:val="00C177B8"/>
    <w:rsid w:val="00C20898"/>
    <w:rsid w:val="00C2112E"/>
    <w:rsid w:val="00C2154D"/>
    <w:rsid w:val="00C2214B"/>
    <w:rsid w:val="00C221E0"/>
    <w:rsid w:val="00C2363E"/>
    <w:rsid w:val="00C23C4C"/>
    <w:rsid w:val="00C24372"/>
    <w:rsid w:val="00C24AAF"/>
    <w:rsid w:val="00C24B72"/>
    <w:rsid w:val="00C24CF4"/>
    <w:rsid w:val="00C24FFA"/>
    <w:rsid w:val="00C2505B"/>
    <w:rsid w:val="00C25A02"/>
    <w:rsid w:val="00C25F86"/>
    <w:rsid w:val="00C26054"/>
    <w:rsid w:val="00C26375"/>
    <w:rsid w:val="00C26644"/>
    <w:rsid w:val="00C26785"/>
    <w:rsid w:val="00C26EFE"/>
    <w:rsid w:val="00C30411"/>
    <w:rsid w:val="00C31211"/>
    <w:rsid w:val="00C3166C"/>
    <w:rsid w:val="00C317E5"/>
    <w:rsid w:val="00C31DDC"/>
    <w:rsid w:val="00C31E1C"/>
    <w:rsid w:val="00C31E26"/>
    <w:rsid w:val="00C32481"/>
    <w:rsid w:val="00C32F9B"/>
    <w:rsid w:val="00C338A0"/>
    <w:rsid w:val="00C34123"/>
    <w:rsid w:val="00C34B00"/>
    <w:rsid w:val="00C34F84"/>
    <w:rsid w:val="00C35052"/>
    <w:rsid w:val="00C35528"/>
    <w:rsid w:val="00C358F5"/>
    <w:rsid w:val="00C35CD8"/>
    <w:rsid w:val="00C35EF1"/>
    <w:rsid w:val="00C36277"/>
    <w:rsid w:val="00C363E1"/>
    <w:rsid w:val="00C36D59"/>
    <w:rsid w:val="00C37027"/>
    <w:rsid w:val="00C3717F"/>
    <w:rsid w:val="00C371EE"/>
    <w:rsid w:val="00C37438"/>
    <w:rsid w:val="00C374B4"/>
    <w:rsid w:val="00C401A4"/>
    <w:rsid w:val="00C4029F"/>
    <w:rsid w:val="00C40D86"/>
    <w:rsid w:val="00C41208"/>
    <w:rsid w:val="00C41674"/>
    <w:rsid w:val="00C42D3C"/>
    <w:rsid w:val="00C42FFE"/>
    <w:rsid w:val="00C4392E"/>
    <w:rsid w:val="00C43972"/>
    <w:rsid w:val="00C43D0F"/>
    <w:rsid w:val="00C43D6D"/>
    <w:rsid w:val="00C4443B"/>
    <w:rsid w:val="00C44AC2"/>
    <w:rsid w:val="00C44AE2"/>
    <w:rsid w:val="00C45357"/>
    <w:rsid w:val="00C45D84"/>
    <w:rsid w:val="00C463BC"/>
    <w:rsid w:val="00C47210"/>
    <w:rsid w:val="00C4751E"/>
    <w:rsid w:val="00C479B2"/>
    <w:rsid w:val="00C47C28"/>
    <w:rsid w:val="00C5007B"/>
    <w:rsid w:val="00C50159"/>
    <w:rsid w:val="00C5041E"/>
    <w:rsid w:val="00C50EEC"/>
    <w:rsid w:val="00C51A34"/>
    <w:rsid w:val="00C524B4"/>
    <w:rsid w:val="00C52569"/>
    <w:rsid w:val="00C53057"/>
    <w:rsid w:val="00C535A6"/>
    <w:rsid w:val="00C53683"/>
    <w:rsid w:val="00C5391D"/>
    <w:rsid w:val="00C53A51"/>
    <w:rsid w:val="00C5404C"/>
    <w:rsid w:val="00C550DF"/>
    <w:rsid w:val="00C55153"/>
    <w:rsid w:val="00C551EA"/>
    <w:rsid w:val="00C55450"/>
    <w:rsid w:val="00C554CA"/>
    <w:rsid w:val="00C55593"/>
    <w:rsid w:val="00C5581A"/>
    <w:rsid w:val="00C558D5"/>
    <w:rsid w:val="00C55CE1"/>
    <w:rsid w:val="00C56437"/>
    <w:rsid w:val="00C56A46"/>
    <w:rsid w:val="00C56BC7"/>
    <w:rsid w:val="00C56CF2"/>
    <w:rsid w:val="00C57764"/>
    <w:rsid w:val="00C57FBE"/>
    <w:rsid w:val="00C57FE4"/>
    <w:rsid w:val="00C606A8"/>
    <w:rsid w:val="00C607A1"/>
    <w:rsid w:val="00C60A61"/>
    <w:rsid w:val="00C611D5"/>
    <w:rsid w:val="00C61455"/>
    <w:rsid w:val="00C61E7F"/>
    <w:rsid w:val="00C62270"/>
    <w:rsid w:val="00C62C03"/>
    <w:rsid w:val="00C62EAD"/>
    <w:rsid w:val="00C639FB"/>
    <w:rsid w:val="00C6432A"/>
    <w:rsid w:val="00C648BD"/>
    <w:rsid w:val="00C64E23"/>
    <w:rsid w:val="00C650C6"/>
    <w:rsid w:val="00C6520D"/>
    <w:rsid w:val="00C6527C"/>
    <w:rsid w:val="00C65795"/>
    <w:rsid w:val="00C65AF6"/>
    <w:rsid w:val="00C66C25"/>
    <w:rsid w:val="00C6771C"/>
    <w:rsid w:val="00C67DE9"/>
    <w:rsid w:val="00C67E7D"/>
    <w:rsid w:val="00C708E8"/>
    <w:rsid w:val="00C7164F"/>
    <w:rsid w:val="00C7305D"/>
    <w:rsid w:val="00C73135"/>
    <w:rsid w:val="00C73200"/>
    <w:rsid w:val="00C73301"/>
    <w:rsid w:val="00C73C3D"/>
    <w:rsid w:val="00C74354"/>
    <w:rsid w:val="00C74B95"/>
    <w:rsid w:val="00C75459"/>
    <w:rsid w:val="00C756CA"/>
    <w:rsid w:val="00C75971"/>
    <w:rsid w:val="00C75CE7"/>
    <w:rsid w:val="00C75D15"/>
    <w:rsid w:val="00C75DA5"/>
    <w:rsid w:val="00C76AB5"/>
    <w:rsid w:val="00C77198"/>
    <w:rsid w:val="00C77235"/>
    <w:rsid w:val="00C8051A"/>
    <w:rsid w:val="00C808D3"/>
    <w:rsid w:val="00C809AF"/>
    <w:rsid w:val="00C80BF3"/>
    <w:rsid w:val="00C80C7F"/>
    <w:rsid w:val="00C80D40"/>
    <w:rsid w:val="00C80E4F"/>
    <w:rsid w:val="00C813CD"/>
    <w:rsid w:val="00C81D1D"/>
    <w:rsid w:val="00C822B9"/>
    <w:rsid w:val="00C82854"/>
    <w:rsid w:val="00C82968"/>
    <w:rsid w:val="00C829A1"/>
    <w:rsid w:val="00C8319F"/>
    <w:rsid w:val="00C837B2"/>
    <w:rsid w:val="00C83824"/>
    <w:rsid w:val="00C839C4"/>
    <w:rsid w:val="00C847CE"/>
    <w:rsid w:val="00C8530E"/>
    <w:rsid w:val="00C85DF1"/>
    <w:rsid w:val="00C8647D"/>
    <w:rsid w:val="00C86675"/>
    <w:rsid w:val="00C86851"/>
    <w:rsid w:val="00C8694B"/>
    <w:rsid w:val="00C86984"/>
    <w:rsid w:val="00C86C44"/>
    <w:rsid w:val="00C86E4A"/>
    <w:rsid w:val="00C86F7E"/>
    <w:rsid w:val="00C87922"/>
    <w:rsid w:val="00C87949"/>
    <w:rsid w:val="00C87958"/>
    <w:rsid w:val="00C906D9"/>
    <w:rsid w:val="00C90934"/>
    <w:rsid w:val="00C9191F"/>
    <w:rsid w:val="00C9298D"/>
    <w:rsid w:val="00C92F1F"/>
    <w:rsid w:val="00C9350F"/>
    <w:rsid w:val="00C93AF8"/>
    <w:rsid w:val="00C93FDB"/>
    <w:rsid w:val="00C94618"/>
    <w:rsid w:val="00C9496A"/>
    <w:rsid w:val="00C955F5"/>
    <w:rsid w:val="00C95820"/>
    <w:rsid w:val="00C962E3"/>
    <w:rsid w:val="00C965EE"/>
    <w:rsid w:val="00C96AEE"/>
    <w:rsid w:val="00C9791E"/>
    <w:rsid w:val="00C97AF7"/>
    <w:rsid w:val="00CA0221"/>
    <w:rsid w:val="00CA057B"/>
    <w:rsid w:val="00CA05B4"/>
    <w:rsid w:val="00CA0C47"/>
    <w:rsid w:val="00CA177B"/>
    <w:rsid w:val="00CA2BB6"/>
    <w:rsid w:val="00CA2FEF"/>
    <w:rsid w:val="00CA3341"/>
    <w:rsid w:val="00CA36C1"/>
    <w:rsid w:val="00CA3836"/>
    <w:rsid w:val="00CA3D54"/>
    <w:rsid w:val="00CA3D5A"/>
    <w:rsid w:val="00CA3DE3"/>
    <w:rsid w:val="00CA3DFB"/>
    <w:rsid w:val="00CA446E"/>
    <w:rsid w:val="00CA4B6B"/>
    <w:rsid w:val="00CA4D51"/>
    <w:rsid w:val="00CA4DBC"/>
    <w:rsid w:val="00CA51AF"/>
    <w:rsid w:val="00CA54CE"/>
    <w:rsid w:val="00CA5A32"/>
    <w:rsid w:val="00CA6790"/>
    <w:rsid w:val="00CA6B69"/>
    <w:rsid w:val="00CA6D84"/>
    <w:rsid w:val="00CA706B"/>
    <w:rsid w:val="00CA7B77"/>
    <w:rsid w:val="00CA7D5C"/>
    <w:rsid w:val="00CA7DDC"/>
    <w:rsid w:val="00CB090A"/>
    <w:rsid w:val="00CB0A24"/>
    <w:rsid w:val="00CB0C2F"/>
    <w:rsid w:val="00CB0C9B"/>
    <w:rsid w:val="00CB0F8F"/>
    <w:rsid w:val="00CB10FA"/>
    <w:rsid w:val="00CB1B85"/>
    <w:rsid w:val="00CB22B1"/>
    <w:rsid w:val="00CB2513"/>
    <w:rsid w:val="00CB25EE"/>
    <w:rsid w:val="00CB386B"/>
    <w:rsid w:val="00CB39CE"/>
    <w:rsid w:val="00CB4254"/>
    <w:rsid w:val="00CB45AD"/>
    <w:rsid w:val="00CB47EB"/>
    <w:rsid w:val="00CB6398"/>
    <w:rsid w:val="00CB6C22"/>
    <w:rsid w:val="00CB6C2C"/>
    <w:rsid w:val="00CB72E4"/>
    <w:rsid w:val="00CB79A9"/>
    <w:rsid w:val="00CC0632"/>
    <w:rsid w:val="00CC0AA5"/>
    <w:rsid w:val="00CC0E98"/>
    <w:rsid w:val="00CC2665"/>
    <w:rsid w:val="00CC29CE"/>
    <w:rsid w:val="00CC2AF2"/>
    <w:rsid w:val="00CC36F2"/>
    <w:rsid w:val="00CC3C0C"/>
    <w:rsid w:val="00CC3EEA"/>
    <w:rsid w:val="00CC40BF"/>
    <w:rsid w:val="00CC4AB0"/>
    <w:rsid w:val="00CC52A5"/>
    <w:rsid w:val="00CC530B"/>
    <w:rsid w:val="00CC56C9"/>
    <w:rsid w:val="00CC5B56"/>
    <w:rsid w:val="00CC5B76"/>
    <w:rsid w:val="00CC5C8D"/>
    <w:rsid w:val="00CC5D1B"/>
    <w:rsid w:val="00CC6165"/>
    <w:rsid w:val="00CC645F"/>
    <w:rsid w:val="00CC6917"/>
    <w:rsid w:val="00CC75C2"/>
    <w:rsid w:val="00CC7723"/>
    <w:rsid w:val="00CC7F3E"/>
    <w:rsid w:val="00CD0039"/>
    <w:rsid w:val="00CD09F2"/>
    <w:rsid w:val="00CD0B79"/>
    <w:rsid w:val="00CD12F2"/>
    <w:rsid w:val="00CD1432"/>
    <w:rsid w:val="00CD1481"/>
    <w:rsid w:val="00CD14F3"/>
    <w:rsid w:val="00CD15D7"/>
    <w:rsid w:val="00CD1722"/>
    <w:rsid w:val="00CD1E23"/>
    <w:rsid w:val="00CD2737"/>
    <w:rsid w:val="00CD27F5"/>
    <w:rsid w:val="00CD3484"/>
    <w:rsid w:val="00CD39CD"/>
    <w:rsid w:val="00CD3C6C"/>
    <w:rsid w:val="00CD3C8D"/>
    <w:rsid w:val="00CD41C6"/>
    <w:rsid w:val="00CD49C1"/>
    <w:rsid w:val="00CD4B87"/>
    <w:rsid w:val="00CD5C5C"/>
    <w:rsid w:val="00CD629C"/>
    <w:rsid w:val="00CD62CF"/>
    <w:rsid w:val="00CD69CF"/>
    <w:rsid w:val="00CE01D1"/>
    <w:rsid w:val="00CE0B32"/>
    <w:rsid w:val="00CE1E84"/>
    <w:rsid w:val="00CE2374"/>
    <w:rsid w:val="00CE2903"/>
    <w:rsid w:val="00CE35D5"/>
    <w:rsid w:val="00CE45BA"/>
    <w:rsid w:val="00CE4604"/>
    <w:rsid w:val="00CE467F"/>
    <w:rsid w:val="00CE4D2A"/>
    <w:rsid w:val="00CE5A0D"/>
    <w:rsid w:val="00CE5B9B"/>
    <w:rsid w:val="00CE6DF6"/>
    <w:rsid w:val="00CE7518"/>
    <w:rsid w:val="00CE7534"/>
    <w:rsid w:val="00CE7B8D"/>
    <w:rsid w:val="00CE7FD9"/>
    <w:rsid w:val="00CF0741"/>
    <w:rsid w:val="00CF1C6C"/>
    <w:rsid w:val="00CF23DF"/>
    <w:rsid w:val="00CF25A0"/>
    <w:rsid w:val="00CF2683"/>
    <w:rsid w:val="00CF297E"/>
    <w:rsid w:val="00CF3F85"/>
    <w:rsid w:val="00CF43E6"/>
    <w:rsid w:val="00CF4CE6"/>
    <w:rsid w:val="00CF520F"/>
    <w:rsid w:val="00CF5534"/>
    <w:rsid w:val="00CF5FDE"/>
    <w:rsid w:val="00CF6F8C"/>
    <w:rsid w:val="00CF73F6"/>
    <w:rsid w:val="00CF750A"/>
    <w:rsid w:val="00CF7A16"/>
    <w:rsid w:val="00D0007E"/>
    <w:rsid w:val="00D00340"/>
    <w:rsid w:val="00D005BF"/>
    <w:rsid w:val="00D00714"/>
    <w:rsid w:val="00D00A22"/>
    <w:rsid w:val="00D0244D"/>
    <w:rsid w:val="00D0319C"/>
    <w:rsid w:val="00D034A9"/>
    <w:rsid w:val="00D034ED"/>
    <w:rsid w:val="00D03833"/>
    <w:rsid w:val="00D0451B"/>
    <w:rsid w:val="00D04A9A"/>
    <w:rsid w:val="00D04DC5"/>
    <w:rsid w:val="00D05668"/>
    <w:rsid w:val="00D056F1"/>
    <w:rsid w:val="00D06136"/>
    <w:rsid w:val="00D063EA"/>
    <w:rsid w:val="00D06A94"/>
    <w:rsid w:val="00D06C8A"/>
    <w:rsid w:val="00D06DDF"/>
    <w:rsid w:val="00D0782F"/>
    <w:rsid w:val="00D07E35"/>
    <w:rsid w:val="00D07F88"/>
    <w:rsid w:val="00D1055A"/>
    <w:rsid w:val="00D10B40"/>
    <w:rsid w:val="00D10CB5"/>
    <w:rsid w:val="00D112EA"/>
    <w:rsid w:val="00D11359"/>
    <w:rsid w:val="00D11747"/>
    <w:rsid w:val="00D11832"/>
    <w:rsid w:val="00D11ABE"/>
    <w:rsid w:val="00D11D6E"/>
    <w:rsid w:val="00D11DDA"/>
    <w:rsid w:val="00D125E8"/>
    <w:rsid w:val="00D125FA"/>
    <w:rsid w:val="00D12D5B"/>
    <w:rsid w:val="00D13300"/>
    <w:rsid w:val="00D14640"/>
    <w:rsid w:val="00D14AE7"/>
    <w:rsid w:val="00D14D52"/>
    <w:rsid w:val="00D15219"/>
    <w:rsid w:val="00D156AF"/>
    <w:rsid w:val="00D15B90"/>
    <w:rsid w:val="00D15E2D"/>
    <w:rsid w:val="00D15E7F"/>
    <w:rsid w:val="00D166A2"/>
    <w:rsid w:val="00D168DD"/>
    <w:rsid w:val="00D16C6F"/>
    <w:rsid w:val="00D16D4D"/>
    <w:rsid w:val="00D16F5A"/>
    <w:rsid w:val="00D17565"/>
    <w:rsid w:val="00D2039E"/>
    <w:rsid w:val="00D213CD"/>
    <w:rsid w:val="00D21505"/>
    <w:rsid w:val="00D218C0"/>
    <w:rsid w:val="00D22678"/>
    <w:rsid w:val="00D22724"/>
    <w:rsid w:val="00D22D6E"/>
    <w:rsid w:val="00D230D7"/>
    <w:rsid w:val="00D235AF"/>
    <w:rsid w:val="00D23E28"/>
    <w:rsid w:val="00D23EBD"/>
    <w:rsid w:val="00D241D6"/>
    <w:rsid w:val="00D24640"/>
    <w:rsid w:val="00D246EB"/>
    <w:rsid w:val="00D25DE2"/>
    <w:rsid w:val="00D25F1B"/>
    <w:rsid w:val="00D274EC"/>
    <w:rsid w:val="00D279C5"/>
    <w:rsid w:val="00D30200"/>
    <w:rsid w:val="00D30463"/>
    <w:rsid w:val="00D3047F"/>
    <w:rsid w:val="00D30FA6"/>
    <w:rsid w:val="00D318C4"/>
    <w:rsid w:val="00D31C86"/>
    <w:rsid w:val="00D31CBC"/>
    <w:rsid w:val="00D321D9"/>
    <w:rsid w:val="00D3251E"/>
    <w:rsid w:val="00D32900"/>
    <w:rsid w:val="00D34025"/>
    <w:rsid w:val="00D345A9"/>
    <w:rsid w:val="00D34D63"/>
    <w:rsid w:val="00D34DF5"/>
    <w:rsid w:val="00D34F97"/>
    <w:rsid w:val="00D363EB"/>
    <w:rsid w:val="00D36C57"/>
    <w:rsid w:val="00D37E03"/>
    <w:rsid w:val="00D4068A"/>
    <w:rsid w:val="00D40851"/>
    <w:rsid w:val="00D40B1A"/>
    <w:rsid w:val="00D40FD8"/>
    <w:rsid w:val="00D412BC"/>
    <w:rsid w:val="00D41445"/>
    <w:rsid w:val="00D41B0C"/>
    <w:rsid w:val="00D426DD"/>
    <w:rsid w:val="00D42D05"/>
    <w:rsid w:val="00D42D5B"/>
    <w:rsid w:val="00D43696"/>
    <w:rsid w:val="00D44254"/>
    <w:rsid w:val="00D45D0B"/>
    <w:rsid w:val="00D462A1"/>
    <w:rsid w:val="00D466E4"/>
    <w:rsid w:val="00D468B2"/>
    <w:rsid w:val="00D46A4C"/>
    <w:rsid w:val="00D50434"/>
    <w:rsid w:val="00D507E0"/>
    <w:rsid w:val="00D5088B"/>
    <w:rsid w:val="00D50E19"/>
    <w:rsid w:val="00D5230C"/>
    <w:rsid w:val="00D526FE"/>
    <w:rsid w:val="00D52B5D"/>
    <w:rsid w:val="00D53087"/>
    <w:rsid w:val="00D53270"/>
    <w:rsid w:val="00D5340B"/>
    <w:rsid w:val="00D5362F"/>
    <w:rsid w:val="00D54834"/>
    <w:rsid w:val="00D551D2"/>
    <w:rsid w:val="00D5526F"/>
    <w:rsid w:val="00D5588F"/>
    <w:rsid w:val="00D55D84"/>
    <w:rsid w:val="00D564D8"/>
    <w:rsid w:val="00D57161"/>
    <w:rsid w:val="00D57A85"/>
    <w:rsid w:val="00D61303"/>
    <w:rsid w:val="00D615BD"/>
    <w:rsid w:val="00D61712"/>
    <w:rsid w:val="00D61AF8"/>
    <w:rsid w:val="00D61C67"/>
    <w:rsid w:val="00D620CA"/>
    <w:rsid w:val="00D62282"/>
    <w:rsid w:val="00D62320"/>
    <w:rsid w:val="00D6252A"/>
    <w:rsid w:val="00D62671"/>
    <w:rsid w:val="00D62C1D"/>
    <w:rsid w:val="00D63C04"/>
    <w:rsid w:val="00D64874"/>
    <w:rsid w:val="00D64CDA"/>
    <w:rsid w:val="00D65302"/>
    <w:rsid w:val="00D659FA"/>
    <w:rsid w:val="00D65FC3"/>
    <w:rsid w:val="00D66FE7"/>
    <w:rsid w:val="00D70433"/>
    <w:rsid w:val="00D710C0"/>
    <w:rsid w:val="00D71EB3"/>
    <w:rsid w:val="00D72561"/>
    <w:rsid w:val="00D72705"/>
    <w:rsid w:val="00D7285A"/>
    <w:rsid w:val="00D72A24"/>
    <w:rsid w:val="00D72BE5"/>
    <w:rsid w:val="00D72D67"/>
    <w:rsid w:val="00D72FE1"/>
    <w:rsid w:val="00D746CE"/>
    <w:rsid w:val="00D746E8"/>
    <w:rsid w:val="00D749F8"/>
    <w:rsid w:val="00D74C64"/>
    <w:rsid w:val="00D74EE0"/>
    <w:rsid w:val="00D753AC"/>
    <w:rsid w:val="00D75A22"/>
    <w:rsid w:val="00D7603E"/>
    <w:rsid w:val="00D76F5C"/>
    <w:rsid w:val="00D8040C"/>
    <w:rsid w:val="00D82303"/>
    <w:rsid w:val="00D829D2"/>
    <w:rsid w:val="00D84199"/>
    <w:rsid w:val="00D85706"/>
    <w:rsid w:val="00D85FC5"/>
    <w:rsid w:val="00D86CA8"/>
    <w:rsid w:val="00D8734C"/>
    <w:rsid w:val="00D90EBD"/>
    <w:rsid w:val="00D911C9"/>
    <w:rsid w:val="00D91529"/>
    <w:rsid w:val="00D91ACA"/>
    <w:rsid w:val="00D91B02"/>
    <w:rsid w:val="00D91FFD"/>
    <w:rsid w:val="00D92453"/>
    <w:rsid w:val="00D92B95"/>
    <w:rsid w:val="00D92D03"/>
    <w:rsid w:val="00D92EA0"/>
    <w:rsid w:val="00D9388F"/>
    <w:rsid w:val="00D93E29"/>
    <w:rsid w:val="00D94599"/>
    <w:rsid w:val="00D94EB3"/>
    <w:rsid w:val="00D94ED2"/>
    <w:rsid w:val="00D95D2E"/>
    <w:rsid w:val="00D96188"/>
    <w:rsid w:val="00D96A6B"/>
    <w:rsid w:val="00D96C87"/>
    <w:rsid w:val="00D97422"/>
    <w:rsid w:val="00D97BC6"/>
    <w:rsid w:val="00DA07F1"/>
    <w:rsid w:val="00DA1028"/>
    <w:rsid w:val="00DA14DC"/>
    <w:rsid w:val="00DA1587"/>
    <w:rsid w:val="00DA16DE"/>
    <w:rsid w:val="00DA18BA"/>
    <w:rsid w:val="00DA1ADF"/>
    <w:rsid w:val="00DA32B9"/>
    <w:rsid w:val="00DA32D8"/>
    <w:rsid w:val="00DA3516"/>
    <w:rsid w:val="00DA3A11"/>
    <w:rsid w:val="00DA3AA2"/>
    <w:rsid w:val="00DA3E4E"/>
    <w:rsid w:val="00DA3EEB"/>
    <w:rsid w:val="00DA47F6"/>
    <w:rsid w:val="00DA4EE3"/>
    <w:rsid w:val="00DA4F46"/>
    <w:rsid w:val="00DA54C1"/>
    <w:rsid w:val="00DA554C"/>
    <w:rsid w:val="00DA5D58"/>
    <w:rsid w:val="00DA69C5"/>
    <w:rsid w:val="00DA6B09"/>
    <w:rsid w:val="00DA7119"/>
    <w:rsid w:val="00DA72AB"/>
    <w:rsid w:val="00DA7455"/>
    <w:rsid w:val="00DA768E"/>
    <w:rsid w:val="00DA7DF7"/>
    <w:rsid w:val="00DB0DEB"/>
    <w:rsid w:val="00DB19FB"/>
    <w:rsid w:val="00DB1C92"/>
    <w:rsid w:val="00DB1E10"/>
    <w:rsid w:val="00DB2AA2"/>
    <w:rsid w:val="00DB2E05"/>
    <w:rsid w:val="00DB3627"/>
    <w:rsid w:val="00DB3950"/>
    <w:rsid w:val="00DB4110"/>
    <w:rsid w:val="00DB426A"/>
    <w:rsid w:val="00DB42E0"/>
    <w:rsid w:val="00DB4375"/>
    <w:rsid w:val="00DB58DE"/>
    <w:rsid w:val="00DB5997"/>
    <w:rsid w:val="00DB645A"/>
    <w:rsid w:val="00DB6667"/>
    <w:rsid w:val="00DB6A40"/>
    <w:rsid w:val="00DB7291"/>
    <w:rsid w:val="00DB73CD"/>
    <w:rsid w:val="00DB7409"/>
    <w:rsid w:val="00DB74A4"/>
    <w:rsid w:val="00DB79DD"/>
    <w:rsid w:val="00DB7DA1"/>
    <w:rsid w:val="00DC03D7"/>
    <w:rsid w:val="00DC072C"/>
    <w:rsid w:val="00DC1739"/>
    <w:rsid w:val="00DC179A"/>
    <w:rsid w:val="00DC22F8"/>
    <w:rsid w:val="00DC24B2"/>
    <w:rsid w:val="00DC2FEB"/>
    <w:rsid w:val="00DC34C0"/>
    <w:rsid w:val="00DC3765"/>
    <w:rsid w:val="00DC3B54"/>
    <w:rsid w:val="00DC3F8B"/>
    <w:rsid w:val="00DC41CD"/>
    <w:rsid w:val="00DC4A53"/>
    <w:rsid w:val="00DC506B"/>
    <w:rsid w:val="00DC6350"/>
    <w:rsid w:val="00DC6A85"/>
    <w:rsid w:val="00DC6BAB"/>
    <w:rsid w:val="00DC729A"/>
    <w:rsid w:val="00DC7B62"/>
    <w:rsid w:val="00DC7C3F"/>
    <w:rsid w:val="00DD244C"/>
    <w:rsid w:val="00DD2981"/>
    <w:rsid w:val="00DD2F96"/>
    <w:rsid w:val="00DD30B0"/>
    <w:rsid w:val="00DD34F8"/>
    <w:rsid w:val="00DD3754"/>
    <w:rsid w:val="00DD3DF1"/>
    <w:rsid w:val="00DD42DC"/>
    <w:rsid w:val="00DD5412"/>
    <w:rsid w:val="00DD5495"/>
    <w:rsid w:val="00DD56B5"/>
    <w:rsid w:val="00DD5A98"/>
    <w:rsid w:val="00DD5ABB"/>
    <w:rsid w:val="00DD6C18"/>
    <w:rsid w:val="00DD6E0C"/>
    <w:rsid w:val="00DD7044"/>
    <w:rsid w:val="00DD70CE"/>
    <w:rsid w:val="00DD7474"/>
    <w:rsid w:val="00DD7498"/>
    <w:rsid w:val="00DD7578"/>
    <w:rsid w:val="00DD77AF"/>
    <w:rsid w:val="00DD7A76"/>
    <w:rsid w:val="00DD7AE9"/>
    <w:rsid w:val="00DD7B6D"/>
    <w:rsid w:val="00DE0631"/>
    <w:rsid w:val="00DE182A"/>
    <w:rsid w:val="00DE225D"/>
    <w:rsid w:val="00DE23EF"/>
    <w:rsid w:val="00DE24A2"/>
    <w:rsid w:val="00DE258D"/>
    <w:rsid w:val="00DE2D9E"/>
    <w:rsid w:val="00DE2E6D"/>
    <w:rsid w:val="00DE4353"/>
    <w:rsid w:val="00DE5D68"/>
    <w:rsid w:val="00DE642F"/>
    <w:rsid w:val="00DE68F5"/>
    <w:rsid w:val="00DE6B71"/>
    <w:rsid w:val="00DE76D9"/>
    <w:rsid w:val="00DE786E"/>
    <w:rsid w:val="00DF01F0"/>
    <w:rsid w:val="00DF0CC5"/>
    <w:rsid w:val="00DF16BE"/>
    <w:rsid w:val="00DF1AE7"/>
    <w:rsid w:val="00DF2204"/>
    <w:rsid w:val="00DF26C5"/>
    <w:rsid w:val="00DF2A05"/>
    <w:rsid w:val="00DF2CF3"/>
    <w:rsid w:val="00DF34B8"/>
    <w:rsid w:val="00DF547E"/>
    <w:rsid w:val="00DF60B5"/>
    <w:rsid w:val="00DF61F2"/>
    <w:rsid w:val="00DF6B39"/>
    <w:rsid w:val="00DF6D7C"/>
    <w:rsid w:val="00DF6EA4"/>
    <w:rsid w:val="00DF7169"/>
    <w:rsid w:val="00DF7CE4"/>
    <w:rsid w:val="00E007F1"/>
    <w:rsid w:val="00E00BA4"/>
    <w:rsid w:val="00E0162F"/>
    <w:rsid w:val="00E01650"/>
    <w:rsid w:val="00E02046"/>
    <w:rsid w:val="00E02060"/>
    <w:rsid w:val="00E02196"/>
    <w:rsid w:val="00E032D0"/>
    <w:rsid w:val="00E03978"/>
    <w:rsid w:val="00E044C9"/>
    <w:rsid w:val="00E04542"/>
    <w:rsid w:val="00E0492D"/>
    <w:rsid w:val="00E04CB4"/>
    <w:rsid w:val="00E04E0E"/>
    <w:rsid w:val="00E04EC8"/>
    <w:rsid w:val="00E04F7E"/>
    <w:rsid w:val="00E05349"/>
    <w:rsid w:val="00E07D79"/>
    <w:rsid w:val="00E07FB7"/>
    <w:rsid w:val="00E1092B"/>
    <w:rsid w:val="00E10D01"/>
    <w:rsid w:val="00E11574"/>
    <w:rsid w:val="00E116C9"/>
    <w:rsid w:val="00E11BD3"/>
    <w:rsid w:val="00E12004"/>
    <w:rsid w:val="00E1235A"/>
    <w:rsid w:val="00E1249F"/>
    <w:rsid w:val="00E12864"/>
    <w:rsid w:val="00E12E93"/>
    <w:rsid w:val="00E13175"/>
    <w:rsid w:val="00E142CB"/>
    <w:rsid w:val="00E14C09"/>
    <w:rsid w:val="00E14C2A"/>
    <w:rsid w:val="00E15522"/>
    <w:rsid w:val="00E156FC"/>
    <w:rsid w:val="00E1578C"/>
    <w:rsid w:val="00E15960"/>
    <w:rsid w:val="00E1601B"/>
    <w:rsid w:val="00E163B6"/>
    <w:rsid w:val="00E1670A"/>
    <w:rsid w:val="00E16935"/>
    <w:rsid w:val="00E16D80"/>
    <w:rsid w:val="00E17150"/>
    <w:rsid w:val="00E17E23"/>
    <w:rsid w:val="00E2137A"/>
    <w:rsid w:val="00E21596"/>
    <w:rsid w:val="00E21BD7"/>
    <w:rsid w:val="00E2208A"/>
    <w:rsid w:val="00E223CD"/>
    <w:rsid w:val="00E2331A"/>
    <w:rsid w:val="00E235CE"/>
    <w:rsid w:val="00E24022"/>
    <w:rsid w:val="00E24F6D"/>
    <w:rsid w:val="00E24FB2"/>
    <w:rsid w:val="00E2620A"/>
    <w:rsid w:val="00E2655A"/>
    <w:rsid w:val="00E30216"/>
    <w:rsid w:val="00E30385"/>
    <w:rsid w:val="00E30504"/>
    <w:rsid w:val="00E308EC"/>
    <w:rsid w:val="00E3093D"/>
    <w:rsid w:val="00E309AC"/>
    <w:rsid w:val="00E309E9"/>
    <w:rsid w:val="00E31121"/>
    <w:rsid w:val="00E31212"/>
    <w:rsid w:val="00E3128F"/>
    <w:rsid w:val="00E31E32"/>
    <w:rsid w:val="00E322D3"/>
    <w:rsid w:val="00E324B2"/>
    <w:rsid w:val="00E3256B"/>
    <w:rsid w:val="00E329C3"/>
    <w:rsid w:val="00E333CF"/>
    <w:rsid w:val="00E336E3"/>
    <w:rsid w:val="00E338FF"/>
    <w:rsid w:val="00E33F27"/>
    <w:rsid w:val="00E35044"/>
    <w:rsid w:val="00E3504E"/>
    <w:rsid w:val="00E35640"/>
    <w:rsid w:val="00E36720"/>
    <w:rsid w:val="00E36CA2"/>
    <w:rsid w:val="00E36DD5"/>
    <w:rsid w:val="00E376CE"/>
    <w:rsid w:val="00E40126"/>
    <w:rsid w:val="00E40902"/>
    <w:rsid w:val="00E417E4"/>
    <w:rsid w:val="00E428E8"/>
    <w:rsid w:val="00E42AEF"/>
    <w:rsid w:val="00E42C0D"/>
    <w:rsid w:val="00E4398A"/>
    <w:rsid w:val="00E439DF"/>
    <w:rsid w:val="00E4511E"/>
    <w:rsid w:val="00E45537"/>
    <w:rsid w:val="00E460BC"/>
    <w:rsid w:val="00E4625A"/>
    <w:rsid w:val="00E469D2"/>
    <w:rsid w:val="00E47249"/>
    <w:rsid w:val="00E47429"/>
    <w:rsid w:val="00E50E1B"/>
    <w:rsid w:val="00E5217E"/>
    <w:rsid w:val="00E524C6"/>
    <w:rsid w:val="00E524D0"/>
    <w:rsid w:val="00E529BF"/>
    <w:rsid w:val="00E5303B"/>
    <w:rsid w:val="00E53394"/>
    <w:rsid w:val="00E541AF"/>
    <w:rsid w:val="00E543C0"/>
    <w:rsid w:val="00E545A4"/>
    <w:rsid w:val="00E545C1"/>
    <w:rsid w:val="00E545F5"/>
    <w:rsid w:val="00E549E9"/>
    <w:rsid w:val="00E54DF8"/>
    <w:rsid w:val="00E55CF6"/>
    <w:rsid w:val="00E56463"/>
    <w:rsid w:val="00E564F7"/>
    <w:rsid w:val="00E56736"/>
    <w:rsid w:val="00E56CE7"/>
    <w:rsid w:val="00E5706E"/>
    <w:rsid w:val="00E576D5"/>
    <w:rsid w:val="00E6055E"/>
    <w:rsid w:val="00E607B5"/>
    <w:rsid w:val="00E60AD0"/>
    <w:rsid w:val="00E60D3A"/>
    <w:rsid w:val="00E61198"/>
    <w:rsid w:val="00E61254"/>
    <w:rsid w:val="00E61A15"/>
    <w:rsid w:val="00E61B7C"/>
    <w:rsid w:val="00E61F29"/>
    <w:rsid w:val="00E61F87"/>
    <w:rsid w:val="00E6221B"/>
    <w:rsid w:val="00E62723"/>
    <w:rsid w:val="00E62E33"/>
    <w:rsid w:val="00E634B6"/>
    <w:rsid w:val="00E63B46"/>
    <w:rsid w:val="00E63F71"/>
    <w:rsid w:val="00E63FC8"/>
    <w:rsid w:val="00E645BC"/>
    <w:rsid w:val="00E6464D"/>
    <w:rsid w:val="00E64ADA"/>
    <w:rsid w:val="00E64DB3"/>
    <w:rsid w:val="00E64F89"/>
    <w:rsid w:val="00E65057"/>
    <w:rsid w:val="00E65E05"/>
    <w:rsid w:val="00E65F77"/>
    <w:rsid w:val="00E66F53"/>
    <w:rsid w:val="00E67057"/>
    <w:rsid w:val="00E678E0"/>
    <w:rsid w:val="00E67C8A"/>
    <w:rsid w:val="00E7046C"/>
    <w:rsid w:val="00E7072F"/>
    <w:rsid w:val="00E717B6"/>
    <w:rsid w:val="00E72115"/>
    <w:rsid w:val="00E7509C"/>
    <w:rsid w:val="00E7527C"/>
    <w:rsid w:val="00E7560E"/>
    <w:rsid w:val="00E76302"/>
    <w:rsid w:val="00E7692C"/>
    <w:rsid w:val="00E769D2"/>
    <w:rsid w:val="00E76C6D"/>
    <w:rsid w:val="00E77492"/>
    <w:rsid w:val="00E7755C"/>
    <w:rsid w:val="00E81AC5"/>
    <w:rsid w:val="00E81AEC"/>
    <w:rsid w:val="00E82564"/>
    <w:rsid w:val="00E83D01"/>
    <w:rsid w:val="00E83FD3"/>
    <w:rsid w:val="00E84598"/>
    <w:rsid w:val="00E84676"/>
    <w:rsid w:val="00E847F7"/>
    <w:rsid w:val="00E850AE"/>
    <w:rsid w:val="00E851C5"/>
    <w:rsid w:val="00E85BB7"/>
    <w:rsid w:val="00E85F67"/>
    <w:rsid w:val="00E8611A"/>
    <w:rsid w:val="00E8635B"/>
    <w:rsid w:val="00E8649C"/>
    <w:rsid w:val="00E86827"/>
    <w:rsid w:val="00E8793E"/>
    <w:rsid w:val="00E91926"/>
    <w:rsid w:val="00E92967"/>
    <w:rsid w:val="00E93071"/>
    <w:rsid w:val="00E9358F"/>
    <w:rsid w:val="00E93D78"/>
    <w:rsid w:val="00E94D7F"/>
    <w:rsid w:val="00E94DA6"/>
    <w:rsid w:val="00E94FC2"/>
    <w:rsid w:val="00E95327"/>
    <w:rsid w:val="00E953D0"/>
    <w:rsid w:val="00E95530"/>
    <w:rsid w:val="00E95B1A"/>
    <w:rsid w:val="00E95DA2"/>
    <w:rsid w:val="00E95F2E"/>
    <w:rsid w:val="00E96656"/>
    <w:rsid w:val="00E97908"/>
    <w:rsid w:val="00E97DBC"/>
    <w:rsid w:val="00EA06A2"/>
    <w:rsid w:val="00EA078B"/>
    <w:rsid w:val="00EA19BF"/>
    <w:rsid w:val="00EA1DD3"/>
    <w:rsid w:val="00EA20BB"/>
    <w:rsid w:val="00EA2228"/>
    <w:rsid w:val="00EA2659"/>
    <w:rsid w:val="00EA28C1"/>
    <w:rsid w:val="00EA36CF"/>
    <w:rsid w:val="00EA3AC5"/>
    <w:rsid w:val="00EA4631"/>
    <w:rsid w:val="00EA4FA7"/>
    <w:rsid w:val="00EA644C"/>
    <w:rsid w:val="00EA691E"/>
    <w:rsid w:val="00EA6CC6"/>
    <w:rsid w:val="00EA6F67"/>
    <w:rsid w:val="00EA75D8"/>
    <w:rsid w:val="00EB08AC"/>
    <w:rsid w:val="00EB13E9"/>
    <w:rsid w:val="00EB1B20"/>
    <w:rsid w:val="00EB1CBA"/>
    <w:rsid w:val="00EB1E23"/>
    <w:rsid w:val="00EB2050"/>
    <w:rsid w:val="00EB21DB"/>
    <w:rsid w:val="00EB2345"/>
    <w:rsid w:val="00EB24C8"/>
    <w:rsid w:val="00EB25AF"/>
    <w:rsid w:val="00EB2A72"/>
    <w:rsid w:val="00EB2B07"/>
    <w:rsid w:val="00EB3B29"/>
    <w:rsid w:val="00EB3C64"/>
    <w:rsid w:val="00EB3E7F"/>
    <w:rsid w:val="00EB4588"/>
    <w:rsid w:val="00EB480B"/>
    <w:rsid w:val="00EB4B3A"/>
    <w:rsid w:val="00EB56EA"/>
    <w:rsid w:val="00EB64B1"/>
    <w:rsid w:val="00EB67E5"/>
    <w:rsid w:val="00EB74A6"/>
    <w:rsid w:val="00EB7801"/>
    <w:rsid w:val="00EB7E4C"/>
    <w:rsid w:val="00EC0512"/>
    <w:rsid w:val="00EC0768"/>
    <w:rsid w:val="00EC09E2"/>
    <w:rsid w:val="00EC0E50"/>
    <w:rsid w:val="00EC1182"/>
    <w:rsid w:val="00EC1F7E"/>
    <w:rsid w:val="00EC2871"/>
    <w:rsid w:val="00EC28E5"/>
    <w:rsid w:val="00EC2AD0"/>
    <w:rsid w:val="00EC3D8B"/>
    <w:rsid w:val="00EC40D6"/>
    <w:rsid w:val="00EC42F4"/>
    <w:rsid w:val="00EC46E0"/>
    <w:rsid w:val="00EC46FA"/>
    <w:rsid w:val="00EC597B"/>
    <w:rsid w:val="00EC59EA"/>
    <w:rsid w:val="00EC6629"/>
    <w:rsid w:val="00EC6C9E"/>
    <w:rsid w:val="00EC6E5D"/>
    <w:rsid w:val="00EC7217"/>
    <w:rsid w:val="00EC780E"/>
    <w:rsid w:val="00EC7AAD"/>
    <w:rsid w:val="00ED0017"/>
    <w:rsid w:val="00ED03FF"/>
    <w:rsid w:val="00ED1465"/>
    <w:rsid w:val="00ED16D3"/>
    <w:rsid w:val="00ED1BDF"/>
    <w:rsid w:val="00ED1DD2"/>
    <w:rsid w:val="00ED1E3D"/>
    <w:rsid w:val="00ED212E"/>
    <w:rsid w:val="00ED23D8"/>
    <w:rsid w:val="00ED251E"/>
    <w:rsid w:val="00ED2FE9"/>
    <w:rsid w:val="00ED31AB"/>
    <w:rsid w:val="00ED423B"/>
    <w:rsid w:val="00ED5F68"/>
    <w:rsid w:val="00ED64F5"/>
    <w:rsid w:val="00EE0D42"/>
    <w:rsid w:val="00EE11D7"/>
    <w:rsid w:val="00EE24C5"/>
    <w:rsid w:val="00EE2792"/>
    <w:rsid w:val="00EE2C7F"/>
    <w:rsid w:val="00EE2C9A"/>
    <w:rsid w:val="00EE2F72"/>
    <w:rsid w:val="00EE2FE0"/>
    <w:rsid w:val="00EE30B6"/>
    <w:rsid w:val="00EE30BB"/>
    <w:rsid w:val="00EE3345"/>
    <w:rsid w:val="00EE39C0"/>
    <w:rsid w:val="00EE42DA"/>
    <w:rsid w:val="00EE430A"/>
    <w:rsid w:val="00EE4551"/>
    <w:rsid w:val="00EE502B"/>
    <w:rsid w:val="00EE5895"/>
    <w:rsid w:val="00EE5945"/>
    <w:rsid w:val="00EE6975"/>
    <w:rsid w:val="00EE6A4C"/>
    <w:rsid w:val="00EE6C3E"/>
    <w:rsid w:val="00EE7ADF"/>
    <w:rsid w:val="00EF0C77"/>
    <w:rsid w:val="00EF1098"/>
    <w:rsid w:val="00EF1246"/>
    <w:rsid w:val="00EF13C3"/>
    <w:rsid w:val="00EF14FE"/>
    <w:rsid w:val="00EF1DFB"/>
    <w:rsid w:val="00EF2059"/>
    <w:rsid w:val="00EF3417"/>
    <w:rsid w:val="00EF35F2"/>
    <w:rsid w:val="00EF3BF5"/>
    <w:rsid w:val="00EF3E5E"/>
    <w:rsid w:val="00EF43E4"/>
    <w:rsid w:val="00EF44C5"/>
    <w:rsid w:val="00EF4525"/>
    <w:rsid w:val="00EF4DE9"/>
    <w:rsid w:val="00EF518C"/>
    <w:rsid w:val="00EF5863"/>
    <w:rsid w:val="00EF59E4"/>
    <w:rsid w:val="00EF60E2"/>
    <w:rsid w:val="00EF7111"/>
    <w:rsid w:val="00F00583"/>
    <w:rsid w:val="00F009B8"/>
    <w:rsid w:val="00F00BB8"/>
    <w:rsid w:val="00F00FB9"/>
    <w:rsid w:val="00F01400"/>
    <w:rsid w:val="00F01877"/>
    <w:rsid w:val="00F018CC"/>
    <w:rsid w:val="00F01A68"/>
    <w:rsid w:val="00F021AF"/>
    <w:rsid w:val="00F0220C"/>
    <w:rsid w:val="00F022E9"/>
    <w:rsid w:val="00F026F6"/>
    <w:rsid w:val="00F02C09"/>
    <w:rsid w:val="00F035E6"/>
    <w:rsid w:val="00F03CBE"/>
    <w:rsid w:val="00F03E28"/>
    <w:rsid w:val="00F03F08"/>
    <w:rsid w:val="00F04658"/>
    <w:rsid w:val="00F047ED"/>
    <w:rsid w:val="00F04938"/>
    <w:rsid w:val="00F04ED8"/>
    <w:rsid w:val="00F056FA"/>
    <w:rsid w:val="00F067F3"/>
    <w:rsid w:val="00F0689D"/>
    <w:rsid w:val="00F06DD4"/>
    <w:rsid w:val="00F07870"/>
    <w:rsid w:val="00F07B1C"/>
    <w:rsid w:val="00F10003"/>
    <w:rsid w:val="00F10044"/>
    <w:rsid w:val="00F10F25"/>
    <w:rsid w:val="00F1144E"/>
    <w:rsid w:val="00F1155B"/>
    <w:rsid w:val="00F11BE8"/>
    <w:rsid w:val="00F11F24"/>
    <w:rsid w:val="00F12A61"/>
    <w:rsid w:val="00F12B31"/>
    <w:rsid w:val="00F12D53"/>
    <w:rsid w:val="00F12F73"/>
    <w:rsid w:val="00F130DD"/>
    <w:rsid w:val="00F1427C"/>
    <w:rsid w:val="00F14805"/>
    <w:rsid w:val="00F14FE8"/>
    <w:rsid w:val="00F15095"/>
    <w:rsid w:val="00F15178"/>
    <w:rsid w:val="00F153ED"/>
    <w:rsid w:val="00F15579"/>
    <w:rsid w:val="00F1580F"/>
    <w:rsid w:val="00F1607E"/>
    <w:rsid w:val="00F16111"/>
    <w:rsid w:val="00F17778"/>
    <w:rsid w:val="00F17990"/>
    <w:rsid w:val="00F17B10"/>
    <w:rsid w:val="00F17C9F"/>
    <w:rsid w:val="00F2059D"/>
    <w:rsid w:val="00F20686"/>
    <w:rsid w:val="00F2209F"/>
    <w:rsid w:val="00F220B2"/>
    <w:rsid w:val="00F222D1"/>
    <w:rsid w:val="00F222DE"/>
    <w:rsid w:val="00F22488"/>
    <w:rsid w:val="00F2275C"/>
    <w:rsid w:val="00F22F23"/>
    <w:rsid w:val="00F22F73"/>
    <w:rsid w:val="00F23074"/>
    <w:rsid w:val="00F2325A"/>
    <w:rsid w:val="00F2332F"/>
    <w:rsid w:val="00F2339C"/>
    <w:rsid w:val="00F2388A"/>
    <w:rsid w:val="00F23D14"/>
    <w:rsid w:val="00F23D59"/>
    <w:rsid w:val="00F2418D"/>
    <w:rsid w:val="00F243F6"/>
    <w:rsid w:val="00F24D2A"/>
    <w:rsid w:val="00F2544B"/>
    <w:rsid w:val="00F25895"/>
    <w:rsid w:val="00F26614"/>
    <w:rsid w:val="00F26AA3"/>
    <w:rsid w:val="00F270C3"/>
    <w:rsid w:val="00F270E7"/>
    <w:rsid w:val="00F2743F"/>
    <w:rsid w:val="00F27CFB"/>
    <w:rsid w:val="00F30087"/>
    <w:rsid w:val="00F30D0D"/>
    <w:rsid w:val="00F31367"/>
    <w:rsid w:val="00F332DB"/>
    <w:rsid w:val="00F33D72"/>
    <w:rsid w:val="00F33DAE"/>
    <w:rsid w:val="00F34978"/>
    <w:rsid w:val="00F34C44"/>
    <w:rsid w:val="00F34C5C"/>
    <w:rsid w:val="00F35094"/>
    <w:rsid w:val="00F35AD3"/>
    <w:rsid w:val="00F35CA9"/>
    <w:rsid w:val="00F36AFD"/>
    <w:rsid w:val="00F36B87"/>
    <w:rsid w:val="00F37298"/>
    <w:rsid w:val="00F3777D"/>
    <w:rsid w:val="00F377E2"/>
    <w:rsid w:val="00F37809"/>
    <w:rsid w:val="00F40126"/>
    <w:rsid w:val="00F40225"/>
    <w:rsid w:val="00F40F7F"/>
    <w:rsid w:val="00F42570"/>
    <w:rsid w:val="00F427A3"/>
    <w:rsid w:val="00F433C3"/>
    <w:rsid w:val="00F447FF"/>
    <w:rsid w:val="00F45485"/>
    <w:rsid w:val="00F45768"/>
    <w:rsid w:val="00F457B1"/>
    <w:rsid w:val="00F457DF"/>
    <w:rsid w:val="00F45BFB"/>
    <w:rsid w:val="00F46710"/>
    <w:rsid w:val="00F475F9"/>
    <w:rsid w:val="00F4788D"/>
    <w:rsid w:val="00F47900"/>
    <w:rsid w:val="00F502F5"/>
    <w:rsid w:val="00F505C9"/>
    <w:rsid w:val="00F50C1E"/>
    <w:rsid w:val="00F50E21"/>
    <w:rsid w:val="00F517C7"/>
    <w:rsid w:val="00F51CC2"/>
    <w:rsid w:val="00F5241A"/>
    <w:rsid w:val="00F52774"/>
    <w:rsid w:val="00F52A11"/>
    <w:rsid w:val="00F530CC"/>
    <w:rsid w:val="00F532E5"/>
    <w:rsid w:val="00F53434"/>
    <w:rsid w:val="00F5385D"/>
    <w:rsid w:val="00F54B68"/>
    <w:rsid w:val="00F56386"/>
    <w:rsid w:val="00F56DAC"/>
    <w:rsid w:val="00F5718A"/>
    <w:rsid w:val="00F57777"/>
    <w:rsid w:val="00F60857"/>
    <w:rsid w:val="00F6088A"/>
    <w:rsid w:val="00F614AB"/>
    <w:rsid w:val="00F614B2"/>
    <w:rsid w:val="00F61E3D"/>
    <w:rsid w:val="00F6209C"/>
    <w:rsid w:val="00F6288B"/>
    <w:rsid w:val="00F62A3D"/>
    <w:rsid w:val="00F63A83"/>
    <w:rsid w:val="00F6400F"/>
    <w:rsid w:val="00F6539C"/>
    <w:rsid w:val="00F6561F"/>
    <w:rsid w:val="00F65843"/>
    <w:rsid w:val="00F6588E"/>
    <w:rsid w:val="00F65C01"/>
    <w:rsid w:val="00F66A20"/>
    <w:rsid w:val="00F66F86"/>
    <w:rsid w:val="00F672B9"/>
    <w:rsid w:val="00F702C9"/>
    <w:rsid w:val="00F720E7"/>
    <w:rsid w:val="00F72120"/>
    <w:rsid w:val="00F7234E"/>
    <w:rsid w:val="00F726C8"/>
    <w:rsid w:val="00F73552"/>
    <w:rsid w:val="00F73953"/>
    <w:rsid w:val="00F73F80"/>
    <w:rsid w:val="00F740B6"/>
    <w:rsid w:val="00F743EF"/>
    <w:rsid w:val="00F74713"/>
    <w:rsid w:val="00F74C84"/>
    <w:rsid w:val="00F7500F"/>
    <w:rsid w:val="00F75579"/>
    <w:rsid w:val="00F75BCC"/>
    <w:rsid w:val="00F75FBB"/>
    <w:rsid w:val="00F7602E"/>
    <w:rsid w:val="00F76434"/>
    <w:rsid w:val="00F76441"/>
    <w:rsid w:val="00F77484"/>
    <w:rsid w:val="00F776D3"/>
    <w:rsid w:val="00F77CA7"/>
    <w:rsid w:val="00F80A35"/>
    <w:rsid w:val="00F80F99"/>
    <w:rsid w:val="00F811CF"/>
    <w:rsid w:val="00F81366"/>
    <w:rsid w:val="00F8143F"/>
    <w:rsid w:val="00F81742"/>
    <w:rsid w:val="00F817C5"/>
    <w:rsid w:val="00F8193F"/>
    <w:rsid w:val="00F81E09"/>
    <w:rsid w:val="00F82136"/>
    <w:rsid w:val="00F822E2"/>
    <w:rsid w:val="00F82834"/>
    <w:rsid w:val="00F82A02"/>
    <w:rsid w:val="00F82E17"/>
    <w:rsid w:val="00F85DBE"/>
    <w:rsid w:val="00F85F97"/>
    <w:rsid w:val="00F86113"/>
    <w:rsid w:val="00F86C15"/>
    <w:rsid w:val="00F86E00"/>
    <w:rsid w:val="00F86EF5"/>
    <w:rsid w:val="00F8788D"/>
    <w:rsid w:val="00F87E0B"/>
    <w:rsid w:val="00F90491"/>
    <w:rsid w:val="00F907A7"/>
    <w:rsid w:val="00F90CBD"/>
    <w:rsid w:val="00F90FFE"/>
    <w:rsid w:val="00F9162F"/>
    <w:rsid w:val="00F91BC6"/>
    <w:rsid w:val="00F92170"/>
    <w:rsid w:val="00F92181"/>
    <w:rsid w:val="00F924A0"/>
    <w:rsid w:val="00F9346C"/>
    <w:rsid w:val="00F93A1F"/>
    <w:rsid w:val="00F9417B"/>
    <w:rsid w:val="00F942BE"/>
    <w:rsid w:val="00F9526E"/>
    <w:rsid w:val="00F954B7"/>
    <w:rsid w:val="00F95738"/>
    <w:rsid w:val="00F9576B"/>
    <w:rsid w:val="00F9604A"/>
    <w:rsid w:val="00F9604D"/>
    <w:rsid w:val="00F96239"/>
    <w:rsid w:val="00F96778"/>
    <w:rsid w:val="00F97171"/>
    <w:rsid w:val="00F976E4"/>
    <w:rsid w:val="00F97E43"/>
    <w:rsid w:val="00FA003A"/>
    <w:rsid w:val="00FA0386"/>
    <w:rsid w:val="00FA0453"/>
    <w:rsid w:val="00FA0C73"/>
    <w:rsid w:val="00FA0D70"/>
    <w:rsid w:val="00FA0F13"/>
    <w:rsid w:val="00FA1A3A"/>
    <w:rsid w:val="00FA2111"/>
    <w:rsid w:val="00FA247A"/>
    <w:rsid w:val="00FA2F1C"/>
    <w:rsid w:val="00FA2F68"/>
    <w:rsid w:val="00FA32A4"/>
    <w:rsid w:val="00FA37CF"/>
    <w:rsid w:val="00FA4B34"/>
    <w:rsid w:val="00FA4DC9"/>
    <w:rsid w:val="00FA5FAE"/>
    <w:rsid w:val="00FA6729"/>
    <w:rsid w:val="00FA6E4B"/>
    <w:rsid w:val="00FA75B2"/>
    <w:rsid w:val="00FA7E30"/>
    <w:rsid w:val="00FB070B"/>
    <w:rsid w:val="00FB15AA"/>
    <w:rsid w:val="00FB1759"/>
    <w:rsid w:val="00FB18DC"/>
    <w:rsid w:val="00FB1909"/>
    <w:rsid w:val="00FB202D"/>
    <w:rsid w:val="00FB23C8"/>
    <w:rsid w:val="00FB25D6"/>
    <w:rsid w:val="00FB2927"/>
    <w:rsid w:val="00FB2CF9"/>
    <w:rsid w:val="00FB2DC5"/>
    <w:rsid w:val="00FB2DD6"/>
    <w:rsid w:val="00FB3888"/>
    <w:rsid w:val="00FB3F95"/>
    <w:rsid w:val="00FB404F"/>
    <w:rsid w:val="00FB4794"/>
    <w:rsid w:val="00FB491C"/>
    <w:rsid w:val="00FB49AE"/>
    <w:rsid w:val="00FB50B3"/>
    <w:rsid w:val="00FB5355"/>
    <w:rsid w:val="00FB5979"/>
    <w:rsid w:val="00FB6609"/>
    <w:rsid w:val="00FB66CB"/>
    <w:rsid w:val="00FB67A6"/>
    <w:rsid w:val="00FB6D36"/>
    <w:rsid w:val="00FB6F01"/>
    <w:rsid w:val="00FB73C7"/>
    <w:rsid w:val="00FB7433"/>
    <w:rsid w:val="00FB7FBF"/>
    <w:rsid w:val="00FC1090"/>
    <w:rsid w:val="00FC119C"/>
    <w:rsid w:val="00FC14F9"/>
    <w:rsid w:val="00FC20A1"/>
    <w:rsid w:val="00FC21FE"/>
    <w:rsid w:val="00FC2345"/>
    <w:rsid w:val="00FC2A94"/>
    <w:rsid w:val="00FC3115"/>
    <w:rsid w:val="00FC3751"/>
    <w:rsid w:val="00FC4261"/>
    <w:rsid w:val="00FC4526"/>
    <w:rsid w:val="00FC4718"/>
    <w:rsid w:val="00FC4740"/>
    <w:rsid w:val="00FC560A"/>
    <w:rsid w:val="00FC5745"/>
    <w:rsid w:val="00FC5E4C"/>
    <w:rsid w:val="00FC6430"/>
    <w:rsid w:val="00FC674E"/>
    <w:rsid w:val="00FC706B"/>
    <w:rsid w:val="00FC7204"/>
    <w:rsid w:val="00FD04FD"/>
    <w:rsid w:val="00FD12D2"/>
    <w:rsid w:val="00FD2BCB"/>
    <w:rsid w:val="00FD42A4"/>
    <w:rsid w:val="00FD47E4"/>
    <w:rsid w:val="00FD4840"/>
    <w:rsid w:val="00FD5070"/>
    <w:rsid w:val="00FD5654"/>
    <w:rsid w:val="00FD573D"/>
    <w:rsid w:val="00FD5CBA"/>
    <w:rsid w:val="00FD620E"/>
    <w:rsid w:val="00FD65E8"/>
    <w:rsid w:val="00FD660B"/>
    <w:rsid w:val="00FD6901"/>
    <w:rsid w:val="00FD6D2E"/>
    <w:rsid w:val="00FD79EA"/>
    <w:rsid w:val="00FD7F81"/>
    <w:rsid w:val="00FD7FA6"/>
    <w:rsid w:val="00FE12C7"/>
    <w:rsid w:val="00FE1DC6"/>
    <w:rsid w:val="00FE2141"/>
    <w:rsid w:val="00FE244D"/>
    <w:rsid w:val="00FE24F6"/>
    <w:rsid w:val="00FE2CDF"/>
    <w:rsid w:val="00FE3155"/>
    <w:rsid w:val="00FE3650"/>
    <w:rsid w:val="00FE3AA0"/>
    <w:rsid w:val="00FE3FBC"/>
    <w:rsid w:val="00FE4296"/>
    <w:rsid w:val="00FE4588"/>
    <w:rsid w:val="00FE493C"/>
    <w:rsid w:val="00FE4DF0"/>
    <w:rsid w:val="00FE5116"/>
    <w:rsid w:val="00FE5374"/>
    <w:rsid w:val="00FE63E5"/>
    <w:rsid w:val="00FE656B"/>
    <w:rsid w:val="00FF116D"/>
    <w:rsid w:val="00FF1315"/>
    <w:rsid w:val="00FF14CB"/>
    <w:rsid w:val="00FF1773"/>
    <w:rsid w:val="00FF24F1"/>
    <w:rsid w:val="00FF2761"/>
    <w:rsid w:val="00FF2EDD"/>
    <w:rsid w:val="00FF386A"/>
    <w:rsid w:val="00FF5407"/>
    <w:rsid w:val="00FF60AF"/>
    <w:rsid w:val="00FF60CC"/>
    <w:rsid w:val="00FF635A"/>
    <w:rsid w:val="00FF6E54"/>
    <w:rsid w:val="00FF7A85"/>
    <w:rsid w:val="00FF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30B479"/>
  <w15:docId w15:val="{4A4AFEED-0599-4418-9C24-9312F3DAE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BF5"/>
  </w:style>
  <w:style w:type="paragraph" w:styleId="Heading1">
    <w:name w:val="heading 1"/>
    <w:basedOn w:val="Normal"/>
    <w:next w:val="Normal"/>
    <w:link w:val="Heading1Char"/>
    <w:uiPriority w:val="9"/>
    <w:qFormat/>
    <w:rsid w:val="00A225B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25B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25B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25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25B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25B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25B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25B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25B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25B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25BD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25BD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25BD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39"/>
    <w:rsid w:val="00826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225BD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25BD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BodyText">
    <w:name w:val="Body Text"/>
    <w:basedOn w:val="Normal"/>
    <w:link w:val="BodyTextChar"/>
    <w:uiPriority w:val="99"/>
    <w:unhideWhenUsed/>
    <w:rsid w:val="006D1B29"/>
  </w:style>
  <w:style w:type="character" w:customStyle="1" w:styleId="BodyTextChar">
    <w:name w:val="Body Text Char"/>
    <w:basedOn w:val="DefaultParagraphFont"/>
    <w:link w:val="BodyText"/>
    <w:uiPriority w:val="99"/>
    <w:rsid w:val="006D1B29"/>
  </w:style>
  <w:style w:type="table" w:customStyle="1" w:styleId="TabeladeGrade6Colorida1">
    <w:name w:val="Tabela de Grade 6 Colorida1"/>
    <w:basedOn w:val="TableNormal"/>
    <w:uiPriority w:val="51"/>
    <w:rsid w:val="007E67A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8A4F85"/>
    <w:pPr>
      <w:tabs>
        <w:tab w:val="center" w:pos="4252"/>
        <w:tab w:val="right" w:pos="8504"/>
      </w:tabs>
      <w:spacing w:after="0" w:line="240" w:lineRule="auto"/>
    </w:pPr>
    <w:rPr>
      <w:lang w:val="pt-BR"/>
    </w:rPr>
  </w:style>
  <w:style w:type="character" w:customStyle="1" w:styleId="FooterChar">
    <w:name w:val="Footer Char"/>
    <w:basedOn w:val="DefaultParagraphFont"/>
    <w:link w:val="Footer"/>
    <w:uiPriority w:val="99"/>
    <w:rsid w:val="008A4F85"/>
    <w:rPr>
      <w:lang w:val="pt-BR"/>
    </w:rPr>
  </w:style>
  <w:style w:type="character" w:styleId="Emphasis">
    <w:name w:val="Emphasis"/>
    <w:basedOn w:val="DefaultParagraphFont"/>
    <w:uiPriority w:val="20"/>
    <w:qFormat/>
    <w:rsid w:val="00A225BD"/>
    <w:rPr>
      <w:i/>
      <w:iCs/>
    </w:rPr>
  </w:style>
  <w:style w:type="paragraph" w:styleId="ListParagraph">
    <w:name w:val="List Paragraph"/>
    <w:basedOn w:val="Normal"/>
    <w:uiPriority w:val="34"/>
    <w:qFormat/>
    <w:rsid w:val="00C771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7198"/>
    <w:pPr>
      <w:tabs>
        <w:tab w:val="center" w:pos="4252"/>
        <w:tab w:val="right" w:pos="8504"/>
      </w:tabs>
      <w:spacing w:after="0" w:line="240" w:lineRule="auto"/>
    </w:pPr>
    <w:rPr>
      <w:lang w:val="pt-BR"/>
    </w:rPr>
  </w:style>
  <w:style w:type="character" w:customStyle="1" w:styleId="HeaderChar">
    <w:name w:val="Header Char"/>
    <w:basedOn w:val="DefaultParagraphFont"/>
    <w:link w:val="Header"/>
    <w:uiPriority w:val="99"/>
    <w:rsid w:val="00C77198"/>
    <w:rPr>
      <w:lang w:val="pt-BR"/>
    </w:rPr>
  </w:style>
  <w:style w:type="paragraph" w:styleId="TOCHeading">
    <w:name w:val="TOC Heading"/>
    <w:basedOn w:val="Heading1"/>
    <w:next w:val="Normal"/>
    <w:uiPriority w:val="39"/>
    <w:unhideWhenUsed/>
    <w:qFormat/>
    <w:rsid w:val="00A225B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77198"/>
    <w:pPr>
      <w:spacing w:after="100"/>
    </w:pPr>
    <w:rPr>
      <w:lang w:val="pt-BR"/>
    </w:rPr>
  </w:style>
  <w:style w:type="paragraph" w:styleId="TOC2">
    <w:name w:val="toc 2"/>
    <w:basedOn w:val="Normal"/>
    <w:next w:val="Normal"/>
    <w:autoRedefine/>
    <w:uiPriority w:val="39"/>
    <w:unhideWhenUsed/>
    <w:rsid w:val="00C77198"/>
    <w:pPr>
      <w:spacing w:after="100"/>
      <w:ind w:left="220"/>
    </w:pPr>
    <w:rPr>
      <w:lang w:val="pt-BR"/>
    </w:rPr>
  </w:style>
  <w:style w:type="character" w:styleId="Hyperlink">
    <w:name w:val="Hyperlink"/>
    <w:basedOn w:val="DefaultParagraphFont"/>
    <w:uiPriority w:val="99"/>
    <w:unhideWhenUsed/>
    <w:rsid w:val="00C77198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C77198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77198"/>
    <w:rPr>
      <w:rFonts w:ascii="AGaramondPro-Italic" w:hAnsi="AGaramondPro-Italic" w:hint="default"/>
      <w:b w:val="0"/>
      <w:bCs w:val="0"/>
      <w:i/>
      <w:iCs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A225BD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customStyle="1" w:styleId="jp-sub">
    <w:name w:val="jp-sub"/>
    <w:basedOn w:val="DefaultParagraphFont"/>
    <w:rsid w:val="00C77198"/>
  </w:style>
  <w:style w:type="table" w:customStyle="1" w:styleId="TabelaSimples41">
    <w:name w:val="Tabela Simples 41"/>
    <w:basedOn w:val="TableNormal"/>
    <w:uiPriority w:val="44"/>
    <w:rsid w:val="00C77198"/>
    <w:pPr>
      <w:spacing w:after="0" w:line="240" w:lineRule="auto"/>
    </w:pPr>
    <w:rPr>
      <w:lang w:val="pt-B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198"/>
    <w:rPr>
      <w:rFonts w:ascii="Tahoma" w:hAnsi="Tahoma" w:cs="Tahoma"/>
      <w:sz w:val="16"/>
      <w:szCs w:val="16"/>
      <w:lang w:val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198"/>
    <w:pPr>
      <w:spacing w:after="0" w:line="240" w:lineRule="auto"/>
    </w:pPr>
    <w:rPr>
      <w:rFonts w:ascii="Tahoma" w:hAnsi="Tahoma" w:cs="Tahoma"/>
      <w:sz w:val="16"/>
      <w:szCs w:val="16"/>
      <w:lang w:val="pt-B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7198"/>
    <w:rPr>
      <w:sz w:val="20"/>
      <w:szCs w:val="20"/>
      <w:lang w:val="pt-BR"/>
    </w:rPr>
  </w:style>
  <w:style w:type="paragraph" w:styleId="CommentText">
    <w:name w:val="annotation text"/>
    <w:basedOn w:val="Normal"/>
    <w:link w:val="CommentTextChar"/>
    <w:uiPriority w:val="99"/>
    <w:unhideWhenUsed/>
    <w:rsid w:val="00C77198"/>
    <w:pPr>
      <w:spacing w:line="240" w:lineRule="auto"/>
    </w:pPr>
    <w:rPr>
      <w:lang w:val="pt-B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198"/>
    <w:rPr>
      <w:b/>
      <w:bCs/>
      <w:sz w:val="20"/>
      <w:szCs w:val="20"/>
      <w:lang w:val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198"/>
    <w:rPr>
      <w:b/>
      <w:bCs/>
    </w:rPr>
  </w:style>
  <w:style w:type="character" w:customStyle="1" w:styleId="w8qarf">
    <w:name w:val="w8qarf"/>
    <w:basedOn w:val="DefaultParagraphFont"/>
    <w:rsid w:val="00C77198"/>
  </w:style>
  <w:style w:type="character" w:customStyle="1" w:styleId="lrzxr">
    <w:name w:val="lrzxr"/>
    <w:basedOn w:val="DefaultParagraphFont"/>
    <w:rsid w:val="00C77198"/>
  </w:style>
  <w:style w:type="paragraph" w:styleId="TOC3">
    <w:name w:val="toc 3"/>
    <w:basedOn w:val="Normal"/>
    <w:next w:val="Normal"/>
    <w:autoRedefine/>
    <w:uiPriority w:val="39"/>
    <w:unhideWhenUsed/>
    <w:rsid w:val="00C77198"/>
    <w:pPr>
      <w:spacing w:after="100"/>
      <w:ind w:left="440"/>
    </w:pPr>
    <w:rPr>
      <w:lang w:val="pt-BR"/>
    </w:rPr>
  </w:style>
  <w:style w:type="character" w:customStyle="1" w:styleId="tlid-translation">
    <w:name w:val="tlid-translation"/>
    <w:basedOn w:val="DefaultParagraphFont"/>
    <w:rsid w:val="00C77198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7198"/>
    <w:rPr>
      <w:sz w:val="20"/>
      <w:szCs w:val="20"/>
      <w:lang w:val="pt-B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7198"/>
    <w:pPr>
      <w:spacing w:after="0" w:line="240" w:lineRule="auto"/>
    </w:pPr>
    <w:rPr>
      <w:lang w:val="pt-BR"/>
    </w:rPr>
  </w:style>
  <w:style w:type="character" w:customStyle="1" w:styleId="fontstyle31">
    <w:name w:val="fontstyle31"/>
    <w:basedOn w:val="DefaultParagraphFont"/>
    <w:rsid w:val="00C77198"/>
    <w:rPr>
      <w:rFonts w:ascii="Times-Italic" w:hAnsi="Times-Italic" w:hint="default"/>
      <w:b w:val="0"/>
      <w:bCs w:val="0"/>
      <w:i/>
      <w:iCs/>
      <w:color w:val="000000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9742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151E1"/>
  </w:style>
  <w:style w:type="character" w:styleId="FootnoteReference">
    <w:name w:val="footnote reference"/>
    <w:basedOn w:val="DefaultParagraphFont"/>
    <w:uiPriority w:val="99"/>
    <w:semiHidden/>
    <w:unhideWhenUsed/>
    <w:rsid w:val="00AF458A"/>
    <w:rPr>
      <w:vertAlign w:val="superscript"/>
    </w:rPr>
  </w:style>
  <w:style w:type="paragraph" w:customStyle="1" w:styleId="MDPI31text">
    <w:name w:val="MDPI_3.1_text"/>
    <w:rsid w:val="00701207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lang w:eastAsia="de-DE" w:bidi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012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1207"/>
    <w:rPr>
      <w:rFonts w:ascii="Courier New" w:eastAsia="Times New Roman" w:hAnsi="Courier New" w:cs="Courier New"/>
      <w:sz w:val="20"/>
      <w:szCs w:val="20"/>
    </w:rPr>
  </w:style>
  <w:style w:type="character" w:customStyle="1" w:styleId="s3uucc">
    <w:name w:val="s3uucc"/>
    <w:basedOn w:val="DefaultParagraphFont"/>
    <w:rsid w:val="00965F06"/>
  </w:style>
  <w:style w:type="character" w:styleId="CommentReference">
    <w:name w:val="annotation reference"/>
    <w:basedOn w:val="DefaultParagraphFont"/>
    <w:uiPriority w:val="99"/>
    <w:semiHidden/>
    <w:unhideWhenUsed/>
    <w:rsid w:val="00AC0FEC"/>
    <w:rPr>
      <w:sz w:val="16"/>
      <w:szCs w:val="16"/>
    </w:rPr>
  </w:style>
  <w:style w:type="paragraph" w:styleId="Revision">
    <w:name w:val="Revision"/>
    <w:hidden/>
    <w:uiPriority w:val="99"/>
    <w:semiHidden/>
    <w:rsid w:val="00E15522"/>
    <w:pPr>
      <w:spacing w:after="0" w:line="240" w:lineRule="auto"/>
    </w:pPr>
  </w:style>
  <w:style w:type="character" w:customStyle="1" w:styleId="MenoPendente1">
    <w:name w:val="Menção Pendente1"/>
    <w:basedOn w:val="DefaultParagraphFont"/>
    <w:uiPriority w:val="99"/>
    <w:semiHidden/>
    <w:unhideWhenUsed/>
    <w:rsid w:val="00191A1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7B12B9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A225BD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25BD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25BD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25BD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25BD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25B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25B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225BD"/>
    <w:rPr>
      <w:b/>
      <w:bCs/>
    </w:rPr>
  </w:style>
  <w:style w:type="paragraph" w:styleId="NoSpacing">
    <w:name w:val="No Spacing"/>
    <w:uiPriority w:val="1"/>
    <w:qFormat/>
    <w:rsid w:val="00A225B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225BD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25B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25BD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25BD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225B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225B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225B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225B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225BD"/>
    <w:rPr>
      <w:b/>
      <w:bCs/>
      <w:smallCaps/>
    </w:rPr>
  </w:style>
  <w:style w:type="character" w:styleId="PlaceholderText">
    <w:name w:val="Placeholder Text"/>
    <w:basedOn w:val="DefaultParagraphFont"/>
    <w:uiPriority w:val="99"/>
    <w:semiHidden/>
    <w:rsid w:val="00E07FB7"/>
    <w:rPr>
      <w:color w:val="808080"/>
    </w:rPr>
  </w:style>
  <w:style w:type="character" w:customStyle="1" w:styleId="MenoPendente2">
    <w:name w:val="Menção Pendente2"/>
    <w:basedOn w:val="DefaultParagraphFont"/>
    <w:uiPriority w:val="99"/>
    <w:semiHidden/>
    <w:unhideWhenUsed/>
    <w:rsid w:val="004A7303"/>
    <w:rPr>
      <w:color w:val="605E5C"/>
      <w:shd w:val="clear" w:color="auto" w:fill="E1DFDD"/>
    </w:rPr>
  </w:style>
  <w:style w:type="character" w:styleId="EndnoteReference">
    <w:name w:val="endnote reference"/>
    <w:basedOn w:val="DefaultParagraphFont"/>
    <w:uiPriority w:val="99"/>
    <w:semiHidden/>
    <w:unhideWhenUsed/>
    <w:rsid w:val="00D034A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03F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0E3B"/>
    <w:rPr>
      <w:color w:val="954F72" w:themeColor="followedHyperlink"/>
      <w:u w:val="single"/>
    </w:rPr>
  </w:style>
  <w:style w:type="numbering" w:customStyle="1" w:styleId="Semlista1">
    <w:name w:val="Sem lista1"/>
    <w:next w:val="NoList"/>
    <w:uiPriority w:val="99"/>
    <w:semiHidden/>
    <w:unhideWhenUsed/>
    <w:rsid w:val="006A7D1A"/>
  </w:style>
  <w:style w:type="table" w:customStyle="1" w:styleId="Tabelacomgrade1">
    <w:name w:val="Tabela com grade1"/>
    <w:basedOn w:val="TableNormal"/>
    <w:next w:val="TableGrid"/>
    <w:uiPriority w:val="39"/>
    <w:rsid w:val="006A7D1A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6A7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6A7D1A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font6">
    <w:name w:val="font6"/>
    <w:basedOn w:val="Normal"/>
    <w:rsid w:val="006A7D1A"/>
    <w:pP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color w:val="000000"/>
      <w:sz w:val="24"/>
      <w:szCs w:val="24"/>
    </w:rPr>
  </w:style>
  <w:style w:type="paragraph" w:customStyle="1" w:styleId="xl65">
    <w:name w:val="xl65"/>
    <w:basedOn w:val="Normal"/>
    <w:rsid w:val="006A7D1A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66">
    <w:name w:val="xl66"/>
    <w:basedOn w:val="Normal"/>
    <w:rsid w:val="006A7D1A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67">
    <w:name w:val="xl67"/>
    <w:basedOn w:val="Normal"/>
    <w:rsid w:val="006A7D1A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i/>
      <w:iCs/>
      <w:color w:val="000000"/>
      <w:sz w:val="24"/>
      <w:szCs w:val="24"/>
    </w:rPr>
  </w:style>
  <w:style w:type="paragraph" w:customStyle="1" w:styleId="xl68">
    <w:name w:val="xl68"/>
    <w:basedOn w:val="Normal"/>
    <w:rsid w:val="006A7D1A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69">
    <w:name w:val="xl69"/>
    <w:basedOn w:val="Normal"/>
    <w:rsid w:val="006A7D1A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70">
    <w:name w:val="xl70"/>
    <w:basedOn w:val="Normal"/>
    <w:rsid w:val="006A7D1A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00"/>
      <w:sz w:val="24"/>
      <w:szCs w:val="24"/>
    </w:rPr>
  </w:style>
  <w:style w:type="paragraph" w:customStyle="1" w:styleId="xl71">
    <w:name w:val="xl71"/>
    <w:basedOn w:val="Normal"/>
    <w:rsid w:val="006A7D1A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72">
    <w:name w:val="xl72"/>
    <w:basedOn w:val="Normal"/>
    <w:rsid w:val="006A7D1A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73">
    <w:name w:val="xl73"/>
    <w:basedOn w:val="Normal"/>
    <w:rsid w:val="006A7D1A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74">
    <w:name w:val="xl74"/>
    <w:basedOn w:val="Normal"/>
    <w:rsid w:val="006A7D1A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24"/>
      <w:szCs w:val="24"/>
    </w:rPr>
  </w:style>
  <w:style w:type="numbering" w:customStyle="1" w:styleId="Semlista2">
    <w:name w:val="Sem lista2"/>
    <w:next w:val="NoList"/>
    <w:uiPriority w:val="99"/>
    <w:semiHidden/>
    <w:unhideWhenUsed/>
    <w:rsid w:val="006A7D1A"/>
  </w:style>
  <w:style w:type="table" w:customStyle="1" w:styleId="Tabelacomgrade2">
    <w:name w:val="Tabela com grade2"/>
    <w:basedOn w:val="TableNormal"/>
    <w:next w:val="TableGrid"/>
    <w:uiPriority w:val="39"/>
    <w:rsid w:val="006A7D1A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1tablecaption">
    <w:name w:val="MDPI_4.1_table_caption"/>
    <w:basedOn w:val="Normal"/>
    <w:qFormat/>
    <w:rsid w:val="00026D42"/>
    <w:pPr>
      <w:adjustRightInd w:val="0"/>
      <w:snapToGrid w:val="0"/>
      <w:spacing w:before="24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4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0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146442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175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58229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092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2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0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66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193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9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9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43BD8-D7A0-46DB-AE09-7F767CC38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5</Pages>
  <Words>9611</Words>
  <Characters>54783</Characters>
  <Application>Microsoft Office Word</Application>
  <DocSecurity>0</DocSecurity>
  <Lines>456</Lines>
  <Paragraphs>1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izona State University OKED</Company>
  <LinksUpToDate>false</LinksUpToDate>
  <CharactersWithSpaces>6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usre</dc:creator>
  <cp:keywords/>
  <dc:description/>
  <cp:lastModifiedBy>Mohana Sundari</cp:lastModifiedBy>
  <cp:revision>19</cp:revision>
  <cp:lastPrinted>2021-03-07T23:01:00Z</cp:lastPrinted>
  <dcterms:created xsi:type="dcterms:W3CDTF">2021-03-07T23:20:00Z</dcterms:created>
  <dcterms:modified xsi:type="dcterms:W3CDTF">2021-04-2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frontiers-in-microbiology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rchives-of-virology</vt:lpwstr>
  </property>
  <property fmtid="{D5CDD505-2E9C-101B-9397-08002B2CF9AE}" pid="5" name="Mendeley Recent Style Id 1_1">
    <vt:lpwstr>http://www.zotero.org/styles/chicago-author-date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Id 3_1">
    <vt:lpwstr>http://www.zotero.org/styles/frontiers-in-microbiology</vt:lpwstr>
  </property>
  <property fmtid="{D5CDD505-2E9C-101B-9397-08002B2CF9AE}" pid="8" name="Mendeley Recent Style Id 4_1">
    <vt:lpwstr>http://www.zotero.org/styles/frontiers</vt:lpwstr>
  </property>
  <property fmtid="{D5CDD505-2E9C-101B-9397-08002B2CF9AE}" pid="9" name="Mendeley Recent Style Id 5_1">
    <vt:lpwstr>http://www.zotero.org/styles/ieee</vt:lpwstr>
  </property>
  <property fmtid="{D5CDD505-2E9C-101B-9397-08002B2CF9AE}" pid="10" name="Mendeley Recent Style Id 6_1">
    <vt:lpwstr>http://www.zotero.org/styles/journal-of-virological-methods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plant-pathology</vt:lpwstr>
  </property>
  <property fmtid="{D5CDD505-2E9C-101B-9397-08002B2CF9AE}" pid="14" name="Mendeley Recent Style Name 0_1">
    <vt:lpwstr>Archives of Virology</vt:lpwstr>
  </property>
  <property fmtid="{D5CDD505-2E9C-101B-9397-08002B2CF9AE}" pid="15" name="Mendeley Recent Style Name 1_1">
    <vt:lpwstr>Chicago Manual of Style 17th edition (author-date)</vt:lpwstr>
  </property>
  <property fmtid="{D5CDD505-2E9C-101B-9397-08002B2CF9AE}" pid="16" name="Mendeley Recent Style Name 2_1">
    <vt:lpwstr>Cite Them Right 10th edition - Harvard</vt:lpwstr>
  </property>
  <property fmtid="{D5CDD505-2E9C-101B-9397-08002B2CF9AE}" pid="17" name="Mendeley Recent Style Name 3_1">
    <vt:lpwstr>Frontiers in Microbiology</vt:lpwstr>
  </property>
  <property fmtid="{D5CDD505-2E9C-101B-9397-08002B2CF9AE}" pid="18" name="Mendeley Recent Style Name 4_1">
    <vt:lpwstr>Frontiers journals</vt:lpwstr>
  </property>
  <property fmtid="{D5CDD505-2E9C-101B-9397-08002B2CF9AE}" pid="19" name="Mendeley Recent Style Name 5_1">
    <vt:lpwstr>IEEE</vt:lpwstr>
  </property>
  <property fmtid="{D5CDD505-2E9C-101B-9397-08002B2CF9AE}" pid="20" name="Mendeley Recent Style Name 6_1">
    <vt:lpwstr>Journal of Virological Methods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Plant Pathology</vt:lpwstr>
  </property>
  <property fmtid="{D5CDD505-2E9C-101B-9397-08002B2CF9AE}" pid="24" name="Mendeley Unique User Id_1">
    <vt:lpwstr>a6833e01-d63c-3001-9243-8351ce4329d4</vt:lpwstr>
  </property>
</Properties>
</file>